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3322527"/>
      <w:r>
        <w:lastRenderedPageBreak/>
        <w:t>Acknowledgments</w:t>
      </w:r>
      <w:bookmarkEnd w:id="1"/>
      <w:bookmarkEnd w:id="2"/>
    </w:p>
    <w:p w14:paraId="042CD166" w14:textId="685BFBF1"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t>
      </w:r>
      <w:r w:rsidR="00A40A8A">
        <w:t>for</w:t>
      </w:r>
      <w:r w:rsidR="001325EE">
        <w:t xml:space="preserve">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3322528"/>
      <w:r w:rsidRPr="005C7DE1">
        <w:t>Abstract</w:t>
      </w:r>
      <w:bookmarkEnd w:id="3"/>
      <w:bookmarkEnd w:id="4"/>
    </w:p>
    <w:p w14:paraId="1218EA55" w14:textId="24351502" w:rsidR="001325EE" w:rsidRPr="001325EE" w:rsidRDefault="001325EE" w:rsidP="001325EE">
      <w:pPr>
        <w:rPr>
          <w:i/>
          <w:iCs/>
        </w:rPr>
      </w:pPr>
      <w:bookmarkStart w:id="5" w:name="_Toc132388009"/>
      <w:r w:rsidRPr="001325EE">
        <w:rPr>
          <w:i/>
          <w:iCs/>
        </w:rPr>
        <w:t xml:space="preserve">This project is a Parking application for academic purpose. The aim </w:t>
      </w:r>
      <w:proofErr w:type="gramStart"/>
      <w:r w:rsidRPr="001325EE">
        <w:rPr>
          <w:i/>
          <w:iCs/>
        </w:rPr>
        <w:t xml:space="preserve">of  </w:t>
      </w:r>
      <w:r w:rsidR="00A40A8A">
        <w:rPr>
          <w:i/>
          <w:iCs/>
        </w:rPr>
        <w:t>Perfect</w:t>
      </w:r>
      <w:proofErr w:type="gramEnd"/>
      <w:r w:rsidR="00A40A8A">
        <w:rPr>
          <w:i/>
          <w:iCs/>
        </w:rPr>
        <w:t xml:space="preserve"> Parking</w:t>
      </w:r>
      <w:r w:rsidRPr="001325EE">
        <w:rPr>
          <w:i/>
          <w:iCs/>
        </w:rPr>
        <w:t xml:space="preserve">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cs="Times New Roman"/>
          <w:b w:val="0"/>
          <w:bCs w:val="0"/>
          <w:kern w:val="0"/>
          <w:sz w:val="24"/>
          <w:szCs w:val="24"/>
        </w:rPr>
        <w:id w:val="1915050651"/>
        <w:docPartObj>
          <w:docPartGallery w:val="Table of Contents"/>
          <w:docPartUnique/>
        </w:docPartObj>
      </w:sdtPr>
      <w:sdtEndPr>
        <w:rPr>
          <w:noProof/>
        </w:rPr>
      </w:sdtEndPr>
      <w:sdtContent>
        <w:p w14:paraId="799EA404" w14:textId="71071DE7" w:rsidR="005C7DE1" w:rsidRPr="005C7DE1" w:rsidRDefault="005C7DE1" w:rsidP="0082653C">
          <w:pPr>
            <w:pStyle w:val="Heading1"/>
            <w:numPr>
              <w:ilvl w:val="0"/>
              <w:numId w:val="0"/>
            </w:numPr>
          </w:pPr>
          <w:r w:rsidRPr="005C7DE1">
            <w:t xml:space="preserve">Table of </w:t>
          </w:r>
          <w:commentRangeStart w:id="6"/>
          <w:r w:rsidRPr="005C7DE1">
            <w:t>Contents</w:t>
          </w:r>
          <w:commentRangeEnd w:id="6"/>
          <w:r w:rsidR="000955A0">
            <w:rPr>
              <w:rStyle w:val="CommentReference"/>
              <w:rFonts w:cs="Times New Roman"/>
              <w:b w:val="0"/>
              <w:bCs w:val="0"/>
              <w:kern w:val="0"/>
            </w:rPr>
            <w:commentReference w:id="6"/>
          </w:r>
        </w:p>
        <w:p w14:paraId="2DFA7E67" w14:textId="74527A06" w:rsidR="0082653C"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322527" w:history="1">
            <w:r w:rsidR="0082653C" w:rsidRPr="002F1D44">
              <w:rPr>
                <w:rStyle w:val="Hyperlink"/>
                <w:noProof/>
              </w:rPr>
              <w:t>Acknowledgments</w:t>
            </w:r>
            <w:r w:rsidR="0082653C">
              <w:rPr>
                <w:noProof/>
                <w:webHidden/>
              </w:rPr>
              <w:tab/>
            </w:r>
            <w:r w:rsidR="0082653C">
              <w:rPr>
                <w:noProof/>
                <w:webHidden/>
              </w:rPr>
              <w:fldChar w:fldCharType="begin"/>
            </w:r>
            <w:r w:rsidR="0082653C">
              <w:rPr>
                <w:noProof/>
                <w:webHidden/>
              </w:rPr>
              <w:instrText xml:space="preserve"> PAGEREF _Toc133322527 \h </w:instrText>
            </w:r>
            <w:r w:rsidR="0082653C">
              <w:rPr>
                <w:noProof/>
                <w:webHidden/>
              </w:rPr>
            </w:r>
            <w:r w:rsidR="0082653C">
              <w:rPr>
                <w:noProof/>
                <w:webHidden/>
              </w:rPr>
              <w:fldChar w:fldCharType="separate"/>
            </w:r>
            <w:r w:rsidR="0082653C">
              <w:rPr>
                <w:noProof/>
                <w:webHidden/>
              </w:rPr>
              <w:t>ii</w:t>
            </w:r>
            <w:r w:rsidR="0082653C">
              <w:rPr>
                <w:noProof/>
                <w:webHidden/>
              </w:rPr>
              <w:fldChar w:fldCharType="end"/>
            </w:r>
          </w:hyperlink>
        </w:p>
        <w:p w14:paraId="7DCFFBEC" w14:textId="3B951501"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28" w:history="1">
            <w:r w:rsidR="0082653C" w:rsidRPr="002F1D44">
              <w:rPr>
                <w:rStyle w:val="Hyperlink"/>
                <w:noProof/>
              </w:rPr>
              <w:t>Abstract</w:t>
            </w:r>
            <w:r w:rsidR="0082653C">
              <w:rPr>
                <w:noProof/>
                <w:webHidden/>
              </w:rPr>
              <w:tab/>
            </w:r>
            <w:r w:rsidR="0082653C">
              <w:rPr>
                <w:noProof/>
                <w:webHidden/>
              </w:rPr>
              <w:fldChar w:fldCharType="begin"/>
            </w:r>
            <w:r w:rsidR="0082653C">
              <w:rPr>
                <w:noProof/>
                <w:webHidden/>
              </w:rPr>
              <w:instrText xml:space="preserve"> PAGEREF _Toc133322528 \h </w:instrText>
            </w:r>
            <w:r w:rsidR="0082653C">
              <w:rPr>
                <w:noProof/>
                <w:webHidden/>
              </w:rPr>
            </w:r>
            <w:r w:rsidR="0082653C">
              <w:rPr>
                <w:noProof/>
                <w:webHidden/>
              </w:rPr>
              <w:fldChar w:fldCharType="separate"/>
            </w:r>
            <w:r w:rsidR="0082653C">
              <w:rPr>
                <w:noProof/>
                <w:webHidden/>
              </w:rPr>
              <w:t>iii</w:t>
            </w:r>
            <w:r w:rsidR="0082653C">
              <w:rPr>
                <w:noProof/>
                <w:webHidden/>
              </w:rPr>
              <w:fldChar w:fldCharType="end"/>
            </w:r>
          </w:hyperlink>
        </w:p>
        <w:p w14:paraId="2F008A04" w14:textId="7A09D438"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29" w:history="1">
            <w:r w:rsidR="0082653C" w:rsidRPr="002F1D44">
              <w:rPr>
                <w:rStyle w:val="Hyperlink"/>
                <w:noProof/>
              </w:rPr>
              <w:t>Table of Figure</w:t>
            </w:r>
            <w:r w:rsidR="0082653C">
              <w:rPr>
                <w:noProof/>
                <w:webHidden/>
              </w:rPr>
              <w:tab/>
            </w:r>
            <w:r w:rsidR="0082653C">
              <w:rPr>
                <w:noProof/>
                <w:webHidden/>
              </w:rPr>
              <w:fldChar w:fldCharType="begin"/>
            </w:r>
            <w:r w:rsidR="0082653C">
              <w:rPr>
                <w:noProof/>
                <w:webHidden/>
              </w:rPr>
              <w:instrText xml:space="preserve"> PAGEREF _Toc133322529 \h </w:instrText>
            </w:r>
            <w:r w:rsidR="0082653C">
              <w:rPr>
                <w:noProof/>
                <w:webHidden/>
              </w:rPr>
            </w:r>
            <w:r w:rsidR="0082653C">
              <w:rPr>
                <w:noProof/>
                <w:webHidden/>
              </w:rPr>
              <w:fldChar w:fldCharType="separate"/>
            </w:r>
            <w:r w:rsidR="0082653C">
              <w:rPr>
                <w:noProof/>
                <w:webHidden/>
              </w:rPr>
              <w:t>viii</w:t>
            </w:r>
            <w:r w:rsidR="0082653C">
              <w:rPr>
                <w:noProof/>
                <w:webHidden/>
              </w:rPr>
              <w:fldChar w:fldCharType="end"/>
            </w:r>
          </w:hyperlink>
        </w:p>
        <w:p w14:paraId="42BB89E7" w14:textId="4BAD9126"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30" w:history="1">
            <w:r w:rsidR="0082653C" w:rsidRPr="002F1D44">
              <w:rPr>
                <w:rStyle w:val="Hyperlink"/>
                <w:noProof/>
              </w:rPr>
              <w:t>Chapter 1</w:t>
            </w:r>
            <w:r w:rsidR="0082653C">
              <w:rPr>
                <w:rFonts w:asciiTheme="minorHAnsi" w:eastAsiaTheme="minorEastAsia" w:hAnsiTheme="minorHAnsi" w:cstheme="minorBidi"/>
                <w:noProof/>
                <w:sz w:val="22"/>
                <w:szCs w:val="22"/>
              </w:rPr>
              <w:tab/>
            </w:r>
            <w:r w:rsidR="0082653C" w:rsidRPr="002F1D44">
              <w:rPr>
                <w:rStyle w:val="Hyperlink"/>
                <w:noProof/>
              </w:rPr>
              <w:t>Introduction</w:t>
            </w:r>
            <w:r w:rsidR="0082653C">
              <w:rPr>
                <w:noProof/>
                <w:webHidden/>
              </w:rPr>
              <w:tab/>
            </w:r>
            <w:r w:rsidR="0082653C">
              <w:rPr>
                <w:noProof/>
                <w:webHidden/>
              </w:rPr>
              <w:fldChar w:fldCharType="begin"/>
            </w:r>
            <w:r w:rsidR="0082653C">
              <w:rPr>
                <w:noProof/>
                <w:webHidden/>
              </w:rPr>
              <w:instrText xml:space="preserve"> PAGEREF _Toc133322530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2FA64394" w14:textId="66025773" w:rsidR="0082653C" w:rsidRDefault="00000000">
          <w:pPr>
            <w:pStyle w:val="TOC2"/>
            <w:rPr>
              <w:rFonts w:asciiTheme="minorHAnsi" w:eastAsiaTheme="minorEastAsia" w:hAnsiTheme="minorHAnsi" w:cstheme="minorBidi"/>
              <w:noProof/>
              <w:sz w:val="22"/>
              <w:szCs w:val="22"/>
            </w:rPr>
          </w:pPr>
          <w:hyperlink w:anchor="_Toc133322531" w:history="1">
            <w:r w:rsidR="0082653C" w:rsidRPr="002F1D44">
              <w:rPr>
                <w:rStyle w:val="Hyperlink"/>
                <w:noProof/>
                <w:lang w:val="en-US"/>
              </w:rPr>
              <w:t>1.1</w:t>
            </w:r>
            <w:r w:rsidR="0082653C">
              <w:rPr>
                <w:rFonts w:asciiTheme="minorHAnsi" w:eastAsiaTheme="minorEastAsia" w:hAnsiTheme="minorHAnsi" w:cstheme="minorBidi"/>
                <w:noProof/>
                <w:sz w:val="22"/>
                <w:szCs w:val="22"/>
              </w:rPr>
              <w:tab/>
            </w:r>
            <w:r w:rsidR="0082653C" w:rsidRPr="002F1D44">
              <w:rPr>
                <w:rStyle w:val="Hyperlink"/>
                <w:noProof/>
              </w:rPr>
              <w:t xml:space="preserve">The academic </w:t>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1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187B4462" w14:textId="6C533BF1" w:rsidR="0082653C" w:rsidRDefault="00000000">
          <w:pPr>
            <w:pStyle w:val="TOC2"/>
            <w:rPr>
              <w:rFonts w:asciiTheme="minorHAnsi" w:eastAsiaTheme="minorEastAsia" w:hAnsiTheme="minorHAnsi" w:cstheme="minorBidi"/>
              <w:noProof/>
              <w:sz w:val="22"/>
              <w:szCs w:val="22"/>
            </w:rPr>
          </w:pPr>
          <w:hyperlink w:anchor="_Toc133322532" w:history="1">
            <w:r w:rsidR="0082653C" w:rsidRPr="002F1D44">
              <w:rPr>
                <w:rStyle w:val="Hyperlink"/>
                <w:noProof/>
              </w:rPr>
              <w:t>1.2</w:t>
            </w:r>
            <w:r w:rsidR="0082653C">
              <w:rPr>
                <w:rFonts w:asciiTheme="minorHAnsi" w:eastAsiaTheme="minorEastAsia" w:hAnsiTheme="minorHAnsi" w:cstheme="minorBidi"/>
                <w:noProof/>
                <w:sz w:val="22"/>
                <w:szCs w:val="22"/>
              </w:rPr>
              <w:tab/>
            </w:r>
            <w:r w:rsidR="0082653C" w:rsidRPr="002F1D44">
              <w:rPr>
                <w:rStyle w:val="Hyperlink"/>
                <w:noProof/>
              </w:rPr>
              <w:t>Problem Statement</w:t>
            </w:r>
            <w:r w:rsidR="0082653C">
              <w:rPr>
                <w:noProof/>
                <w:webHidden/>
              </w:rPr>
              <w:tab/>
            </w:r>
            <w:r w:rsidR="0082653C">
              <w:rPr>
                <w:noProof/>
                <w:webHidden/>
              </w:rPr>
              <w:fldChar w:fldCharType="begin"/>
            </w:r>
            <w:r w:rsidR="0082653C">
              <w:rPr>
                <w:noProof/>
                <w:webHidden/>
              </w:rPr>
              <w:instrText xml:space="preserve"> PAGEREF _Toc133322532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4BFB1F3E" w14:textId="2DABFDA5" w:rsidR="0082653C" w:rsidRDefault="00000000">
          <w:pPr>
            <w:pStyle w:val="TOC2"/>
            <w:rPr>
              <w:rFonts w:asciiTheme="minorHAnsi" w:eastAsiaTheme="minorEastAsia" w:hAnsiTheme="minorHAnsi" w:cstheme="minorBidi"/>
              <w:noProof/>
              <w:sz w:val="22"/>
              <w:szCs w:val="22"/>
            </w:rPr>
          </w:pPr>
          <w:hyperlink w:anchor="_Toc133322533" w:history="1">
            <w:r w:rsidR="0082653C" w:rsidRPr="002F1D44">
              <w:rPr>
                <w:rStyle w:val="Hyperlink"/>
                <w:noProof/>
                <w:lang w:val="en-US"/>
              </w:rPr>
              <w:t>1.3</w:t>
            </w:r>
            <w:r w:rsidR="0082653C">
              <w:rPr>
                <w:rFonts w:asciiTheme="minorHAnsi" w:eastAsiaTheme="minorEastAsia" w:hAnsiTheme="minorHAnsi" w:cstheme="minorBidi"/>
                <w:noProof/>
                <w:sz w:val="22"/>
                <w:szCs w:val="22"/>
              </w:rPr>
              <w:tab/>
            </w:r>
            <w:r w:rsidR="0082653C" w:rsidRPr="002F1D44">
              <w:rPr>
                <w:rStyle w:val="Hyperlink"/>
                <w:noProof/>
                <w:lang w:val="en-US"/>
              </w:rPr>
              <w:t>Perfect Parking: a solution</w:t>
            </w:r>
            <w:r w:rsidR="0082653C">
              <w:rPr>
                <w:noProof/>
                <w:webHidden/>
              </w:rPr>
              <w:tab/>
            </w:r>
            <w:r w:rsidR="0082653C">
              <w:rPr>
                <w:noProof/>
                <w:webHidden/>
              </w:rPr>
              <w:fldChar w:fldCharType="begin"/>
            </w:r>
            <w:r w:rsidR="0082653C">
              <w:rPr>
                <w:noProof/>
                <w:webHidden/>
              </w:rPr>
              <w:instrText xml:space="preserve"> PAGEREF _Toc133322533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7BEA7DD6" w14:textId="01507ABF" w:rsidR="0082653C" w:rsidRDefault="00000000">
          <w:pPr>
            <w:pStyle w:val="TOC2"/>
            <w:rPr>
              <w:rFonts w:asciiTheme="minorHAnsi" w:eastAsiaTheme="minorEastAsia" w:hAnsiTheme="minorHAnsi" w:cstheme="minorBidi"/>
              <w:noProof/>
              <w:sz w:val="22"/>
              <w:szCs w:val="22"/>
            </w:rPr>
          </w:pPr>
          <w:hyperlink w:anchor="_Toc133322534" w:history="1">
            <w:r w:rsidR="0082653C" w:rsidRPr="002F1D44">
              <w:rPr>
                <w:rStyle w:val="Hyperlink"/>
                <w:noProof/>
                <w:lang w:val="en-US"/>
              </w:rPr>
              <w:t>1.4</w:t>
            </w:r>
            <w:r w:rsidR="0082653C">
              <w:rPr>
                <w:rFonts w:asciiTheme="minorHAnsi" w:eastAsiaTheme="minorEastAsia" w:hAnsiTheme="minorHAnsi" w:cstheme="minorBidi"/>
                <w:noProof/>
                <w:sz w:val="22"/>
                <w:szCs w:val="22"/>
              </w:rPr>
              <w:tab/>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4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6DEA85A8" w14:textId="68742611" w:rsidR="0082653C" w:rsidRDefault="00000000">
          <w:pPr>
            <w:pStyle w:val="TOC2"/>
            <w:rPr>
              <w:rFonts w:asciiTheme="minorHAnsi" w:eastAsiaTheme="minorEastAsia" w:hAnsiTheme="minorHAnsi" w:cstheme="minorBidi"/>
              <w:noProof/>
              <w:sz w:val="22"/>
              <w:szCs w:val="22"/>
            </w:rPr>
          </w:pPr>
          <w:hyperlink w:anchor="_Toc133322535" w:history="1">
            <w:r w:rsidR="0082653C" w:rsidRPr="002F1D44">
              <w:rPr>
                <w:rStyle w:val="Hyperlink"/>
                <w:noProof/>
                <w:lang w:val="en-US"/>
              </w:rPr>
              <w:t>1.5</w:t>
            </w:r>
            <w:r w:rsidR="0082653C">
              <w:rPr>
                <w:rFonts w:asciiTheme="minorHAnsi" w:eastAsiaTheme="minorEastAsia" w:hAnsiTheme="minorHAnsi" w:cstheme="minorBidi"/>
                <w:noProof/>
                <w:sz w:val="22"/>
                <w:szCs w:val="22"/>
              </w:rPr>
              <w:tab/>
            </w:r>
            <w:r w:rsidR="0082653C" w:rsidRPr="002F1D44">
              <w:rPr>
                <w:rStyle w:val="Hyperlink"/>
                <w:noProof/>
                <w:lang w:val="en-US"/>
              </w:rPr>
              <w:t>The Scope of the solution</w:t>
            </w:r>
            <w:r w:rsidR="0082653C">
              <w:rPr>
                <w:noProof/>
                <w:webHidden/>
              </w:rPr>
              <w:tab/>
            </w:r>
            <w:r w:rsidR="0082653C">
              <w:rPr>
                <w:noProof/>
                <w:webHidden/>
              </w:rPr>
              <w:fldChar w:fldCharType="begin"/>
            </w:r>
            <w:r w:rsidR="0082653C">
              <w:rPr>
                <w:noProof/>
                <w:webHidden/>
              </w:rPr>
              <w:instrText xml:space="preserve"> PAGEREF _Toc133322535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5916753E" w14:textId="6A794866" w:rsidR="0082653C" w:rsidRDefault="00000000">
          <w:pPr>
            <w:pStyle w:val="TOC2"/>
            <w:rPr>
              <w:rFonts w:asciiTheme="minorHAnsi" w:eastAsiaTheme="minorEastAsia" w:hAnsiTheme="minorHAnsi" w:cstheme="minorBidi"/>
              <w:noProof/>
              <w:sz w:val="22"/>
              <w:szCs w:val="22"/>
            </w:rPr>
          </w:pPr>
          <w:hyperlink w:anchor="_Toc133322536" w:history="1">
            <w:r w:rsidR="0082653C" w:rsidRPr="002F1D44">
              <w:rPr>
                <w:rStyle w:val="Hyperlink"/>
                <w:noProof/>
                <w:lang w:val="en-US"/>
              </w:rPr>
              <w:t>1.6</w:t>
            </w:r>
            <w:r w:rsidR="0082653C">
              <w:rPr>
                <w:rFonts w:asciiTheme="minorHAnsi" w:eastAsiaTheme="minorEastAsia" w:hAnsiTheme="minorHAnsi" w:cstheme="minorBidi"/>
                <w:noProof/>
                <w:sz w:val="22"/>
                <w:szCs w:val="22"/>
              </w:rPr>
              <w:tab/>
            </w:r>
            <w:r w:rsidR="0082653C" w:rsidRPr="002F1D44">
              <w:rPr>
                <w:rStyle w:val="Hyperlink"/>
                <w:noProof/>
                <w:lang w:val="en-US"/>
              </w:rPr>
              <w:t>Report Structure</w:t>
            </w:r>
            <w:r w:rsidR="0082653C">
              <w:rPr>
                <w:noProof/>
                <w:webHidden/>
              </w:rPr>
              <w:tab/>
            </w:r>
            <w:r w:rsidR="0082653C">
              <w:rPr>
                <w:noProof/>
                <w:webHidden/>
              </w:rPr>
              <w:fldChar w:fldCharType="begin"/>
            </w:r>
            <w:r w:rsidR="0082653C">
              <w:rPr>
                <w:noProof/>
                <w:webHidden/>
              </w:rPr>
              <w:instrText xml:space="preserve"> PAGEREF _Toc133322536 \h </w:instrText>
            </w:r>
            <w:r w:rsidR="0082653C">
              <w:rPr>
                <w:noProof/>
                <w:webHidden/>
              </w:rPr>
            </w:r>
            <w:r w:rsidR="0082653C">
              <w:rPr>
                <w:noProof/>
                <w:webHidden/>
              </w:rPr>
              <w:fldChar w:fldCharType="separate"/>
            </w:r>
            <w:r w:rsidR="0082653C">
              <w:rPr>
                <w:noProof/>
                <w:webHidden/>
              </w:rPr>
              <w:t>11</w:t>
            </w:r>
            <w:r w:rsidR="0082653C">
              <w:rPr>
                <w:noProof/>
                <w:webHidden/>
              </w:rPr>
              <w:fldChar w:fldCharType="end"/>
            </w:r>
          </w:hyperlink>
        </w:p>
        <w:p w14:paraId="4D9CA510" w14:textId="59B16CCA"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37" w:history="1">
            <w:r w:rsidR="0082653C" w:rsidRPr="002F1D44">
              <w:rPr>
                <w:rStyle w:val="Hyperlink"/>
                <w:noProof/>
              </w:rPr>
              <w:t>Chapter 2</w:t>
            </w:r>
            <w:r w:rsidR="0082653C">
              <w:rPr>
                <w:rFonts w:asciiTheme="minorHAnsi" w:eastAsiaTheme="minorEastAsia" w:hAnsiTheme="minorHAnsi" w:cstheme="minorBidi"/>
                <w:noProof/>
                <w:sz w:val="22"/>
                <w:szCs w:val="22"/>
              </w:rPr>
              <w:tab/>
            </w:r>
            <w:r w:rsidR="0082653C" w:rsidRPr="002F1D44">
              <w:rPr>
                <w:rStyle w:val="Hyperlink"/>
                <w:noProof/>
              </w:rPr>
              <w:t>Literature Review</w:t>
            </w:r>
            <w:r w:rsidR="0082653C">
              <w:rPr>
                <w:noProof/>
                <w:webHidden/>
              </w:rPr>
              <w:tab/>
            </w:r>
            <w:r w:rsidR="0082653C">
              <w:rPr>
                <w:noProof/>
                <w:webHidden/>
              </w:rPr>
              <w:fldChar w:fldCharType="begin"/>
            </w:r>
            <w:r w:rsidR="0082653C">
              <w:rPr>
                <w:noProof/>
                <w:webHidden/>
              </w:rPr>
              <w:instrText xml:space="preserve"> PAGEREF _Toc133322537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0D7532FA" w14:textId="59526223" w:rsidR="0082653C" w:rsidRDefault="00000000">
          <w:pPr>
            <w:pStyle w:val="TOC2"/>
            <w:rPr>
              <w:rFonts w:asciiTheme="minorHAnsi" w:eastAsiaTheme="minorEastAsia" w:hAnsiTheme="minorHAnsi" w:cstheme="minorBidi"/>
              <w:noProof/>
              <w:sz w:val="22"/>
              <w:szCs w:val="22"/>
            </w:rPr>
          </w:pPr>
          <w:hyperlink w:anchor="_Toc133322538"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Big Data and Realtime Data</w:t>
            </w:r>
            <w:r w:rsidR="0082653C">
              <w:rPr>
                <w:noProof/>
                <w:webHidden/>
              </w:rPr>
              <w:tab/>
            </w:r>
            <w:r w:rsidR="0082653C">
              <w:rPr>
                <w:noProof/>
                <w:webHidden/>
              </w:rPr>
              <w:fldChar w:fldCharType="begin"/>
            </w:r>
            <w:r w:rsidR="0082653C">
              <w:rPr>
                <w:noProof/>
                <w:webHidden/>
              </w:rPr>
              <w:instrText xml:space="preserve"> PAGEREF _Toc133322538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64316454" w14:textId="5A1289D4" w:rsidR="0082653C" w:rsidRDefault="00000000">
          <w:pPr>
            <w:pStyle w:val="TOC3"/>
            <w:rPr>
              <w:rFonts w:asciiTheme="minorHAnsi" w:eastAsiaTheme="minorEastAsia" w:hAnsiTheme="minorHAnsi" w:cstheme="minorBidi"/>
              <w:noProof/>
              <w:sz w:val="22"/>
              <w:szCs w:val="22"/>
            </w:rPr>
          </w:pPr>
          <w:hyperlink w:anchor="_Toc133322539" w:history="1">
            <w:r w:rsidR="0082653C" w:rsidRPr="002F1D44">
              <w:rPr>
                <w:rStyle w:val="Hyperlink"/>
                <w:noProof/>
              </w:rPr>
              <w:t>2.1.1</w:t>
            </w:r>
            <w:r w:rsidR="0082653C">
              <w:rPr>
                <w:rFonts w:asciiTheme="minorHAnsi" w:eastAsiaTheme="minorEastAsia" w:hAnsiTheme="minorHAnsi" w:cstheme="minorBidi"/>
                <w:noProof/>
                <w:sz w:val="22"/>
                <w:szCs w:val="22"/>
              </w:rPr>
              <w:tab/>
            </w:r>
            <w:r w:rsidR="0082653C" w:rsidRPr="002F1D44">
              <w:rPr>
                <w:rStyle w:val="Hyperlink"/>
                <w:noProof/>
              </w:rPr>
              <w:t>What is big data?</w:t>
            </w:r>
            <w:r w:rsidR="0082653C">
              <w:rPr>
                <w:noProof/>
                <w:webHidden/>
              </w:rPr>
              <w:tab/>
            </w:r>
            <w:r w:rsidR="0082653C">
              <w:rPr>
                <w:noProof/>
                <w:webHidden/>
              </w:rPr>
              <w:fldChar w:fldCharType="begin"/>
            </w:r>
            <w:r w:rsidR="0082653C">
              <w:rPr>
                <w:noProof/>
                <w:webHidden/>
              </w:rPr>
              <w:instrText xml:space="preserve"> PAGEREF _Toc133322539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55E2DD9B" w14:textId="5896C10C" w:rsidR="0082653C" w:rsidRDefault="00000000">
          <w:pPr>
            <w:pStyle w:val="TOC3"/>
            <w:rPr>
              <w:rFonts w:asciiTheme="minorHAnsi" w:eastAsiaTheme="minorEastAsia" w:hAnsiTheme="minorHAnsi" w:cstheme="minorBidi"/>
              <w:noProof/>
              <w:sz w:val="22"/>
              <w:szCs w:val="22"/>
            </w:rPr>
          </w:pPr>
          <w:hyperlink w:anchor="_Toc133322540" w:history="1">
            <w:r w:rsidR="0082653C" w:rsidRPr="002F1D44">
              <w:rPr>
                <w:rStyle w:val="Hyperlink"/>
                <w:noProof/>
              </w:rPr>
              <w:t>2.1.2</w:t>
            </w:r>
            <w:r w:rsidR="0082653C">
              <w:rPr>
                <w:rFonts w:asciiTheme="minorHAnsi" w:eastAsiaTheme="minorEastAsia" w:hAnsiTheme="minorHAnsi" w:cstheme="minorBidi"/>
                <w:noProof/>
                <w:sz w:val="22"/>
                <w:szCs w:val="22"/>
              </w:rPr>
              <w:tab/>
            </w:r>
            <w:r w:rsidR="0082653C" w:rsidRPr="002F1D44">
              <w:rPr>
                <w:rStyle w:val="Hyperlink"/>
                <w:noProof/>
              </w:rPr>
              <w:t>Why is big data important?</w:t>
            </w:r>
            <w:r w:rsidR="0082653C">
              <w:rPr>
                <w:noProof/>
                <w:webHidden/>
              </w:rPr>
              <w:tab/>
            </w:r>
            <w:r w:rsidR="0082653C">
              <w:rPr>
                <w:noProof/>
                <w:webHidden/>
              </w:rPr>
              <w:fldChar w:fldCharType="begin"/>
            </w:r>
            <w:r w:rsidR="0082653C">
              <w:rPr>
                <w:noProof/>
                <w:webHidden/>
              </w:rPr>
              <w:instrText xml:space="preserve"> PAGEREF _Toc133322540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7B5C5D25" w14:textId="08A228F7" w:rsidR="0082653C" w:rsidRDefault="00000000">
          <w:pPr>
            <w:pStyle w:val="TOC3"/>
            <w:rPr>
              <w:rFonts w:asciiTheme="minorHAnsi" w:eastAsiaTheme="minorEastAsia" w:hAnsiTheme="minorHAnsi" w:cstheme="minorBidi"/>
              <w:noProof/>
              <w:sz w:val="22"/>
              <w:szCs w:val="22"/>
            </w:rPr>
          </w:pPr>
          <w:hyperlink w:anchor="_Toc133322541" w:history="1">
            <w:r w:rsidR="0082653C" w:rsidRPr="002F1D44">
              <w:rPr>
                <w:rStyle w:val="Hyperlink"/>
                <w:noProof/>
              </w:rPr>
              <w:t>2.1.3</w:t>
            </w:r>
            <w:r w:rsidR="0082653C">
              <w:rPr>
                <w:rFonts w:asciiTheme="minorHAnsi" w:eastAsiaTheme="minorEastAsia" w:hAnsiTheme="minorHAnsi" w:cstheme="minorBidi"/>
                <w:noProof/>
                <w:sz w:val="22"/>
                <w:szCs w:val="22"/>
              </w:rPr>
              <w:tab/>
            </w:r>
            <w:r w:rsidR="0082653C" w:rsidRPr="002F1D44">
              <w:rPr>
                <w:rStyle w:val="Hyperlink"/>
                <w:noProof/>
              </w:rPr>
              <w:t>What is Real Time data</w:t>
            </w:r>
            <w:r w:rsidR="0082653C">
              <w:rPr>
                <w:noProof/>
                <w:webHidden/>
              </w:rPr>
              <w:tab/>
            </w:r>
            <w:r w:rsidR="0082653C">
              <w:rPr>
                <w:noProof/>
                <w:webHidden/>
              </w:rPr>
              <w:fldChar w:fldCharType="begin"/>
            </w:r>
            <w:r w:rsidR="0082653C">
              <w:rPr>
                <w:noProof/>
                <w:webHidden/>
              </w:rPr>
              <w:instrText xml:space="preserve"> PAGEREF _Toc133322541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216E4C7B" w14:textId="076473AF" w:rsidR="0082653C" w:rsidRDefault="00000000">
          <w:pPr>
            <w:pStyle w:val="TOC3"/>
            <w:rPr>
              <w:rFonts w:asciiTheme="minorHAnsi" w:eastAsiaTheme="minorEastAsia" w:hAnsiTheme="minorHAnsi" w:cstheme="minorBidi"/>
              <w:noProof/>
              <w:sz w:val="22"/>
              <w:szCs w:val="22"/>
            </w:rPr>
          </w:pPr>
          <w:hyperlink w:anchor="_Toc133322542" w:history="1">
            <w:r w:rsidR="0082653C" w:rsidRPr="002F1D44">
              <w:rPr>
                <w:rStyle w:val="Hyperlink"/>
                <w:noProof/>
              </w:rPr>
              <w:t>2.1.4</w:t>
            </w:r>
            <w:r w:rsidR="0082653C">
              <w:rPr>
                <w:rFonts w:asciiTheme="minorHAnsi" w:eastAsiaTheme="minorEastAsia" w:hAnsiTheme="minorHAnsi" w:cstheme="minorBidi"/>
                <w:noProof/>
                <w:sz w:val="22"/>
                <w:szCs w:val="22"/>
              </w:rPr>
              <w:tab/>
            </w:r>
            <w:r w:rsidR="0082653C" w:rsidRPr="002F1D44">
              <w:rPr>
                <w:rStyle w:val="Hyperlink"/>
                <w:noProof/>
              </w:rPr>
              <w:t>What is the importance of Real Time data?</w:t>
            </w:r>
            <w:r w:rsidR="0082653C">
              <w:rPr>
                <w:noProof/>
                <w:webHidden/>
              </w:rPr>
              <w:tab/>
            </w:r>
            <w:r w:rsidR="0082653C">
              <w:rPr>
                <w:noProof/>
                <w:webHidden/>
              </w:rPr>
              <w:fldChar w:fldCharType="begin"/>
            </w:r>
            <w:r w:rsidR="0082653C">
              <w:rPr>
                <w:noProof/>
                <w:webHidden/>
              </w:rPr>
              <w:instrText xml:space="preserve"> PAGEREF _Toc133322542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1F78BDDD" w14:textId="0CFE58FB" w:rsidR="0082653C" w:rsidRDefault="00000000">
          <w:pPr>
            <w:pStyle w:val="TOC2"/>
            <w:rPr>
              <w:rFonts w:asciiTheme="minorHAnsi" w:eastAsiaTheme="minorEastAsia" w:hAnsiTheme="minorHAnsi" w:cstheme="minorBidi"/>
              <w:noProof/>
              <w:sz w:val="22"/>
              <w:szCs w:val="22"/>
            </w:rPr>
          </w:pPr>
          <w:hyperlink w:anchor="_Toc133322543" w:history="1">
            <w:r w:rsidR="0082653C" w:rsidRPr="002F1D44">
              <w:rPr>
                <w:rStyle w:val="Hyperlink"/>
                <w:noProof/>
              </w:rPr>
              <w:t>2.2</w:t>
            </w:r>
            <w:r w:rsidR="0082653C">
              <w:rPr>
                <w:rFonts w:asciiTheme="minorHAnsi" w:eastAsiaTheme="minorEastAsia" w:hAnsiTheme="minorHAnsi" w:cstheme="minorBidi"/>
                <w:noProof/>
                <w:sz w:val="22"/>
                <w:szCs w:val="22"/>
              </w:rPr>
              <w:tab/>
            </w:r>
            <w:r w:rsidR="0082653C" w:rsidRPr="002F1D44">
              <w:rPr>
                <w:rStyle w:val="Hyperlink"/>
                <w:noProof/>
              </w:rPr>
              <w:t>Problems with gathering data.</w:t>
            </w:r>
            <w:r w:rsidR="0082653C">
              <w:rPr>
                <w:noProof/>
                <w:webHidden/>
              </w:rPr>
              <w:tab/>
            </w:r>
            <w:r w:rsidR="0082653C">
              <w:rPr>
                <w:noProof/>
                <w:webHidden/>
              </w:rPr>
              <w:fldChar w:fldCharType="begin"/>
            </w:r>
            <w:r w:rsidR="0082653C">
              <w:rPr>
                <w:noProof/>
                <w:webHidden/>
              </w:rPr>
              <w:instrText xml:space="preserve"> PAGEREF _Toc133322543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76187D15" w14:textId="2CA8A1FC" w:rsidR="0082653C" w:rsidRDefault="00000000">
          <w:pPr>
            <w:pStyle w:val="TOC2"/>
            <w:rPr>
              <w:rFonts w:asciiTheme="minorHAnsi" w:eastAsiaTheme="minorEastAsia" w:hAnsiTheme="minorHAnsi" w:cstheme="minorBidi"/>
              <w:noProof/>
              <w:sz w:val="22"/>
              <w:szCs w:val="22"/>
            </w:rPr>
          </w:pPr>
          <w:hyperlink w:anchor="_Toc133322544"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Object Recognition and AI</w:t>
            </w:r>
            <w:r w:rsidR="0082653C">
              <w:rPr>
                <w:noProof/>
                <w:webHidden/>
              </w:rPr>
              <w:tab/>
            </w:r>
            <w:r w:rsidR="0082653C">
              <w:rPr>
                <w:noProof/>
                <w:webHidden/>
              </w:rPr>
              <w:fldChar w:fldCharType="begin"/>
            </w:r>
            <w:r w:rsidR="0082653C">
              <w:rPr>
                <w:noProof/>
                <w:webHidden/>
              </w:rPr>
              <w:instrText xml:space="preserve"> PAGEREF _Toc133322544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24837881" w14:textId="256B3795" w:rsidR="0082653C" w:rsidRDefault="00000000">
          <w:pPr>
            <w:pStyle w:val="TOC3"/>
            <w:rPr>
              <w:rFonts w:asciiTheme="minorHAnsi" w:eastAsiaTheme="minorEastAsia" w:hAnsiTheme="minorHAnsi" w:cstheme="minorBidi"/>
              <w:noProof/>
              <w:sz w:val="22"/>
              <w:szCs w:val="22"/>
            </w:rPr>
          </w:pPr>
          <w:hyperlink w:anchor="_Toc133322545" w:history="1">
            <w:r w:rsidR="0082653C" w:rsidRPr="002F1D44">
              <w:rPr>
                <w:rStyle w:val="Hyperlink"/>
                <w:noProof/>
                <w:lang w:val="en-US"/>
              </w:rPr>
              <w:t>2.1.0</w:t>
            </w:r>
            <w:r w:rsidR="0082653C">
              <w:rPr>
                <w:rFonts w:asciiTheme="minorHAnsi" w:eastAsiaTheme="minorEastAsia" w:hAnsiTheme="minorHAnsi" w:cstheme="minorBidi"/>
                <w:noProof/>
                <w:sz w:val="22"/>
                <w:szCs w:val="22"/>
              </w:rPr>
              <w:tab/>
            </w:r>
            <w:r w:rsidR="0082653C" w:rsidRPr="002F1D44">
              <w:rPr>
                <w:rStyle w:val="Hyperlink"/>
                <w:noProof/>
                <w:lang w:val="en-US"/>
              </w:rPr>
              <w:t>Machine Learning</w:t>
            </w:r>
            <w:r w:rsidR="0082653C">
              <w:rPr>
                <w:noProof/>
                <w:webHidden/>
              </w:rPr>
              <w:tab/>
            </w:r>
            <w:r w:rsidR="0082653C">
              <w:rPr>
                <w:noProof/>
                <w:webHidden/>
              </w:rPr>
              <w:fldChar w:fldCharType="begin"/>
            </w:r>
            <w:r w:rsidR="0082653C">
              <w:rPr>
                <w:noProof/>
                <w:webHidden/>
              </w:rPr>
              <w:instrText xml:space="preserve"> PAGEREF _Toc133322545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62B2B9AA" w14:textId="7F138E75" w:rsidR="0082653C" w:rsidRDefault="00000000">
          <w:pPr>
            <w:pStyle w:val="TOC3"/>
            <w:rPr>
              <w:rFonts w:asciiTheme="minorHAnsi" w:eastAsiaTheme="minorEastAsia" w:hAnsiTheme="minorHAnsi" w:cstheme="minorBidi"/>
              <w:noProof/>
              <w:sz w:val="22"/>
              <w:szCs w:val="22"/>
            </w:rPr>
          </w:pPr>
          <w:hyperlink w:anchor="_Toc133322546" w:history="1">
            <w:r w:rsidR="0082653C" w:rsidRPr="002F1D44">
              <w:rPr>
                <w:rStyle w:val="Hyperlink"/>
                <w:noProof/>
                <w:lang w:val="en-US"/>
              </w:rPr>
              <w:t>2.1.1</w:t>
            </w:r>
            <w:r w:rsidR="0082653C">
              <w:rPr>
                <w:rFonts w:asciiTheme="minorHAnsi" w:eastAsiaTheme="minorEastAsia" w:hAnsiTheme="minorHAnsi" w:cstheme="minorBidi"/>
                <w:noProof/>
                <w:sz w:val="22"/>
                <w:szCs w:val="22"/>
              </w:rPr>
              <w:tab/>
            </w:r>
            <w:r w:rsidR="0082653C" w:rsidRPr="002F1D44">
              <w:rPr>
                <w:rStyle w:val="Hyperlink"/>
                <w:noProof/>
                <w:lang w:val="en-US"/>
              </w:rPr>
              <w:t>Computer Vision</w:t>
            </w:r>
            <w:r w:rsidR="0082653C">
              <w:rPr>
                <w:noProof/>
                <w:webHidden/>
              </w:rPr>
              <w:tab/>
            </w:r>
            <w:r w:rsidR="0082653C">
              <w:rPr>
                <w:noProof/>
                <w:webHidden/>
              </w:rPr>
              <w:fldChar w:fldCharType="begin"/>
            </w:r>
            <w:r w:rsidR="0082653C">
              <w:rPr>
                <w:noProof/>
                <w:webHidden/>
              </w:rPr>
              <w:instrText xml:space="preserve"> PAGEREF _Toc133322546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7D898F90" w14:textId="6A147752" w:rsidR="0082653C" w:rsidRDefault="00000000">
          <w:pPr>
            <w:pStyle w:val="TOC3"/>
            <w:rPr>
              <w:rFonts w:asciiTheme="minorHAnsi" w:eastAsiaTheme="minorEastAsia" w:hAnsiTheme="minorHAnsi" w:cstheme="minorBidi"/>
              <w:noProof/>
              <w:sz w:val="22"/>
              <w:szCs w:val="22"/>
            </w:rPr>
          </w:pPr>
          <w:hyperlink w:anchor="_Toc133322547" w:history="1">
            <w:r w:rsidR="0082653C" w:rsidRPr="002F1D44">
              <w:rPr>
                <w:rStyle w:val="Hyperlink"/>
                <w:noProof/>
                <w:lang w:val="en-US"/>
              </w:rPr>
              <w:t>2.1.2</w:t>
            </w:r>
            <w:r w:rsidR="0082653C">
              <w:rPr>
                <w:rFonts w:asciiTheme="minorHAnsi" w:eastAsiaTheme="minorEastAsia" w:hAnsiTheme="minorHAnsi" w:cstheme="minorBidi"/>
                <w:noProof/>
                <w:sz w:val="22"/>
                <w:szCs w:val="22"/>
              </w:rPr>
              <w:tab/>
            </w:r>
            <w:r w:rsidR="0082653C" w:rsidRPr="002F1D44">
              <w:rPr>
                <w:rStyle w:val="Hyperlink"/>
                <w:noProof/>
                <w:lang w:val="en-US"/>
              </w:rPr>
              <w:t>Object Detection</w:t>
            </w:r>
            <w:r w:rsidR="0082653C">
              <w:rPr>
                <w:noProof/>
                <w:webHidden/>
              </w:rPr>
              <w:tab/>
            </w:r>
            <w:r w:rsidR="0082653C">
              <w:rPr>
                <w:noProof/>
                <w:webHidden/>
              </w:rPr>
              <w:fldChar w:fldCharType="begin"/>
            </w:r>
            <w:r w:rsidR="0082653C">
              <w:rPr>
                <w:noProof/>
                <w:webHidden/>
              </w:rPr>
              <w:instrText xml:space="preserve"> PAGEREF _Toc133322547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21557B3B" w14:textId="4AD3B3E3" w:rsidR="0082653C" w:rsidRDefault="00000000">
          <w:pPr>
            <w:pStyle w:val="TOC3"/>
            <w:rPr>
              <w:rFonts w:asciiTheme="minorHAnsi" w:eastAsiaTheme="minorEastAsia" w:hAnsiTheme="minorHAnsi" w:cstheme="minorBidi"/>
              <w:noProof/>
              <w:sz w:val="22"/>
              <w:szCs w:val="22"/>
            </w:rPr>
          </w:pPr>
          <w:hyperlink w:anchor="_Toc133322548" w:history="1">
            <w:r w:rsidR="0082653C" w:rsidRPr="002F1D44">
              <w:rPr>
                <w:rStyle w:val="Hyperlink"/>
                <w:noProof/>
                <w:lang w:val="en-US"/>
              </w:rPr>
              <w:t>2.1.3</w:t>
            </w:r>
            <w:r w:rsidR="0082653C">
              <w:rPr>
                <w:rFonts w:asciiTheme="minorHAnsi" w:eastAsiaTheme="minorEastAsia" w:hAnsiTheme="minorHAnsi" w:cstheme="minorBidi"/>
                <w:noProof/>
                <w:sz w:val="22"/>
                <w:szCs w:val="22"/>
              </w:rPr>
              <w:tab/>
            </w:r>
            <w:r w:rsidR="0082653C" w:rsidRPr="002F1D44">
              <w:rPr>
                <w:rStyle w:val="Hyperlink"/>
                <w:noProof/>
                <w:lang w:val="en-US"/>
              </w:rPr>
              <w:t>Cascading classifiers</w:t>
            </w:r>
            <w:r w:rsidR="0082653C">
              <w:rPr>
                <w:noProof/>
                <w:webHidden/>
              </w:rPr>
              <w:tab/>
            </w:r>
            <w:r w:rsidR="0082653C">
              <w:rPr>
                <w:noProof/>
                <w:webHidden/>
              </w:rPr>
              <w:fldChar w:fldCharType="begin"/>
            </w:r>
            <w:r w:rsidR="0082653C">
              <w:rPr>
                <w:noProof/>
                <w:webHidden/>
              </w:rPr>
              <w:instrText xml:space="preserve"> PAGEREF _Toc133322548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676539E8" w14:textId="70F6740B" w:rsidR="0082653C" w:rsidRDefault="00000000">
          <w:pPr>
            <w:pStyle w:val="TOC3"/>
            <w:rPr>
              <w:rFonts w:asciiTheme="minorHAnsi" w:eastAsiaTheme="minorEastAsia" w:hAnsiTheme="minorHAnsi" w:cstheme="minorBidi"/>
              <w:noProof/>
              <w:sz w:val="22"/>
              <w:szCs w:val="22"/>
            </w:rPr>
          </w:pPr>
          <w:hyperlink w:anchor="_Toc133322549" w:history="1">
            <w:r w:rsidR="0082653C" w:rsidRPr="002F1D44">
              <w:rPr>
                <w:rStyle w:val="Hyperlink"/>
                <w:noProof/>
                <w:lang w:val="en-US"/>
              </w:rPr>
              <w:t>2.1.4</w:t>
            </w:r>
            <w:r w:rsidR="0082653C">
              <w:rPr>
                <w:rFonts w:asciiTheme="minorHAnsi" w:eastAsiaTheme="minorEastAsia" w:hAnsiTheme="minorHAnsi" w:cstheme="minorBidi"/>
                <w:noProof/>
                <w:sz w:val="22"/>
                <w:szCs w:val="22"/>
              </w:rPr>
              <w:tab/>
            </w:r>
            <w:r w:rsidR="0082653C" w:rsidRPr="002F1D44">
              <w:rPr>
                <w:rStyle w:val="Hyperlink"/>
                <w:noProof/>
                <w:lang w:val="en-US"/>
              </w:rPr>
              <w:t>Haar-like feature</w:t>
            </w:r>
            <w:r w:rsidR="0082653C">
              <w:rPr>
                <w:noProof/>
                <w:webHidden/>
              </w:rPr>
              <w:tab/>
            </w:r>
            <w:r w:rsidR="0082653C">
              <w:rPr>
                <w:noProof/>
                <w:webHidden/>
              </w:rPr>
              <w:fldChar w:fldCharType="begin"/>
            </w:r>
            <w:r w:rsidR="0082653C">
              <w:rPr>
                <w:noProof/>
                <w:webHidden/>
              </w:rPr>
              <w:instrText xml:space="preserve"> PAGEREF _Toc133322549 \h </w:instrText>
            </w:r>
            <w:r w:rsidR="0082653C">
              <w:rPr>
                <w:noProof/>
                <w:webHidden/>
              </w:rPr>
            </w:r>
            <w:r w:rsidR="0082653C">
              <w:rPr>
                <w:noProof/>
                <w:webHidden/>
              </w:rPr>
              <w:fldChar w:fldCharType="separate"/>
            </w:r>
            <w:r w:rsidR="0082653C">
              <w:rPr>
                <w:noProof/>
                <w:webHidden/>
              </w:rPr>
              <w:t>16</w:t>
            </w:r>
            <w:r w:rsidR="0082653C">
              <w:rPr>
                <w:noProof/>
                <w:webHidden/>
              </w:rPr>
              <w:fldChar w:fldCharType="end"/>
            </w:r>
          </w:hyperlink>
        </w:p>
        <w:p w14:paraId="316B7151" w14:textId="556D8B58" w:rsidR="0082653C" w:rsidRDefault="00000000">
          <w:pPr>
            <w:pStyle w:val="TOC2"/>
            <w:rPr>
              <w:rFonts w:asciiTheme="minorHAnsi" w:eastAsiaTheme="minorEastAsia" w:hAnsiTheme="minorHAnsi" w:cstheme="minorBidi"/>
              <w:noProof/>
              <w:sz w:val="22"/>
              <w:szCs w:val="22"/>
            </w:rPr>
          </w:pPr>
          <w:hyperlink w:anchor="_Toc133322550" w:history="1">
            <w:r w:rsidR="0082653C" w:rsidRPr="002F1D44">
              <w:rPr>
                <w:rStyle w:val="Hyperlink"/>
                <w:noProof/>
                <w:lang w:val="en-US"/>
              </w:rPr>
              <w:t>2.2</w:t>
            </w:r>
            <w:r w:rsidR="0082653C">
              <w:rPr>
                <w:rFonts w:asciiTheme="minorHAnsi" w:eastAsiaTheme="minorEastAsia" w:hAnsiTheme="minorHAnsi" w:cstheme="minorBidi"/>
                <w:noProof/>
                <w:sz w:val="22"/>
                <w:szCs w:val="22"/>
              </w:rPr>
              <w:tab/>
            </w:r>
            <w:r w:rsidR="0082653C" w:rsidRPr="002F1D44">
              <w:rPr>
                <w:rStyle w:val="Hyperlink"/>
                <w:noProof/>
                <w:lang w:val="en-US"/>
              </w:rPr>
              <w:t>Conclusion: The Need for a Software Solution</w:t>
            </w:r>
            <w:r w:rsidR="0082653C">
              <w:rPr>
                <w:noProof/>
                <w:webHidden/>
              </w:rPr>
              <w:tab/>
            </w:r>
            <w:r w:rsidR="0082653C">
              <w:rPr>
                <w:noProof/>
                <w:webHidden/>
              </w:rPr>
              <w:fldChar w:fldCharType="begin"/>
            </w:r>
            <w:r w:rsidR="0082653C">
              <w:rPr>
                <w:noProof/>
                <w:webHidden/>
              </w:rPr>
              <w:instrText xml:space="preserve"> PAGEREF _Toc133322550 \h </w:instrText>
            </w:r>
            <w:r w:rsidR="0082653C">
              <w:rPr>
                <w:noProof/>
                <w:webHidden/>
              </w:rPr>
            </w:r>
            <w:r w:rsidR="0082653C">
              <w:rPr>
                <w:noProof/>
                <w:webHidden/>
              </w:rPr>
              <w:fldChar w:fldCharType="separate"/>
            </w:r>
            <w:r w:rsidR="0082653C">
              <w:rPr>
                <w:noProof/>
                <w:webHidden/>
              </w:rPr>
              <w:t>17</w:t>
            </w:r>
            <w:r w:rsidR="0082653C">
              <w:rPr>
                <w:noProof/>
                <w:webHidden/>
              </w:rPr>
              <w:fldChar w:fldCharType="end"/>
            </w:r>
          </w:hyperlink>
        </w:p>
        <w:p w14:paraId="01E709D2" w14:textId="150D0931"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51" w:history="1">
            <w:r w:rsidR="0082653C" w:rsidRPr="002F1D44">
              <w:rPr>
                <w:rStyle w:val="Hyperlink"/>
                <w:noProof/>
              </w:rPr>
              <w:t>Chapter 3</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551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7706527" w14:textId="28C4BE62" w:rsidR="0082653C" w:rsidRDefault="00000000">
          <w:pPr>
            <w:pStyle w:val="TOC2"/>
            <w:rPr>
              <w:rFonts w:asciiTheme="minorHAnsi" w:eastAsiaTheme="minorEastAsia" w:hAnsiTheme="minorHAnsi" w:cstheme="minorBidi"/>
              <w:noProof/>
              <w:sz w:val="22"/>
              <w:szCs w:val="22"/>
            </w:rPr>
          </w:pPr>
          <w:hyperlink w:anchor="_Toc133322552" w:history="1">
            <w:r w:rsidR="0082653C" w:rsidRPr="002F1D44">
              <w:rPr>
                <w:rStyle w:val="Hyperlink"/>
                <w:noProof/>
              </w:rPr>
              <w:t>3.1</w:t>
            </w:r>
            <w:r w:rsidR="0082653C">
              <w:rPr>
                <w:rFonts w:asciiTheme="minorHAnsi" w:eastAsiaTheme="minorEastAsia" w:hAnsiTheme="minorHAnsi" w:cstheme="minorBidi"/>
                <w:noProof/>
                <w:sz w:val="22"/>
                <w:szCs w:val="22"/>
              </w:rPr>
              <w:tab/>
            </w:r>
            <w:r w:rsidR="0082653C" w:rsidRPr="002F1D44">
              <w:rPr>
                <w:rStyle w:val="Hyperlink"/>
                <w:noProof/>
              </w:rPr>
              <w:t>Weekly Meetings</w:t>
            </w:r>
            <w:r w:rsidR="0082653C">
              <w:rPr>
                <w:noProof/>
                <w:webHidden/>
              </w:rPr>
              <w:tab/>
            </w:r>
            <w:r w:rsidR="0082653C">
              <w:rPr>
                <w:noProof/>
                <w:webHidden/>
              </w:rPr>
              <w:fldChar w:fldCharType="begin"/>
            </w:r>
            <w:r w:rsidR="0082653C">
              <w:rPr>
                <w:noProof/>
                <w:webHidden/>
              </w:rPr>
              <w:instrText xml:space="preserve"> PAGEREF _Toc133322552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DE554EC" w14:textId="2479DE4C" w:rsidR="0082653C" w:rsidRDefault="00000000">
          <w:pPr>
            <w:pStyle w:val="TOC2"/>
            <w:rPr>
              <w:rFonts w:asciiTheme="minorHAnsi" w:eastAsiaTheme="minorEastAsia" w:hAnsiTheme="minorHAnsi" w:cstheme="minorBidi"/>
              <w:noProof/>
              <w:sz w:val="22"/>
              <w:szCs w:val="22"/>
            </w:rPr>
          </w:pPr>
          <w:hyperlink w:anchor="_Toc133322553" w:history="1">
            <w:r w:rsidR="0082653C" w:rsidRPr="002F1D44">
              <w:rPr>
                <w:rStyle w:val="Hyperlink"/>
                <w:noProof/>
              </w:rPr>
              <w:t>3.2</w:t>
            </w:r>
            <w:r w:rsidR="0082653C">
              <w:rPr>
                <w:rFonts w:asciiTheme="minorHAnsi" w:eastAsiaTheme="minorEastAsia" w:hAnsiTheme="minorHAnsi" w:cstheme="minorBidi"/>
                <w:noProof/>
                <w:sz w:val="22"/>
                <w:szCs w:val="22"/>
              </w:rPr>
              <w:tab/>
            </w:r>
            <w:r w:rsidR="0082653C" w:rsidRPr="002F1D44">
              <w:rPr>
                <w:rStyle w:val="Hyperlink"/>
                <w:noProof/>
              </w:rPr>
              <w:t>Source code management (SCM)</w:t>
            </w:r>
            <w:r w:rsidR="0082653C">
              <w:rPr>
                <w:noProof/>
                <w:webHidden/>
              </w:rPr>
              <w:tab/>
            </w:r>
            <w:r w:rsidR="0082653C">
              <w:rPr>
                <w:noProof/>
                <w:webHidden/>
              </w:rPr>
              <w:fldChar w:fldCharType="begin"/>
            </w:r>
            <w:r w:rsidR="0082653C">
              <w:rPr>
                <w:noProof/>
                <w:webHidden/>
              </w:rPr>
              <w:instrText xml:space="preserve"> PAGEREF _Toc133322553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71F7C4B6" w14:textId="79DF0B9D" w:rsidR="0082653C" w:rsidRDefault="00000000">
          <w:pPr>
            <w:pStyle w:val="TOC2"/>
            <w:rPr>
              <w:rFonts w:asciiTheme="minorHAnsi" w:eastAsiaTheme="minorEastAsia" w:hAnsiTheme="minorHAnsi" w:cstheme="minorBidi"/>
              <w:noProof/>
              <w:sz w:val="22"/>
              <w:szCs w:val="22"/>
            </w:rPr>
          </w:pPr>
          <w:hyperlink w:anchor="_Toc133322554" w:history="1">
            <w:r w:rsidR="0082653C" w:rsidRPr="002F1D44">
              <w:rPr>
                <w:rStyle w:val="Hyperlink"/>
                <w:noProof/>
              </w:rPr>
              <w:t>3.3</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554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942784C" w14:textId="4A7592E1" w:rsidR="0082653C" w:rsidRDefault="00000000">
          <w:pPr>
            <w:pStyle w:val="TOC2"/>
            <w:rPr>
              <w:rFonts w:asciiTheme="minorHAnsi" w:eastAsiaTheme="minorEastAsia" w:hAnsiTheme="minorHAnsi" w:cstheme="minorBidi"/>
              <w:noProof/>
              <w:sz w:val="22"/>
              <w:szCs w:val="22"/>
            </w:rPr>
          </w:pPr>
          <w:hyperlink w:anchor="_Toc133322555" w:history="1">
            <w:r w:rsidR="0082653C" w:rsidRPr="002F1D44">
              <w:rPr>
                <w:rStyle w:val="Hyperlink"/>
                <w:noProof/>
              </w:rPr>
              <w:t>3.4</w:t>
            </w:r>
            <w:r w:rsidR="0082653C">
              <w:rPr>
                <w:rFonts w:asciiTheme="minorHAnsi" w:eastAsiaTheme="minorEastAsia" w:hAnsiTheme="minorHAnsi" w:cstheme="minorBidi"/>
                <w:noProof/>
                <w:sz w:val="22"/>
                <w:szCs w:val="22"/>
              </w:rPr>
              <w:tab/>
            </w:r>
            <w:r w:rsidR="0082653C" w:rsidRPr="002F1D44">
              <w:rPr>
                <w:rStyle w:val="Hyperlink"/>
                <w:noProof/>
              </w:rPr>
              <w:t>Collaboration Tools</w:t>
            </w:r>
            <w:r w:rsidR="0082653C">
              <w:rPr>
                <w:noProof/>
                <w:webHidden/>
              </w:rPr>
              <w:tab/>
            </w:r>
            <w:r w:rsidR="0082653C">
              <w:rPr>
                <w:noProof/>
                <w:webHidden/>
              </w:rPr>
              <w:fldChar w:fldCharType="begin"/>
            </w:r>
            <w:r w:rsidR="0082653C">
              <w:rPr>
                <w:noProof/>
                <w:webHidden/>
              </w:rPr>
              <w:instrText xml:space="preserve"> PAGEREF _Toc133322555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60DD0F5" w14:textId="058C3944" w:rsidR="0082653C" w:rsidRDefault="00000000">
          <w:pPr>
            <w:pStyle w:val="TOC3"/>
            <w:rPr>
              <w:rFonts w:asciiTheme="minorHAnsi" w:eastAsiaTheme="minorEastAsia" w:hAnsiTheme="minorHAnsi" w:cstheme="minorBidi"/>
              <w:noProof/>
              <w:sz w:val="22"/>
              <w:szCs w:val="22"/>
            </w:rPr>
          </w:pPr>
          <w:hyperlink w:anchor="_Toc133322556" w:history="1">
            <w:r w:rsidR="0082653C" w:rsidRPr="002F1D44">
              <w:rPr>
                <w:rStyle w:val="Hyperlink"/>
                <w:noProof/>
              </w:rPr>
              <w:t>3.4.1</w:t>
            </w:r>
            <w:r w:rsidR="0082653C">
              <w:rPr>
                <w:rFonts w:asciiTheme="minorHAnsi" w:eastAsiaTheme="minorEastAsia" w:hAnsiTheme="minorHAnsi" w:cstheme="minorBidi"/>
                <w:noProof/>
                <w:sz w:val="22"/>
                <w:szCs w:val="22"/>
              </w:rPr>
              <w:tab/>
            </w:r>
            <w:r w:rsidR="0082653C" w:rsidRPr="002F1D44">
              <w:rPr>
                <w:rStyle w:val="Hyperlink"/>
                <w:noProof/>
              </w:rPr>
              <w:t>GitHub</w:t>
            </w:r>
            <w:r w:rsidR="0082653C">
              <w:rPr>
                <w:noProof/>
                <w:webHidden/>
              </w:rPr>
              <w:tab/>
            </w:r>
            <w:r w:rsidR="0082653C">
              <w:rPr>
                <w:noProof/>
                <w:webHidden/>
              </w:rPr>
              <w:fldChar w:fldCharType="begin"/>
            </w:r>
            <w:r w:rsidR="0082653C">
              <w:rPr>
                <w:noProof/>
                <w:webHidden/>
              </w:rPr>
              <w:instrText xml:space="preserve"> PAGEREF _Toc133322556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2B15F636" w14:textId="2586B8F5" w:rsidR="0082653C" w:rsidRDefault="00000000">
          <w:pPr>
            <w:pStyle w:val="TOC3"/>
            <w:rPr>
              <w:rFonts w:asciiTheme="minorHAnsi" w:eastAsiaTheme="minorEastAsia" w:hAnsiTheme="minorHAnsi" w:cstheme="minorBidi"/>
              <w:noProof/>
              <w:sz w:val="22"/>
              <w:szCs w:val="22"/>
            </w:rPr>
          </w:pPr>
          <w:hyperlink w:anchor="_Toc133322557" w:history="1">
            <w:r w:rsidR="0082653C" w:rsidRPr="002F1D44">
              <w:rPr>
                <w:rStyle w:val="Hyperlink"/>
                <w:noProof/>
              </w:rPr>
              <w:t>3.4.2</w:t>
            </w:r>
            <w:r w:rsidR="0082653C">
              <w:rPr>
                <w:rFonts w:asciiTheme="minorHAnsi" w:eastAsiaTheme="minorEastAsia" w:hAnsiTheme="minorHAnsi" w:cstheme="minorBidi"/>
                <w:noProof/>
                <w:sz w:val="22"/>
                <w:szCs w:val="22"/>
              </w:rPr>
              <w:tab/>
            </w:r>
            <w:r w:rsidR="0082653C" w:rsidRPr="002F1D44">
              <w:rPr>
                <w:rStyle w:val="Hyperlink"/>
                <w:noProof/>
              </w:rPr>
              <w:t>Microsoft Office Online</w:t>
            </w:r>
            <w:r w:rsidR="0082653C">
              <w:rPr>
                <w:noProof/>
                <w:webHidden/>
              </w:rPr>
              <w:tab/>
            </w:r>
            <w:r w:rsidR="0082653C">
              <w:rPr>
                <w:noProof/>
                <w:webHidden/>
              </w:rPr>
              <w:fldChar w:fldCharType="begin"/>
            </w:r>
            <w:r w:rsidR="0082653C">
              <w:rPr>
                <w:noProof/>
                <w:webHidden/>
              </w:rPr>
              <w:instrText xml:space="preserve"> PAGEREF _Toc133322557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049339BB" w14:textId="4E8665B0"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58" w:history="1">
            <w:r w:rsidR="0082653C" w:rsidRPr="002F1D44">
              <w:rPr>
                <w:rStyle w:val="Hyperlink"/>
                <w:noProof/>
              </w:rPr>
              <w:t>Chapter 4</w:t>
            </w:r>
            <w:r w:rsidR="0082653C">
              <w:rPr>
                <w:rFonts w:asciiTheme="minorHAnsi" w:eastAsiaTheme="minorEastAsia" w:hAnsiTheme="minorHAnsi" w:cstheme="minorBidi"/>
                <w:noProof/>
                <w:sz w:val="22"/>
                <w:szCs w:val="22"/>
              </w:rPr>
              <w:tab/>
            </w:r>
            <w:r w:rsidR="0082653C" w:rsidRPr="002F1D44">
              <w:rPr>
                <w:rStyle w:val="Hyperlink"/>
                <w:noProof/>
              </w:rPr>
              <w:t>Analysis and Design</w:t>
            </w:r>
            <w:r w:rsidR="0082653C">
              <w:rPr>
                <w:noProof/>
                <w:webHidden/>
              </w:rPr>
              <w:tab/>
            </w:r>
            <w:r w:rsidR="0082653C">
              <w:rPr>
                <w:noProof/>
                <w:webHidden/>
              </w:rPr>
              <w:fldChar w:fldCharType="begin"/>
            </w:r>
            <w:r w:rsidR="0082653C">
              <w:rPr>
                <w:noProof/>
                <w:webHidden/>
              </w:rPr>
              <w:instrText xml:space="preserve"> PAGEREF _Toc133322558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1F1A72AF" w14:textId="547D1D3F" w:rsidR="0082653C" w:rsidRDefault="00000000">
          <w:pPr>
            <w:pStyle w:val="TOC2"/>
            <w:rPr>
              <w:rFonts w:asciiTheme="minorHAnsi" w:eastAsiaTheme="minorEastAsia" w:hAnsiTheme="minorHAnsi" w:cstheme="minorBidi"/>
              <w:noProof/>
              <w:sz w:val="22"/>
              <w:szCs w:val="22"/>
            </w:rPr>
          </w:pPr>
          <w:hyperlink w:anchor="_Toc133322559"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Unique Selling Point</w:t>
            </w:r>
            <w:r w:rsidR="0082653C">
              <w:rPr>
                <w:noProof/>
                <w:webHidden/>
              </w:rPr>
              <w:tab/>
            </w:r>
            <w:r w:rsidR="0082653C">
              <w:rPr>
                <w:noProof/>
                <w:webHidden/>
              </w:rPr>
              <w:fldChar w:fldCharType="begin"/>
            </w:r>
            <w:r w:rsidR="0082653C">
              <w:rPr>
                <w:noProof/>
                <w:webHidden/>
              </w:rPr>
              <w:instrText xml:space="preserve"> PAGEREF _Toc133322559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54AE5C72" w14:textId="34BE8A7D" w:rsidR="0082653C" w:rsidRDefault="00000000">
          <w:pPr>
            <w:pStyle w:val="TOC2"/>
            <w:rPr>
              <w:rFonts w:asciiTheme="minorHAnsi" w:eastAsiaTheme="minorEastAsia" w:hAnsiTheme="minorHAnsi" w:cstheme="minorBidi"/>
              <w:noProof/>
              <w:sz w:val="22"/>
              <w:szCs w:val="22"/>
            </w:rPr>
          </w:pPr>
          <w:hyperlink w:anchor="_Toc133322560"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The Application</w:t>
            </w:r>
            <w:r w:rsidR="0082653C">
              <w:rPr>
                <w:noProof/>
                <w:webHidden/>
              </w:rPr>
              <w:tab/>
            </w:r>
            <w:r w:rsidR="0082653C">
              <w:rPr>
                <w:noProof/>
                <w:webHidden/>
              </w:rPr>
              <w:fldChar w:fldCharType="begin"/>
            </w:r>
            <w:r w:rsidR="0082653C">
              <w:rPr>
                <w:noProof/>
                <w:webHidden/>
              </w:rPr>
              <w:instrText xml:space="preserve"> PAGEREF _Toc133322560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401D5615" w14:textId="472381F6" w:rsidR="0082653C" w:rsidRDefault="00000000">
          <w:pPr>
            <w:pStyle w:val="TOC2"/>
            <w:rPr>
              <w:rFonts w:asciiTheme="minorHAnsi" w:eastAsiaTheme="minorEastAsia" w:hAnsiTheme="minorHAnsi" w:cstheme="minorBidi"/>
              <w:noProof/>
              <w:sz w:val="22"/>
              <w:szCs w:val="22"/>
            </w:rPr>
          </w:pPr>
          <w:hyperlink w:anchor="_Toc133322561"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Users Use Case Diagram</w:t>
            </w:r>
            <w:r w:rsidR="0082653C">
              <w:rPr>
                <w:noProof/>
                <w:webHidden/>
              </w:rPr>
              <w:tab/>
            </w:r>
            <w:r w:rsidR="0082653C">
              <w:rPr>
                <w:noProof/>
                <w:webHidden/>
              </w:rPr>
              <w:fldChar w:fldCharType="begin"/>
            </w:r>
            <w:r w:rsidR="0082653C">
              <w:rPr>
                <w:noProof/>
                <w:webHidden/>
              </w:rPr>
              <w:instrText xml:space="preserve"> PAGEREF _Toc133322561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407C4735" w14:textId="5E5AA1A6" w:rsidR="0082653C" w:rsidRDefault="00000000">
          <w:pPr>
            <w:pStyle w:val="TOC2"/>
            <w:rPr>
              <w:rFonts w:asciiTheme="minorHAnsi" w:eastAsiaTheme="minorEastAsia" w:hAnsiTheme="minorHAnsi" w:cstheme="minorBidi"/>
              <w:noProof/>
              <w:sz w:val="22"/>
              <w:szCs w:val="22"/>
            </w:rPr>
          </w:pPr>
          <w:hyperlink w:anchor="_Toc133322562"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System Actors</w:t>
            </w:r>
            <w:r w:rsidR="0082653C">
              <w:rPr>
                <w:noProof/>
                <w:webHidden/>
              </w:rPr>
              <w:tab/>
            </w:r>
            <w:r w:rsidR="0082653C">
              <w:rPr>
                <w:noProof/>
                <w:webHidden/>
              </w:rPr>
              <w:fldChar w:fldCharType="begin"/>
            </w:r>
            <w:r w:rsidR="0082653C">
              <w:rPr>
                <w:noProof/>
                <w:webHidden/>
              </w:rPr>
              <w:instrText xml:space="preserve"> PAGEREF _Toc133322562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7AC4A573" w14:textId="57F353BF" w:rsidR="0082653C" w:rsidRDefault="00000000">
          <w:pPr>
            <w:pStyle w:val="TOC2"/>
            <w:rPr>
              <w:rFonts w:asciiTheme="minorHAnsi" w:eastAsiaTheme="minorEastAsia" w:hAnsiTheme="minorHAnsi" w:cstheme="minorBidi"/>
              <w:noProof/>
              <w:sz w:val="22"/>
              <w:szCs w:val="22"/>
            </w:rPr>
          </w:pPr>
          <w:hyperlink w:anchor="_Toc133322563"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Use Case Descriptions</w:t>
            </w:r>
            <w:r w:rsidR="0082653C">
              <w:rPr>
                <w:noProof/>
                <w:webHidden/>
              </w:rPr>
              <w:tab/>
            </w:r>
            <w:r w:rsidR="0082653C">
              <w:rPr>
                <w:noProof/>
                <w:webHidden/>
              </w:rPr>
              <w:fldChar w:fldCharType="begin"/>
            </w:r>
            <w:r w:rsidR="0082653C">
              <w:rPr>
                <w:noProof/>
                <w:webHidden/>
              </w:rPr>
              <w:instrText xml:space="preserve"> PAGEREF _Toc133322563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650C2DE0" w14:textId="2B0C5070" w:rsidR="0082653C" w:rsidRDefault="00000000">
          <w:pPr>
            <w:pStyle w:val="TOC3"/>
            <w:rPr>
              <w:rFonts w:asciiTheme="minorHAnsi" w:eastAsiaTheme="minorEastAsia" w:hAnsiTheme="minorHAnsi" w:cstheme="minorBidi"/>
              <w:noProof/>
              <w:sz w:val="22"/>
              <w:szCs w:val="22"/>
            </w:rPr>
          </w:pPr>
          <w:hyperlink w:anchor="_Toc133322564" w:history="1">
            <w:r w:rsidR="0082653C" w:rsidRPr="002F1D44">
              <w:rPr>
                <w:rStyle w:val="Hyperlink"/>
                <w:noProof/>
              </w:rPr>
              <w:t>4.5.1</w:t>
            </w:r>
            <w:r w:rsidR="0082653C">
              <w:rPr>
                <w:rFonts w:asciiTheme="minorHAnsi" w:eastAsiaTheme="minorEastAsia" w:hAnsiTheme="minorHAnsi" w:cstheme="minorBidi"/>
                <w:noProof/>
                <w:sz w:val="22"/>
                <w:szCs w:val="22"/>
              </w:rPr>
              <w:tab/>
            </w:r>
            <w:r w:rsidR="0082653C" w:rsidRPr="002F1D44">
              <w:rPr>
                <w:rStyle w:val="Hyperlink"/>
                <w:noProof/>
              </w:rPr>
              <w:t>Use Case: Find Parking</w:t>
            </w:r>
            <w:r w:rsidR="0082653C">
              <w:rPr>
                <w:noProof/>
                <w:webHidden/>
              </w:rPr>
              <w:tab/>
            </w:r>
            <w:r w:rsidR="0082653C">
              <w:rPr>
                <w:noProof/>
                <w:webHidden/>
              </w:rPr>
              <w:fldChar w:fldCharType="begin"/>
            </w:r>
            <w:r w:rsidR="0082653C">
              <w:rPr>
                <w:noProof/>
                <w:webHidden/>
              </w:rPr>
              <w:instrText xml:space="preserve"> PAGEREF _Toc133322564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1F48E961" w14:textId="58B16AE5" w:rsidR="0082653C" w:rsidRDefault="00000000">
          <w:pPr>
            <w:pStyle w:val="TOC3"/>
            <w:rPr>
              <w:rFonts w:asciiTheme="minorHAnsi" w:eastAsiaTheme="minorEastAsia" w:hAnsiTheme="minorHAnsi" w:cstheme="minorBidi"/>
              <w:noProof/>
              <w:sz w:val="22"/>
              <w:szCs w:val="22"/>
            </w:rPr>
          </w:pPr>
          <w:hyperlink w:anchor="_Toc133322565" w:history="1">
            <w:r w:rsidR="0082653C" w:rsidRPr="002F1D44">
              <w:rPr>
                <w:rStyle w:val="Hyperlink"/>
                <w:noProof/>
              </w:rPr>
              <w:t>4.5.2</w:t>
            </w:r>
            <w:r w:rsidR="0082653C">
              <w:rPr>
                <w:rFonts w:asciiTheme="minorHAnsi" w:eastAsiaTheme="minorEastAsia" w:hAnsiTheme="minorHAnsi" w:cstheme="minorBidi"/>
                <w:noProof/>
                <w:sz w:val="22"/>
                <w:szCs w:val="22"/>
              </w:rPr>
              <w:tab/>
            </w:r>
            <w:r w:rsidR="0082653C" w:rsidRPr="002F1D44">
              <w:rPr>
                <w:rStyle w:val="Hyperlink"/>
                <w:noProof/>
              </w:rPr>
              <w:t>Use Case: Register User</w:t>
            </w:r>
            <w:r w:rsidR="0082653C">
              <w:rPr>
                <w:noProof/>
                <w:webHidden/>
              </w:rPr>
              <w:tab/>
            </w:r>
            <w:r w:rsidR="0082653C">
              <w:rPr>
                <w:noProof/>
                <w:webHidden/>
              </w:rPr>
              <w:fldChar w:fldCharType="begin"/>
            </w:r>
            <w:r w:rsidR="0082653C">
              <w:rPr>
                <w:noProof/>
                <w:webHidden/>
              </w:rPr>
              <w:instrText xml:space="preserve"> PAGEREF _Toc133322565 \h </w:instrText>
            </w:r>
            <w:r w:rsidR="0082653C">
              <w:rPr>
                <w:noProof/>
                <w:webHidden/>
              </w:rPr>
            </w:r>
            <w:r w:rsidR="0082653C">
              <w:rPr>
                <w:noProof/>
                <w:webHidden/>
              </w:rPr>
              <w:fldChar w:fldCharType="separate"/>
            </w:r>
            <w:r w:rsidR="0082653C">
              <w:rPr>
                <w:noProof/>
                <w:webHidden/>
              </w:rPr>
              <w:t>22</w:t>
            </w:r>
            <w:r w:rsidR="0082653C">
              <w:rPr>
                <w:noProof/>
                <w:webHidden/>
              </w:rPr>
              <w:fldChar w:fldCharType="end"/>
            </w:r>
          </w:hyperlink>
        </w:p>
        <w:p w14:paraId="4B2E0382" w14:textId="77E15027" w:rsidR="0082653C" w:rsidRDefault="00000000">
          <w:pPr>
            <w:pStyle w:val="TOC3"/>
            <w:rPr>
              <w:rFonts w:asciiTheme="minorHAnsi" w:eastAsiaTheme="minorEastAsia" w:hAnsiTheme="minorHAnsi" w:cstheme="minorBidi"/>
              <w:noProof/>
              <w:sz w:val="22"/>
              <w:szCs w:val="22"/>
            </w:rPr>
          </w:pPr>
          <w:hyperlink w:anchor="_Toc133322566" w:history="1">
            <w:r w:rsidR="0082653C" w:rsidRPr="002F1D44">
              <w:rPr>
                <w:rStyle w:val="Hyperlink"/>
                <w:noProof/>
              </w:rPr>
              <w:t>4.5.3</w:t>
            </w:r>
            <w:r w:rsidR="0082653C">
              <w:rPr>
                <w:rFonts w:asciiTheme="minorHAnsi" w:eastAsiaTheme="minorEastAsia" w:hAnsiTheme="minorHAnsi" w:cstheme="minorBidi"/>
                <w:noProof/>
                <w:sz w:val="22"/>
                <w:szCs w:val="22"/>
              </w:rPr>
              <w:tab/>
            </w:r>
            <w:r w:rsidR="0082653C" w:rsidRPr="002F1D44">
              <w:rPr>
                <w:rStyle w:val="Hyperlink"/>
                <w:noProof/>
              </w:rPr>
              <w:t>Use Case: Update Parking Lot Status</w:t>
            </w:r>
            <w:r w:rsidR="0082653C">
              <w:rPr>
                <w:noProof/>
                <w:webHidden/>
              </w:rPr>
              <w:tab/>
            </w:r>
            <w:r w:rsidR="0082653C">
              <w:rPr>
                <w:noProof/>
                <w:webHidden/>
              </w:rPr>
              <w:fldChar w:fldCharType="begin"/>
            </w:r>
            <w:r w:rsidR="0082653C">
              <w:rPr>
                <w:noProof/>
                <w:webHidden/>
              </w:rPr>
              <w:instrText xml:space="preserve"> PAGEREF _Toc133322566 \h </w:instrText>
            </w:r>
            <w:r w:rsidR="0082653C">
              <w:rPr>
                <w:noProof/>
                <w:webHidden/>
              </w:rPr>
            </w:r>
            <w:r w:rsidR="0082653C">
              <w:rPr>
                <w:noProof/>
                <w:webHidden/>
              </w:rPr>
              <w:fldChar w:fldCharType="separate"/>
            </w:r>
            <w:r w:rsidR="0082653C">
              <w:rPr>
                <w:noProof/>
                <w:webHidden/>
              </w:rPr>
              <w:t>23</w:t>
            </w:r>
            <w:r w:rsidR="0082653C">
              <w:rPr>
                <w:noProof/>
                <w:webHidden/>
              </w:rPr>
              <w:fldChar w:fldCharType="end"/>
            </w:r>
          </w:hyperlink>
        </w:p>
        <w:p w14:paraId="3F4960D4" w14:textId="54840569" w:rsidR="0082653C" w:rsidRDefault="00000000">
          <w:pPr>
            <w:pStyle w:val="TOC3"/>
            <w:rPr>
              <w:rFonts w:asciiTheme="minorHAnsi" w:eastAsiaTheme="minorEastAsia" w:hAnsiTheme="minorHAnsi" w:cstheme="minorBidi"/>
              <w:noProof/>
              <w:sz w:val="22"/>
              <w:szCs w:val="22"/>
            </w:rPr>
          </w:pPr>
          <w:hyperlink w:anchor="_Toc133322567" w:history="1">
            <w:r w:rsidR="0082653C" w:rsidRPr="002F1D44">
              <w:rPr>
                <w:rStyle w:val="Hyperlink"/>
                <w:noProof/>
              </w:rPr>
              <w:t>4.5.4</w:t>
            </w:r>
            <w:r w:rsidR="0082653C">
              <w:rPr>
                <w:rFonts w:asciiTheme="minorHAnsi" w:eastAsiaTheme="minorEastAsia" w:hAnsiTheme="minorHAnsi" w:cstheme="minorBidi"/>
                <w:noProof/>
                <w:sz w:val="22"/>
                <w:szCs w:val="22"/>
              </w:rPr>
              <w:tab/>
            </w:r>
            <w:r w:rsidR="0082653C" w:rsidRPr="002F1D44">
              <w:rPr>
                <w:rStyle w:val="Hyperlink"/>
                <w:noProof/>
              </w:rPr>
              <w:t>Use Case: User changes password.</w:t>
            </w:r>
            <w:r w:rsidR="0082653C">
              <w:rPr>
                <w:noProof/>
                <w:webHidden/>
              </w:rPr>
              <w:tab/>
            </w:r>
            <w:r w:rsidR="0082653C">
              <w:rPr>
                <w:noProof/>
                <w:webHidden/>
              </w:rPr>
              <w:fldChar w:fldCharType="begin"/>
            </w:r>
            <w:r w:rsidR="0082653C">
              <w:rPr>
                <w:noProof/>
                <w:webHidden/>
              </w:rPr>
              <w:instrText xml:space="preserve"> PAGEREF _Toc133322567 \h </w:instrText>
            </w:r>
            <w:r w:rsidR="0082653C">
              <w:rPr>
                <w:noProof/>
                <w:webHidden/>
              </w:rPr>
            </w:r>
            <w:r w:rsidR="0082653C">
              <w:rPr>
                <w:noProof/>
                <w:webHidden/>
              </w:rPr>
              <w:fldChar w:fldCharType="separate"/>
            </w:r>
            <w:r w:rsidR="0082653C">
              <w:rPr>
                <w:noProof/>
                <w:webHidden/>
              </w:rPr>
              <w:t>24</w:t>
            </w:r>
            <w:r w:rsidR="0082653C">
              <w:rPr>
                <w:noProof/>
                <w:webHidden/>
              </w:rPr>
              <w:fldChar w:fldCharType="end"/>
            </w:r>
          </w:hyperlink>
        </w:p>
        <w:p w14:paraId="7D146D3E" w14:textId="745C5674" w:rsidR="0082653C" w:rsidRDefault="00000000">
          <w:pPr>
            <w:pStyle w:val="TOC2"/>
            <w:rPr>
              <w:rFonts w:asciiTheme="minorHAnsi" w:eastAsiaTheme="minorEastAsia" w:hAnsiTheme="minorHAnsi" w:cstheme="minorBidi"/>
              <w:noProof/>
              <w:sz w:val="22"/>
              <w:szCs w:val="22"/>
            </w:rPr>
          </w:pPr>
          <w:hyperlink w:anchor="_Toc133322568" w:history="1">
            <w:r w:rsidR="0082653C" w:rsidRPr="002F1D44">
              <w:rPr>
                <w:rStyle w:val="Hyperlink"/>
                <w:noProof/>
              </w:rPr>
              <w:t>4.6</w:t>
            </w:r>
            <w:r w:rsidR="0082653C">
              <w:rPr>
                <w:rFonts w:asciiTheme="minorHAnsi" w:eastAsiaTheme="minorEastAsia" w:hAnsiTheme="minorHAnsi" w:cstheme="minorBidi"/>
                <w:noProof/>
                <w:sz w:val="22"/>
                <w:szCs w:val="22"/>
              </w:rPr>
              <w:tab/>
            </w:r>
            <w:r w:rsidR="0082653C" w:rsidRPr="002F1D44">
              <w:rPr>
                <w:rStyle w:val="Hyperlink"/>
                <w:noProof/>
              </w:rPr>
              <w:t>Identifying the free/busy car parking spaces</w:t>
            </w:r>
            <w:r w:rsidR="0082653C">
              <w:rPr>
                <w:noProof/>
                <w:webHidden/>
              </w:rPr>
              <w:tab/>
            </w:r>
            <w:r w:rsidR="0082653C">
              <w:rPr>
                <w:noProof/>
                <w:webHidden/>
              </w:rPr>
              <w:fldChar w:fldCharType="begin"/>
            </w:r>
            <w:r w:rsidR="0082653C">
              <w:rPr>
                <w:noProof/>
                <w:webHidden/>
              </w:rPr>
              <w:instrText xml:space="preserve"> PAGEREF _Toc133322568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3AFE7A0" w14:textId="15C6AD40" w:rsidR="0082653C" w:rsidRDefault="00000000">
          <w:pPr>
            <w:pStyle w:val="TOC2"/>
            <w:rPr>
              <w:rFonts w:asciiTheme="minorHAnsi" w:eastAsiaTheme="minorEastAsia" w:hAnsiTheme="minorHAnsi" w:cstheme="minorBidi"/>
              <w:noProof/>
              <w:sz w:val="22"/>
              <w:szCs w:val="22"/>
            </w:rPr>
          </w:pPr>
          <w:hyperlink w:anchor="_Toc133322569" w:history="1">
            <w:r w:rsidR="0082653C" w:rsidRPr="002F1D44">
              <w:rPr>
                <w:rStyle w:val="Hyperlink"/>
                <w:noProof/>
              </w:rPr>
              <w:t>4.7</w:t>
            </w:r>
            <w:r w:rsidR="0082653C">
              <w:rPr>
                <w:rFonts w:asciiTheme="minorHAnsi" w:eastAsiaTheme="minorEastAsia" w:hAnsiTheme="minorHAnsi" w:cstheme="minorBidi"/>
                <w:noProof/>
                <w:sz w:val="22"/>
                <w:szCs w:val="22"/>
              </w:rPr>
              <w:tab/>
            </w:r>
            <w:r w:rsidR="0082653C" w:rsidRPr="002F1D44">
              <w:rPr>
                <w:rStyle w:val="Hyperlink"/>
                <w:noProof/>
              </w:rPr>
              <w:t>Machine Learning / Artificial Intelligence (AI)</w:t>
            </w:r>
            <w:r w:rsidR="0082653C">
              <w:rPr>
                <w:noProof/>
                <w:webHidden/>
              </w:rPr>
              <w:tab/>
            </w:r>
            <w:r w:rsidR="0082653C">
              <w:rPr>
                <w:noProof/>
                <w:webHidden/>
              </w:rPr>
              <w:fldChar w:fldCharType="begin"/>
            </w:r>
            <w:r w:rsidR="0082653C">
              <w:rPr>
                <w:noProof/>
                <w:webHidden/>
              </w:rPr>
              <w:instrText xml:space="preserve"> PAGEREF _Toc133322569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5E55A197" w14:textId="5FFA38A5" w:rsidR="0082653C" w:rsidRDefault="00000000">
          <w:pPr>
            <w:pStyle w:val="TOC2"/>
            <w:rPr>
              <w:rFonts w:asciiTheme="minorHAnsi" w:eastAsiaTheme="minorEastAsia" w:hAnsiTheme="minorHAnsi" w:cstheme="minorBidi"/>
              <w:noProof/>
              <w:sz w:val="22"/>
              <w:szCs w:val="22"/>
            </w:rPr>
          </w:pPr>
          <w:hyperlink w:anchor="_Toc133322570" w:history="1">
            <w:r w:rsidR="0082653C" w:rsidRPr="002F1D44">
              <w:rPr>
                <w:rStyle w:val="Hyperlink"/>
                <w:noProof/>
              </w:rPr>
              <w:t>4.8</w:t>
            </w:r>
            <w:r w:rsidR="0082653C">
              <w:rPr>
                <w:rFonts w:asciiTheme="minorHAnsi" w:eastAsiaTheme="minorEastAsia" w:hAnsiTheme="minorHAnsi" w:cstheme="minorBidi"/>
                <w:noProof/>
                <w:sz w:val="22"/>
                <w:szCs w:val="22"/>
              </w:rPr>
              <w:tab/>
            </w:r>
            <w:r w:rsidR="0082653C" w:rsidRPr="002F1D44">
              <w:rPr>
                <w:rStyle w:val="Hyperlink"/>
                <w:noProof/>
              </w:rPr>
              <w:t>Sensors</w:t>
            </w:r>
            <w:r w:rsidR="0082653C">
              <w:rPr>
                <w:noProof/>
                <w:webHidden/>
              </w:rPr>
              <w:tab/>
            </w:r>
            <w:r w:rsidR="0082653C">
              <w:rPr>
                <w:noProof/>
                <w:webHidden/>
              </w:rPr>
              <w:fldChar w:fldCharType="begin"/>
            </w:r>
            <w:r w:rsidR="0082653C">
              <w:rPr>
                <w:noProof/>
                <w:webHidden/>
              </w:rPr>
              <w:instrText xml:space="preserve"> PAGEREF _Toc133322570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6250E1A" w14:textId="62F25BE0" w:rsidR="0082653C" w:rsidRDefault="00000000">
          <w:pPr>
            <w:pStyle w:val="TOC3"/>
            <w:rPr>
              <w:rFonts w:asciiTheme="minorHAnsi" w:eastAsiaTheme="minorEastAsia" w:hAnsiTheme="minorHAnsi" w:cstheme="minorBidi"/>
              <w:noProof/>
              <w:sz w:val="22"/>
              <w:szCs w:val="22"/>
            </w:rPr>
          </w:pPr>
          <w:hyperlink w:anchor="_Toc133322571" w:history="1">
            <w:r w:rsidR="0082653C" w:rsidRPr="002F1D44">
              <w:rPr>
                <w:rStyle w:val="Hyperlink"/>
                <w:noProof/>
              </w:rPr>
              <w:t>4.8.1</w:t>
            </w:r>
            <w:r w:rsidR="0082653C">
              <w:rPr>
                <w:rFonts w:asciiTheme="minorHAnsi" w:eastAsiaTheme="minorEastAsia" w:hAnsiTheme="minorHAnsi" w:cstheme="minorBidi"/>
                <w:noProof/>
                <w:sz w:val="22"/>
                <w:szCs w:val="22"/>
              </w:rPr>
              <w:tab/>
            </w:r>
            <w:r w:rsidR="0082653C" w:rsidRPr="002F1D44">
              <w:rPr>
                <w:rStyle w:val="Hyperlink"/>
                <w:noProof/>
              </w:rPr>
              <w:t>Development limitations</w:t>
            </w:r>
            <w:r w:rsidR="0082653C">
              <w:rPr>
                <w:noProof/>
                <w:webHidden/>
              </w:rPr>
              <w:tab/>
            </w:r>
            <w:r w:rsidR="0082653C">
              <w:rPr>
                <w:noProof/>
                <w:webHidden/>
              </w:rPr>
              <w:fldChar w:fldCharType="begin"/>
            </w:r>
            <w:r w:rsidR="0082653C">
              <w:rPr>
                <w:noProof/>
                <w:webHidden/>
              </w:rPr>
              <w:instrText xml:space="preserve"> PAGEREF _Toc133322571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269AB2AB" w14:textId="07328CC0" w:rsidR="0082653C" w:rsidRDefault="00000000">
          <w:pPr>
            <w:pStyle w:val="TOC2"/>
            <w:rPr>
              <w:rFonts w:asciiTheme="minorHAnsi" w:eastAsiaTheme="minorEastAsia" w:hAnsiTheme="minorHAnsi" w:cstheme="minorBidi"/>
              <w:noProof/>
              <w:sz w:val="22"/>
              <w:szCs w:val="22"/>
            </w:rPr>
          </w:pPr>
          <w:hyperlink w:anchor="_Toc133322572" w:history="1">
            <w:r w:rsidR="0082653C" w:rsidRPr="002F1D44">
              <w:rPr>
                <w:rStyle w:val="Hyperlink"/>
                <w:noProof/>
              </w:rPr>
              <w:t>4.9</w:t>
            </w:r>
            <w:r w:rsidR="0082653C">
              <w:rPr>
                <w:rFonts w:asciiTheme="minorHAnsi" w:eastAsiaTheme="minorEastAsia" w:hAnsiTheme="minorHAnsi" w:cstheme="minorBidi"/>
                <w:noProof/>
                <w:sz w:val="22"/>
                <w:szCs w:val="22"/>
              </w:rPr>
              <w:tab/>
            </w:r>
            <w:r w:rsidR="0082653C" w:rsidRPr="002F1D44">
              <w:rPr>
                <w:rStyle w:val="Hyperlink"/>
                <w:noProof/>
              </w:rPr>
              <w:t>Machine Learning Algorithms</w:t>
            </w:r>
            <w:r w:rsidR="0082653C">
              <w:rPr>
                <w:noProof/>
                <w:webHidden/>
              </w:rPr>
              <w:tab/>
            </w:r>
            <w:r w:rsidR="0082653C">
              <w:rPr>
                <w:noProof/>
                <w:webHidden/>
              </w:rPr>
              <w:fldChar w:fldCharType="begin"/>
            </w:r>
            <w:r w:rsidR="0082653C">
              <w:rPr>
                <w:noProof/>
                <w:webHidden/>
              </w:rPr>
              <w:instrText xml:space="preserve"> PAGEREF _Toc133322572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17C51EF1" w14:textId="4D6A5AD0" w:rsidR="0082653C" w:rsidRDefault="00000000">
          <w:pPr>
            <w:pStyle w:val="TOC2"/>
            <w:rPr>
              <w:rFonts w:asciiTheme="minorHAnsi" w:eastAsiaTheme="minorEastAsia" w:hAnsiTheme="minorHAnsi" w:cstheme="minorBidi"/>
              <w:noProof/>
              <w:sz w:val="22"/>
              <w:szCs w:val="22"/>
            </w:rPr>
          </w:pPr>
          <w:hyperlink w:anchor="_Toc133322573" w:history="1">
            <w:r w:rsidR="0082653C" w:rsidRPr="002F1D44">
              <w:rPr>
                <w:rStyle w:val="Hyperlink"/>
                <w:noProof/>
              </w:rPr>
              <w:t>4.10</w:t>
            </w:r>
            <w:r w:rsidR="0082653C">
              <w:rPr>
                <w:rFonts w:asciiTheme="minorHAnsi" w:eastAsiaTheme="minorEastAsia" w:hAnsiTheme="minorHAnsi" w:cstheme="minorBidi"/>
                <w:noProof/>
                <w:sz w:val="22"/>
                <w:szCs w:val="22"/>
              </w:rPr>
              <w:tab/>
            </w:r>
            <w:r w:rsidR="0082653C" w:rsidRPr="002F1D44">
              <w:rPr>
                <w:rStyle w:val="Hyperlink"/>
                <w:noProof/>
              </w:rPr>
              <w:t>Database design</w:t>
            </w:r>
            <w:r w:rsidR="0082653C">
              <w:rPr>
                <w:noProof/>
                <w:webHidden/>
              </w:rPr>
              <w:tab/>
            </w:r>
            <w:r w:rsidR="0082653C">
              <w:rPr>
                <w:noProof/>
                <w:webHidden/>
              </w:rPr>
              <w:fldChar w:fldCharType="begin"/>
            </w:r>
            <w:r w:rsidR="0082653C">
              <w:rPr>
                <w:noProof/>
                <w:webHidden/>
              </w:rPr>
              <w:instrText xml:space="preserve"> PAGEREF _Toc133322573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0040CEB5" w14:textId="3AC441A6" w:rsidR="0082653C" w:rsidRDefault="00000000">
          <w:pPr>
            <w:pStyle w:val="TOC2"/>
            <w:rPr>
              <w:rFonts w:asciiTheme="minorHAnsi" w:eastAsiaTheme="minorEastAsia" w:hAnsiTheme="minorHAnsi" w:cstheme="minorBidi"/>
              <w:noProof/>
              <w:sz w:val="22"/>
              <w:szCs w:val="22"/>
            </w:rPr>
          </w:pPr>
          <w:hyperlink w:anchor="_Toc133322574" w:history="1">
            <w:r w:rsidR="0082653C" w:rsidRPr="002F1D44">
              <w:rPr>
                <w:rStyle w:val="Hyperlink"/>
                <w:noProof/>
              </w:rPr>
              <w:t>4.11</w:t>
            </w:r>
            <w:r w:rsidR="0082653C">
              <w:rPr>
                <w:rFonts w:asciiTheme="minorHAnsi" w:eastAsiaTheme="minorEastAsia" w:hAnsiTheme="minorHAnsi" w:cstheme="minorBidi"/>
                <w:noProof/>
                <w:sz w:val="22"/>
                <w:szCs w:val="22"/>
              </w:rPr>
              <w:tab/>
            </w:r>
            <w:r w:rsidR="0082653C" w:rsidRPr="002F1D44">
              <w:rPr>
                <w:rStyle w:val="Hyperlink"/>
                <w:noProof/>
              </w:rPr>
              <w:t>User Parking Sequence diagram</w:t>
            </w:r>
            <w:r w:rsidR="0082653C">
              <w:rPr>
                <w:noProof/>
                <w:webHidden/>
              </w:rPr>
              <w:tab/>
            </w:r>
            <w:r w:rsidR="0082653C">
              <w:rPr>
                <w:noProof/>
                <w:webHidden/>
              </w:rPr>
              <w:fldChar w:fldCharType="begin"/>
            </w:r>
            <w:r w:rsidR="0082653C">
              <w:rPr>
                <w:noProof/>
                <w:webHidden/>
              </w:rPr>
              <w:instrText xml:space="preserve"> PAGEREF _Toc133322574 \h </w:instrText>
            </w:r>
            <w:r w:rsidR="0082653C">
              <w:rPr>
                <w:noProof/>
                <w:webHidden/>
              </w:rPr>
            </w:r>
            <w:r w:rsidR="0082653C">
              <w:rPr>
                <w:noProof/>
                <w:webHidden/>
              </w:rPr>
              <w:fldChar w:fldCharType="separate"/>
            </w:r>
            <w:r w:rsidR="0082653C">
              <w:rPr>
                <w:noProof/>
                <w:webHidden/>
              </w:rPr>
              <w:t>27</w:t>
            </w:r>
            <w:r w:rsidR="0082653C">
              <w:rPr>
                <w:noProof/>
                <w:webHidden/>
              </w:rPr>
              <w:fldChar w:fldCharType="end"/>
            </w:r>
          </w:hyperlink>
        </w:p>
        <w:p w14:paraId="5146B059" w14:textId="0F4DB04E" w:rsidR="0082653C" w:rsidRDefault="00000000">
          <w:pPr>
            <w:pStyle w:val="TOC2"/>
            <w:rPr>
              <w:rFonts w:asciiTheme="minorHAnsi" w:eastAsiaTheme="minorEastAsia" w:hAnsiTheme="minorHAnsi" w:cstheme="minorBidi"/>
              <w:noProof/>
              <w:sz w:val="22"/>
              <w:szCs w:val="22"/>
            </w:rPr>
          </w:pPr>
          <w:hyperlink w:anchor="_Toc133322575"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Introduction and focus</w:t>
            </w:r>
            <w:r w:rsidR="0082653C">
              <w:rPr>
                <w:noProof/>
                <w:webHidden/>
              </w:rPr>
              <w:tab/>
            </w:r>
            <w:r w:rsidR="0082653C">
              <w:rPr>
                <w:noProof/>
                <w:webHidden/>
              </w:rPr>
              <w:fldChar w:fldCharType="begin"/>
            </w:r>
            <w:r w:rsidR="0082653C">
              <w:rPr>
                <w:noProof/>
                <w:webHidden/>
              </w:rPr>
              <w:instrText xml:space="preserve"> PAGEREF _Toc133322575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FE821D3" w14:textId="7843CE06" w:rsidR="0082653C" w:rsidRDefault="00000000">
          <w:pPr>
            <w:pStyle w:val="TOC2"/>
            <w:rPr>
              <w:rFonts w:asciiTheme="minorHAnsi" w:eastAsiaTheme="minorEastAsia" w:hAnsiTheme="minorHAnsi" w:cstheme="minorBidi"/>
              <w:noProof/>
              <w:sz w:val="22"/>
              <w:szCs w:val="22"/>
            </w:rPr>
          </w:pPr>
          <w:hyperlink w:anchor="_Toc133322576"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Academic Aims</w:t>
            </w:r>
            <w:r w:rsidR="0082653C">
              <w:rPr>
                <w:noProof/>
                <w:webHidden/>
              </w:rPr>
              <w:tab/>
            </w:r>
            <w:r w:rsidR="0082653C">
              <w:rPr>
                <w:noProof/>
                <w:webHidden/>
              </w:rPr>
              <w:fldChar w:fldCharType="begin"/>
            </w:r>
            <w:r w:rsidR="0082653C">
              <w:rPr>
                <w:noProof/>
                <w:webHidden/>
              </w:rPr>
              <w:instrText xml:space="preserve"> PAGEREF _Toc133322576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27665533" w14:textId="2B0EA8C6" w:rsidR="0082653C" w:rsidRDefault="00000000">
          <w:pPr>
            <w:pStyle w:val="TOC3"/>
            <w:rPr>
              <w:rFonts w:asciiTheme="minorHAnsi" w:eastAsiaTheme="minorEastAsia" w:hAnsiTheme="minorHAnsi" w:cstheme="minorBidi"/>
              <w:noProof/>
              <w:sz w:val="22"/>
              <w:szCs w:val="22"/>
            </w:rPr>
          </w:pPr>
          <w:hyperlink w:anchor="_Toc133322577" w:history="1">
            <w:r w:rsidR="0082653C" w:rsidRPr="002F1D44">
              <w:rPr>
                <w:rStyle w:val="Hyperlink"/>
                <w:noProof/>
              </w:rPr>
              <w:t>4.2.1</w:t>
            </w:r>
            <w:r w:rsidR="0082653C">
              <w:rPr>
                <w:rFonts w:asciiTheme="minorHAnsi" w:eastAsiaTheme="minorEastAsia" w:hAnsiTheme="minorHAnsi" w:cstheme="minorBidi"/>
                <w:noProof/>
                <w:sz w:val="22"/>
                <w:szCs w:val="22"/>
              </w:rPr>
              <w:tab/>
            </w:r>
            <w:r w:rsidR="0082653C" w:rsidRPr="002F1D44">
              <w:rPr>
                <w:rStyle w:val="Hyperlink"/>
                <w:noProof/>
              </w:rPr>
              <w:t>Academic Requirements</w:t>
            </w:r>
            <w:r w:rsidR="0082653C">
              <w:rPr>
                <w:noProof/>
                <w:webHidden/>
              </w:rPr>
              <w:tab/>
            </w:r>
            <w:r w:rsidR="0082653C">
              <w:rPr>
                <w:noProof/>
                <w:webHidden/>
              </w:rPr>
              <w:fldChar w:fldCharType="begin"/>
            </w:r>
            <w:r w:rsidR="0082653C">
              <w:rPr>
                <w:noProof/>
                <w:webHidden/>
              </w:rPr>
              <w:instrText xml:space="preserve"> PAGEREF _Toc133322577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BDF4C30" w14:textId="3F64A623" w:rsidR="0082653C" w:rsidRDefault="00000000">
          <w:pPr>
            <w:pStyle w:val="TOC2"/>
            <w:rPr>
              <w:rFonts w:asciiTheme="minorHAnsi" w:eastAsiaTheme="minorEastAsia" w:hAnsiTheme="minorHAnsi" w:cstheme="minorBidi"/>
              <w:noProof/>
              <w:sz w:val="22"/>
              <w:szCs w:val="22"/>
            </w:rPr>
          </w:pPr>
          <w:hyperlink w:anchor="_Toc133322578"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Functional Requirements</w:t>
            </w:r>
            <w:r w:rsidR="0082653C">
              <w:rPr>
                <w:noProof/>
                <w:webHidden/>
              </w:rPr>
              <w:tab/>
            </w:r>
            <w:r w:rsidR="0082653C">
              <w:rPr>
                <w:noProof/>
                <w:webHidden/>
              </w:rPr>
              <w:fldChar w:fldCharType="begin"/>
            </w:r>
            <w:r w:rsidR="0082653C">
              <w:rPr>
                <w:noProof/>
                <w:webHidden/>
              </w:rPr>
              <w:instrText xml:space="preserve"> PAGEREF _Toc133322578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607A8BED" w14:textId="78CA7529" w:rsidR="0082653C" w:rsidRDefault="00000000">
          <w:pPr>
            <w:pStyle w:val="TOC2"/>
            <w:rPr>
              <w:rFonts w:asciiTheme="minorHAnsi" w:eastAsiaTheme="minorEastAsia" w:hAnsiTheme="minorHAnsi" w:cstheme="minorBidi"/>
              <w:noProof/>
              <w:sz w:val="22"/>
              <w:szCs w:val="22"/>
            </w:rPr>
          </w:pPr>
          <w:hyperlink w:anchor="_Toc133322579"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Non-Functional Requirements</w:t>
            </w:r>
            <w:r w:rsidR="0082653C">
              <w:rPr>
                <w:noProof/>
                <w:webHidden/>
              </w:rPr>
              <w:tab/>
            </w:r>
            <w:r w:rsidR="0082653C">
              <w:rPr>
                <w:noProof/>
                <w:webHidden/>
              </w:rPr>
              <w:fldChar w:fldCharType="begin"/>
            </w:r>
            <w:r w:rsidR="0082653C">
              <w:rPr>
                <w:noProof/>
                <w:webHidden/>
              </w:rPr>
              <w:instrText xml:space="preserve"> PAGEREF _Toc133322579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5856EFAB" w14:textId="47C4EE4F" w:rsidR="0082653C" w:rsidRDefault="00000000">
          <w:pPr>
            <w:pStyle w:val="TOC2"/>
            <w:rPr>
              <w:rFonts w:asciiTheme="minorHAnsi" w:eastAsiaTheme="minorEastAsia" w:hAnsiTheme="minorHAnsi" w:cstheme="minorBidi"/>
              <w:noProof/>
              <w:sz w:val="22"/>
              <w:szCs w:val="22"/>
            </w:rPr>
          </w:pPr>
          <w:hyperlink w:anchor="_Toc133322580"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Statistics</w:t>
            </w:r>
            <w:r w:rsidR="0082653C">
              <w:rPr>
                <w:noProof/>
                <w:webHidden/>
              </w:rPr>
              <w:tab/>
            </w:r>
            <w:r w:rsidR="0082653C">
              <w:rPr>
                <w:noProof/>
                <w:webHidden/>
              </w:rPr>
              <w:fldChar w:fldCharType="begin"/>
            </w:r>
            <w:r w:rsidR="0082653C">
              <w:rPr>
                <w:noProof/>
                <w:webHidden/>
              </w:rPr>
              <w:instrText xml:space="preserve"> PAGEREF _Toc133322580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A355488" w14:textId="5FD5CADF"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81" w:history="1">
            <w:r w:rsidR="0082653C" w:rsidRPr="002F1D44">
              <w:rPr>
                <w:rStyle w:val="Hyperlink"/>
                <w:noProof/>
              </w:rPr>
              <w:t>Chapter 5</w:t>
            </w:r>
            <w:r w:rsidR="0082653C">
              <w:rPr>
                <w:rFonts w:asciiTheme="minorHAnsi" w:eastAsiaTheme="minorEastAsia" w:hAnsiTheme="minorHAnsi" w:cstheme="minorBidi"/>
                <w:noProof/>
                <w:sz w:val="22"/>
                <w:szCs w:val="22"/>
              </w:rPr>
              <w:tab/>
            </w:r>
            <w:r w:rsidR="0082653C" w:rsidRPr="002F1D44">
              <w:rPr>
                <w:rStyle w:val="Hyperlink"/>
                <w:noProof/>
              </w:rPr>
              <w:t>Implementation</w:t>
            </w:r>
            <w:r w:rsidR="0082653C">
              <w:rPr>
                <w:noProof/>
                <w:webHidden/>
              </w:rPr>
              <w:tab/>
            </w:r>
            <w:r w:rsidR="0082653C">
              <w:rPr>
                <w:noProof/>
                <w:webHidden/>
              </w:rPr>
              <w:fldChar w:fldCharType="begin"/>
            </w:r>
            <w:r w:rsidR="0082653C">
              <w:rPr>
                <w:noProof/>
                <w:webHidden/>
              </w:rPr>
              <w:instrText xml:space="preserve"> PAGEREF _Toc133322581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0AF89DFB" w14:textId="472C3B49" w:rsidR="0082653C" w:rsidRDefault="00000000">
          <w:pPr>
            <w:pStyle w:val="TOC2"/>
            <w:rPr>
              <w:rFonts w:asciiTheme="minorHAnsi" w:eastAsiaTheme="minorEastAsia" w:hAnsiTheme="minorHAnsi" w:cstheme="minorBidi"/>
              <w:noProof/>
              <w:sz w:val="22"/>
              <w:szCs w:val="22"/>
            </w:rPr>
          </w:pPr>
          <w:hyperlink w:anchor="_Toc133322582" w:history="1">
            <w:r w:rsidR="0082653C" w:rsidRPr="002F1D44">
              <w:rPr>
                <w:rStyle w:val="Hyperlink"/>
                <w:noProof/>
              </w:rPr>
              <w:t>5.1</w:t>
            </w:r>
            <w:r w:rsidR="0082653C">
              <w:rPr>
                <w:rFonts w:asciiTheme="minorHAnsi" w:eastAsiaTheme="minorEastAsia" w:hAnsiTheme="minorHAnsi" w:cstheme="minorBidi"/>
                <w:noProof/>
                <w:sz w:val="22"/>
                <w:szCs w:val="22"/>
              </w:rPr>
              <w:tab/>
            </w:r>
            <w:r w:rsidR="0082653C" w:rsidRPr="002F1D44">
              <w:rPr>
                <w:rStyle w:val="Hyperlink"/>
                <w:noProof/>
              </w:rPr>
              <w:t>Object Recognition in Images</w:t>
            </w:r>
            <w:r w:rsidR="0082653C">
              <w:rPr>
                <w:noProof/>
                <w:webHidden/>
              </w:rPr>
              <w:tab/>
            </w:r>
            <w:r w:rsidR="0082653C">
              <w:rPr>
                <w:noProof/>
                <w:webHidden/>
              </w:rPr>
              <w:fldChar w:fldCharType="begin"/>
            </w:r>
            <w:r w:rsidR="0082653C">
              <w:rPr>
                <w:noProof/>
                <w:webHidden/>
              </w:rPr>
              <w:instrText xml:space="preserve"> PAGEREF _Toc133322582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7ED15EFA" w14:textId="3E1EB53E" w:rsidR="0082653C" w:rsidRDefault="00000000">
          <w:pPr>
            <w:pStyle w:val="TOC2"/>
            <w:rPr>
              <w:rFonts w:asciiTheme="minorHAnsi" w:eastAsiaTheme="minorEastAsia" w:hAnsiTheme="minorHAnsi" w:cstheme="minorBidi"/>
              <w:noProof/>
              <w:sz w:val="22"/>
              <w:szCs w:val="22"/>
            </w:rPr>
          </w:pPr>
          <w:hyperlink w:anchor="_Toc133322583" w:history="1">
            <w:r w:rsidR="0082653C" w:rsidRPr="002F1D44">
              <w:rPr>
                <w:rStyle w:val="Hyperlink"/>
                <w:noProof/>
              </w:rPr>
              <w:t>5.2</w:t>
            </w:r>
            <w:r w:rsidR="0082653C">
              <w:rPr>
                <w:rFonts w:asciiTheme="minorHAnsi" w:eastAsiaTheme="minorEastAsia" w:hAnsiTheme="minorHAnsi" w:cstheme="minorBidi"/>
                <w:noProof/>
                <w:sz w:val="22"/>
                <w:szCs w:val="22"/>
              </w:rPr>
              <w:tab/>
            </w:r>
            <w:r w:rsidR="0082653C" w:rsidRPr="002F1D44">
              <w:rPr>
                <w:rStyle w:val="Hyperlink"/>
                <w:noProof/>
              </w:rPr>
              <w:t>How Object Recognition and AI Is Used in Perfect Parking</w:t>
            </w:r>
            <w:r w:rsidR="0082653C">
              <w:rPr>
                <w:noProof/>
                <w:webHidden/>
              </w:rPr>
              <w:tab/>
            </w:r>
            <w:r w:rsidR="0082653C">
              <w:rPr>
                <w:noProof/>
                <w:webHidden/>
              </w:rPr>
              <w:fldChar w:fldCharType="begin"/>
            </w:r>
            <w:r w:rsidR="0082653C">
              <w:rPr>
                <w:noProof/>
                <w:webHidden/>
              </w:rPr>
              <w:instrText xml:space="preserve"> PAGEREF _Toc133322583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413590E2" w14:textId="053C9E7B" w:rsidR="0082653C" w:rsidRDefault="00000000">
          <w:pPr>
            <w:pStyle w:val="TOC2"/>
            <w:rPr>
              <w:rFonts w:asciiTheme="minorHAnsi" w:eastAsiaTheme="minorEastAsia" w:hAnsiTheme="minorHAnsi" w:cstheme="minorBidi"/>
              <w:noProof/>
              <w:sz w:val="22"/>
              <w:szCs w:val="22"/>
            </w:rPr>
          </w:pPr>
          <w:hyperlink w:anchor="_Toc133322584" w:history="1">
            <w:r w:rsidR="0082653C" w:rsidRPr="002F1D44">
              <w:rPr>
                <w:rStyle w:val="Hyperlink"/>
                <w:noProof/>
              </w:rPr>
              <w:t>5.3</w:t>
            </w:r>
            <w:r w:rsidR="0082653C">
              <w:rPr>
                <w:rFonts w:asciiTheme="minorHAnsi" w:eastAsiaTheme="minorEastAsia" w:hAnsiTheme="minorHAnsi" w:cstheme="minorBidi"/>
                <w:noProof/>
                <w:sz w:val="22"/>
                <w:szCs w:val="22"/>
              </w:rPr>
              <w:tab/>
            </w:r>
            <w:r w:rsidR="0082653C" w:rsidRPr="002F1D44">
              <w:rPr>
                <w:rStyle w:val="Hyperlink"/>
                <w:noProof/>
              </w:rPr>
              <w:t>Client and Server Architecture with Rest framework</w:t>
            </w:r>
            <w:r w:rsidR="0082653C">
              <w:rPr>
                <w:noProof/>
                <w:webHidden/>
              </w:rPr>
              <w:tab/>
            </w:r>
            <w:r w:rsidR="0082653C">
              <w:rPr>
                <w:noProof/>
                <w:webHidden/>
              </w:rPr>
              <w:fldChar w:fldCharType="begin"/>
            </w:r>
            <w:r w:rsidR="0082653C">
              <w:rPr>
                <w:noProof/>
                <w:webHidden/>
              </w:rPr>
              <w:instrText xml:space="preserve"> PAGEREF _Toc133322584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3F0415E1" w14:textId="752871E9" w:rsidR="0082653C" w:rsidRDefault="00000000">
          <w:pPr>
            <w:pStyle w:val="TOC3"/>
            <w:rPr>
              <w:rFonts w:asciiTheme="minorHAnsi" w:eastAsiaTheme="minorEastAsia" w:hAnsiTheme="minorHAnsi" w:cstheme="minorBidi"/>
              <w:noProof/>
              <w:sz w:val="22"/>
              <w:szCs w:val="22"/>
            </w:rPr>
          </w:pPr>
          <w:hyperlink w:anchor="_Toc133322585" w:history="1">
            <w:r w:rsidR="0082653C" w:rsidRPr="002F1D44">
              <w:rPr>
                <w:rStyle w:val="Hyperlink"/>
                <w:noProof/>
              </w:rPr>
              <w:t>5.3.1</w:t>
            </w:r>
            <w:r w:rsidR="0082653C">
              <w:rPr>
                <w:rFonts w:asciiTheme="minorHAnsi" w:eastAsiaTheme="minorEastAsia" w:hAnsiTheme="minorHAnsi" w:cstheme="minorBidi"/>
                <w:noProof/>
                <w:sz w:val="22"/>
                <w:szCs w:val="22"/>
              </w:rPr>
              <w:tab/>
            </w:r>
            <w:r w:rsidR="0082653C" w:rsidRPr="002F1D44">
              <w:rPr>
                <w:rStyle w:val="Hyperlink"/>
                <w:noProof/>
              </w:rPr>
              <w:t>The Monitor</w:t>
            </w:r>
            <w:r w:rsidR="0082653C">
              <w:rPr>
                <w:noProof/>
                <w:webHidden/>
              </w:rPr>
              <w:tab/>
            </w:r>
            <w:r w:rsidR="0082653C">
              <w:rPr>
                <w:noProof/>
                <w:webHidden/>
              </w:rPr>
              <w:fldChar w:fldCharType="begin"/>
            </w:r>
            <w:r w:rsidR="0082653C">
              <w:rPr>
                <w:noProof/>
                <w:webHidden/>
              </w:rPr>
              <w:instrText xml:space="preserve"> PAGEREF _Toc133322585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1AC8222C" w14:textId="77B4368C" w:rsidR="0082653C" w:rsidRDefault="00000000">
          <w:pPr>
            <w:pStyle w:val="TOC3"/>
            <w:rPr>
              <w:rFonts w:asciiTheme="minorHAnsi" w:eastAsiaTheme="minorEastAsia" w:hAnsiTheme="minorHAnsi" w:cstheme="minorBidi"/>
              <w:noProof/>
              <w:sz w:val="22"/>
              <w:szCs w:val="22"/>
            </w:rPr>
          </w:pPr>
          <w:hyperlink w:anchor="_Toc133322586" w:history="1">
            <w:r w:rsidR="0082653C" w:rsidRPr="002F1D44">
              <w:rPr>
                <w:rStyle w:val="Hyperlink"/>
                <w:noProof/>
              </w:rPr>
              <w:t>5.3.2</w:t>
            </w:r>
            <w:r w:rsidR="0082653C">
              <w:rPr>
                <w:rFonts w:asciiTheme="minorHAnsi" w:eastAsiaTheme="minorEastAsia" w:hAnsiTheme="minorHAnsi" w:cstheme="minorBidi"/>
                <w:noProof/>
                <w:sz w:val="22"/>
                <w:szCs w:val="22"/>
              </w:rPr>
              <w:tab/>
            </w:r>
            <w:r w:rsidR="0082653C" w:rsidRPr="002F1D44">
              <w:rPr>
                <w:rStyle w:val="Hyperlink"/>
                <w:noProof/>
              </w:rPr>
              <w:t>Server</w:t>
            </w:r>
            <w:r w:rsidR="0082653C">
              <w:rPr>
                <w:noProof/>
                <w:webHidden/>
              </w:rPr>
              <w:tab/>
            </w:r>
            <w:r w:rsidR="0082653C">
              <w:rPr>
                <w:noProof/>
                <w:webHidden/>
              </w:rPr>
              <w:fldChar w:fldCharType="begin"/>
            </w:r>
            <w:r w:rsidR="0082653C">
              <w:rPr>
                <w:noProof/>
                <w:webHidden/>
              </w:rPr>
              <w:instrText xml:space="preserve"> PAGEREF _Toc133322586 \h </w:instrText>
            </w:r>
            <w:r w:rsidR="0082653C">
              <w:rPr>
                <w:noProof/>
                <w:webHidden/>
              </w:rPr>
            </w:r>
            <w:r w:rsidR="0082653C">
              <w:rPr>
                <w:noProof/>
                <w:webHidden/>
              </w:rPr>
              <w:fldChar w:fldCharType="separate"/>
            </w:r>
            <w:r w:rsidR="0082653C">
              <w:rPr>
                <w:noProof/>
                <w:webHidden/>
              </w:rPr>
              <w:t>32</w:t>
            </w:r>
            <w:r w:rsidR="0082653C">
              <w:rPr>
                <w:noProof/>
                <w:webHidden/>
              </w:rPr>
              <w:fldChar w:fldCharType="end"/>
            </w:r>
          </w:hyperlink>
        </w:p>
        <w:p w14:paraId="0AD3A5C3" w14:textId="58A7CE73" w:rsidR="0082653C" w:rsidRDefault="00000000">
          <w:pPr>
            <w:pStyle w:val="TOC3"/>
            <w:rPr>
              <w:rFonts w:asciiTheme="minorHAnsi" w:eastAsiaTheme="minorEastAsia" w:hAnsiTheme="minorHAnsi" w:cstheme="minorBidi"/>
              <w:noProof/>
              <w:sz w:val="22"/>
              <w:szCs w:val="22"/>
            </w:rPr>
          </w:pPr>
          <w:hyperlink w:anchor="_Toc133322587" w:history="1">
            <w:r w:rsidR="0082653C" w:rsidRPr="002F1D44">
              <w:rPr>
                <w:rStyle w:val="Hyperlink"/>
                <w:noProof/>
              </w:rPr>
              <w:t>5.3.3</w:t>
            </w:r>
            <w:r w:rsidR="0082653C">
              <w:rPr>
                <w:rFonts w:asciiTheme="minorHAnsi" w:eastAsiaTheme="minorEastAsia" w:hAnsiTheme="minorHAnsi" w:cstheme="minorBidi"/>
                <w:noProof/>
                <w:sz w:val="22"/>
                <w:szCs w:val="22"/>
              </w:rPr>
              <w:tab/>
            </w:r>
            <w:r w:rsidR="0082653C" w:rsidRPr="002F1D44">
              <w:rPr>
                <w:rStyle w:val="Hyperlink"/>
                <w:noProof/>
              </w:rPr>
              <w:t>How They Work Together</w:t>
            </w:r>
            <w:r w:rsidR="0082653C">
              <w:rPr>
                <w:noProof/>
                <w:webHidden/>
              </w:rPr>
              <w:tab/>
            </w:r>
            <w:r w:rsidR="0082653C">
              <w:rPr>
                <w:noProof/>
                <w:webHidden/>
              </w:rPr>
              <w:fldChar w:fldCharType="begin"/>
            </w:r>
            <w:r w:rsidR="0082653C">
              <w:rPr>
                <w:noProof/>
                <w:webHidden/>
              </w:rPr>
              <w:instrText xml:space="preserve"> PAGEREF _Toc133322587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748AF105" w14:textId="30BA69B2" w:rsidR="0082653C" w:rsidRDefault="00000000">
          <w:pPr>
            <w:pStyle w:val="TOC3"/>
            <w:rPr>
              <w:rFonts w:asciiTheme="minorHAnsi" w:eastAsiaTheme="minorEastAsia" w:hAnsiTheme="minorHAnsi" w:cstheme="minorBidi"/>
              <w:noProof/>
              <w:sz w:val="22"/>
              <w:szCs w:val="22"/>
            </w:rPr>
          </w:pPr>
          <w:hyperlink w:anchor="_Toc133322588" w:history="1">
            <w:r w:rsidR="0082653C" w:rsidRPr="002F1D44">
              <w:rPr>
                <w:rStyle w:val="Hyperlink"/>
                <w:noProof/>
              </w:rPr>
              <w:t>5.3.4</w:t>
            </w:r>
            <w:r w:rsidR="0082653C">
              <w:rPr>
                <w:rFonts w:asciiTheme="minorHAnsi" w:eastAsiaTheme="minorEastAsia" w:hAnsiTheme="minorHAnsi" w:cstheme="minorBidi"/>
                <w:noProof/>
                <w:sz w:val="22"/>
                <w:szCs w:val="22"/>
              </w:rPr>
              <w:tab/>
            </w:r>
            <w:r w:rsidR="0082653C" w:rsidRPr="002F1D44">
              <w:rPr>
                <w:rStyle w:val="Hyperlink"/>
                <w:noProof/>
              </w:rPr>
              <w:t>Source Control and versioning</w:t>
            </w:r>
            <w:r w:rsidR="0082653C">
              <w:rPr>
                <w:noProof/>
                <w:webHidden/>
              </w:rPr>
              <w:tab/>
            </w:r>
            <w:r w:rsidR="0082653C">
              <w:rPr>
                <w:noProof/>
                <w:webHidden/>
              </w:rPr>
              <w:fldChar w:fldCharType="begin"/>
            </w:r>
            <w:r w:rsidR="0082653C">
              <w:rPr>
                <w:noProof/>
                <w:webHidden/>
              </w:rPr>
              <w:instrText xml:space="preserve"> PAGEREF _Toc133322588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114D3C17" w14:textId="783D4BEC" w:rsidR="0082653C" w:rsidRDefault="00000000">
          <w:pPr>
            <w:pStyle w:val="TOC2"/>
            <w:rPr>
              <w:rFonts w:asciiTheme="minorHAnsi" w:eastAsiaTheme="minorEastAsia" w:hAnsiTheme="minorHAnsi" w:cstheme="minorBidi"/>
              <w:noProof/>
              <w:sz w:val="22"/>
              <w:szCs w:val="22"/>
            </w:rPr>
          </w:pPr>
          <w:hyperlink w:anchor="_Toc133322589" w:history="1">
            <w:r w:rsidR="0082653C" w:rsidRPr="002F1D44">
              <w:rPr>
                <w:rStyle w:val="Hyperlink"/>
                <w:noProof/>
              </w:rPr>
              <w:t>5.4</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589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5B06E7CA" w14:textId="533DA856" w:rsidR="0082653C" w:rsidRDefault="00000000">
          <w:pPr>
            <w:pStyle w:val="TOC2"/>
            <w:rPr>
              <w:rFonts w:asciiTheme="minorHAnsi" w:eastAsiaTheme="minorEastAsia" w:hAnsiTheme="minorHAnsi" w:cstheme="minorBidi"/>
              <w:noProof/>
              <w:sz w:val="22"/>
              <w:szCs w:val="22"/>
            </w:rPr>
          </w:pPr>
          <w:hyperlink w:anchor="_Toc133322590" w:history="1">
            <w:r w:rsidR="0082653C" w:rsidRPr="002F1D44">
              <w:rPr>
                <w:rStyle w:val="Hyperlink"/>
                <w:noProof/>
              </w:rPr>
              <w:t>5.5</w:t>
            </w:r>
            <w:r w:rsidR="0082653C">
              <w:rPr>
                <w:rFonts w:asciiTheme="minorHAnsi" w:eastAsiaTheme="minorEastAsia" w:hAnsiTheme="minorHAnsi" w:cstheme="minorBidi"/>
                <w:noProof/>
                <w:sz w:val="22"/>
                <w:szCs w:val="22"/>
              </w:rPr>
              <w:tab/>
            </w:r>
            <w:r w:rsidR="0082653C" w:rsidRPr="002F1D44">
              <w:rPr>
                <w:rStyle w:val="Hyperlink"/>
                <w:noProof/>
              </w:rPr>
              <w:t>Tools Used</w:t>
            </w:r>
            <w:r w:rsidR="0082653C">
              <w:rPr>
                <w:noProof/>
                <w:webHidden/>
              </w:rPr>
              <w:tab/>
            </w:r>
            <w:r w:rsidR="0082653C">
              <w:rPr>
                <w:noProof/>
                <w:webHidden/>
              </w:rPr>
              <w:fldChar w:fldCharType="begin"/>
            </w:r>
            <w:r w:rsidR="0082653C">
              <w:rPr>
                <w:noProof/>
                <w:webHidden/>
              </w:rPr>
              <w:instrText xml:space="preserve"> PAGEREF _Toc133322590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32F71B62" w14:textId="76360ED5" w:rsidR="0082653C" w:rsidRDefault="00000000">
          <w:pPr>
            <w:pStyle w:val="TOC2"/>
            <w:rPr>
              <w:rFonts w:asciiTheme="minorHAnsi" w:eastAsiaTheme="minorEastAsia" w:hAnsiTheme="minorHAnsi" w:cstheme="minorBidi"/>
              <w:noProof/>
              <w:sz w:val="22"/>
              <w:szCs w:val="22"/>
            </w:rPr>
          </w:pPr>
          <w:hyperlink w:anchor="_Toc133322591" w:history="1">
            <w:r w:rsidR="0082653C" w:rsidRPr="002F1D44">
              <w:rPr>
                <w:rStyle w:val="Hyperlink"/>
                <w:noProof/>
              </w:rPr>
              <w:t>5.6</w:t>
            </w:r>
            <w:r w:rsidR="0082653C">
              <w:rPr>
                <w:rFonts w:asciiTheme="minorHAnsi" w:eastAsiaTheme="minorEastAsia" w:hAnsiTheme="minorHAnsi" w:cstheme="minorBidi"/>
                <w:noProof/>
                <w:sz w:val="22"/>
                <w:szCs w:val="22"/>
              </w:rPr>
              <w:tab/>
            </w:r>
            <w:r w:rsidR="0082653C" w:rsidRPr="002F1D44">
              <w:rPr>
                <w:rStyle w:val="Hyperlink"/>
                <w:noProof/>
              </w:rPr>
              <w:t>Django Rest API</w:t>
            </w:r>
            <w:r w:rsidR="0082653C">
              <w:rPr>
                <w:noProof/>
                <w:webHidden/>
              </w:rPr>
              <w:tab/>
            </w:r>
            <w:r w:rsidR="0082653C">
              <w:rPr>
                <w:noProof/>
                <w:webHidden/>
              </w:rPr>
              <w:fldChar w:fldCharType="begin"/>
            </w:r>
            <w:r w:rsidR="0082653C">
              <w:rPr>
                <w:noProof/>
                <w:webHidden/>
              </w:rPr>
              <w:instrText xml:space="preserve"> PAGEREF _Toc133322591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4CE240C3" w14:textId="334881E9" w:rsidR="0082653C" w:rsidRDefault="00000000">
          <w:pPr>
            <w:pStyle w:val="TOC3"/>
            <w:rPr>
              <w:rFonts w:asciiTheme="minorHAnsi" w:eastAsiaTheme="minorEastAsia" w:hAnsiTheme="minorHAnsi" w:cstheme="minorBidi"/>
              <w:noProof/>
              <w:sz w:val="22"/>
              <w:szCs w:val="22"/>
            </w:rPr>
          </w:pPr>
          <w:hyperlink w:anchor="_Toc133322592" w:history="1">
            <w:r w:rsidR="0082653C" w:rsidRPr="002F1D44">
              <w:rPr>
                <w:rStyle w:val="Hyperlink"/>
                <w:noProof/>
              </w:rPr>
              <w:t>5.6.1</w:t>
            </w:r>
            <w:r w:rsidR="0082653C">
              <w:rPr>
                <w:rFonts w:asciiTheme="minorHAnsi" w:eastAsiaTheme="minorEastAsia" w:hAnsiTheme="minorHAnsi" w:cstheme="minorBidi"/>
                <w:noProof/>
                <w:sz w:val="22"/>
                <w:szCs w:val="22"/>
              </w:rPr>
              <w:tab/>
            </w:r>
            <w:r w:rsidR="0082653C" w:rsidRPr="002F1D44">
              <w:rPr>
                <w:rStyle w:val="Hyperlink"/>
                <w:noProof/>
              </w:rPr>
              <w:t>Perfect Parking with Django</w:t>
            </w:r>
            <w:r w:rsidR="0082653C">
              <w:rPr>
                <w:noProof/>
                <w:webHidden/>
              </w:rPr>
              <w:tab/>
            </w:r>
            <w:r w:rsidR="0082653C">
              <w:rPr>
                <w:noProof/>
                <w:webHidden/>
              </w:rPr>
              <w:fldChar w:fldCharType="begin"/>
            </w:r>
            <w:r w:rsidR="0082653C">
              <w:rPr>
                <w:noProof/>
                <w:webHidden/>
              </w:rPr>
              <w:instrText xml:space="preserve"> PAGEREF _Toc133322592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1EDB6198" w14:textId="2C418D24" w:rsidR="0082653C" w:rsidRDefault="00000000">
          <w:pPr>
            <w:pStyle w:val="TOC2"/>
            <w:rPr>
              <w:rFonts w:asciiTheme="minorHAnsi" w:eastAsiaTheme="minorEastAsia" w:hAnsiTheme="minorHAnsi" w:cstheme="minorBidi"/>
              <w:noProof/>
              <w:sz w:val="22"/>
              <w:szCs w:val="22"/>
            </w:rPr>
          </w:pPr>
          <w:hyperlink w:anchor="_Toc133322593" w:history="1">
            <w:r w:rsidR="0082653C" w:rsidRPr="002F1D44">
              <w:rPr>
                <w:rStyle w:val="Hyperlink"/>
                <w:noProof/>
              </w:rPr>
              <w:t>5.7</w:t>
            </w:r>
            <w:r w:rsidR="0082653C">
              <w:rPr>
                <w:rFonts w:asciiTheme="minorHAnsi" w:eastAsiaTheme="minorEastAsia" w:hAnsiTheme="minorHAnsi" w:cstheme="minorBidi"/>
                <w:noProof/>
                <w:sz w:val="22"/>
                <w:szCs w:val="22"/>
              </w:rPr>
              <w:tab/>
            </w:r>
            <w:r w:rsidR="0082653C" w:rsidRPr="002F1D44">
              <w:rPr>
                <w:rStyle w:val="Hyperlink"/>
                <w:noProof/>
              </w:rPr>
              <w:t>Anaconda</w:t>
            </w:r>
            <w:r w:rsidR="0082653C">
              <w:rPr>
                <w:noProof/>
                <w:webHidden/>
              </w:rPr>
              <w:tab/>
            </w:r>
            <w:r w:rsidR="0082653C">
              <w:rPr>
                <w:noProof/>
                <w:webHidden/>
              </w:rPr>
              <w:fldChar w:fldCharType="begin"/>
            </w:r>
            <w:r w:rsidR="0082653C">
              <w:rPr>
                <w:noProof/>
                <w:webHidden/>
              </w:rPr>
              <w:instrText xml:space="preserve"> PAGEREF _Toc133322593 \h </w:instrText>
            </w:r>
            <w:r w:rsidR="0082653C">
              <w:rPr>
                <w:noProof/>
                <w:webHidden/>
              </w:rPr>
            </w:r>
            <w:r w:rsidR="0082653C">
              <w:rPr>
                <w:noProof/>
                <w:webHidden/>
              </w:rPr>
              <w:fldChar w:fldCharType="separate"/>
            </w:r>
            <w:r w:rsidR="0082653C">
              <w:rPr>
                <w:noProof/>
                <w:webHidden/>
              </w:rPr>
              <w:t>35</w:t>
            </w:r>
            <w:r w:rsidR="0082653C">
              <w:rPr>
                <w:noProof/>
                <w:webHidden/>
              </w:rPr>
              <w:fldChar w:fldCharType="end"/>
            </w:r>
          </w:hyperlink>
        </w:p>
        <w:p w14:paraId="613BB525" w14:textId="4F7A67DA"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94" w:history="1">
            <w:r w:rsidR="0082653C" w:rsidRPr="002F1D44">
              <w:rPr>
                <w:rStyle w:val="Hyperlink"/>
                <w:noProof/>
              </w:rPr>
              <w:t>Chapter 6</w:t>
            </w:r>
            <w:r w:rsidR="0082653C">
              <w:rPr>
                <w:rFonts w:asciiTheme="minorHAnsi" w:eastAsiaTheme="minorEastAsia" w:hAnsiTheme="minorHAnsi" w:cstheme="minorBidi"/>
                <w:noProof/>
                <w:sz w:val="22"/>
                <w:szCs w:val="22"/>
              </w:rPr>
              <w:tab/>
            </w:r>
            <w:r w:rsidR="0082653C" w:rsidRPr="002F1D44">
              <w:rPr>
                <w:rStyle w:val="Hyperlink"/>
                <w:noProof/>
              </w:rPr>
              <w:t>Conclusion and Recommendations</w:t>
            </w:r>
            <w:r w:rsidR="0082653C">
              <w:rPr>
                <w:noProof/>
                <w:webHidden/>
              </w:rPr>
              <w:tab/>
            </w:r>
            <w:r w:rsidR="0082653C">
              <w:rPr>
                <w:noProof/>
                <w:webHidden/>
              </w:rPr>
              <w:fldChar w:fldCharType="begin"/>
            </w:r>
            <w:r w:rsidR="0082653C">
              <w:rPr>
                <w:noProof/>
                <w:webHidden/>
              </w:rPr>
              <w:instrText xml:space="preserve"> PAGEREF _Toc133322594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4AA13DBC" w14:textId="66607A53" w:rsidR="0082653C" w:rsidRDefault="00000000">
          <w:pPr>
            <w:pStyle w:val="TOC2"/>
            <w:rPr>
              <w:rFonts w:asciiTheme="minorHAnsi" w:eastAsiaTheme="minorEastAsia" w:hAnsiTheme="minorHAnsi" w:cstheme="minorBidi"/>
              <w:noProof/>
              <w:sz w:val="22"/>
              <w:szCs w:val="22"/>
            </w:rPr>
          </w:pPr>
          <w:hyperlink w:anchor="_Toc133322595" w:history="1">
            <w:r w:rsidR="0082653C" w:rsidRPr="002F1D44">
              <w:rPr>
                <w:rStyle w:val="Hyperlink"/>
                <w:noProof/>
              </w:rPr>
              <w:t>6.1</w:t>
            </w:r>
            <w:r w:rsidR="0082653C">
              <w:rPr>
                <w:rFonts w:asciiTheme="minorHAnsi" w:eastAsiaTheme="minorEastAsia" w:hAnsiTheme="minorHAnsi" w:cstheme="minorBidi"/>
                <w:noProof/>
                <w:sz w:val="22"/>
                <w:szCs w:val="22"/>
              </w:rPr>
              <w:tab/>
            </w:r>
            <w:r w:rsidR="0082653C" w:rsidRPr="002F1D44">
              <w:rPr>
                <w:rStyle w:val="Hyperlink"/>
                <w:noProof/>
              </w:rPr>
              <w:t>Conclusion</w:t>
            </w:r>
            <w:r w:rsidR="0082653C">
              <w:rPr>
                <w:noProof/>
                <w:webHidden/>
              </w:rPr>
              <w:tab/>
            </w:r>
            <w:r w:rsidR="0082653C">
              <w:rPr>
                <w:noProof/>
                <w:webHidden/>
              </w:rPr>
              <w:fldChar w:fldCharType="begin"/>
            </w:r>
            <w:r w:rsidR="0082653C">
              <w:rPr>
                <w:noProof/>
                <w:webHidden/>
              </w:rPr>
              <w:instrText xml:space="preserve"> PAGEREF _Toc133322595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26CA215A" w14:textId="12CDF725" w:rsidR="0082653C" w:rsidRDefault="00000000">
          <w:pPr>
            <w:pStyle w:val="TOC2"/>
            <w:rPr>
              <w:rFonts w:asciiTheme="minorHAnsi" w:eastAsiaTheme="minorEastAsia" w:hAnsiTheme="minorHAnsi" w:cstheme="minorBidi"/>
              <w:noProof/>
              <w:sz w:val="22"/>
              <w:szCs w:val="22"/>
            </w:rPr>
          </w:pPr>
          <w:hyperlink w:anchor="_Toc133322596" w:history="1">
            <w:r w:rsidR="0082653C" w:rsidRPr="002F1D44">
              <w:rPr>
                <w:rStyle w:val="Hyperlink"/>
                <w:noProof/>
              </w:rPr>
              <w:t>6.2</w:t>
            </w:r>
            <w:r w:rsidR="0082653C">
              <w:rPr>
                <w:rFonts w:asciiTheme="minorHAnsi" w:eastAsiaTheme="minorEastAsia" w:hAnsiTheme="minorHAnsi" w:cstheme="minorBidi"/>
                <w:noProof/>
                <w:sz w:val="22"/>
                <w:szCs w:val="22"/>
              </w:rPr>
              <w:tab/>
            </w:r>
            <w:r w:rsidR="0082653C" w:rsidRPr="002F1D44">
              <w:rPr>
                <w:rStyle w:val="Hyperlink"/>
                <w:noProof/>
              </w:rPr>
              <w:t>Recommendations</w:t>
            </w:r>
            <w:r w:rsidR="0082653C">
              <w:rPr>
                <w:noProof/>
                <w:webHidden/>
              </w:rPr>
              <w:tab/>
            </w:r>
            <w:r w:rsidR="0082653C">
              <w:rPr>
                <w:noProof/>
                <w:webHidden/>
              </w:rPr>
              <w:fldChar w:fldCharType="begin"/>
            </w:r>
            <w:r w:rsidR="0082653C">
              <w:rPr>
                <w:noProof/>
                <w:webHidden/>
              </w:rPr>
              <w:instrText xml:space="preserve"> PAGEREF _Toc133322596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336E3B2F" w14:textId="1393A97B"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97" w:history="1">
            <w:r w:rsidR="0082653C" w:rsidRPr="002F1D44">
              <w:rPr>
                <w:rStyle w:val="Hyperlink"/>
                <w:noProof/>
              </w:rPr>
              <w:t>References</w:t>
            </w:r>
            <w:r w:rsidR="0082653C">
              <w:rPr>
                <w:noProof/>
                <w:webHidden/>
              </w:rPr>
              <w:tab/>
            </w:r>
            <w:r w:rsidR="0082653C">
              <w:rPr>
                <w:noProof/>
                <w:webHidden/>
              </w:rPr>
              <w:fldChar w:fldCharType="begin"/>
            </w:r>
            <w:r w:rsidR="0082653C">
              <w:rPr>
                <w:noProof/>
                <w:webHidden/>
              </w:rPr>
              <w:instrText xml:space="preserve"> PAGEREF _Toc133322597 \h </w:instrText>
            </w:r>
            <w:r w:rsidR="0082653C">
              <w:rPr>
                <w:noProof/>
                <w:webHidden/>
              </w:rPr>
            </w:r>
            <w:r w:rsidR="0082653C">
              <w:rPr>
                <w:noProof/>
                <w:webHidden/>
              </w:rPr>
              <w:fldChar w:fldCharType="separate"/>
            </w:r>
            <w:r w:rsidR="0082653C">
              <w:rPr>
                <w:noProof/>
                <w:webHidden/>
              </w:rPr>
              <w:t>37</w:t>
            </w:r>
            <w:r w:rsidR="0082653C">
              <w:rPr>
                <w:noProof/>
                <w:webHidden/>
              </w:rPr>
              <w:fldChar w:fldCharType="end"/>
            </w:r>
          </w:hyperlink>
        </w:p>
        <w:p w14:paraId="26E14A79" w14:textId="14DD8CEC"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98" w:history="1">
            <w:r w:rsidR="0082653C" w:rsidRPr="002F1D44">
              <w:rPr>
                <w:rStyle w:val="Hyperlink"/>
                <w:noProof/>
              </w:rPr>
              <w:t>Glossary</w:t>
            </w:r>
            <w:r w:rsidR="0082653C">
              <w:rPr>
                <w:noProof/>
                <w:webHidden/>
              </w:rPr>
              <w:tab/>
            </w:r>
            <w:r w:rsidR="0082653C">
              <w:rPr>
                <w:noProof/>
                <w:webHidden/>
              </w:rPr>
              <w:fldChar w:fldCharType="begin"/>
            </w:r>
            <w:r w:rsidR="0082653C">
              <w:rPr>
                <w:noProof/>
                <w:webHidden/>
              </w:rPr>
              <w:instrText xml:space="preserve"> PAGEREF _Toc133322598 \h </w:instrText>
            </w:r>
            <w:r w:rsidR="0082653C">
              <w:rPr>
                <w:noProof/>
                <w:webHidden/>
              </w:rPr>
            </w:r>
            <w:r w:rsidR="0082653C">
              <w:rPr>
                <w:noProof/>
                <w:webHidden/>
              </w:rPr>
              <w:fldChar w:fldCharType="separate"/>
            </w:r>
            <w:r w:rsidR="0082653C">
              <w:rPr>
                <w:noProof/>
                <w:webHidden/>
              </w:rPr>
              <w:t>38</w:t>
            </w:r>
            <w:r w:rsidR="0082653C">
              <w:rPr>
                <w:noProof/>
                <w:webHidden/>
              </w:rPr>
              <w:fldChar w:fldCharType="end"/>
            </w:r>
          </w:hyperlink>
        </w:p>
        <w:p w14:paraId="2BF2D9FA" w14:textId="4C4F0874"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599" w:history="1">
            <w:r w:rsidR="0082653C" w:rsidRPr="002F1D44">
              <w:rPr>
                <w:rStyle w:val="Hyperlink"/>
                <w:noProof/>
              </w:rPr>
              <w:t>Appendix A</w:t>
            </w:r>
            <w:r w:rsidR="0082653C">
              <w:rPr>
                <w:rFonts w:asciiTheme="minorHAnsi" w:eastAsiaTheme="minorEastAsia" w:hAnsiTheme="minorHAnsi" w:cstheme="minorBidi"/>
                <w:noProof/>
                <w:sz w:val="22"/>
                <w:szCs w:val="22"/>
              </w:rPr>
              <w:tab/>
            </w:r>
            <w:r w:rsidR="0082653C" w:rsidRPr="002F1D44">
              <w:rPr>
                <w:rStyle w:val="Hyperlink"/>
                <w:noProof/>
              </w:rPr>
              <w:t>Reflections</w:t>
            </w:r>
            <w:r w:rsidR="0082653C">
              <w:rPr>
                <w:noProof/>
                <w:webHidden/>
              </w:rPr>
              <w:tab/>
            </w:r>
            <w:r w:rsidR="0082653C">
              <w:rPr>
                <w:noProof/>
                <w:webHidden/>
              </w:rPr>
              <w:fldChar w:fldCharType="begin"/>
            </w:r>
            <w:r w:rsidR="0082653C">
              <w:rPr>
                <w:noProof/>
                <w:webHidden/>
              </w:rPr>
              <w:instrText xml:space="preserve"> PAGEREF _Toc133322599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1EA11361" w14:textId="51D445C5" w:rsidR="0082653C" w:rsidRDefault="00000000">
          <w:pPr>
            <w:pStyle w:val="TOC2"/>
            <w:rPr>
              <w:rFonts w:asciiTheme="minorHAnsi" w:eastAsiaTheme="minorEastAsia" w:hAnsiTheme="minorHAnsi" w:cstheme="minorBidi"/>
              <w:noProof/>
              <w:sz w:val="22"/>
              <w:szCs w:val="22"/>
            </w:rPr>
          </w:pPr>
          <w:hyperlink w:anchor="_Toc133322600" w:history="1">
            <w:r w:rsidR="0082653C" w:rsidRPr="002F1D44">
              <w:rPr>
                <w:rStyle w:val="Hyperlink"/>
                <w:noProof/>
              </w:rPr>
              <w:t>A.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0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247135A0" w14:textId="0C77BA8F"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601" w:history="1">
            <w:r w:rsidR="0082653C" w:rsidRPr="002F1D44">
              <w:rPr>
                <w:rStyle w:val="Hyperlink"/>
                <w:noProof/>
              </w:rPr>
              <w:t>Appendix B</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60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22F63F" w14:textId="096BED7C" w:rsidR="0082653C" w:rsidRDefault="00000000">
          <w:pPr>
            <w:pStyle w:val="TOC2"/>
            <w:rPr>
              <w:rFonts w:asciiTheme="minorHAnsi" w:eastAsiaTheme="minorEastAsia" w:hAnsiTheme="minorHAnsi" w:cstheme="minorBidi"/>
              <w:noProof/>
              <w:sz w:val="22"/>
              <w:szCs w:val="22"/>
            </w:rPr>
          </w:pPr>
          <w:hyperlink w:anchor="_Toc133322602" w:history="1">
            <w:r w:rsidR="0082653C" w:rsidRPr="002F1D44">
              <w:rPr>
                <w:rStyle w:val="Hyperlink"/>
                <w:noProof/>
              </w:rPr>
              <w:t>B.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4D8E6E" w14:textId="4B2D0D16" w:rsidR="0082653C" w:rsidRDefault="00000000">
          <w:pPr>
            <w:pStyle w:val="TOC2"/>
            <w:rPr>
              <w:rFonts w:asciiTheme="minorHAnsi" w:eastAsiaTheme="minorEastAsia" w:hAnsiTheme="minorHAnsi" w:cstheme="minorBidi"/>
              <w:noProof/>
              <w:sz w:val="22"/>
              <w:szCs w:val="22"/>
            </w:rPr>
          </w:pPr>
          <w:hyperlink w:anchor="_Toc133322603" w:history="1">
            <w:r w:rsidR="0082653C" w:rsidRPr="002F1D44">
              <w:rPr>
                <w:rStyle w:val="Hyperlink"/>
                <w:noProof/>
              </w:rPr>
              <w:t>B.2</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60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85DC6A4" w14:textId="027A7247" w:rsidR="0082653C" w:rsidRDefault="00000000">
          <w:pPr>
            <w:pStyle w:val="TOC3"/>
            <w:rPr>
              <w:rFonts w:asciiTheme="minorHAnsi" w:eastAsiaTheme="minorEastAsia" w:hAnsiTheme="minorHAnsi" w:cstheme="minorBidi"/>
              <w:noProof/>
              <w:sz w:val="22"/>
              <w:szCs w:val="22"/>
            </w:rPr>
          </w:pPr>
          <w:hyperlink w:anchor="_Toc133322604" w:history="1">
            <w:r w:rsidR="0082653C" w:rsidRPr="002F1D44">
              <w:rPr>
                <w:rStyle w:val="Hyperlink"/>
                <w:noProof/>
              </w:rPr>
              <w:t>B.2.1</w:t>
            </w:r>
            <w:r w:rsidR="0082653C">
              <w:rPr>
                <w:rFonts w:asciiTheme="minorHAnsi" w:eastAsiaTheme="minorEastAsia" w:hAnsiTheme="minorHAnsi" w:cstheme="minorBidi"/>
                <w:noProof/>
                <w:sz w:val="22"/>
                <w:szCs w:val="22"/>
              </w:rPr>
              <w:tab/>
            </w:r>
            <w:r w:rsidR="0082653C" w:rsidRPr="002F1D44">
              <w:rPr>
                <w:rStyle w:val="Hyperlink"/>
                <w:noProof/>
              </w:rPr>
              <w:t>Naming conventions</w:t>
            </w:r>
            <w:r w:rsidR="0082653C">
              <w:rPr>
                <w:noProof/>
                <w:webHidden/>
              </w:rPr>
              <w:tab/>
            </w:r>
            <w:r w:rsidR="0082653C">
              <w:rPr>
                <w:noProof/>
                <w:webHidden/>
              </w:rPr>
              <w:fldChar w:fldCharType="begin"/>
            </w:r>
            <w:r w:rsidR="0082653C">
              <w:rPr>
                <w:noProof/>
                <w:webHidden/>
              </w:rPr>
              <w:instrText xml:space="preserve"> PAGEREF _Toc133322604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109A294B" w14:textId="6609F828" w:rsidR="0082653C" w:rsidRDefault="00000000">
          <w:pPr>
            <w:pStyle w:val="TOC3"/>
            <w:rPr>
              <w:rFonts w:asciiTheme="minorHAnsi" w:eastAsiaTheme="minorEastAsia" w:hAnsiTheme="minorHAnsi" w:cstheme="minorBidi"/>
              <w:noProof/>
              <w:sz w:val="22"/>
              <w:szCs w:val="22"/>
            </w:rPr>
          </w:pPr>
          <w:hyperlink w:anchor="_Toc133322605" w:history="1">
            <w:r w:rsidR="0082653C" w:rsidRPr="002F1D44">
              <w:rPr>
                <w:rStyle w:val="Hyperlink"/>
                <w:noProof/>
              </w:rPr>
              <w:t>B.2.2</w:t>
            </w:r>
            <w:r w:rsidR="0082653C">
              <w:rPr>
                <w:rFonts w:asciiTheme="minorHAnsi" w:eastAsiaTheme="minorEastAsia" w:hAnsiTheme="minorHAnsi" w:cstheme="minorBidi"/>
                <w:noProof/>
                <w:sz w:val="22"/>
                <w:szCs w:val="22"/>
              </w:rPr>
              <w:tab/>
            </w:r>
            <w:r w:rsidR="0082653C" w:rsidRPr="002F1D44">
              <w:rPr>
                <w:rStyle w:val="Hyperlink"/>
                <w:noProof/>
              </w:rPr>
              <w:t>Avoid magic constant numbers.</w:t>
            </w:r>
            <w:r w:rsidR="0082653C">
              <w:rPr>
                <w:noProof/>
                <w:webHidden/>
              </w:rPr>
              <w:tab/>
            </w:r>
            <w:r w:rsidR="0082653C">
              <w:rPr>
                <w:noProof/>
                <w:webHidden/>
              </w:rPr>
              <w:fldChar w:fldCharType="begin"/>
            </w:r>
            <w:r w:rsidR="0082653C">
              <w:rPr>
                <w:noProof/>
                <w:webHidden/>
              </w:rPr>
              <w:instrText xml:space="preserve"> PAGEREF _Toc133322605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52EE011" w14:textId="59860533" w:rsidR="0082653C" w:rsidRDefault="00000000">
          <w:pPr>
            <w:pStyle w:val="TOC3"/>
            <w:rPr>
              <w:rFonts w:asciiTheme="minorHAnsi" w:eastAsiaTheme="minorEastAsia" w:hAnsiTheme="minorHAnsi" w:cstheme="minorBidi"/>
              <w:noProof/>
              <w:sz w:val="22"/>
              <w:szCs w:val="22"/>
            </w:rPr>
          </w:pPr>
          <w:hyperlink w:anchor="_Toc133322606" w:history="1">
            <w:r w:rsidR="0082653C" w:rsidRPr="002F1D44">
              <w:rPr>
                <w:rStyle w:val="Hyperlink"/>
                <w:noProof/>
              </w:rPr>
              <w:t>B.2.3</w:t>
            </w:r>
            <w:r w:rsidR="0082653C">
              <w:rPr>
                <w:rFonts w:asciiTheme="minorHAnsi" w:eastAsiaTheme="minorEastAsia" w:hAnsiTheme="minorHAnsi" w:cstheme="minorBidi"/>
                <w:noProof/>
                <w:sz w:val="22"/>
                <w:szCs w:val="22"/>
              </w:rPr>
              <w:tab/>
            </w:r>
            <w:r w:rsidR="0082653C" w:rsidRPr="002F1D44">
              <w:rPr>
                <w:rStyle w:val="Hyperlink"/>
                <w:noProof/>
              </w:rPr>
              <w:t>Variable naming</w:t>
            </w:r>
            <w:r w:rsidR="0082653C">
              <w:rPr>
                <w:noProof/>
                <w:webHidden/>
              </w:rPr>
              <w:tab/>
            </w:r>
            <w:r w:rsidR="0082653C">
              <w:rPr>
                <w:noProof/>
                <w:webHidden/>
              </w:rPr>
              <w:fldChar w:fldCharType="begin"/>
            </w:r>
            <w:r w:rsidR="0082653C">
              <w:rPr>
                <w:noProof/>
                <w:webHidden/>
              </w:rPr>
              <w:instrText xml:space="preserve"> PAGEREF _Toc133322606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2569A07" w14:textId="7DE42C50" w:rsidR="0082653C" w:rsidRDefault="00000000">
          <w:pPr>
            <w:pStyle w:val="TOC3"/>
            <w:rPr>
              <w:rFonts w:asciiTheme="minorHAnsi" w:eastAsiaTheme="minorEastAsia" w:hAnsiTheme="minorHAnsi" w:cstheme="minorBidi"/>
              <w:noProof/>
              <w:sz w:val="22"/>
              <w:szCs w:val="22"/>
            </w:rPr>
          </w:pPr>
          <w:hyperlink w:anchor="_Toc133322607" w:history="1">
            <w:r w:rsidR="0082653C" w:rsidRPr="002F1D44">
              <w:rPr>
                <w:rStyle w:val="Hyperlink"/>
                <w:noProof/>
              </w:rPr>
              <w:t>B.2.4</w:t>
            </w:r>
            <w:r w:rsidR="0082653C">
              <w:rPr>
                <w:rFonts w:asciiTheme="minorHAnsi" w:eastAsiaTheme="minorEastAsia" w:hAnsiTheme="minorHAnsi" w:cstheme="minorBidi"/>
                <w:noProof/>
                <w:sz w:val="22"/>
                <w:szCs w:val="22"/>
              </w:rPr>
              <w:tab/>
            </w:r>
            <w:r w:rsidR="0082653C" w:rsidRPr="002F1D44">
              <w:rPr>
                <w:rStyle w:val="Hyperlink"/>
                <w:noProof/>
              </w:rPr>
              <w:t>Methods</w:t>
            </w:r>
            <w:r w:rsidR="0082653C">
              <w:rPr>
                <w:noProof/>
                <w:webHidden/>
              </w:rPr>
              <w:tab/>
            </w:r>
            <w:r w:rsidR="0082653C">
              <w:rPr>
                <w:noProof/>
                <w:webHidden/>
              </w:rPr>
              <w:fldChar w:fldCharType="begin"/>
            </w:r>
            <w:r w:rsidR="0082653C">
              <w:rPr>
                <w:noProof/>
                <w:webHidden/>
              </w:rPr>
              <w:instrText xml:space="preserve"> PAGEREF _Toc133322607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F600509" w14:textId="3743D71C" w:rsidR="0082653C" w:rsidRDefault="00000000">
          <w:pPr>
            <w:pStyle w:val="TOC3"/>
            <w:rPr>
              <w:rFonts w:asciiTheme="minorHAnsi" w:eastAsiaTheme="minorEastAsia" w:hAnsiTheme="minorHAnsi" w:cstheme="minorBidi"/>
              <w:noProof/>
              <w:sz w:val="22"/>
              <w:szCs w:val="22"/>
            </w:rPr>
          </w:pPr>
          <w:hyperlink w:anchor="_Toc133322608" w:history="1">
            <w:r w:rsidR="0082653C" w:rsidRPr="002F1D44">
              <w:rPr>
                <w:rStyle w:val="Hyperlink"/>
                <w:noProof/>
              </w:rPr>
              <w:t>B.2.5</w:t>
            </w:r>
            <w:r w:rsidR="0082653C">
              <w:rPr>
                <w:rFonts w:asciiTheme="minorHAnsi" w:eastAsiaTheme="minorEastAsia" w:hAnsiTheme="minorHAnsi" w:cstheme="minorBidi"/>
                <w:noProof/>
                <w:sz w:val="22"/>
                <w:szCs w:val="22"/>
              </w:rPr>
              <w:tab/>
            </w:r>
            <w:r w:rsidR="0082653C" w:rsidRPr="002F1D44">
              <w:rPr>
                <w:rStyle w:val="Hyperlink"/>
                <w:noProof/>
              </w:rPr>
              <w:t>Imports</w:t>
            </w:r>
            <w:r w:rsidR="0082653C">
              <w:rPr>
                <w:noProof/>
                <w:webHidden/>
              </w:rPr>
              <w:tab/>
            </w:r>
            <w:r w:rsidR="0082653C">
              <w:rPr>
                <w:noProof/>
                <w:webHidden/>
              </w:rPr>
              <w:fldChar w:fldCharType="begin"/>
            </w:r>
            <w:r w:rsidR="0082653C">
              <w:rPr>
                <w:noProof/>
                <w:webHidden/>
              </w:rPr>
              <w:instrText xml:space="preserve"> PAGEREF _Toc133322608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1AE2C46" w14:textId="634E4009" w:rsidR="0082653C" w:rsidRDefault="00000000">
          <w:pPr>
            <w:pStyle w:val="TOC3"/>
            <w:rPr>
              <w:rFonts w:asciiTheme="minorHAnsi" w:eastAsiaTheme="minorEastAsia" w:hAnsiTheme="minorHAnsi" w:cstheme="minorBidi"/>
              <w:noProof/>
              <w:sz w:val="22"/>
              <w:szCs w:val="22"/>
            </w:rPr>
          </w:pPr>
          <w:hyperlink w:anchor="_Toc133322609" w:history="1">
            <w:r w:rsidR="0082653C" w:rsidRPr="002F1D44">
              <w:rPr>
                <w:rStyle w:val="Hyperlink"/>
                <w:noProof/>
              </w:rPr>
              <w:t>B.2.6</w:t>
            </w:r>
            <w:r w:rsidR="0082653C">
              <w:rPr>
                <w:rFonts w:asciiTheme="minorHAnsi" w:eastAsiaTheme="minorEastAsia" w:hAnsiTheme="minorHAnsi" w:cstheme="minorBidi"/>
                <w:noProof/>
                <w:sz w:val="22"/>
                <w:szCs w:val="22"/>
              </w:rPr>
              <w:tab/>
            </w:r>
            <w:r w:rsidR="0082653C" w:rsidRPr="002F1D44">
              <w:rPr>
                <w:rStyle w:val="Hyperlink"/>
                <w:noProof/>
              </w:rPr>
              <w:t>Comments</w:t>
            </w:r>
            <w:r w:rsidR="0082653C">
              <w:rPr>
                <w:noProof/>
                <w:webHidden/>
              </w:rPr>
              <w:tab/>
            </w:r>
            <w:r w:rsidR="0082653C">
              <w:rPr>
                <w:noProof/>
                <w:webHidden/>
              </w:rPr>
              <w:fldChar w:fldCharType="begin"/>
            </w:r>
            <w:r w:rsidR="0082653C">
              <w:rPr>
                <w:noProof/>
                <w:webHidden/>
              </w:rPr>
              <w:instrText xml:space="preserve"> PAGEREF _Toc133322609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1E5329A" w14:textId="709B52DF" w:rsidR="0082653C" w:rsidRDefault="00000000">
          <w:pPr>
            <w:pStyle w:val="TOC3"/>
            <w:rPr>
              <w:rFonts w:asciiTheme="minorHAnsi" w:eastAsiaTheme="minorEastAsia" w:hAnsiTheme="minorHAnsi" w:cstheme="minorBidi"/>
              <w:noProof/>
              <w:sz w:val="22"/>
              <w:szCs w:val="22"/>
            </w:rPr>
          </w:pPr>
          <w:hyperlink w:anchor="_Toc133322610" w:history="1">
            <w:r w:rsidR="0082653C" w:rsidRPr="002F1D44">
              <w:rPr>
                <w:rStyle w:val="Hyperlink"/>
                <w:noProof/>
              </w:rPr>
              <w:t>B.2.7</w:t>
            </w:r>
            <w:r w:rsidR="0082653C">
              <w:rPr>
                <w:rFonts w:asciiTheme="minorHAnsi" w:eastAsiaTheme="minorEastAsia" w:hAnsiTheme="minorHAnsi" w:cstheme="minorBidi"/>
                <w:noProof/>
                <w:sz w:val="22"/>
                <w:szCs w:val="22"/>
              </w:rPr>
              <w:tab/>
            </w:r>
            <w:r w:rsidR="0082653C" w:rsidRPr="002F1D44">
              <w:rPr>
                <w:rStyle w:val="Hyperlink"/>
                <w:noProof/>
              </w:rPr>
              <w:t>Documentation</w:t>
            </w:r>
            <w:r w:rsidR="0082653C">
              <w:rPr>
                <w:noProof/>
                <w:webHidden/>
              </w:rPr>
              <w:tab/>
            </w:r>
            <w:r w:rsidR="0082653C">
              <w:rPr>
                <w:noProof/>
                <w:webHidden/>
              </w:rPr>
              <w:fldChar w:fldCharType="begin"/>
            </w:r>
            <w:r w:rsidR="0082653C">
              <w:rPr>
                <w:noProof/>
                <w:webHidden/>
              </w:rPr>
              <w:instrText xml:space="preserve"> PAGEREF _Toc133322610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40D30820" w14:textId="42514FF5" w:rsidR="0082653C" w:rsidRDefault="00000000">
          <w:pPr>
            <w:pStyle w:val="TOC3"/>
            <w:rPr>
              <w:rFonts w:asciiTheme="minorHAnsi" w:eastAsiaTheme="minorEastAsia" w:hAnsiTheme="minorHAnsi" w:cstheme="minorBidi"/>
              <w:noProof/>
              <w:sz w:val="22"/>
              <w:szCs w:val="22"/>
            </w:rPr>
          </w:pPr>
          <w:hyperlink w:anchor="_Toc133322611" w:history="1">
            <w:r w:rsidR="0082653C" w:rsidRPr="002F1D44">
              <w:rPr>
                <w:rStyle w:val="Hyperlink"/>
                <w:noProof/>
              </w:rPr>
              <w:t>B.2.8</w:t>
            </w:r>
            <w:r w:rsidR="0082653C">
              <w:rPr>
                <w:rFonts w:asciiTheme="minorHAnsi" w:eastAsiaTheme="minorEastAsia" w:hAnsiTheme="minorHAnsi" w:cstheme="minorBidi"/>
                <w:noProof/>
                <w:sz w:val="22"/>
                <w:szCs w:val="22"/>
              </w:rPr>
              <w:tab/>
            </w:r>
            <w:r w:rsidR="0082653C" w:rsidRPr="002F1D44">
              <w:rPr>
                <w:rStyle w:val="Hyperlink"/>
                <w:noProof/>
              </w:rPr>
              <w:t>Classes</w:t>
            </w:r>
            <w:r w:rsidR="0082653C">
              <w:rPr>
                <w:noProof/>
                <w:webHidden/>
              </w:rPr>
              <w:tab/>
            </w:r>
            <w:r w:rsidR="0082653C">
              <w:rPr>
                <w:noProof/>
                <w:webHidden/>
              </w:rPr>
              <w:fldChar w:fldCharType="begin"/>
            </w:r>
            <w:r w:rsidR="0082653C">
              <w:rPr>
                <w:noProof/>
                <w:webHidden/>
              </w:rPr>
              <w:instrText xml:space="preserve"> PAGEREF _Toc13332261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AEB86B8" w14:textId="2AEEB496" w:rsidR="0082653C" w:rsidRDefault="00000000">
          <w:pPr>
            <w:pStyle w:val="TOC3"/>
            <w:rPr>
              <w:rFonts w:asciiTheme="minorHAnsi" w:eastAsiaTheme="minorEastAsia" w:hAnsiTheme="minorHAnsi" w:cstheme="minorBidi"/>
              <w:noProof/>
              <w:sz w:val="22"/>
              <w:szCs w:val="22"/>
            </w:rPr>
          </w:pPr>
          <w:hyperlink w:anchor="_Toc133322612" w:history="1">
            <w:r w:rsidR="0082653C" w:rsidRPr="002F1D44">
              <w:rPr>
                <w:rStyle w:val="Hyperlink"/>
                <w:noProof/>
              </w:rPr>
              <w:t>B.2.9</w:t>
            </w:r>
            <w:r w:rsidR="0082653C">
              <w:rPr>
                <w:rFonts w:asciiTheme="minorHAnsi" w:eastAsiaTheme="minorEastAsia" w:hAnsiTheme="minorHAnsi" w:cstheme="minorBidi"/>
                <w:noProof/>
                <w:sz w:val="22"/>
                <w:szCs w:val="22"/>
              </w:rPr>
              <w:tab/>
            </w:r>
            <w:r w:rsidR="0082653C" w:rsidRPr="002F1D44">
              <w:rPr>
                <w:rStyle w:val="Hyperlink"/>
                <w:noProof/>
              </w:rPr>
              <w:t>Spacing, Indentation</w:t>
            </w:r>
            <w:r w:rsidR="0082653C">
              <w:rPr>
                <w:noProof/>
                <w:webHidden/>
              </w:rPr>
              <w:tab/>
            </w:r>
            <w:r w:rsidR="0082653C">
              <w:rPr>
                <w:noProof/>
                <w:webHidden/>
              </w:rPr>
              <w:fldChar w:fldCharType="begin"/>
            </w:r>
            <w:r w:rsidR="0082653C">
              <w:rPr>
                <w:noProof/>
                <w:webHidden/>
              </w:rPr>
              <w:instrText xml:space="preserve"> PAGEREF _Toc13332261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89C2B8B" w14:textId="2D7D932D" w:rsidR="0082653C" w:rsidRDefault="00000000">
          <w:pPr>
            <w:pStyle w:val="TOC3"/>
            <w:rPr>
              <w:rFonts w:asciiTheme="minorHAnsi" w:eastAsiaTheme="minorEastAsia" w:hAnsiTheme="minorHAnsi" w:cstheme="minorBidi"/>
              <w:noProof/>
              <w:sz w:val="22"/>
              <w:szCs w:val="22"/>
            </w:rPr>
          </w:pPr>
          <w:hyperlink w:anchor="_Toc133322613" w:history="1">
            <w:r w:rsidR="0082653C" w:rsidRPr="002F1D44">
              <w:rPr>
                <w:rStyle w:val="Hyperlink"/>
                <w:noProof/>
              </w:rPr>
              <w:t>B.2.10</w:t>
            </w:r>
            <w:r w:rsidR="0082653C">
              <w:rPr>
                <w:rFonts w:asciiTheme="minorHAnsi" w:eastAsiaTheme="minorEastAsia" w:hAnsiTheme="minorHAnsi" w:cstheme="minorBidi"/>
                <w:noProof/>
                <w:sz w:val="22"/>
                <w:szCs w:val="22"/>
              </w:rPr>
              <w:tab/>
            </w:r>
            <w:r w:rsidR="0082653C" w:rsidRPr="002F1D44">
              <w:rPr>
                <w:rStyle w:val="Hyperlink"/>
                <w:noProof/>
              </w:rPr>
              <w:t>Literals</w:t>
            </w:r>
            <w:r w:rsidR="0082653C">
              <w:rPr>
                <w:noProof/>
                <w:webHidden/>
              </w:rPr>
              <w:tab/>
            </w:r>
            <w:r w:rsidR="0082653C">
              <w:rPr>
                <w:noProof/>
                <w:webHidden/>
              </w:rPr>
              <w:fldChar w:fldCharType="begin"/>
            </w:r>
            <w:r w:rsidR="0082653C">
              <w:rPr>
                <w:noProof/>
                <w:webHidden/>
              </w:rPr>
              <w:instrText xml:space="preserve"> PAGEREF _Toc13332261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5A3F4025" w14:textId="6DAEE52F"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614" w:history="1">
            <w:r w:rsidR="0082653C" w:rsidRPr="002F1D44">
              <w:rPr>
                <w:rStyle w:val="Hyperlink"/>
                <w:noProof/>
              </w:rPr>
              <w:t>Appendix C</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614 \h </w:instrText>
            </w:r>
            <w:r w:rsidR="0082653C">
              <w:rPr>
                <w:noProof/>
                <w:webHidden/>
              </w:rPr>
            </w:r>
            <w:r w:rsidR="0082653C">
              <w:rPr>
                <w:noProof/>
                <w:webHidden/>
              </w:rPr>
              <w:fldChar w:fldCharType="separate"/>
            </w:r>
            <w:r w:rsidR="0082653C">
              <w:rPr>
                <w:noProof/>
                <w:webHidden/>
              </w:rPr>
              <w:t>41</w:t>
            </w:r>
            <w:r w:rsidR="0082653C">
              <w:rPr>
                <w:noProof/>
                <w:webHidden/>
              </w:rPr>
              <w:fldChar w:fldCharType="end"/>
            </w:r>
          </w:hyperlink>
        </w:p>
        <w:p w14:paraId="56071620" w14:textId="478CC4AD"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7" w:name="_Toc132388010"/>
      <w:bookmarkStart w:id="8" w:name="_Toc133322529"/>
      <w:r w:rsidRPr="00180F8F">
        <w:t>Table of Figu</w:t>
      </w:r>
      <w:r w:rsidR="00180F8F">
        <w:t>re</w:t>
      </w:r>
      <w:bookmarkEnd w:id="7"/>
      <w:bookmarkEnd w:id="8"/>
    </w:p>
    <w:p w14:paraId="71BE622F" w14:textId="10EF2C5E" w:rsidR="00700C2C"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2726956" w:history="1">
        <w:r w:rsidRPr="00651FD9">
          <w:rPr>
            <w:rStyle w:val="Hyperlink"/>
            <w:noProof/>
          </w:rPr>
          <w:t>Figure 1TUS Logo</w:t>
        </w:r>
        <w:r>
          <w:rPr>
            <w:noProof/>
            <w:webHidden/>
          </w:rPr>
          <w:tab/>
        </w:r>
        <w:r>
          <w:rPr>
            <w:noProof/>
            <w:webHidden/>
          </w:rPr>
          <w:fldChar w:fldCharType="begin"/>
        </w:r>
        <w:r>
          <w:rPr>
            <w:noProof/>
            <w:webHidden/>
          </w:rPr>
          <w:instrText xml:space="preserve"> PAGEREF _Toc132726956 \h </w:instrText>
        </w:r>
        <w:r>
          <w:rPr>
            <w:noProof/>
            <w:webHidden/>
          </w:rPr>
        </w:r>
        <w:r>
          <w:rPr>
            <w:noProof/>
            <w:webHidden/>
          </w:rPr>
          <w:fldChar w:fldCharType="separate"/>
        </w:r>
        <w:r>
          <w:rPr>
            <w:noProof/>
            <w:webHidden/>
          </w:rPr>
          <w:t>16</w:t>
        </w:r>
        <w:r>
          <w:rPr>
            <w:noProof/>
            <w:webHidden/>
          </w:rPr>
          <w:fldChar w:fldCharType="end"/>
        </w:r>
      </w:hyperlink>
    </w:p>
    <w:p w14:paraId="2FC99039" w14:textId="587643BB"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7" w:history="1">
        <w:r w:rsidR="00700C2C" w:rsidRPr="00651FD9">
          <w:rPr>
            <w:rStyle w:val="Hyperlink"/>
            <w:noProof/>
          </w:rPr>
          <w:t>Figure 2- User Use Case Diagram</w:t>
        </w:r>
        <w:r w:rsidR="00700C2C">
          <w:rPr>
            <w:noProof/>
            <w:webHidden/>
          </w:rPr>
          <w:tab/>
        </w:r>
        <w:r w:rsidR="00700C2C">
          <w:rPr>
            <w:noProof/>
            <w:webHidden/>
          </w:rPr>
          <w:fldChar w:fldCharType="begin"/>
        </w:r>
        <w:r w:rsidR="00700C2C">
          <w:rPr>
            <w:noProof/>
            <w:webHidden/>
          </w:rPr>
          <w:instrText xml:space="preserve"> PAGEREF _Toc132726957 \h </w:instrText>
        </w:r>
        <w:r w:rsidR="00700C2C">
          <w:rPr>
            <w:noProof/>
            <w:webHidden/>
          </w:rPr>
        </w:r>
        <w:r w:rsidR="00700C2C">
          <w:rPr>
            <w:noProof/>
            <w:webHidden/>
          </w:rPr>
          <w:fldChar w:fldCharType="separate"/>
        </w:r>
        <w:r w:rsidR="00700C2C">
          <w:rPr>
            <w:noProof/>
            <w:webHidden/>
          </w:rPr>
          <w:t>17</w:t>
        </w:r>
        <w:r w:rsidR="00700C2C">
          <w:rPr>
            <w:noProof/>
            <w:webHidden/>
          </w:rPr>
          <w:fldChar w:fldCharType="end"/>
        </w:r>
      </w:hyperlink>
    </w:p>
    <w:p w14:paraId="62AEAAF4" w14:textId="04508477"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8" w:history="1">
        <w:r w:rsidR="00700C2C" w:rsidRPr="00651FD9">
          <w:rPr>
            <w:rStyle w:val="Hyperlink"/>
            <w:noProof/>
          </w:rPr>
          <w:t>Figure 3 - Database Design</w:t>
        </w:r>
        <w:r w:rsidR="00700C2C">
          <w:rPr>
            <w:noProof/>
            <w:webHidden/>
          </w:rPr>
          <w:tab/>
        </w:r>
        <w:r w:rsidR="00700C2C">
          <w:rPr>
            <w:noProof/>
            <w:webHidden/>
          </w:rPr>
          <w:fldChar w:fldCharType="begin"/>
        </w:r>
        <w:r w:rsidR="00700C2C">
          <w:rPr>
            <w:noProof/>
            <w:webHidden/>
          </w:rPr>
          <w:instrText xml:space="preserve"> PAGEREF _Toc132726958 \h </w:instrText>
        </w:r>
        <w:r w:rsidR="00700C2C">
          <w:rPr>
            <w:noProof/>
            <w:webHidden/>
          </w:rPr>
        </w:r>
        <w:r w:rsidR="00700C2C">
          <w:rPr>
            <w:noProof/>
            <w:webHidden/>
          </w:rPr>
          <w:fldChar w:fldCharType="separate"/>
        </w:r>
        <w:r w:rsidR="00700C2C">
          <w:rPr>
            <w:noProof/>
            <w:webHidden/>
          </w:rPr>
          <w:t>23</w:t>
        </w:r>
        <w:r w:rsidR="00700C2C">
          <w:rPr>
            <w:noProof/>
            <w:webHidden/>
          </w:rPr>
          <w:fldChar w:fldCharType="end"/>
        </w:r>
      </w:hyperlink>
    </w:p>
    <w:p w14:paraId="61E14115" w14:textId="4ADBE393"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9" w:history="1">
        <w:r w:rsidR="00700C2C" w:rsidRPr="00651FD9">
          <w:rPr>
            <w:rStyle w:val="Hyperlink"/>
            <w:noProof/>
          </w:rPr>
          <w:t>Figure 4- User Parking Sequence Diagram</w:t>
        </w:r>
        <w:r w:rsidR="00700C2C">
          <w:rPr>
            <w:noProof/>
            <w:webHidden/>
          </w:rPr>
          <w:tab/>
        </w:r>
        <w:r w:rsidR="00700C2C">
          <w:rPr>
            <w:noProof/>
            <w:webHidden/>
          </w:rPr>
          <w:fldChar w:fldCharType="begin"/>
        </w:r>
        <w:r w:rsidR="00700C2C">
          <w:rPr>
            <w:noProof/>
            <w:webHidden/>
          </w:rPr>
          <w:instrText xml:space="preserve"> PAGEREF _Toc132726959 \h </w:instrText>
        </w:r>
        <w:r w:rsidR="00700C2C">
          <w:rPr>
            <w:noProof/>
            <w:webHidden/>
          </w:rPr>
        </w:r>
        <w:r w:rsidR="00700C2C">
          <w:rPr>
            <w:noProof/>
            <w:webHidden/>
          </w:rPr>
          <w:fldChar w:fldCharType="separate"/>
        </w:r>
        <w:r w:rsidR="00700C2C">
          <w:rPr>
            <w:noProof/>
            <w:webHidden/>
          </w:rPr>
          <w:t>24</w:t>
        </w:r>
        <w:r w:rsidR="00700C2C">
          <w:rPr>
            <w:noProof/>
            <w:webHidden/>
          </w:rPr>
          <w:fldChar w:fldCharType="end"/>
        </w:r>
      </w:hyperlink>
    </w:p>
    <w:p w14:paraId="7A6AD3CD" w14:textId="198AB8CB"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9" w:name="_Toc132388011"/>
      <w:bookmarkStart w:id="10" w:name="_Toc133322530"/>
      <w:r>
        <w:t>I</w:t>
      </w:r>
      <w:r w:rsidR="004A6487">
        <w:t>ntroduction</w:t>
      </w:r>
      <w:bookmarkEnd w:id="9"/>
      <w:bookmarkEnd w:id="10"/>
    </w:p>
    <w:p w14:paraId="5D92C212" w14:textId="77777777" w:rsidR="001325EE" w:rsidRPr="00140DC1" w:rsidRDefault="001325EE" w:rsidP="001325EE">
      <w:pPr>
        <w:rPr>
          <w:lang w:val="en-GB"/>
        </w:rPr>
      </w:pPr>
      <w:bookmarkStart w:id="11"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50BC6650" w:rsidR="001325EE" w:rsidRPr="00140DC1" w:rsidRDefault="00A351AC" w:rsidP="001325EE">
      <w:pPr>
        <w:rPr>
          <w:lang w:val="en-GB"/>
        </w:rPr>
      </w:pPr>
      <w:r>
        <w:rPr>
          <w:lang w:val="en-GB"/>
        </w:rPr>
        <w:t>P</w:t>
      </w:r>
      <w:commentRangeStart w:id="12"/>
      <w:r w:rsidR="001325EE" w:rsidRPr="00140DC1">
        <w:rPr>
          <w:lang w:val="en-GB"/>
        </w:rPr>
        <w:t>arking</w:t>
      </w:r>
      <w:commentRangeEnd w:id="12"/>
      <w:r w:rsidR="00556592">
        <w:rPr>
          <w:rStyle w:val="CommentReference"/>
        </w:rPr>
        <w:commentReference w:id="12"/>
      </w:r>
      <w:r w:rsidR="001325EE" w:rsidRPr="00140DC1">
        <w:rPr>
          <w:lang w:val="en-GB"/>
        </w:rPr>
        <w:t xml:space="preserve">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001325EE" w:rsidRPr="00140DC1">
            <w:rPr>
              <w:lang w:val="en-GB"/>
            </w:rPr>
            <w:fldChar w:fldCharType="begin"/>
          </w:r>
          <w:r w:rsidR="0082653C">
            <w:rPr>
              <w:lang w:val="en-GB"/>
            </w:rPr>
            <w:instrText xml:space="preserve">CITATION ULi22 \l 2057 </w:instrText>
          </w:r>
          <w:r w:rsidR="001325EE" w:rsidRPr="00140DC1">
            <w:rPr>
              <w:lang w:val="en-GB"/>
            </w:rPr>
            <w:fldChar w:fldCharType="separate"/>
          </w:r>
          <w:r w:rsidR="0082653C">
            <w:rPr>
              <w:noProof/>
              <w:lang w:val="en-GB"/>
            </w:rPr>
            <w:t xml:space="preserve"> </w:t>
          </w:r>
          <w:r w:rsidR="0082653C" w:rsidRPr="0082653C">
            <w:rPr>
              <w:noProof/>
              <w:lang w:val="en-GB"/>
            </w:rPr>
            <w:t>(University of Limerick, 2022)</w:t>
          </w:r>
          <w:r w:rsidR="001325EE"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B77770" w:rsidRDefault="00505DFE" w:rsidP="001362E6">
      <w:pPr>
        <w:pStyle w:val="Heading2"/>
        <w:numPr>
          <w:ilvl w:val="1"/>
          <w:numId w:val="14"/>
        </w:numPr>
        <w:rPr>
          <w:lang w:val="en-US"/>
        </w:rPr>
      </w:pPr>
      <w:bookmarkStart w:id="13" w:name="_Toc133322531"/>
      <w:r>
        <w:t>The a</w:t>
      </w:r>
      <w:r w:rsidRPr="00505DFE">
        <w:t>cademic</w:t>
      </w:r>
      <w:r>
        <w:t xml:space="preserve"> </w:t>
      </w:r>
      <w:r w:rsidR="0002322D" w:rsidRPr="00B77770">
        <w:rPr>
          <w:lang w:val="en-US"/>
        </w:rPr>
        <w:t>objectives</w:t>
      </w:r>
      <w:bookmarkEnd w:id="11"/>
      <w:bookmarkEnd w:id="13"/>
    </w:p>
    <w:p w14:paraId="58E33D6B" w14:textId="6F82B939"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4" w:name="_Toc132388013"/>
      <w:bookmarkStart w:id="15" w:name="_Toc133322532"/>
      <w:r>
        <w:t xml:space="preserve">Problem </w:t>
      </w:r>
      <w:r w:rsidR="005C7DE1">
        <w:t>Statement</w:t>
      </w:r>
      <w:bookmarkEnd w:id="14"/>
      <w:bookmarkEnd w:id="15"/>
    </w:p>
    <w:p w14:paraId="27823286" w14:textId="77777777" w:rsidR="005C7DE1" w:rsidRPr="005C7DE1" w:rsidRDefault="005C7DE1" w:rsidP="005C7DE1">
      <w:pPr>
        <w:rPr>
          <w:b/>
          <w:bCs/>
          <w:color w:val="000000" w:themeColor="text1"/>
        </w:rPr>
      </w:pPr>
      <w:r w:rsidRPr="005C7DE1">
        <w:rPr>
          <w:b/>
          <w:bCs/>
        </w:rPr>
        <w:t>Ineffective ways of finding an available parking space which is a waste of time, very fuel consuming and causes traffic jams</w:t>
      </w:r>
      <w:r w:rsidRPr="005C7DE1">
        <w:rPr>
          <w:b/>
          <w:bCs/>
          <w:color w:val="000000" w:themeColor="text1"/>
        </w:rPr>
        <w:t>.</w:t>
      </w:r>
    </w:p>
    <w:p w14:paraId="5567DE22" w14:textId="32DAAE9D" w:rsidR="005C7DE1" w:rsidRPr="00205047" w:rsidRDefault="005C7DE1" w:rsidP="005C7DE1">
      <w:r w:rsidRPr="00205047">
        <w:t>when road users are looking to find an available parking space they end up wasting time and using a lot of fuel from them driving around the car park or the block multiple times hopping to find a space, on average people spend 17 hours per year driving around looking for parking spaces</w:t>
      </w:r>
      <w:sdt>
        <w:sdtPr>
          <w:id w:val="-1870519735"/>
          <w:citation/>
        </w:sdt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8477F5">
            <w:rPr>
              <w:noProof/>
              <w:color w:val="000000" w:themeColor="text1"/>
            </w:rPr>
            <w:t xml:space="preserve"> </w:t>
          </w:r>
          <w:r w:rsidR="008477F5" w:rsidRPr="008477F5">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proofErr w:type="gramStart"/>
      <w:r w:rsidR="008477F5" w:rsidRPr="00205047">
        <w:t>It</w:t>
      </w:r>
      <w:proofErr w:type="gramEnd"/>
      <w:r w:rsidR="008477F5" w:rsidRPr="00205047">
        <w:t xml:space="preserve">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363289A1"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w:t>
      </w:r>
      <w:r w:rsidR="00A40A8A">
        <w:rPr>
          <w:lang w:val="en-GB"/>
        </w:rPr>
        <w:t xml:space="preserve">the Perfect Parking </w:t>
      </w:r>
      <w:r w:rsidRPr="00140DC1">
        <w:rPr>
          <w:lang w:val="en-GB"/>
        </w:rPr>
        <w:t>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6" w:name="_Toc132388014"/>
      <w:bookmarkStart w:id="17" w:name="_Toc133322533"/>
      <w:r>
        <w:rPr>
          <w:lang w:val="en-US"/>
        </w:rPr>
        <w:t>Perfect Parking</w:t>
      </w:r>
      <w:r w:rsidR="00F703AF">
        <w:rPr>
          <w:lang w:val="en-US"/>
        </w:rPr>
        <w:t>: a solution</w:t>
      </w:r>
      <w:bookmarkEnd w:id="16"/>
      <w:bookmarkEnd w:id="17"/>
    </w:p>
    <w:p w14:paraId="5E0BB3C0" w14:textId="77777777" w:rsidR="00F703AF" w:rsidRPr="00FD4C60" w:rsidRDefault="00F703AF" w:rsidP="00F703AF">
      <w:pPr>
        <w:pStyle w:val="Heading2"/>
        <w:rPr>
          <w:lang w:val="en-US"/>
        </w:rPr>
      </w:pPr>
      <w:bookmarkStart w:id="18" w:name="_Toc132388015"/>
      <w:bookmarkStart w:id="19" w:name="_Toc133322534"/>
      <w:r>
        <w:rPr>
          <w:lang w:val="en-US"/>
        </w:rPr>
        <w:t>Objectives</w:t>
      </w:r>
      <w:bookmarkEnd w:id="18"/>
      <w:bookmarkEnd w:id="19"/>
    </w:p>
    <w:p w14:paraId="01FBB428" w14:textId="77777777" w:rsidR="00F703AF" w:rsidRDefault="00F703AF" w:rsidP="00F703AF">
      <w:pPr>
        <w:pStyle w:val="Heading2"/>
        <w:rPr>
          <w:lang w:val="en-US"/>
        </w:rPr>
      </w:pPr>
      <w:bookmarkStart w:id="20" w:name="_Toc132388016"/>
      <w:bookmarkStart w:id="21" w:name="_Toc133322535"/>
      <w:r>
        <w:rPr>
          <w:lang w:val="en-US"/>
        </w:rPr>
        <w:t>The Scope of the solution</w:t>
      </w:r>
      <w:bookmarkEnd w:id="20"/>
      <w:bookmarkEnd w:id="21"/>
    </w:p>
    <w:p w14:paraId="751AEDFD" w14:textId="012B2FB8" w:rsidR="008477F5" w:rsidRDefault="008477F5" w:rsidP="008477F5">
      <w:pPr>
        <w:rPr>
          <w:lang w:val="en-US"/>
        </w:rPr>
      </w:pPr>
      <w:r>
        <w:rPr>
          <w:lang w:val="en-US"/>
        </w:rPr>
        <w:t>No city or college live feeds</w:t>
      </w:r>
    </w:p>
    <w:p w14:paraId="1440EBFE" w14:textId="36C2DD47" w:rsidR="008477F5" w:rsidRPr="008477F5" w:rsidRDefault="008477F5" w:rsidP="008477F5">
      <w:pPr>
        <w:rPr>
          <w:lang w:val="en-US"/>
        </w:rPr>
      </w:pPr>
      <w:r>
        <w:rPr>
          <w:lang w:val="en-US"/>
        </w:rPr>
        <w:t>Prerecorded video demonstration car (object) detection and a sever demonstration end user usage and product viability.</w:t>
      </w:r>
    </w:p>
    <w:p w14:paraId="303B091F" w14:textId="3859F1FE" w:rsidR="00F703AF" w:rsidRDefault="00F703AF" w:rsidP="00F703AF">
      <w:pPr>
        <w:pStyle w:val="Heading2"/>
        <w:rPr>
          <w:lang w:val="en-US"/>
        </w:rPr>
      </w:pPr>
      <w:bookmarkStart w:id="22" w:name="_Toc132388017"/>
      <w:bookmarkStart w:id="23" w:name="_Toc133322536"/>
      <w:r>
        <w:rPr>
          <w:lang w:val="en-US"/>
        </w:rPr>
        <w:t>Report Structure</w:t>
      </w:r>
      <w:bookmarkEnd w:id="22"/>
      <w:bookmarkEnd w:id="23"/>
    </w:p>
    <w:p w14:paraId="3D4BF4B1" w14:textId="6893475E" w:rsidR="001A7641" w:rsidRPr="001A7641" w:rsidRDefault="001A7641" w:rsidP="001A7641">
      <w:pPr>
        <w:rPr>
          <w:lang w:val="en-US"/>
        </w:rPr>
      </w:pPr>
      <w:r w:rsidRPr="001A7641">
        <w:t>The following is the report structure for t</w:t>
      </w:r>
      <w:r>
        <w:t>he Perfect Parking</w:t>
      </w:r>
      <w:r w:rsidRPr="001A7641">
        <w:t xml:space="preserve"> </w:t>
      </w:r>
      <w:r>
        <w:t>Thesis</w:t>
      </w:r>
      <w:r w:rsidRPr="001A7641">
        <w:t xml:space="preserve">. The report </w:t>
      </w:r>
      <w:r w:rsidR="00FF5B0B">
        <w:t xml:space="preserve">has four </w:t>
      </w:r>
      <w:proofErr w:type="spellStart"/>
      <w:r w:rsidR="00FF5B0B">
        <w:t>chapets</w:t>
      </w:r>
      <w:proofErr w:type="spellEnd"/>
      <w:r w:rsidR="00FF5B0B">
        <w:t xml:space="preserve">, lit review, </w:t>
      </w:r>
      <w:proofErr w:type="spellStart"/>
      <w:r w:rsidR="00FF5B0B">
        <w:t>analaysisi</w:t>
      </w:r>
      <w:proofErr w:type="spellEnd"/>
      <w:r w:rsidR="00FF5B0B">
        <w:t xml:space="preserve">, design and </w:t>
      </w:r>
      <w:proofErr w:type="spellStart"/>
      <w:r w:rsidR="00FF5B0B">
        <w:t>colu</w:t>
      </w:r>
      <w:r w:rsidR="00E8636D">
        <w:t>lusions</w:t>
      </w:r>
      <w:proofErr w:type="spellEnd"/>
      <w:r w:rsidRPr="001A7641">
        <w:t xml:space="preserve"> gratitude to those who contributed to the project. The report also includes an Abstract, which provides a brief overview of the project's purpose, scope, methods, and findings. A table of contents and a table of figures are generated automatically, providing a quick and easy way for readers to navigate through the report.</w:t>
      </w:r>
    </w:p>
    <w:p w14:paraId="63D9B2A5" w14:textId="14D3C031" w:rsidR="00F703AF" w:rsidRDefault="005624D0" w:rsidP="00F703AF">
      <w:pPr>
        <w:pStyle w:val="Heading1"/>
      </w:pPr>
      <w:bookmarkStart w:id="24" w:name="_Toc132388018"/>
      <w:bookmarkStart w:id="25" w:name="_Toc133322537"/>
      <w:r>
        <w:t>Literature Review</w:t>
      </w:r>
      <w:bookmarkEnd w:id="24"/>
      <w:bookmarkEnd w:id="25"/>
    </w:p>
    <w:p w14:paraId="05B4A29B" w14:textId="77777777" w:rsidR="005624D0" w:rsidRDefault="005624D0" w:rsidP="005624D0">
      <w:pPr>
        <w:pStyle w:val="Heading2"/>
      </w:pPr>
      <w:bookmarkStart w:id="26" w:name="_Toc118669882"/>
      <w:bookmarkStart w:id="27" w:name="_Toc133322538"/>
      <w:r w:rsidRPr="00140DC1">
        <w:t>Big Data and Realtime Data</w:t>
      </w:r>
      <w:bookmarkEnd w:id="26"/>
      <w:bookmarkEnd w:id="27"/>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8" w:name="_Toc118669883"/>
      <w:bookmarkStart w:id="29" w:name="_Toc133322539"/>
      <w:r w:rsidRPr="005624D0">
        <w:t xml:space="preserve">What is big </w:t>
      </w:r>
      <w:bookmarkEnd w:id="28"/>
      <w:r w:rsidRPr="005624D0">
        <w:t>data?</w:t>
      </w:r>
      <w:bookmarkEnd w:id="29"/>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3AD9495B"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r w:rsidRPr="005624D0">
        <w:t>.</w:t>
      </w:r>
    </w:p>
    <w:p w14:paraId="59905DE7" w14:textId="0B576039" w:rsidR="00784C0B" w:rsidRPr="00140DC1" w:rsidRDefault="00784C0B" w:rsidP="00784C0B">
      <w:pPr>
        <w:pStyle w:val="Heading3"/>
      </w:pPr>
      <w:bookmarkStart w:id="30" w:name="_Toc118669884"/>
      <w:bookmarkStart w:id="31" w:name="_Toc133322540"/>
      <w:r w:rsidRPr="00140DC1">
        <w:t xml:space="preserve">Why is big data </w:t>
      </w:r>
      <w:bookmarkEnd w:id="30"/>
      <w:r w:rsidRPr="00140DC1">
        <w:t>important?</w:t>
      </w:r>
      <w:bookmarkEnd w:id="31"/>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BB97642"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Pr="00140DC1">
            <w:instrText xml:space="preserve">CITATION Tec \l 6153 </w:instrText>
          </w:r>
          <w:r w:rsidRPr="00140DC1">
            <w:fldChar w:fldCharType="separate"/>
          </w:r>
          <w:r w:rsidR="008477F5">
            <w:rPr>
              <w:noProof/>
            </w:rPr>
            <w:t xml:space="preserve"> (Anon., n.d.)</w:t>
          </w:r>
          <w:r w:rsidRPr="00140DC1">
            <w:fldChar w:fldCharType="end"/>
          </w:r>
        </w:sdtContent>
      </w:sdt>
    </w:p>
    <w:p w14:paraId="4B89F2F3" w14:textId="0EFD03AF" w:rsidR="00784C0B" w:rsidRPr="00784C0B" w:rsidRDefault="00784C0B" w:rsidP="00784C0B">
      <w:r w:rsidRPr="00140DC1">
        <w:t>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the HSE in Ireland were able to monitor the amount of covid – 19 infections per county, and how they were able to create the Covid App with this data.</w:t>
      </w:r>
      <w:sdt>
        <w:sdtPr>
          <w:id w:val="-1985302852"/>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p>
    <w:p w14:paraId="063A261A" w14:textId="77777777" w:rsidR="00784C0B" w:rsidRPr="00140DC1" w:rsidRDefault="00784C0B" w:rsidP="00784C0B">
      <w:pPr>
        <w:pStyle w:val="Heading3"/>
      </w:pPr>
      <w:bookmarkStart w:id="32" w:name="_Toc118669885"/>
      <w:bookmarkStart w:id="33" w:name="_Toc133322541"/>
      <w:r w:rsidRPr="00140DC1">
        <w:t>What is Real Time data</w:t>
      </w:r>
      <w:bookmarkEnd w:id="32"/>
      <w:bookmarkEnd w:id="33"/>
    </w:p>
    <w:p w14:paraId="7FD47468" w14:textId="383941DF"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008477F5">
            <w:instrText xml:space="preserve">CITATION spl21 \l 6153 </w:instrText>
          </w:r>
          <w:r w:rsidRPr="00140DC1">
            <w:fldChar w:fldCharType="separate"/>
          </w:r>
          <w:r w:rsidR="008477F5">
            <w:rPr>
              <w:noProof/>
            </w:rPr>
            <w:t xml:space="preserve"> (Splunk, 2021)</w:t>
          </w:r>
          <w:r w:rsidRPr="00140DC1">
            <w:fldChar w:fldCharType="end"/>
          </w:r>
        </w:sdtContent>
      </w:sdt>
    </w:p>
    <w:p w14:paraId="1482A621" w14:textId="1C5CE8C0"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Content>
          <w:r w:rsidRPr="00140DC1">
            <w:fldChar w:fldCharType="begin"/>
          </w:r>
          <w:r w:rsidR="008477F5">
            <w:instrText xml:space="preserve">CITATION ban22 \l 6153 </w:instrText>
          </w:r>
          <w:r w:rsidRPr="00140DC1">
            <w:fldChar w:fldCharType="separate"/>
          </w:r>
          <w:r w:rsidR="008477F5">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8477F5">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4" w:name="_Toc118669886"/>
      <w:bookmarkStart w:id="35" w:name="_Toc133322542"/>
      <w:r w:rsidRPr="00140DC1">
        <w:t>What is the importance of Real Time data</w:t>
      </w:r>
      <w:bookmarkEnd w:id="34"/>
      <w:r>
        <w:t>?</w:t>
      </w:r>
      <w:bookmarkEnd w:id="35"/>
    </w:p>
    <w:p w14:paraId="7BEDC272" w14:textId="175F9176"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8477F5">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Default="00784C0B" w:rsidP="008477F5">
      <w:pPr>
        <w:pStyle w:val="Heading2"/>
      </w:pPr>
      <w:bookmarkStart w:id="36" w:name="_Toc118669887"/>
      <w:bookmarkStart w:id="37" w:name="_Toc133322543"/>
      <w:r>
        <w:t>P</w:t>
      </w:r>
      <w:r w:rsidRPr="00140DC1">
        <w:t xml:space="preserve">roblems with gathering </w:t>
      </w:r>
      <w:bookmarkEnd w:id="36"/>
      <w:r w:rsidRPr="00140DC1">
        <w:t>data.</w:t>
      </w:r>
      <w:bookmarkEnd w:id="37"/>
    </w:p>
    <w:p w14:paraId="57E0DE26" w14:textId="301CF2E2" w:rsidR="000955A0" w:rsidRPr="000955A0" w:rsidRDefault="000955A0" w:rsidP="000955A0">
      <w:r>
        <w:t>Generic paragraph of the problems of collecting big bag, non-domain specific</w:t>
      </w:r>
    </w:p>
    <w:p w14:paraId="31A74041" w14:textId="3F64F9C9" w:rsidR="000F1F50" w:rsidRDefault="000428F0" w:rsidP="001362E6">
      <w:pPr>
        <w:pStyle w:val="Heading2"/>
        <w:numPr>
          <w:ilvl w:val="1"/>
          <w:numId w:val="13"/>
        </w:numPr>
      </w:pPr>
      <w:bookmarkStart w:id="38" w:name="_Toc132388019"/>
      <w:bookmarkStart w:id="39" w:name="_Toc133322544"/>
      <w:r>
        <w:t>Object Recognition and AI</w:t>
      </w:r>
      <w:bookmarkEnd w:id="38"/>
      <w:bookmarkEnd w:id="39"/>
    </w:p>
    <w:p w14:paraId="2B881626" w14:textId="634DE64F" w:rsidR="002D66D8" w:rsidRDefault="002D66D8" w:rsidP="005303B7">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Content>
          <w:r>
            <w:fldChar w:fldCharType="begin"/>
          </w:r>
          <w:r>
            <w:instrText xml:space="preserve"> CITATION Tec23 \l 6153 </w:instrText>
          </w:r>
          <w:r>
            <w:fldChar w:fldCharType="separate"/>
          </w:r>
          <w:r>
            <w:rPr>
              <w:noProof/>
            </w:rPr>
            <w:t xml:space="preserve"> (Tech Target, n.d.)</w:t>
          </w:r>
          <w:r>
            <w:fldChar w:fldCharType="end"/>
          </w:r>
        </w:sdtContent>
      </w:sdt>
    </w:p>
    <w:p w14:paraId="5CA065B2" w14:textId="77777777" w:rsidR="009A3F0A" w:rsidRDefault="00AB5F1B" w:rsidP="00F703AF">
      <w:pPr>
        <w:pStyle w:val="Heading3"/>
        <w:rPr>
          <w:lang w:val="en-US"/>
        </w:rPr>
      </w:pPr>
      <w:bookmarkStart w:id="40" w:name="_Toc133322545"/>
      <w:bookmarkStart w:id="41" w:name="_Toc132388022"/>
      <w:r>
        <w:rPr>
          <w:lang w:val="en-US"/>
        </w:rPr>
        <w:t>Machine Learnin</w:t>
      </w:r>
      <w:r w:rsidR="009A3F0A">
        <w:rPr>
          <w:lang w:val="en-US"/>
        </w:rPr>
        <w:t>g</w:t>
      </w:r>
      <w:bookmarkEnd w:id="40"/>
    </w:p>
    <w:p w14:paraId="4E9BD1EB" w14:textId="77777777" w:rsidR="009A3F0A" w:rsidRDefault="009A3F0A" w:rsidP="009A3F0A">
      <w:pPr>
        <w:rPr>
          <w:lang w:val="en-US"/>
        </w:rPr>
      </w:pPr>
      <w:r w:rsidRPr="009E5AF2">
        <w:rPr>
          <w:lang w:val="en-US"/>
        </w:rPr>
        <w:t>A subset of artificial intelligence called machine learning involves training algorithms to recognize patterns and correlations in data.</w:t>
      </w:r>
    </w:p>
    <w:p w14:paraId="494A9DFD" w14:textId="77777777" w:rsidR="009A3F0A" w:rsidRPr="009A3F0A" w:rsidRDefault="009A3F0A" w:rsidP="009A3F0A">
      <w:pPr>
        <w:rPr>
          <w:lang w:val="en-US"/>
        </w:rPr>
      </w:pPr>
    </w:p>
    <w:p w14:paraId="67828158" w14:textId="77777777" w:rsidR="009A3F0A" w:rsidRDefault="009A3F0A" w:rsidP="00F703AF">
      <w:pPr>
        <w:pStyle w:val="Heading3"/>
        <w:rPr>
          <w:lang w:val="en-US"/>
        </w:rPr>
      </w:pPr>
      <w:bookmarkStart w:id="42" w:name="_Toc133322546"/>
      <w:r>
        <w:rPr>
          <w:lang w:val="en-US"/>
        </w:rPr>
        <w:t>Computer Vision</w:t>
      </w:r>
      <w:bookmarkEnd w:id="42"/>
    </w:p>
    <w:p w14:paraId="37B2F772" w14:textId="2F32D337" w:rsidR="00540FA3" w:rsidRDefault="00540FA3" w:rsidP="00540FA3">
      <w:pPr>
        <w:rPr>
          <w:lang w:val="en-US"/>
        </w:rPr>
      </w:pPr>
      <w:r w:rsidRPr="00540FA3">
        <w:rPr>
          <w:lang w:val="en-US"/>
        </w:rPr>
        <w:t>The powerful library OpenCV provides a wide range of features for computer vision applications. It is widely used across many different industries, including robotics, driverless cars, medical imaging, and more.</w:t>
      </w:r>
    </w:p>
    <w:p w14:paraId="5EFE582B" w14:textId="5562E84B" w:rsidR="00A72154" w:rsidRPr="00540FA3" w:rsidRDefault="00A72154" w:rsidP="00540FA3">
      <w:pPr>
        <w:rPr>
          <w:lang w:val="en-US"/>
        </w:rPr>
      </w:pPr>
      <w:r w:rsidRPr="00A72154">
        <w:rPr>
          <w:lang w:val="en-US"/>
        </w:rPr>
        <w:t>To extract useful information or features, OpenCV processes visual data, such as photos or videos. Image filtering, feature detection, object recognition, and tracking are just a few of the techniques that OpenCV offers to process and analyze visual data.</w:t>
      </w:r>
      <w:sdt>
        <w:sdtPr>
          <w:rPr>
            <w:lang w:val="en-US"/>
          </w:rPr>
          <w:id w:val="-2089373605"/>
          <w:citation/>
        </w:sdtPr>
        <w:sdtContent>
          <w:r>
            <w:rPr>
              <w:lang w:val="en-US"/>
            </w:rPr>
            <w:fldChar w:fldCharType="begin"/>
          </w:r>
          <w:r>
            <w:instrText xml:space="preserve"> CITATION Gau23 \l 6153 </w:instrText>
          </w:r>
          <w:r>
            <w:rPr>
              <w:lang w:val="en-US"/>
            </w:rPr>
            <w:fldChar w:fldCharType="separate"/>
          </w:r>
          <w:r>
            <w:rPr>
              <w:noProof/>
            </w:rPr>
            <w:t xml:space="preserve"> (Boesch, 2023)</w:t>
          </w:r>
          <w:r>
            <w:rPr>
              <w:lang w:val="en-US"/>
            </w:rPr>
            <w:fldChar w:fldCharType="end"/>
          </w:r>
        </w:sdtContent>
      </w:sdt>
    </w:p>
    <w:p w14:paraId="79AB62B9" w14:textId="77777777" w:rsidR="009A3F0A" w:rsidRDefault="009A3F0A" w:rsidP="00F703AF">
      <w:pPr>
        <w:pStyle w:val="Heading3"/>
        <w:rPr>
          <w:lang w:val="en-US"/>
        </w:rPr>
      </w:pPr>
      <w:bookmarkStart w:id="43" w:name="_Toc133322547"/>
      <w:r>
        <w:rPr>
          <w:lang w:val="en-US"/>
        </w:rPr>
        <w:t>Object Detection</w:t>
      </w:r>
      <w:bookmarkEnd w:id="43"/>
    </w:p>
    <w:p w14:paraId="2E869C87" w14:textId="1A6D6F05" w:rsidR="00A72154" w:rsidRPr="00A72154" w:rsidRDefault="00A72154" w:rsidP="00A72154">
      <w:pPr>
        <w:rPr>
          <w:lang w:val="en-US"/>
        </w:rPr>
      </w:pPr>
      <w:r w:rsidRPr="00A72154">
        <w:rPr>
          <w:lang w:val="en-US"/>
        </w:rPr>
        <w:t>Object detection is a technique in computer vision that involves detecting objects of interest within an image or video stream. Finding the object(s) within a picture and categorizing them into various categories are the goals of object detection. Since object detection requires locating and recognizing</w:t>
      </w:r>
      <w:r>
        <w:rPr>
          <w:lang w:val="en-US"/>
        </w:rPr>
        <w:t xml:space="preserve"> multiple objects</w:t>
      </w:r>
      <w:r w:rsidRPr="00A72154">
        <w:rPr>
          <w:lang w:val="en-US"/>
        </w:rPr>
        <w:t xml:space="preserve"> inside a picture, it is a more </w:t>
      </w:r>
      <w:r>
        <w:rPr>
          <w:lang w:val="en-US"/>
        </w:rPr>
        <w:t>advanced</w:t>
      </w:r>
      <w:r w:rsidRPr="00A72154">
        <w:rPr>
          <w:lang w:val="en-US"/>
        </w:rPr>
        <w:t xml:space="preserve"> technique than object recognition.</w:t>
      </w:r>
      <w:sdt>
        <w:sdtPr>
          <w:rPr>
            <w:lang w:val="en-US"/>
          </w:rPr>
          <w:id w:val="1406877966"/>
          <w:citation/>
        </w:sdtPr>
        <w:sdtContent>
          <w:r>
            <w:rPr>
              <w:lang w:val="en-US"/>
            </w:rPr>
            <w:fldChar w:fldCharType="begin"/>
          </w:r>
          <w:r>
            <w:instrText xml:space="preserve"> CITATION Ash20 \l 6153 </w:instrText>
          </w:r>
          <w:r>
            <w:rPr>
              <w:lang w:val="en-US"/>
            </w:rPr>
            <w:fldChar w:fldCharType="separate"/>
          </w:r>
          <w:r>
            <w:rPr>
              <w:noProof/>
            </w:rPr>
            <w:t xml:space="preserve"> (Patel, 2020)</w:t>
          </w:r>
          <w:r>
            <w:rPr>
              <w:lang w:val="en-US"/>
            </w:rPr>
            <w:fldChar w:fldCharType="end"/>
          </w:r>
        </w:sdtContent>
      </w:sdt>
    </w:p>
    <w:p w14:paraId="35D548B7" w14:textId="61AE6025" w:rsidR="009A3F0A" w:rsidRDefault="009A3F0A" w:rsidP="00F703AF">
      <w:pPr>
        <w:pStyle w:val="Heading3"/>
        <w:rPr>
          <w:lang w:val="en-US"/>
        </w:rPr>
      </w:pPr>
      <w:bookmarkStart w:id="44" w:name="_Toc133322548"/>
      <w:r w:rsidRPr="009A3F0A">
        <w:rPr>
          <w:lang w:val="en-US"/>
        </w:rPr>
        <w:t>Cascading classifiers</w:t>
      </w:r>
      <w:bookmarkEnd w:id="44"/>
    </w:p>
    <w:p w14:paraId="2EAF4186" w14:textId="4BBD5E76" w:rsidR="00DF688A" w:rsidRDefault="00DF688A" w:rsidP="00DF688A">
      <w:pPr>
        <w:rPr>
          <w:lang w:val="en-US"/>
        </w:rPr>
      </w:pPr>
      <w:r w:rsidRPr="00DF688A">
        <w:rPr>
          <w:lang w:val="en-US"/>
        </w:rPr>
        <w:t xml:space="preserve">One kind of machine learning technique used in computer vision for object detection is called a cascading classifier. In their groundbreaking study "Rapid Object Detection using a Boosted Cascade of Simple Features" published in 2001, Viola and Jones introduced them for the first time. The approach is based on the concept of "cascading" the solution of a complex detection problem into </w:t>
      </w:r>
      <w:r w:rsidR="00DF2779" w:rsidRPr="00DF688A">
        <w:rPr>
          <w:lang w:val="en-US"/>
        </w:rPr>
        <w:t>several</w:t>
      </w:r>
      <w:r w:rsidRPr="00DF688A">
        <w:rPr>
          <w:lang w:val="en-US"/>
        </w:rPr>
        <w:t xml:space="preserve"> smaller, easier sub-problems.</w:t>
      </w:r>
      <w:sdt>
        <w:sdtPr>
          <w:rPr>
            <w:lang w:val="en-US"/>
          </w:rPr>
          <w:id w:val="819001561"/>
          <w:citation/>
        </w:sdtPr>
        <w:sdtContent>
          <w:r>
            <w:rPr>
              <w:lang w:val="en-US"/>
            </w:rPr>
            <w:fldChar w:fldCharType="begin"/>
          </w:r>
          <w:r>
            <w:instrText xml:space="preserve"> CITATION Mic01 \l 6153 </w:instrText>
          </w:r>
          <w:r>
            <w:rPr>
              <w:lang w:val="en-US"/>
            </w:rPr>
            <w:fldChar w:fldCharType="separate"/>
          </w:r>
          <w:r>
            <w:rPr>
              <w:noProof/>
            </w:rPr>
            <w:t xml:space="preserve"> (Michael Jones, 2001)</w:t>
          </w:r>
          <w:r>
            <w:rPr>
              <w:lang w:val="en-US"/>
            </w:rPr>
            <w:fldChar w:fldCharType="end"/>
          </w:r>
        </w:sdtContent>
      </w:sdt>
    </w:p>
    <w:p w14:paraId="59370FF3" w14:textId="5B595E5C" w:rsidR="00DF688A" w:rsidRDefault="00DF688A" w:rsidP="00DF688A">
      <w:pPr>
        <w:rPr>
          <w:lang w:val="en-US"/>
        </w:rPr>
      </w:pPr>
      <w:r w:rsidRPr="00DF688A">
        <w:rPr>
          <w:lang w:val="en-US"/>
        </w:rPr>
        <w:t>The basic idea behind cascading classifiers is to use a series of classifiers, each with increasing complexity, to detect objects of interest.</w:t>
      </w:r>
      <w:r>
        <w:rPr>
          <w:lang w:val="en-US"/>
        </w:rPr>
        <w:t xml:space="preserve"> </w:t>
      </w:r>
      <w:r w:rsidRPr="00DF688A">
        <w:rPr>
          <w:lang w:val="en-US"/>
        </w:rPr>
        <w:t>Utilizing a series of classifiers, each with a higher level of complexity, to find things of interest is the main notion underlying cascading classifiers. The input image is classified as either containing the object of interest or not by each classifier in the cascade using a collection of features. Each classifier's attributes are chosen based on their capacity to distinguish between positive and negative samples.</w:t>
      </w:r>
      <w:sdt>
        <w:sdtPr>
          <w:rPr>
            <w:lang w:val="en-US"/>
          </w:rPr>
          <w:id w:val="599060164"/>
          <w:citation/>
        </w:sdtPr>
        <w:sdtContent>
          <w:r w:rsidR="00DF2779">
            <w:rPr>
              <w:lang w:val="en-US"/>
            </w:rPr>
            <w:fldChar w:fldCharType="begin"/>
          </w:r>
          <w:r w:rsidR="00DF2779">
            <w:instrText xml:space="preserve"> CITATION Lee22 \l 6153 </w:instrText>
          </w:r>
          <w:r w:rsidR="00DF2779">
            <w:rPr>
              <w:lang w:val="en-US"/>
            </w:rPr>
            <w:fldChar w:fldCharType="separate"/>
          </w:r>
          <w:r w:rsidR="00DF2779">
            <w:rPr>
              <w:noProof/>
            </w:rPr>
            <w:t xml:space="preserve"> (Lee, 2022)</w:t>
          </w:r>
          <w:r w:rsidR="00DF2779">
            <w:rPr>
              <w:lang w:val="en-US"/>
            </w:rPr>
            <w:fldChar w:fldCharType="end"/>
          </w:r>
        </w:sdtContent>
      </w:sdt>
    </w:p>
    <w:p w14:paraId="3B2BBCFE" w14:textId="13BBF4F7" w:rsidR="00DF688A" w:rsidRDefault="00DF688A" w:rsidP="00DF688A">
      <w:pPr>
        <w:rPr>
          <w:lang w:val="en-US"/>
        </w:rPr>
      </w:pPr>
      <w:r w:rsidRPr="00DF688A">
        <w:rPr>
          <w:lang w:val="en-US"/>
        </w:rPr>
        <w:t>One of the main advantages of cascading classifiers is their ability to achieve high detection rates with low false positive rates.</w:t>
      </w:r>
      <w:r>
        <w:rPr>
          <w:lang w:val="en-US"/>
        </w:rPr>
        <w:t xml:space="preserve"> </w:t>
      </w:r>
      <w:r w:rsidRPr="00DF688A">
        <w:rPr>
          <w:lang w:val="en-US"/>
        </w:rPr>
        <w:t xml:space="preserve">This is accomplished by employing </w:t>
      </w:r>
      <w:proofErr w:type="gramStart"/>
      <w:r w:rsidRPr="00DF688A">
        <w:rPr>
          <w:lang w:val="en-US"/>
        </w:rPr>
        <w:t>a number of</w:t>
      </w:r>
      <w:proofErr w:type="gramEnd"/>
      <w:r w:rsidRPr="00DF688A">
        <w:rPr>
          <w:lang w:val="en-US"/>
        </w:rPr>
        <w:t xml:space="preserve"> classifiers, each of which is trained to quickly reject negative samples. As a result, there are fewer false positives because the algorithm can swiftly reject pictures that don't include the object of interest.</w:t>
      </w:r>
      <w:sdt>
        <w:sdtPr>
          <w:rPr>
            <w:lang w:val="en-US"/>
          </w:rPr>
          <w:id w:val="-1474596227"/>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p>
    <w:p w14:paraId="0E9A3483" w14:textId="3CC1FCDC" w:rsidR="00315704" w:rsidRPr="00DF688A" w:rsidRDefault="00315704" w:rsidP="00DF688A">
      <w:pPr>
        <w:rPr>
          <w:lang w:val="en-US"/>
        </w:rPr>
      </w:pPr>
      <w:r w:rsidRPr="00315704">
        <w:rPr>
          <w:lang w:val="en-US"/>
        </w:rPr>
        <w:t>When used in object detection tasks like face detection, cascading classifiers have been shown to be highly accurate and effective.</w:t>
      </w:r>
      <w:sdt>
        <w:sdtPr>
          <w:rPr>
            <w:lang w:val="en-US"/>
          </w:rPr>
          <w:id w:val="-1813167829"/>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r w:rsidRPr="00315704">
        <w:rPr>
          <w:lang w:val="en-US"/>
        </w:rPr>
        <w:t xml:space="preserve"> Several pre-trained cascading classifiers, including the well-known </w:t>
      </w:r>
      <w:proofErr w:type="spellStart"/>
      <w:r w:rsidRPr="00315704">
        <w:rPr>
          <w:lang w:val="en-US"/>
        </w:rPr>
        <w:t>Haar</w:t>
      </w:r>
      <w:proofErr w:type="spellEnd"/>
      <w:r w:rsidRPr="00315704">
        <w:rPr>
          <w:lang w:val="en-US"/>
        </w:rPr>
        <w:t xml:space="preserve"> cascades for face detection, are available in OpenCV for object detection.</w:t>
      </w:r>
    </w:p>
    <w:p w14:paraId="51A9EDC3" w14:textId="1F205122" w:rsidR="009A3F0A" w:rsidRDefault="009A3F0A" w:rsidP="00F703AF">
      <w:pPr>
        <w:pStyle w:val="Heading3"/>
        <w:rPr>
          <w:lang w:val="en-US"/>
        </w:rPr>
      </w:pPr>
      <w:bookmarkStart w:id="45" w:name="_Toc133322549"/>
      <w:proofErr w:type="spellStart"/>
      <w:r w:rsidRPr="009A3F0A">
        <w:rPr>
          <w:lang w:val="en-US"/>
        </w:rPr>
        <w:t>Haar</w:t>
      </w:r>
      <w:proofErr w:type="spellEnd"/>
      <w:r w:rsidRPr="009A3F0A">
        <w:rPr>
          <w:lang w:val="en-US"/>
        </w:rPr>
        <w:t>-like feature</w:t>
      </w:r>
      <w:bookmarkEnd w:id="45"/>
    </w:p>
    <w:bookmarkEnd w:id="41"/>
    <w:p w14:paraId="3B1D8AC3" w14:textId="5BEBDFA5" w:rsidR="009A3F0A" w:rsidRDefault="0075686E" w:rsidP="009E5AF2">
      <w:pPr>
        <w:rPr>
          <w:lang w:val="en-US"/>
        </w:rPr>
      </w:pPr>
      <w:r w:rsidRPr="0075686E">
        <w:rPr>
          <w:lang w:val="en-US"/>
        </w:rPr>
        <w:t xml:space="preserve">An image feature type used in computer vision for object detection is called a </w:t>
      </w:r>
      <w:proofErr w:type="spellStart"/>
      <w:r w:rsidRPr="0075686E">
        <w:rPr>
          <w:lang w:val="en-US"/>
        </w:rPr>
        <w:t>Haar</w:t>
      </w:r>
      <w:proofErr w:type="spellEnd"/>
      <w:r w:rsidRPr="0075686E">
        <w:rPr>
          <w:lang w:val="en-US"/>
        </w:rPr>
        <w:t xml:space="preserve">-like feature. They have the name of the </w:t>
      </w:r>
      <w:proofErr w:type="spellStart"/>
      <w:r w:rsidRPr="0075686E">
        <w:rPr>
          <w:lang w:val="en-US"/>
        </w:rPr>
        <w:t>Haar</w:t>
      </w:r>
      <w:proofErr w:type="spellEnd"/>
      <w:r w:rsidRPr="0075686E">
        <w:rPr>
          <w:lang w:val="en-US"/>
        </w:rPr>
        <w:t xml:space="preserve"> wavelet, which Alfred </w:t>
      </w:r>
      <w:proofErr w:type="spellStart"/>
      <w:r w:rsidRPr="0075686E">
        <w:rPr>
          <w:lang w:val="en-US"/>
        </w:rPr>
        <w:t>Haar</w:t>
      </w:r>
      <w:proofErr w:type="spellEnd"/>
      <w:r w:rsidRPr="0075686E">
        <w:rPr>
          <w:lang w:val="en-US"/>
        </w:rPr>
        <w:t>, a Hungarian mathematician, initially proposed in 1909.</w:t>
      </w:r>
      <w:sdt>
        <w:sdtPr>
          <w:rPr>
            <w:lang w:val="en-US"/>
          </w:rPr>
          <w:id w:val="458848462"/>
          <w:citation/>
        </w:sdtPr>
        <w:sdtContent>
          <w:r w:rsidR="0017465D">
            <w:rPr>
              <w:lang w:val="en-US"/>
            </w:rPr>
            <w:fldChar w:fldCharType="begin"/>
          </w:r>
          <w:r w:rsidR="0017465D">
            <w:instrText xml:space="preserve"> CITATION Sea \l 6153 </w:instrText>
          </w:r>
          <w:r w:rsidR="0017465D">
            <w:rPr>
              <w:lang w:val="en-US"/>
            </w:rPr>
            <w:fldChar w:fldCharType="separate"/>
          </w:r>
          <w:r w:rsidR="0017465D">
            <w:rPr>
              <w:noProof/>
            </w:rPr>
            <w:t xml:space="preserve"> (Seal, n.d.)</w:t>
          </w:r>
          <w:r w:rsidR="0017465D">
            <w:rPr>
              <w:lang w:val="en-US"/>
            </w:rPr>
            <w:fldChar w:fldCharType="end"/>
          </w:r>
        </w:sdtContent>
      </w:sdt>
      <w:r w:rsidRPr="0075686E">
        <w:rPr>
          <w:lang w:val="en-US"/>
        </w:rPr>
        <w:t xml:space="preserve"> The mathematical function known as the </w:t>
      </w:r>
      <w:proofErr w:type="spellStart"/>
      <w:r w:rsidRPr="0075686E">
        <w:rPr>
          <w:lang w:val="en-US"/>
        </w:rPr>
        <w:t>Haar</w:t>
      </w:r>
      <w:proofErr w:type="spellEnd"/>
      <w:r w:rsidRPr="0075686E">
        <w:rPr>
          <w:lang w:val="en-US"/>
        </w:rPr>
        <w:t xml:space="preserve"> wavelet can be used to break down a signal or image into a collection of wavelet coefficients.</w:t>
      </w:r>
    </w:p>
    <w:p w14:paraId="3B94FC8C" w14:textId="319B9EA9" w:rsidR="0075686E" w:rsidRDefault="0075686E" w:rsidP="009E5AF2">
      <w:pPr>
        <w:rPr>
          <w:lang w:val="en-US"/>
        </w:rPr>
      </w:pPr>
      <w:r w:rsidRPr="0075686E">
        <w:rPr>
          <w:lang w:val="en-US"/>
        </w:rPr>
        <w:t xml:space="preserve">By comparing the average pixel values in adjacent rectangular regions of an image, </w:t>
      </w:r>
      <w:proofErr w:type="spellStart"/>
      <w:r w:rsidRPr="0075686E">
        <w:rPr>
          <w:lang w:val="en-US"/>
        </w:rPr>
        <w:t>Haar</w:t>
      </w:r>
      <w:proofErr w:type="spellEnd"/>
      <w:r w:rsidRPr="0075686E">
        <w:rPr>
          <w:lang w:val="en-US"/>
        </w:rPr>
        <w:t xml:space="preserve">-like features can be extracted from the </w:t>
      </w:r>
      <w:proofErr w:type="spellStart"/>
      <w:r w:rsidRPr="0075686E">
        <w:rPr>
          <w:lang w:val="en-US"/>
        </w:rPr>
        <w:t>Haar</w:t>
      </w:r>
      <w:proofErr w:type="spellEnd"/>
      <w:r w:rsidRPr="0075686E">
        <w:rPr>
          <w:lang w:val="en-US"/>
        </w:rPr>
        <w:t xml:space="preserve"> wavelet. The difference between the sum of pixel intensities in a rectangular region with a light </w:t>
      </w:r>
      <w:proofErr w:type="spellStart"/>
      <w:r w:rsidRPr="0075686E">
        <w:rPr>
          <w:lang w:val="en-US"/>
        </w:rPr>
        <w:t>colour</w:t>
      </w:r>
      <w:proofErr w:type="spellEnd"/>
      <w:r w:rsidRPr="0075686E">
        <w:rPr>
          <w:lang w:val="en-US"/>
        </w:rPr>
        <w:t xml:space="preserve"> and the sum of pixel intensities in a rectangle region with a dark </w:t>
      </w:r>
      <w:proofErr w:type="spellStart"/>
      <w:r w:rsidRPr="0075686E">
        <w:rPr>
          <w:lang w:val="en-US"/>
        </w:rPr>
        <w:t>colour</w:t>
      </w:r>
      <w:proofErr w:type="spellEnd"/>
      <w:r w:rsidRPr="0075686E">
        <w:rPr>
          <w:lang w:val="en-US"/>
        </w:rPr>
        <w:t xml:space="preserve"> is the precise definition of </w:t>
      </w:r>
      <w:proofErr w:type="spellStart"/>
      <w:r w:rsidRPr="0075686E">
        <w:rPr>
          <w:lang w:val="en-US"/>
        </w:rPr>
        <w:t>Haar</w:t>
      </w:r>
      <w:proofErr w:type="spellEnd"/>
      <w:r w:rsidRPr="0075686E">
        <w:rPr>
          <w:lang w:val="en-US"/>
        </w:rPr>
        <w:t>-like features.</w:t>
      </w:r>
      <w:sdt>
        <w:sdtPr>
          <w:rPr>
            <w:lang w:val="en-US"/>
          </w:rPr>
          <w:id w:val="-1851170855"/>
          <w:citation/>
        </w:sdtPr>
        <w:sdtContent>
          <w:r w:rsidR="006D6038">
            <w:rPr>
              <w:lang w:val="en-US"/>
            </w:rPr>
            <w:fldChar w:fldCharType="begin"/>
          </w:r>
          <w:r w:rsidR="006D6038">
            <w:instrText xml:space="preserve"> CITATION Aru14 \l 6153 </w:instrText>
          </w:r>
          <w:r w:rsidR="006D6038">
            <w:rPr>
              <w:lang w:val="en-US"/>
            </w:rPr>
            <w:fldChar w:fldCharType="separate"/>
          </w:r>
          <w:r w:rsidR="006D6038">
            <w:rPr>
              <w:noProof/>
            </w:rPr>
            <w:t xml:space="preserve"> (Arunachalam, 2014)</w:t>
          </w:r>
          <w:r w:rsidR="006D6038">
            <w:rPr>
              <w:lang w:val="en-US"/>
            </w:rPr>
            <w:fldChar w:fldCharType="end"/>
          </w:r>
        </w:sdtContent>
      </w:sdt>
    </w:p>
    <w:p w14:paraId="639899DC" w14:textId="76CCC361" w:rsidR="00FF3F63" w:rsidRDefault="00FF3F63" w:rsidP="009E5AF2">
      <w:pPr>
        <w:rPr>
          <w:lang w:val="en-US"/>
        </w:rPr>
      </w:pPr>
      <w:r w:rsidRPr="00FF3F63">
        <w:rPr>
          <w:lang w:val="en-US"/>
        </w:rPr>
        <w:t xml:space="preserve">These rectangular areas can be positioned anywhere in the image and come in a variety of sizes and shapes. It is feasible to gather details about the texture and structure of a picture at various levels of granularity by computing </w:t>
      </w:r>
      <w:proofErr w:type="spellStart"/>
      <w:r w:rsidRPr="00FF3F63">
        <w:rPr>
          <w:lang w:val="en-US"/>
        </w:rPr>
        <w:t>Haar</w:t>
      </w:r>
      <w:proofErr w:type="spellEnd"/>
      <w:r w:rsidRPr="00FF3F63">
        <w:rPr>
          <w:lang w:val="en-US"/>
        </w:rPr>
        <w:t>-like features at various scales and positions in the image.</w:t>
      </w:r>
    </w:p>
    <w:p w14:paraId="773F82AE" w14:textId="4521B27E" w:rsidR="00FF3F63" w:rsidRDefault="00FF3F63" w:rsidP="009E5AF2">
      <w:pPr>
        <w:rPr>
          <w:lang w:val="en-US"/>
        </w:rPr>
      </w:pPr>
      <w:r w:rsidRPr="00FF3F63">
        <w:rPr>
          <w:lang w:val="en-US"/>
        </w:rPr>
        <w:t xml:space="preserve">The Viola-Jones object detection technique, a well-liked algorithm for face detection in photos, makes use of </w:t>
      </w:r>
      <w:proofErr w:type="spellStart"/>
      <w:r w:rsidRPr="00FF3F63">
        <w:rPr>
          <w:lang w:val="en-US"/>
        </w:rPr>
        <w:t>Haar</w:t>
      </w:r>
      <w:proofErr w:type="spellEnd"/>
      <w:r w:rsidRPr="00FF3F63">
        <w:rPr>
          <w:lang w:val="en-US"/>
        </w:rPr>
        <w:t xml:space="preserve">-like features. In this approach, a classifier is trained to differentiate between positive instances (pictures containing the item of interest, such as faces) and negative examples (images devoid of the object of interest), using a set of </w:t>
      </w:r>
      <w:proofErr w:type="spellStart"/>
      <w:r w:rsidRPr="00FF3F63">
        <w:rPr>
          <w:lang w:val="en-US"/>
        </w:rPr>
        <w:t>Haar</w:t>
      </w:r>
      <w:proofErr w:type="spellEnd"/>
      <w:r w:rsidRPr="00FF3F63">
        <w:rPr>
          <w:lang w:val="en-US"/>
        </w:rPr>
        <w:t>-like characteristics computed for each sub-region of an input image</w:t>
      </w:r>
      <w:r w:rsidR="006D6038" w:rsidRPr="00FF3F63">
        <w:rPr>
          <w:lang w:val="en-US"/>
        </w:rPr>
        <w:t>.</w:t>
      </w:r>
      <w:sdt>
        <w:sdtPr>
          <w:rPr>
            <w:lang w:val="en-US"/>
          </w:rPr>
          <w:id w:val="1402176595"/>
          <w:citation/>
        </w:sdtPr>
        <w:sdtContent>
          <w:r w:rsidR="006D6038">
            <w:rPr>
              <w:lang w:val="en-US"/>
            </w:rPr>
            <w:fldChar w:fldCharType="begin"/>
          </w:r>
          <w:r w:rsidR="006D6038">
            <w:instrText xml:space="preserve"> CITATION Tya21 \l 6153 </w:instrText>
          </w:r>
          <w:r w:rsidR="006D6038">
            <w:rPr>
              <w:lang w:val="en-US"/>
            </w:rPr>
            <w:fldChar w:fldCharType="separate"/>
          </w:r>
          <w:r w:rsidR="006D6038">
            <w:rPr>
              <w:noProof/>
            </w:rPr>
            <w:t xml:space="preserve"> (Tyagi, 2021)</w:t>
          </w:r>
          <w:r w:rsidR="006D6038">
            <w:rPr>
              <w:lang w:val="en-US"/>
            </w:rPr>
            <w:fldChar w:fldCharType="end"/>
          </w:r>
        </w:sdtContent>
      </w:sdt>
    </w:p>
    <w:p w14:paraId="682E6F93" w14:textId="42309C58" w:rsidR="002D66D8" w:rsidRPr="002D66D8" w:rsidRDefault="00FF3F63" w:rsidP="002D66D8">
      <w:pPr>
        <w:rPr>
          <w:lang w:val="en-US"/>
        </w:rPr>
      </w:pPr>
      <w:r w:rsidRPr="00FF3F63">
        <w:rPr>
          <w:lang w:val="en-US"/>
        </w:rPr>
        <w:t xml:space="preserve">One of the advantages of using </w:t>
      </w:r>
      <w:proofErr w:type="spellStart"/>
      <w:r w:rsidRPr="00FF3F63">
        <w:rPr>
          <w:lang w:val="en-US"/>
        </w:rPr>
        <w:t>Haar</w:t>
      </w:r>
      <w:proofErr w:type="spellEnd"/>
      <w:r w:rsidRPr="00FF3F63">
        <w:rPr>
          <w:lang w:val="en-US"/>
        </w:rPr>
        <w:t>-like features for object detection is their computational efficiency</w:t>
      </w:r>
      <w:r>
        <w:rPr>
          <w:lang w:val="en-US"/>
        </w:rPr>
        <w:t>.</w:t>
      </w:r>
      <w:r w:rsidRPr="00FF3F63">
        <w:rPr>
          <w:lang w:val="en-US"/>
        </w:rPr>
        <w:t xml:space="preserve"> They are suitable for real-time applications like video surveillance since they are rapid and effective to compute </w:t>
      </w:r>
      <w:proofErr w:type="spellStart"/>
      <w:r w:rsidRPr="00FF3F63">
        <w:rPr>
          <w:lang w:val="en-US"/>
        </w:rPr>
        <w:t>utilising</w:t>
      </w:r>
      <w:proofErr w:type="spellEnd"/>
      <w:r w:rsidRPr="00FF3F63">
        <w:rPr>
          <w:lang w:val="en-US"/>
        </w:rPr>
        <w:t xml:space="preserve"> integral images.</w:t>
      </w:r>
      <w:sdt>
        <w:sdtPr>
          <w:rPr>
            <w:lang w:val="en-US"/>
          </w:rPr>
          <w:id w:val="648948334"/>
          <w:citation/>
        </w:sdtPr>
        <w:sdtContent>
          <w:r w:rsidR="006D6038">
            <w:rPr>
              <w:lang w:val="en-US"/>
            </w:rPr>
            <w:fldChar w:fldCharType="begin"/>
          </w:r>
          <w:r w:rsidR="006D6038">
            <w:instrText xml:space="preserve"> CITATION Bąk23 \l 6153 </w:instrText>
          </w:r>
          <w:r w:rsidR="006D6038">
            <w:rPr>
              <w:lang w:val="en-US"/>
            </w:rPr>
            <w:fldChar w:fldCharType="separate"/>
          </w:r>
          <w:r w:rsidR="006D6038">
            <w:rPr>
              <w:noProof/>
            </w:rPr>
            <w:t xml:space="preserve"> (Bąk, 2023)</w:t>
          </w:r>
          <w:r w:rsidR="006D6038">
            <w:rPr>
              <w:lang w:val="en-US"/>
            </w:rPr>
            <w:fldChar w:fldCharType="end"/>
          </w:r>
        </w:sdtContent>
      </w:sdt>
    </w:p>
    <w:p w14:paraId="524860AE" w14:textId="7197F39D" w:rsidR="00F703AF" w:rsidRDefault="00FD4C60" w:rsidP="00F703AF">
      <w:pPr>
        <w:pStyle w:val="Heading2"/>
        <w:rPr>
          <w:lang w:val="en-US"/>
        </w:rPr>
      </w:pPr>
      <w:bookmarkStart w:id="46" w:name="_Toc132388023"/>
      <w:bookmarkStart w:id="47" w:name="_Toc133322550"/>
      <w:r>
        <w:rPr>
          <w:lang w:val="en-US"/>
        </w:rPr>
        <w:t>Conclusion: The Need for a Software Solution</w:t>
      </w:r>
      <w:bookmarkEnd w:id="46"/>
      <w:bookmarkEnd w:id="47"/>
    </w:p>
    <w:p w14:paraId="031DAB1E" w14:textId="20A221CC" w:rsidR="00A8071A" w:rsidRPr="00A8071A" w:rsidRDefault="00A8071A" w:rsidP="00A8071A">
      <w:pPr>
        <w:rPr>
          <w:lang w:val="en-US"/>
        </w:rPr>
      </w:pPr>
      <w:commentRangeStart w:id="48"/>
      <w:r w:rsidRPr="00A8071A">
        <w:rPr>
          <w:lang w:val="en-US"/>
        </w:rPr>
        <w:t xml:space="preserve">In this project, </w:t>
      </w:r>
      <w:proofErr w:type="gramStart"/>
      <w:r w:rsidR="00A351AC">
        <w:rPr>
          <w:lang w:val="en-US"/>
        </w:rPr>
        <w:t>The</w:t>
      </w:r>
      <w:proofErr w:type="gramEnd"/>
      <w:r w:rsidR="00A351AC">
        <w:rPr>
          <w:lang w:val="en-US"/>
        </w:rPr>
        <w:t xml:space="preserve"> </w:t>
      </w:r>
      <w:r w:rsidRPr="00A8071A">
        <w:rPr>
          <w:lang w:val="en-US"/>
        </w:rPr>
        <w:t>parking application</w:t>
      </w:r>
      <w:r w:rsidR="00A351AC">
        <w:rPr>
          <w:lang w:val="en-US"/>
        </w:rPr>
        <w:t xml:space="preserve"> is being created</w:t>
      </w:r>
      <w:r w:rsidRPr="00A8071A">
        <w:rPr>
          <w:lang w:val="en-US"/>
        </w:rPr>
        <w:t xml:space="preserve"> for educational purposes in an effort to solve the widespread parking issue in our cities. Time is lost, gasoline is consumed, and traffic is backed up due to Limerick City's old and inefficient parking systems. </w:t>
      </w:r>
      <w:r w:rsidR="00A351AC" w:rsidRPr="00A8071A">
        <w:rPr>
          <w:lang w:val="en-US"/>
        </w:rPr>
        <w:t>To</w:t>
      </w:r>
      <w:r w:rsidRPr="00A8071A">
        <w:rPr>
          <w:lang w:val="en-US"/>
        </w:rPr>
        <w:t xml:space="preserve"> increase the efficiency of identifying parking spaces and reduce the stress experienced by users searching for parking spaces, a new and creative software solution is required.</w:t>
      </w:r>
    </w:p>
    <w:p w14:paraId="5A7716A7" w14:textId="36AE4E79" w:rsidR="00A8071A" w:rsidRDefault="00A351AC" w:rsidP="00A8071A">
      <w:r>
        <w:rPr>
          <w:lang w:val="en-US"/>
        </w:rPr>
        <w:t>Perfect Parking aims</w:t>
      </w:r>
      <w:r w:rsidR="00A8071A" w:rsidRPr="00A8071A">
        <w:rPr>
          <w:lang w:val="en-US"/>
        </w:rPr>
        <w:t xml:space="preserve"> to develop a fluid and stress-free parking experience for road users by utilizing the Django framework structure and putting into practice techniques like APIs that display users exactly where parking is available and provide directions straight to the area.</w:t>
      </w:r>
      <w:r w:rsidR="00A8071A">
        <w:rPr>
          <w:lang w:val="en-US"/>
        </w:rPr>
        <w:t xml:space="preserve"> </w:t>
      </w:r>
      <w:r w:rsidR="00A8071A" w:rsidRPr="00A8071A">
        <w:t xml:space="preserve">Additionally, </w:t>
      </w:r>
      <w:r>
        <w:t xml:space="preserve">a </w:t>
      </w:r>
      <w:r w:rsidR="00A8071A" w:rsidRPr="00A8071A">
        <w:t>parking monitor powered by OpenCV</w:t>
      </w:r>
      <w:r>
        <w:t xml:space="preserve"> will be used</w:t>
      </w:r>
      <w:r w:rsidR="00A8071A" w:rsidRPr="00A8071A">
        <w:t xml:space="preserve"> to detect if a parking spot has been filled or made empty, further improving the effectiveness of the system.</w:t>
      </w:r>
    </w:p>
    <w:p w14:paraId="143EF8B6" w14:textId="563E16D1" w:rsidR="00A40A8A" w:rsidRPr="00A40A8A" w:rsidRDefault="00A8071A" w:rsidP="00A40A8A">
      <w:pPr>
        <w:rPr>
          <w:lang w:val="en-US"/>
        </w:rPr>
      </w:pPr>
      <w:r w:rsidRPr="00A8071A">
        <w:rPr>
          <w:lang w:val="en-US"/>
        </w:rPr>
        <w:t xml:space="preserve">The present approaches for locating parking spaces are inefficient and wasteful, requiring a large amount of time and fuel. People spend an average of 17 hours a year searching for parking spaces, according to </w:t>
      </w:r>
      <w:sdt>
        <w:sdtPr>
          <w:rPr>
            <w:lang w:val="en-US"/>
          </w:rPr>
          <w:id w:val="-1545662470"/>
          <w:citation/>
        </w:sdtPr>
        <w:sdtContent>
          <w:r>
            <w:rPr>
              <w:lang w:val="en-US"/>
            </w:rPr>
            <w:fldChar w:fldCharType="begin"/>
          </w:r>
          <w:r>
            <w:instrText xml:space="preserve"> CITATION Kev23 \l 6153 </w:instrText>
          </w:r>
          <w:r>
            <w:rPr>
              <w:lang w:val="en-US"/>
            </w:rPr>
            <w:fldChar w:fldCharType="separate"/>
          </w:r>
          <w:r>
            <w:rPr>
              <w:noProof/>
            </w:rPr>
            <w:t>(McCoy, n.d.)</w:t>
          </w:r>
          <w:r>
            <w:rPr>
              <w:lang w:val="en-US"/>
            </w:rPr>
            <w:fldChar w:fldCharType="end"/>
          </w:r>
        </w:sdtContent>
      </w:sdt>
      <w:r>
        <w:rPr>
          <w:lang w:val="en-US"/>
        </w:rPr>
        <w:t xml:space="preserve"> and Irish people waste four days a year</w:t>
      </w:r>
      <w:r w:rsidR="00A40A8A">
        <w:rPr>
          <w:lang w:val="en-US"/>
        </w:rPr>
        <w:t>.</w:t>
      </w:r>
      <w:sdt>
        <w:sdtPr>
          <w:rPr>
            <w:lang w:val="en-US"/>
          </w:rPr>
          <w:id w:val="-1142505706"/>
          <w:citation/>
        </w:sdtPr>
        <w:sdtContent>
          <w:r w:rsidR="00A40A8A">
            <w:rPr>
              <w:lang w:val="en-US"/>
            </w:rPr>
            <w:fldChar w:fldCharType="begin"/>
          </w:r>
          <w:r w:rsidR="00A40A8A">
            <w:instrText xml:space="preserve"> CITATION Pat17 \l 6153 </w:instrText>
          </w:r>
          <w:r w:rsidR="00A40A8A">
            <w:rPr>
              <w:lang w:val="en-US"/>
            </w:rPr>
            <w:fldChar w:fldCharType="separate"/>
          </w:r>
          <w:r w:rsidR="00A40A8A">
            <w:rPr>
              <w:noProof/>
            </w:rPr>
            <w:t xml:space="preserve"> (Sawer, 2017)</w:t>
          </w:r>
          <w:r w:rsidR="00A40A8A">
            <w:rPr>
              <w:lang w:val="en-US"/>
            </w:rPr>
            <w:fldChar w:fldCharType="end"/>
          </w:r>
        </w:sdtContent>
      </w:sdt>
      <w:r w:rsidR="00A40A8A">
        <w:rPr>
          <w:lang w:val="en-US"/>
        </w:rPr>
        <w:t xml:space="preserve"> </w:t>
      </w:r>
      <w:r w:rsidRPr="00A8071A">
        <w:rPr>
          <w:lang w:val="en-US"/>
        </w:rPr>
        <w:t>I intend to end this time and energy waste by creating Perfect Parking, which will be advantageous to both users and the environment.</w:t>
      </w:r>
      <w:commentRangeEnd w:id="48"/>
      <w:r w:rsidR="00556592">
        <w:rPr>
          <w:rStyle w:val="CommentReference"/>
        </w:rPr>
        <w:commentReference w:id="48"/>
      </w:r>
    </w:p>
    <w:p w14:paraId="1F513AF1" w14:textId="0E07C7D9" w:rsidR="00A40A8A" w:rsidRDefault="00A40A8A" w:rsidP="00A40A8A">
      <w:pPr>
        <w:rPr>
          <w:lang w:val="en-US"/>
        </w:rPr>
      </w:pPr>
      <w:r w:rsidRPr="00A40A8A">
        <w:rPr>
          <w:lang w:val="en-US"/>
        </w:rPr>
        <w:t>The lack of obvious availability of parking spaces is another issue with the present parking schemes. Due to the limited vision created by numerous obstructions like the car's frame, trees, or other vehicles, drivers frequently struggle to find an open parking place. Users now spend much more time and fuel because of this issue.</w:t>
      </w:r>
    </w:p>
    <w:p w14:paraId="070700BF" w14:textId="59C1367D" w:rsidR="00A40A8A" w:rsidRDefault="00A40A8A" w:rsidP="00A40A8A">
      <w:r w:rsidRPr="00A40A8A">
        <w:t xml:space="preserve">Furthermore, for new road users, finding parking spaces in a new place can be a challenging task. In Limerick City, students and tourists come from different regions to study or visit, and they must learn the road routes and where the parking is. This lack of knowledge can cause them to be in the wrong lanes and create traffic congestion. However, by providing users with the option to plan their route to the parking of their choice and follow directions on their phones to the car park, </w:t>
      </w:r>
      <w:r>
        <w:t>the</w:t>
      </w:r>
      <w:r w:rsidRPr="00A40A8A">
        <w:t xml:space="preserve"> application can help users navigate the city's roads and reduce traffic congestion.</w:t>
      </w:r>
    </w:p>
    <w:p w14:paraId="4E733627" w14:textId="3902DC76" w:rsidR="00A40A8A" w:rsidRPr="00A8071A" w:rsidRDefault="00A40A8A" w:rsidP="00A40A8A">
      <w:pPr>
        <w:rPr>
          <w:lang w:val="en-US"/>
        </w:rPr>
      </w:pPr>
      <w:r>
        <w:t>To</w:t>
      </w:r>
      <w:r w:rsidRPr="00A40A8A">
        <w:t xml:space="preserve"> conclu</w:t>
      </w:r>
      <w:r>
        <w:t>de</w:t>
      </w:r>
      <w:r w:rsidRPr="00A40A8A">
        <w:t xml:space="preserve">, there is a pressing need for a software solution to address the problems associated with parking in our cities. </w:t>
      </w:r>
      <w:r>
        <w:t>Perfect Parking</w:t>
      </w:r>
      <w:r w:rsidRPr="00A40A8A">
        <w:t xml:space="preserve"> aims to provide a solution that is innovative, effective, and user-friendly, with the potential to reduce time and fuel consumption, improve traffic flow, and create a stress-free parking experience for all road users.</w:t>
      </w:r>
    </w:p>
    <w:p w14:paraId="2057B4B4" w14:textId="77777777" w:rsidR="006D6038" w:rsidRPr="006D6038" w:rsidRDefault="006D6038" w:rsidP="006D6038">
      <w:pPr>
        <w:rPr>
          <w:lang w:val="en-US"/>
        </w:rPr>
      </w:pPr>
    </w:p>
    <w:p w14:paraId="6D32B50D" w14:textId="77777777" w:rsidR="003232C2" w:rsidRDefault="003232C2" w:rsidP="00A3457F">
      <w:pPr>
        <w:pStyle w:val="Heading1"/>
      </w:pPr>
      <w:bookmarkStart w:id="49" w:name="_Toc132388024"/>
      <w:bookmarkStart w:id="50" w:name="_Toc133322551"/>
      <w:r>
        <w:t>Project Management</w:t>
      </w:r>
      <w:bookmarkEnd w:id="49"/>
      <w:bookmarkEnd w:id="50"/>
    </w:p>
    <w:p w14:paraId="5F8B7693" w14:textId="624B44FF" w:rsidR="003232C2" w:rsidRPr="00D23143" w:rsidRDefault="003232C2" w:rsidP="00493DDE">
      <w:r>
        <w:t>under the headings of (</w:t>
      </w:r>
      <w:proofErr w:type="spellStart"/>
      <w:r>
        <w:t>i</w:t>
      </w:r>
      <w:proofErr w:type="spellEnd"/>
      <w:r>
        <w:t>) sub</w:t>
      </w:r>
      <w:r w:rsidR="00991FB0">
        <w:t>-</w:t>
      </w:r>
      <w:r>
        <w:t>topic 1 (cf. 1.1.0), and (ii) sub</w:t>
      </w:r>
      <w:r w:rsidR="00991FB0">
        <w:t>-</w:t>
      </w:r>
      <w:r>
        <w:t>topic 2 (cf. 1.1.1)</w:t>
      </w:r>
    </w:p>
    <w:p w14:paraId="0450C491" w14:textId="427CA148" w:rsidR="003232C2" w:rsidRDefault="003232C2" w:rsidP="003232C2">
      <w:pPr>
        <w:pStyle w:val="Heading2"/>
      </w:pPr>
      <w:bookmarkStart w:id="51" w:name="_Toc132388025"/>
      <w:bookmarkStart w:id="52" w:name="_Toc133322552"/>
      <w:r>
        <w:t>Weekly Meetings</w:t>
      </w:r>
      <w:bookmarkEnd w:id="51"/>
      <w:bookmarkEnd w:id="52"/>
    </w:p>
    <w:p w14:paraId="29919604" w14:textId="77777777" w:rsidR="003232C2" w:rsidRDefault="003232C2" w:rsidP="00493DDE">
      <w:pPr>
        <w:rPr>
          <w:lang w:val="en-US"/>
        </w:rPr>
      </w:pPr>
      <w:r>
        <w:rPr>
          <w:lang w:val="en-US"/>
        </w:rPr>
        <w:t>This chapter will begin by outlining the (cf. 1.1) for the purpose of writing a Report for a Project and outlining paragraphs.</w:t>
      </w:r>
    </w:p>
    <w:p w14:paraId="6FDA5EC5" w14:textId="783C4D1A" w:rsidR="00A44A19" w:rsidRDefault="00A44A19" w:rsidP="003232C2">
      <w:pPr>
        <w:pStyle w:val="Heading2"/>
      </w:pPr>
      <w:bookmarkStart w:id="53" w:name="_Toc132388026"/>
      <w:bookmarkStart w:id="54" w:name="_Toc133322553"/>
      <w:r>
        <w:t>S</w:t>
      </w:r>
      <w:r w:rsidRPr="00A44A19">
        <w:t>ource code management (SCM)</w:t>
      </w:r>
      <w:bookmarkEnd w:id="53"/>
      <w:bookmarkEnd w:id="54"/>
    </w:p>
    <w:p w14:paraId="4162DC7A" w14:textId="41F49BEA" w:rsidR="00E558AC" w:rsidRPr="00E558AC" w:rsidRDefault="00156580" w:rsidP="00756F9D">
      <w:pPr>
        <w:pStyle w:val="Heading2"/>
      </w:pPr>
      <w:bookmarkStart w:id="55" w:name="_Toc132388027"/>
      <w:bookmarkStart w:id="56" w:name="_Toc133322554"/>
      <w:r>
        <w:t xml:space="preserve">Code </w:t>
      </w:r>
      <w:r w:rsidRPr="00156580">
        <w:t>Style Guide</w:t>
      </w:r>
      <w:bookmarkEnd w:id="55"/>
      <w:bookmarkEnd w:id="56"/>
    </w:p>
    <w:p w14:paraId="5134D8CA" w14:textId="322C7D94" w:rsidR="003232C2" w:rsidRDefault="00A44A19" w:rsidP="003232C2">
      <w:pPr>
        <w:pStyle w:val="Heading2"/>
      </w:pPr>
      <w:bookmarkStart w:id="57" w:name="_Toc132388028"/>
      <w:bookmarkStart w:id="58" w:name="_Toc133322555"/>
      <w:r>
        <w:t>C</w:t>
      </w:r>
      <w:r w:rsidR="00414E1E" w:rsidRPr="00414E1E">
        <w:t>ollaboration</w:t>
      </w:r>
      <w:r w:rsidR="00414E1E">
        <w:t xml:space="preserve"> Tools</w:t>
      </w:r>
      <w:bookmarkEnd w:id="57"/>
      <w:bookmarkEnd w:id="58"/>
    </w:p>
    <w:p w14:paraId="6731E86E" w14:textId="1A899F5C" w:rsidR="008746EB" w:rsidRDefault="008746EB" w:rsidP="008746EB">
      <w:pPr>
        <w:pStyle w:val="Heading3"/>
      </w:pPr>
      <w:bookmarkStart w:id="59" w:name="_Toc132388029"/>
      <w:bookmarkStart w:id="60" w:name="_Toc133322556"/>
      <w:r>
        <w:t>GitHub</w:t>
      </w:r>
      <w:bookmarkEnd w:id="59"/>
      <w:bookmarkEnd w:id="60"/>
    </w:p>
    <w:p w14:paraId="7A41929D" w14:textId="16A6045B" w:rsidR="008746EB" w:rsidRDefault="008746EB" w:rsidP="008746EB">
      <w:pPr>
        <w:pStyle w:val="Heading3"/>
      </w:pPr>
      <w:bookmarkStart w:id="61" w:name="_Toc132388030"/>
      <w:bookmarkStart w:id="62" w:name="_Toc133322557"/>
      <w:r>
        <w:t xml:space="preserve">Microsoft Office </w:t>
      </w:r>
      <w:r w:rsidR="00A44A19">
        <w:t>Online</w:t>
      </w:r>
      <w:bookmarkEnd w:id="61"/>
      <w:bookmarkEnd w:id="62"/>
    </w:p>
    <w:p w14:paraId="5103AB4F" w14:textId="7EBC074B" w:rsidR="003232C2" w:rsidRPr="00756F9D" w:rsidRDefault="003232C2" w:rsidP="00493DDE">
      <w:pPr>
        <w:rPr>
          <w:lang w:val="en-US"/>
        </w:rPr>
      </w:pPr>
      <w:r>
        <w:rPr>
          <w:lang w:val="en-US"/>
        </w:rPr>
        <w:t>This chapter will begin by outlining the (cf. 1.1) for the purpose of writing a Report for a Project and outlining paragraphs.</w:t>
      </w:r>
    </w:p>
    <w:p w14:paraId="05DF7B72" w14:textId="078B1309" w:rsidR="00BE4430" w:rsidRDefault="00F36184" w:rsidP="00C93F28">
      <w:pPr>
        <w:pStyle w:val="Heading1"/>
      </w:pPr>
      <w:bookmarkStart w:id="63" w:name="_Toc132388040"/>
      <w:bookmarkStart w:id="64" w:name="_Toc133322558"/>
      <w:r>
        <w:t>Analysis</w:t>
      </w:r>
      <w:bookmarkEnd w:id="63"/>
      <w:r w:rsidR="00603BDB">
        <w:t xml:space="preserve"> and Design</w:t>
      </w:r>
      <w:bookmarkEnd w:id="64"/>
    </w:p>
    <w:p w14:paraId="64872A0A" w14:textId="77777777" w:rsidR="00603BDB" w:rsidRDefault="00603BDB" w:rsidP="00603BDB">
      <w:pPr>
        <w:pStyle w:val="Heading2"/>
      </w:pPr>
      <w:bookmarkStart w:id="65" w:name="_Toc133322559"/>
      <w:bookmarkStart w:id="66" w:name="unique-selling-point"/>
      <w:r>
        <w:t>Unique Selling Point</w:t>
      </w:r>
      <w:bookmarkEnd w:id="65"/>
    </w:p>
    <w:p w14:paraId="3064AEA8" w14:textId="3C71DD64" w:rsidR="00603BDB" w:rsidRDefault="00603BDB" w:rsidP="00205047">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67" w:name="_Toc133322560"/>
      <w:bookmarkStart w:id="68" w:name="the-application"/>
      <w:bookmarkEnd w:id="66"/>
      <w:r>
        <w:t>The Application</w:t>
      </w:r>
      <w:bookmarkEnd w:id="67"/>
    </w:p>
    <w:p w14:paraId="3E4BD7E3" w14:textId="77777777" w:rsidR="00603BDB" w:rsidRDefault="00603BDB" w:rsidP="00205047">
      <w:r>
        <w:t xml:space="preserve">Perfect Parking is a web application that will allow users to find parking in a city. The application will allow users to search for parking near a specific </w:t>
      </w:r>
      <w:proofErr w:type="gramStart"/>
      <w:r>
        <w:t>location, and</w:t>
      </w:r>
      <w:proofErr w:type="gramEnd"/>
      <w:r>
        <w:t xml:space="preserve"> will show the user data the nearest parking to their location.</w:t>
      </w:r>
    </w:p>
    <w:p w14:paraId="7EA600DE" w14:textId="77777777" w:rsidR="00603BDB" w:rsidRDefault="00603BDB" w:rsidP="00603BDB">
      <w:pPr>
        <w:pStyle w:val="Heading2"/>
      </w:pPr>
      <w:bookmarkStart w:id="69" w:name="_Toc133322561"/>
      <w:bookmarkStart w:id="70" w:name="users-use-case-diagram"/>
      <w:bookmarkEnd w:id="68"/>
      <w:r>
        <w:t>Users Use Case Diagram</w:t>
      </w:r>
      <w:bookmarkEnd w:id="69"/>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23"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7"/>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6830FEFC" w:rsidR="00700C2C" w:rsidRDefault="00700C2C" w:rsidP="00700C2C">
      <w:pPr>
        <w:pStyle w:val="Caption"/>
        <w:jc w:val="left"/>
      </w:pPr>
      <w:bookmarkStart w:id="71" w:name="_Toc132726957"/>
      <w:r>
        <w:t xml:space="preserve">Figure </w:t>
      </w:r>
      <w:r w:rsidR="00F15C3E">
        <w:fldChar w:fldCharType="begin"/>
      </w:r>
      <w:r w:rsidR="00F15C3E">
        <w:instrText xml:space="preserve"> SEQ Figure \* ARABIC </w:instrText>
      </w:r>
      <w:r w:rsidR="00F15C3E">
        <w:fldChar w:fldCharType="separate"/>
      </w:r>
      <w:r>
        <w:rPr>
          <w:noProof/>
        </w:rPr>
        <w:t>2</w:t>
      </w:r>
      <w:r w:rsidR="00F15C3E">
        <w:rPr>
          <w:noProof/>
        </w:rPr>
        <w:fldChar w:fldCharType="end"/>
      </w:r>
      <w:r>
        <w:t>- User Use Case Diagram</w:t>
      </w:r>
      <w:bookmarkEnd w:id="71"/>
    </w:p>
    <w:p w14:paraId="6A988E79" w14:textId="77777777" w:rsidR="00603BDB" w:rsidRDefault="00603BDB" w:rsidP="00603BDB">
      <w:pPr>
        <w:pStyle w:val="Heading2"/>
      </w:pPr>
      <w:bookmarkStart w:id="72" w:name="_Toc133322562"/>
      <w:bookmarkStart w:id="73" w:name="system-actors"/>
      <w:bookmarkEnd w:id="70"/>
      <w:r>
        <w:t>System Actors</w:t>
      </w:r>
      <w:bookmarkEnd w:id="72"/>
    </w:p>
    <w:p w14:paraId="799E9B89" w14:textId="1564A151" w:rsidR="00603BDB" w:rsidRDefault="00603BDB" w:rsidP="004B42CA">
      <w:pPr>
        <w:pStyle w:val="ListParagraph"/>
        <w:numPr>
          <w:ilvl w:val="0"/>
          <w:numId w:val="40"/>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4B42CA">
      <w:pPr>
        <w:pStyle w:val="ListParagraph"/>
        <w:numPr>
          <w:ilvl w:val="0"/>
          <w:numId w:val="40"/>
        </w:numPr>
      </w:pPr>
      <w:r>
        <w:t>User: The user is the person who will be using the application. The user can search for parking near a specific location.</w:t>
      </w:r>
    </w:p>
    <w:p w14:paraId="27EE67D5" w14:textId="77777777" w:rsidR="00603BDB" w:rsidRDefault="00603BDB" w:rsidP="004B42CA">
      <w:pPr>
        <w:pStyle w:val="ListParagraph"/>
        <w:numPr>
          <w:ilvl w:val="0"/>
          <w:numId w:val="40"/>
        </w:numPr>
      </w:pPr>
      <w:r>
        <w:t>Guest: The guest is a person who is not logged in to the application. The guest can only search for parking near a specific location.</w:t>
      </w:r>
    </w:p>
    <w:p w14:paraId="00122EF3" w14:textId="77777777" w:rsidR="00603BDB" w:rsidRDefault="00603BDB" w:rsidP="004B42CA">
      <w:pPr>
        <w:pStyle w:val="ListParagraph"/>
        <w:numPr>
          <w:ilvl w:val="0"/>
          <w:numId w:val="40"/>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74" w:name="_Toc133322563"/>
      <w:bookmarkStart w:id="75" w:name="use-case-descriptions"/>
      <w:bookmarkEnd w:id="73"/>
      <w:r>
        <w:t>Use Case Descriptions</w:t>
      </w:r>
      <w:bookmarkEnd w:id="74"/>
    </w:p>
    <w:p w14:paraId="10D0B8B5" w14:textId="77777777" w:rsidR="00603BDB" w:rsidRDefault="00603BDB" w:rsidP="00603BDB">
      <w:pPr>
        <w:pStyle w:val="Heading3"/>
      </w:pPr>
      <w:bookmarkStart w:id="76" w:name="_Toc133322564"/>
      <w:bookmarkStart w:id="77" w:name="use-case-find-parking"/>
      <w:commentRangeStart w:id="78"/>
      <w:r>
        <w:t>Use Case: Find Parking</w:t>
      </w:r>
      <w:bookmarkEnd w:id="76"/>
    </w:p>
    <w:p w14:paraId="324AA6E3" w14:textId="77777777" w:rsidR="00603BDB" w:rsidRDefault="00603BDB" w:rsidP="00205047">
      <w:r>
        <w:t>Description:</w:t>
      </w:r>
    </w:p>
    <w:p w14:paraId="74F10F9A" w14:textId="77777777" w:rsidR="00603BDB" w:rsidRDefault="00603BDB" w:rsidP="00603BDB">
      <w:pPr>
        <w:pStyle w:val="BodyText"/>
      </w:pPr>
      <w:r>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commentRangeEnd w:id="78"/>
      <w:r w:rsidR="00556592">
        <w:rPr>
          <w:rStyle w:val="CommentReference"/>
          <w:rFonts w:ascii="Times New Roman" w:eastAsia="Times New Roman" w:hAnsi="Times New Roman" w:cs="Times New Roman"/>
          <w:lang w:val="en-IE" w:eastAsia="en-IE"/>
        </w:rPr>
        <w:commentReference w:id="78"/>
      </w:r>
    </w:p>
    <w:p w14:paraId="46A0EB56" w14:textId="77777777" w:rsidR="00603BDB" w:rsidRDefault="00603BDB" w:rsidP="00205047">
      <w: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205047">
      <w: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205047">
      <w: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205047">
      <w:r>
        <w:t>Main Flow:</w:t>
      </w:r>
    </w:p>
    <w:p w14:paraId="3EBCF27A" w14:textId="7D35211F" w:rsidR="00603BDB" w:rsidRDefault="00603BDB" w:rsidP="00603BDB">
      <w:pPr>
        <w:pStyle w:val="Compact"/>
        <w:numPr>
          <w:ilvl w:val="0"/>
          <w:numId w:val="30"/>
        </w:numPr>
      </w:pPr>
      <w:r>
        <w:t xml:space="preserve">The user details the location they want to find parking </w:t>
      </w:r>
      <w:r w:rsidR="004B42CA">
        <w:t>nearby</w:t>
      </w:r>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205047">
      <w: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79" w:name="_Toc133322565"/>
      <w:bookmarkStart w:id="80" w:name="use-case-register-user"/>
      <w:bookmarkEnd w:id="77"/>
      <w:r>
        <w:t>Use Case: Register User</w:t>
      </w:r>
      <w:bookmarkEnd w:id="79"/>
    </w:p>
    <w:p w14:paraId="4F6738E3" w14:textId="77777777" w:rsidR="00603BDB" w:rsidRDefault="00603BDB" w:rsidP="00205047">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205047">
      <w: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205047">
      <w: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205047">
      <w:r>
        <w:t>Post conditions:</w:t>
      </w:r>
    </w:p>
    <w:p w14:paraId="29E2167D" w14:textId="77777777" w:rsidR="00603BDB" w:rsidRDefault="00603BDB" w:rsidP="00603BDB">
      <w:pPr>
        <w:pStyle w:val="Compact"/>
        <w:numPr>
          <w:ilvl w:val="0"/>
          <w:numId w:val="29"/>
        </w:numPr>
      </w:pPr>
      <w:r>
        <w:t>A user account is created for the guest user.</w:t>
      </w:r>
    </w:p>
    <w:p w14:paraId="61857341" w14:textId="77777777" w:rsidR="00603BDB" w:rsidRDefault="00603BDB" w:rsidP="00205047">
      <w: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205047">
      <w: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205047">
      <w: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205047">
      <w: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205047">
      <w: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205047">
      <w: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205047">
      <w: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77777777" w:rsidR="00603BDB" w:rsidRDefault="00603BDB" w:rsidP="00603BDB">
      <w:pPr>
        <w:pStyle w:val="Compact"/>
        <w:numPr>
          <w:ilvl w:val="0"/>
          <w:numId w:val="32"/>
        </w:numPr>
      </w:pPr>
      <w:r>
        <w:t xml:space="preserve">The application logs the user </w:t>
      </w:r>
      <w:proofErr w:type="gramStart"/>
      <w:r>
        <w:t>in to</w:t>
      </w:r>
      <w:proofErr w:type="gramEnd"/>
      <w:r>
        <w:t xml:space="preserve"> the application.</w:t>
      </w:r>
    </w:p>
    <w:p w14:paraId="353E7315" w14:textId="77777777" w:rsidR="00603BDB" w:rsidRDefault="00603BDB" w:rsidP="00205047">
      <w: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 xml:space="preserve">If the user enters </w:t>
      </w:r>
      <w:proofErr w:type="gramStart"/>
      <w:r>
        <w:t>an</w:t>
      </w:r>
      <w:proofErr w:type="gramEnd"/>
      <w:r>
        <w:t xml:space="preserve">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81" w:name="_Toc133322566"/>
      <w:bookmarkStart w:id="82" w:name="use-case-update-parking-lot-status"/>
      <w:bookmarkEnd w:id="80"/>
      <w:r>
        <w:t>Use Case: Update Parking Lot Status</w:t>
      </w:r>
      <w:bookmarkEnd w:id="81"/>
    </w:p>
    <w:p w14:paraId="222934FB" w14:textId="77777777" w:rsidR="00603BDB" w:rsidRDefault="00603BDB" w:rsidP="00205047">
      <w:r>
        <w:t>Description:</w:t>
      </w:r>
    </w:p>
    <w:p w14:paraId="21E23509" w14:textId="77777777" w:rsidR="00603BDB" w:rsidRDefault="00603BDB" w:rsidP="00603BDB">
      <w:pPr>
        <w:pStyle w:val="BodyText"/>
      </w:pPr>
      <w:r>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205047">
      <w: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205047">
      <w: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205047">
      <w: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205047">
      <w: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205047">
      <w: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83" w:name="_Toc133322567"/>
      <w:bookmarkStart w:id="84" w:name="use-case-user-changes-password"/>
      <w:bookmarkEnd w:id="82"/>
      <w:r>
        <w:t>Use Case: User changes password.</w:t>
      </w:r>
      <w:bookmarkEnd w:id="83"/>
    </w:p>
    <w:p w14:paraId="42EBF7EC" w14:textId="77777777" w:rsidR="00603BDB" w:rsidRPr="004B42CA" w:rsidRDefault="00603BDB" w:rsidP="004B42CA">
      <w:pPr>
        <w:rPr>
          <w:b/>
          <w:bCs/>
        </w:rPr>
      </w:pPr>
      <w:r w:rsidRPr="004B42CA">
        <w:rPr>
          <w:b/>
          <w:bCs/>
        </w:rPr>
        <w:t>Description:</w:t>
      </w:r>
    </w:p>
    <w:p w14:paraId="7192EDC6" w14:textId="77777777" w:rsidR="00603BDB" w:rsidRDefault="00603BDB" w:rsidP="004B42CA">
      <w:pPr>
        <w:pStyle w:val="ListParagraph"/>
        <w:numPr>
          <w:ilvl w:val="0"/>
          <w:numId w:val="39"/>
        </w:numPr>
      </w:pPr>
      <w:r>
        <w:t>A user changes their password.</w:t>
      </w:r>
    </w:p>
    <w:p w14:paraId="2CB8CB5A" w14:textId="77777777" w:rsidR="00603BDB" w:rsidRPr="004B42CA" w:rsidRDefault="00603BDB" w:rsidP="004B42CA">
      <w:pPr>
        <w:rPr>
          <w:b/>
          <w:bCs/>
        </w:rPr>
      </w:pPr>
      <w:r w:rsidRPr="004B42CA">
        <w:rPr>
          <w:b/>
          <w:bCs/>
        </w:rPr>
        <w:t>Actors:</w:t>
      </w:r>
    </w:p>
    <w:p w14:paraId="485E1070" w14:textId="77777777" w:rsidR="00603BDB" w:rsidRDefault="00603BDB" w:rsidP="004B42CA">
      <w:pPr>
        <w:pStyle w:val="ListParagraph"/>
        <w:numPr>
          <w:ilvl w:val="0"/>
          <w:numId w:val="39"/>
        </w:numPr>
      </w:pPr>
      <w:r>
        <w:t>User</w:t>
      </w:r>
    </w:p>
    <w:p w14:paraId="5BA9833C" w14:textId="77777777" w:rsidR="00603BDB" w:rsidRPr="004B42CA" w:rsidRDefault="00603BDB" w:rsidP="004B42CA">
      <w:pPr>
        <w:rPr>
          <w:b/>
          <w:bCs/>
        </w:rPr>
      </w:pPr>
      <w:r w:rsidRPr="004B42CA">
        <w:rPr>
          <w:b/>
          <w:bCs/>
        </w:rPr>
        <w:t>Trigger Event:</w:t>
      </w:r>
    </w:p>
    <w:p w14:paraId="111C79E1" w14:textId="77777777" w:rsidR="00603BDB" w:rsidRDefault="00603BDB" w:rsidP="004B42CA">
      <w:pPr>
        <w:pStyle w:val="ListParagraph"/>
        <w:numPr>
          <w:ilvl w:val="0"/>
          <w:numId w:val="39"/>
        </w:numPr>
      </w:pPr>
      <w:r>
        <w:t>A user wants or is required to change their password.</w:t>
      </w:r>
    </w:p>
    <w:p w14:paraId="0C7C617E" w14:textId="77777777" w:rsidR="00603BDB" w:rsidRPr="004B42CA" w:rsidRDefault="00603BDB" w:rsidP="004B42CA">
      <w:pPr>
        <w:rPr>
          <w:b/>
          <w:bCs/>
        </w:rPr>
      </w:pPr>
      <w:r w:rsidRPr="004B42CA">
        <w:rPr>
          <w:b/>
          <w:bCs/>
        </w:rPr>
        <w:t>Preconditions:</w:t>
      </w:r>
    </w:p>
    <w:p w14:paraId="1AB4CD75" w14:textId="77777777" w:rsidR="00603BDB" w:rsidRDefault="00603BDB" w:rsidP="004B42CA">
      <w:pPr>
        <w:pStyle w:val="ListParagraph"/>
        <w:numPr>
          <w:ilvl w:val="0"/>
          <w:numId w:val="39"/>
        </w:numPr>
      </w:pPr>
      <w:r>
        <w:t>The user is logged in to the application.</w:t>
      </w:r>
    </w:p>
    <w:p w14:paraId="253ABB33" w14:textId="77777777" w:rsidR="00603BDB" w:rsidRPr="004B42CA" w:rsidRDefault="00603BDB" w:rsidP="004B42CA">
      <w:pPr>
        <w:rPr>
          <w:b/>
          <w:bCs/>
        </w:rPr>
      </w:pPr>
      <w:r w:rsidRPr="004B42CA">
        <w:rPr>
          <w:b/>
          <w:bCs/>
        </w:rPr>
        <w:t>Post conditions:</w:t>
      </w:r>
    </w:p>
    <w:p w14:paraId="592C681F" w14:textId="77777777" w:rsidR="00603BDB" w:rsidRDefault="00603BDB" w:rsidP="004B42CA">
      <w:pPr>
        <w:pStyle w:val="ListParagraph"/>
        <w:numPr>
          <w:ilvl w:val="0"/>
          <w:numId w:val="39"/>
        </w:numPr>
      </w:pPr>
      <w:r>
        <w:t>The user’s password is changed.</w:t>
      </w:r>
    </w:p>
    <w:p w14:paraId="17A349E0" w14:textId="77777777" w:rsidR="00603BDB" w:rsidRPr="004B42CA" w:rsidRDefault="00603BDB" w:rsidP="004B42CA">
      <w:pPr>
        <w:rPr>
          <w:b/>
          <w:bCs/>
        </w:rPr>
      </w:pPr>
      <w:r w:rsidRPr="004B42CA">
        <w:rPr>
          <w:b/>
          <w:bCs/>
        </w:rPr>
        <w:t>Main Flow:</w:t>
      </w:r>
    </w:p>
    <w:p w14:paraId="6E55DD54" w14:textId="77777777" w:rsidR="00603BDB" w:rsidRDefault="00603BDB" w:rsidP="004B42CA">
      <w:pPr>
        <w:pStyle w:val="ListParagraph"/>
        <w:numPr>
          <w:ilvl w:val="0"/>
          <w:numId w:val="38"/>
        </w:numPr>
      </w:pPr>
      <w:r>
        <w:t>The user clicks on the “Change Password” button.</w:t>
      </w:r>
    </w:p>
    <w:p w14:paraId="6F18E03D" w14:textId="77777777" w:rsidR="00603BDB" w:rsidRDefault="00603BDB" w:rsidP="004B42CA">
      <w:pPr>
        <w:pStyle w:val="ListParagraph"/>
        <w:numPr>
          <w:ilvl w:val="0"/>
          <w:numId w:val="38"/>
        </w:numPr>
      </w:pPr>
      <w:r>
        <w:t>The user enters their details into the change password form.</w:t>
      </w:r>
    </w:p>
    <w:p w14:paraId="285F86C3" w14:textId="77777777" w:rsidR="00603BDB" w:rsidRDefault="00603BDB" w:rsidP="004B42CA">
      <w:pPr>
        <w:pStyle w:val="ListParagraph"/>
        <w:numPr>
          <w:ilvl w:val="0"/>
          <w:numId w:val="38"/>
        </w:numPr>
      </w:pPr>
      <w:r>
        <w:t>The user clicks on the “Change Password” button.</w:t>
      </w:r>
    </w:p>
    <w:p w14:paraId="73C1B164" w14:textId="77777777" w:rsidR="00603BDB" w:rsidRPr="004B42CA" w:rsidRDefault="00603BDB" w:rsidP="004B42CA">
      <w:pPr>
        <w:rPr>
          <w:b/>
          <w:bCs/>
        </w:rPr>
      </w:pPr>
      <w:r w:rsidRPr="004B42CA">
        <w:rPr>
          <w:b/>
          <w:bCs/>
        </w:rPr>
        <w:t>Alternative Flows:</w:t>
      </w:r>
    </w:p>
    <w:p w14:paraId="68BF3F43" w14:textId="77777777" w:rsidR="00603BDB" w:rsidRDefault="00603BDB" w:rsidP="004B42CA">
      <w:pPr>
        <w:pStyle w:val="ListParagraph"/>
        <w:numPr>
          <w:ilvl w:val="0"/>
          <w:numId w:val="37"/>
        </w:numPr>
      </w:pPr>
      <w:r>
        <w:t>If the user enters an incorrect password, the application will display an error message.</w:t>
      </w:r>
    </w:p>
    <w:p w14:paraId="0BEAE9F3" w14:textId="77777777" w:rsidR="00603BDB" w:rsidRDefault="00603BDB" w:rsidP="004B42CA">
      <w:pPr>
        <w:pStyle w:val="ListParagraph"/>
        <w:numPr>
          <w:ilvl w:val="0"/>
          <w:numId w:val="37"/>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85" w:name="_Toc133322568"/>
      <w:bookmarkStart w:id="86" w:name="Xbc327d017d5720a666d3bc5256c2009b78c8b56"/>
      <w:bookmarkEnd w:id="75"/>
      <w:bookmarkEnd w:id="84"/>
      <w:r>
        <w:t>Identifying the free/busy car parking spaces</w:t>
      </w:r>
      <w:bookmarkEnd w:id="85"/>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87" w:name="_Toc133322569"/>
      <w:bookmarkStart w:id="88" w:name="Xc51b18432c3beaa689fbddb7a644fe0fc5a6de8"/>
      <w:bookmarkEnd w:id="86"/>
      <w:r>
        <w:t>Machine Learning / Artificial Intelligence (AI)</w:t>
      </w:r>
      <w:bookmarkEnd w:id="87"/>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3DB23921" w14:textId="77777777" w:rsidR="000955A0" w:rsidRDefault="000955A0" w:rsidP="00603BDB">
      <w:pPr>
        <w:pStyle w:val="Heading2"/>
      </w:pPr>
      <w:bookmarkStart w:id="89" w:name="_Toc133322570"/>
      <w:bookmarkStart w:id="90" w:name="sensors"/>
      <w:bookmarkEnd w:id="88"/>
      <w:r>
        <w:t>A look to the future</w:t>
      </w:r>
    </w:p>
    <w:p w14:paraId="1899672F" w14:textId="55DAE1D2" w:rsidR="00603BDB" w:rsidRDefault="0096581B" w:rsidP="0096581B">
      <w:r>
        <w:t xml:space="preserve">While developing the Perfect Parking application </w:t>
      </w:r>
      <w:r w:rsidRPr="0096581B">
        <w:t>the</w:t>
      </w:r>
      <w:r>
        <w:t xml:space="preserve">re was </w:t>
      </w:r>
      <w:r w:rsidRPr="0096581B">
        <w:t>a major challenge when it came to incorporating parking sensors into the application. Due to budget and time constraints, it was determined that such sensors were beyond the scope of the project.</w:t>
      </w:r>
      <w:r w:rsidRPr="0096581B">
        <w:rPr>
          <w:rFonts w:ascii="Segoe UI" w:hAnsi="Segoe UI" w:cs="Segoe UI"/>
          <w:color w:val="D1D5DB"/>
          <w:shd w:val="clear" w:color="auto" w:fill="444654"/>
        </w:rPr>
        <w:t xml:space="preserve"> </w:t>
      </w:r>
      <w:r>
        <w:t xml:space="preserve">While doing the project it was </w:t>
      </w:r>
      <w:r w:rsidRPr="0096581B">
        <w:t xml:space="preserve">recognized that parking sensors would have been a valuable addition to the </w:t>
      </w:r>
      <w:r w:rsidRPr="0096581B">
        <w:t>application</w:t>
      </w:r>
      <w:r>
        <w:t xml:space="preserve"> but</w:t>
      </w:r>
      <w:r w:rsidRPr="0096581B">
        <w:t xml:space="preserve"> understood that this would require collecting large amounts of personal data from users. Since the project was not focused on data collection</w:t>
      </w:r>
      <w:r>
        <w:t xml:space="preserve">, the idea of the parking monitor came to light and so took priority over the parking </w:t>
      </w:r>
      <w:bookmarkEnd w:id="89"/>
      <w:r>
        <w:t xml:space="preserve">sensors. </w:t>
      </w:r>
    </w:p>
    <w:p w14:paraId="70FE37C0" w14:textId="01E1A9DD" w:rsidR="0096581B" w:rsidRDefault="0096581B" w:rsidP="0096581B">
      <w:pPr>
        <w:pStyle w:val="Heading3"/>
      </w:pPr>
      <w:r>
        <w:t>Sensors</w:t>
      </w:r>
    </w:p>
    <w:p w14:paraId="50182368" w14:textId="77777777" w:rsidR="00603BDB" w:rsidRDefault="00603BDB" w:rsidP="000955A0">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80BCA90" w14:textId="5718E942" w:rsidR="000955A0" w:rsidRDefault="000955A0" w:rsidP="000955A0">
      <w:pPr>
        <w:pStyle w:val="Heading3"/>
      </w:pPr>
      <w:r>
        <w:t>Collecting of data</w:t>
      </w:r>
    </w:p>
    <w:p w14:paraId="3B51314E" w14:textId="77777777" w:rsidR="000955A0" w:rsidRPr="00140DC1" w:rsidRDefault="000955A0" w:rsidP="000955A0">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34DD62DD" w14:textId="77777777" w:rsidR="000955A0" w:rsidRDefault="000955A0" w:rsidP="000955A0">
      <w:pPr>
        <w:pStyle w:val="ListParagraph"/>
        <w:numPr>
          <w:ilvl w:val="0"/>
          <w:numId w:val="28"/>
        </w:numPr>
      </w:pPr>
      <w:r>
        <w:t>Permission must be sought from APCAO to allow a sensor to be placed on their parking premises.</w:t>
      </w:r>
    </w:p>
    <w:p w14:paraId="2C2696D9" w14:textId="77777777" w:rsidR="000955A0" w:rsidRDefault="000955A0" w:rsidP="000955A0">
      <w:pPr>
        <w:pStyle w:val="ListParagraph"/>
        <w:numPr>
          <w:ilvl w:val="0"/>
          <w:numId w:val="28"/>
        </w:numPr>
      </w:pPr>
      <w:r>
        <w:t>If I do get permission since the sensor would only be on a raspberry pi it could easily get damaged or stolen.</w:t>
      </w:r>
    </w:p>
    <w:p w14:paraId="5F75BF26" w14:textId="77777777" w:rsidR="000955A0" w:rsidRPr="005624D0" w:rsidRDefault="000955A0" w:rsidP="000955A0">
      <w:pPr>
        <w:pStyle w:val="ListParagraph"/>
        <w:numPr>
          <w:ilvl w:val="0"/>
          <w:numId w:val="28"/>
        </w:numPr>
      </w:pPr>
      <w:r>
        <w:t>I would only be able to build one sensor for one single parking spot which wouldn’t gather much real-time data for the users.</w:t>
      </w:r>
    </w:p>
    <w:p w14:paraId="54BD7F98" w14:textId="77777777" w:rsidR="000955A0" w:rsidRDefault="000955A0" w:rsidP="00205047"/>
    <w:p w14:paraId="124D309A" w14:textId="77777777" w:rsidR="000955A0" w:rsidRDefault="000955A0" w:rsidP="00205047"/>
    <w:p w14:paraId="49132280" w14:textId="77777777" w:rsidR="00603BDB" w:rsidRDefault="00603BDB" w:rsidP="000955A0">
      <w:pPr>
        <w:pStyle w:val="Heading2"/>
      </w:pPr>
      <w:bookmarkStart w:id="91" w:name="_Toc133322571"/>
      <w:bookmarkStart w:id="92" w:name="development-limitations"/>
      <w:r>
        <w:t>Development limitations</w:t>
      </w:r>
      <w:bookmarkEnd w:id="91"/>
    </w:p>
    <w:p w14:paraId="7E1F5A8B" w14:textId="77777777" w:rsidR="00603BDB" w:rsidRDefault="00603BDB" w:rsidP="00205047">
      <w:r>
        <w:t xml:space="preserve">This being a trial application, with a limited budget and permission problems, for the purpose of a university project, the client application will receive a video stream from a </w:t>
      </w:r>
      <w:proofErr w:type="spellStart"/>
      <w:r>
        <w:t>prerecorded</w:t>
      </w:r>
      <w:proofErr w:type="spellEnd"/>
      <w:r>
        <w:t xml:space="preserve"> local video file instead of a camera.</w:t>
      </w:r>
    </w:p>
    <w:p w14:paraId="13E182BB" w14:textId="77777777" w:rsidR="00603BDB" w:rsidRDefault="00603BDB" w:rsidP="00603BDB">
      <w:pPr>
        <w:pStyle w:val="Heading2"/>
      </w:pPr>
      <w:bookmarkStart w:id="93" w:name="_Toc133322572"/>
      <w:bookmarkStart w:id="94" w:name="machine-learning-algorithms"/>
      <w:bookmarkEnd w:id="90"/>
      <w:bookmarkEnd w:id="92"/>
      <w:r>
        <w:t>Machine Learning Algorithms</w:t>
      </w:r>
      <w:bookmarkEnd w:id="93"/>
    </w:p>
    <w:p w14:paraId="4D60F9B4" w14:textId="77777777" w:rsidR="00603BDB" w:rsidRDefault="00603BDB" w:rsidP="00603BDB">
      <w:pPr>
        <w:pStyle w:val="Compact"/>
        <w:numPr>
          <w:ilvl w:val="0"/>
          <w:numId w:val="29"/>
        </w:numPr>
      </w:pPr>
      <w:r>
        <w:t xml:space="preserve">OpenCV </w:t>
      </w:r>
      <w:hyperlink r:id="rId18">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9">
        <w:r>
          <w:rPr>
            <w:rStyle w:val="Hyperlink"/>
          </w:rPr>
          <w:t>https://docs.opencv.org/3.0-beta/doc/py_tutorials/py_imgproc/py_houghlines/py_houghlines.html</w:t>
        </w:r>
      </w:hyperlink>
    </w:p>
    <w:p w14:paraId="2EA0830E" w14:textId="77777777" w:rsidR="00603BDB" w:rsidRPr="001052DC" w:rsidRDefault="00603BDB" w:rsidP="00603BDB">
      <w:pPr>
        <w:pStyle w:val="Heading2"/>
      </w:pPr>
      <w:bookmarkStart w:id="95" w:name="_Toc133322573"/>
      <w:r w:rsidRPr="001052DC">
        <w:t>Database design</w:t>
      </w:r>
      <w:bookmarkEnd w:id="95"/>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stretch>
                      <a:fillRect/>
                    </a:stretch>
                  </pic:blipFill>
                  <pic:spPr>
                    <a:xfrm>
                      <a:off x="0" y="0"/>
                      <a:ext cx="4933950" cy="4714875"/>
                    </a:xfrm>
                    <a:prstGeom prst="rect">
                      <a:avLst/>
                    </a:prstGeom>
                  </pic:spPr>
                </pic:pic>
              </a:graphicData>
            </a:graphic>
          </wp:inline>
        </w:drawing>
      </w:r>
    </w:p>
    <w:p w14:paraId="5ED0783E" w14:textId="41D9DB43" w:rsidR="00603BDB" w:rsidRDefault="00B8733D" w:rsidP="00B8733D">
      <w:pPr>
        <w:pStyle w:val="Caption"/>
      </w:pPr>
      <w:bookmarkStart w:id="96" w:name="_Toc132726761"/>
      <w:bookmarkStart w:id="97" w:name="_Toc132726838"/>
      <w:bookmarkStart w:id="98" w:name="_Toc132726958"/>
      <w:r>
        <w:t xml:space="preserve">Figure </w:t>
      </w:r>
      <w:r w:rsidR="00F15C3E">
        <w:fldChar w:fldCharType="begin"/>
      </w:r>
      <w:r w:rsidR="00F15C3E">
        <w:instrText xml:space="preserve"> SEQ Figure \* ARABIC </w:instrText>
      </w:r>
      <w:r w:rsidR="00F15C3E">
        <w:fldChar w:fldCharType="separate"/>
      </w:r>
      <w:r w:rsidR="00700C2C">
        <w:rPr>
          <w:noProof/>
        </w:rPr>
        <w:t>3</w:t>
      </w:r>
      <w:r w:rsidR="00F15C3E">
        <w:rPr>
          <w:noProof/>
        </w:rPr>
        <w:fldChar w:fldCharType="end"/>
      </w:r>
      <w:r>
        <w:t xml:space="preserve"> - Database Design</w:t>
      </w:r>
      <w:bookmarkEnd w:id="96"/>
      <w:bookmarkEnd w:id="97"/>
      <w:bookmarkEnd w:id="98"/>
    </w:p>
    <w:p w14:paraId="5BD6DD79" w14:textId="77777777" w:rsidR="00695FF1" w:rsidRPr="00695FF1" w:rsidRDefault="00695FF1" w:rsidP="00695FF1">
      <w:r w:rsidRPr="00695FF1">
        <w:t>The database for this project is composed of three tables: "User", "ParkingLotMonitor", and "ParkingLot".</w:t>
      </w:r>
    </w:p>
    <w:p w14:paraId="5CFB55F4" w14:textId="77777777" w:rsidR="00695FF1" w:rsidRPr="00695FF1" w:rsidRDefault="00695FF1" w:rsidP="00695FF1">
      <w:r w:rsidRPr="00695FF1">
        <w:t>The "User" table has three columns: "Id" (primary key), "Username", and "Password". This table stores the login information for users of the parking application.</w:t>
      </w:r>
    </w:p>
    <w:p w14:paraId="311D5A2B" w14:textId="77777777" w:rsidR="00695FF1" w:rsidRPr="00695FF1" w:rsidRDefault="00695FF1" w:rsidP="00695FF1">
      <w:r w:rsidRPr="00695FF1">
        <w:t>The "ParkingLotMonitor" table has six columns: "Id" (primary key), "</w:t>
      </w:r>
      <w:proofErr w:type="spellStart"/>
      <w:r w:rsidRPr="00695FF1">
        <w:t>ParkingLotId</w:t>
      </w:r>
      <w:proofErr w:type="spellEnd"/>
      <w:r w:rsidRPr="00695FF1">
        <w:t>" (foreign key), "</w:t>
      </w:r>
      <w:proofErr w:type="spellStart"/>
      <w:r w:rsidRPr="00695FF1">
        <w:t>ProbabilityParkingAvailable</w:t>
      </w:r>
      <w:proofErr w:type="spellEnd"/>
      <w:r w:rsidRPr="00695FF1">
        <w:t>", "</w:t>
      </w:r>
      <w:proofErr w:type="spellStart"/>
      <w:r w:rsidRPr="00695FF1">
        <w:t>LastUpdated</w:t>
      </w:r>
      <w:proofErr w:type="spellEnd"/>
      <w:r w:rsidRPr="00695FF1">
        <w:t>", "Status", and "</w:t>
      </w:r>
      <w:proofErr w:type="spellStart"/>
      <w:r w:rsidRPr="00695FF1">
        <w:t>DataTime</w:t>
      </w:r>
      <w:proofErr w:type="spellEnd"/>
      <w:r w:rsidRPr="00695FF1">
        <w:t>". This table tracks the parking availability at each parking lot monitored by the application. The "</w:t>
      </w:r>
      <w:proofErr w:type="spellStart"/>
      <w:r w:rsidRPr="00695FF1">
        <w:t>ParkingLotId</w:t>
      </w:r>
      <w:proofErr w:type="spellEnd"/>
      <w:r w:rsidRPr="00695FF1">
        <w:t>" column acts as a connection point, linking the "ParkingLotMonitor" table to the "ParkingLot" table.</w:t>
      </w:r>
    </w:p>
    <w:p w14:paraId="4E18E602" w14:textId="77777777" w:rsidR="00695FF1" w:rsidRPr="00695FF1" w:rsidRDefault="00695FF1" w:rsidP="00695FF1">
      <w:r w:rsidRPr="00695FF1">
        <w:t>The "ParkingLot" table has seven columns: "Id" (primary key), "Name", "Address", "Image", "Hours", "</w:t>
      </w:r>
      <w:proofErr w:type="spellStart"/>
      <w:r w:rsidRPr="00695FF1">
        <w:t>IsPaidParking</w:t>
      </w:r>
      <w:proofErr w:type="spellEnd"/>
      <w:r w:rsidRPr="00695FF1">
        <w:t>", "Latitude", and "Longitude". This table stores information about each parking lot, including its name, address, image, hours of operation, and whether it is a paid parking lot. The "Latitude" and "Longitude" columns allow the parking application to display the parking lot location on a map.</w:t>
      </w:r>
    </w:p>
    <w:p w14:paraId="2C3CB205" w14:textId="77777777" w:rsidR="00695FF1" w:rsidRPr="00695FF1" w:rsidRDefault="00695FF1" w:rsidP="00695FF1">
      <w:r w:rsidRPr="00695FF1">
        <w:t>The diagrams depict a relationship between the "ParkingLotMonitor" and "ParkingLot" tables using the "has" symbol. The "</w:t>
      </w:r>
      <w:proofErr w:type="spellStart"/>
      <w:r w:rsidRPr="00695FF1">
        <w:t>ParkingLotId</w:t>
      </w:r>
      <w:proofErr w:type="spellEnd"/>
      <w:r w:rsidRPr="00695FF1">
        <w:t>" column in the "ParkingLotMonitor" table serves as a foreign key to link the two tables, allowing the application to track parking availability at each parking lot.</w:t>
      </w:r>
    </w:p>
    <w:p w14:paraId="7ED98D2D" w14:textId="77777777" w:rsidR="00695FF1" w:rsidRPr="00695FF1" w:rsidRDefault="00695FF1" w:rsidP="00695FF1"/>
    <w:p w14:paraId="6E8D3C23" w14:textId="77777777" w:rsidR="00603BDB" w:rsidRDefault="00603BDB" w:rsidP="00603BDB">
      <w:pPr>
        <w:pStyle w:val="Heading2"/>
      </w:pPr>
      <w:bookmarkStart w:id="99" w:name="_Toc133322574"/>
      <w:r>
        <w:t>User Parking Sequence diagram</w:t>
      </w:r>
      <w:bookmarkEnd w:id="99"/>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21"/>
                    <a:stretch>
                      <a:fillRect/>
                    </a:stretch>
                  </pic:blipFill>
                  <pic:spPr>
                    <a:xfrm>
                      <a:off x="0" y="0"/>
                      <a:ext cx="5731510" cy="1908810"/>
                    </a:xfrm>
                    <a:prstGeom prst="rect">
                      <a:avLst/>
                    </a:prstGeom>
                  </pic:spPr>
                </pic:pic>
              </a:graphicData>
            </a:graphic>
          </wp:inline>
        </w:drawing>
      </w:r>
    </w:p>
    <w:p w14:paraId="3B490E5D" w14:textId="6BFA65D6" w:rsidR="00603BDB" w:rsidRDefault="00B8733D" w:rsidP="00B8733D">
      <w:pPr>
        <w:pStyle w:val="Caption"/>
      </w:pPr>
      <w:bookmarkStart w:id="100" w:name="_Toc132726762"/>
      <w:bookmarkStart w:id="101" w:name="_Toc132726839"/>
      <w:bookmarkStart w:id="102" w:name="_Toc132726959"/>
      <w:r>
        <w:t xml:space="preserve">Figure </w:t>
      </w:r>
      <w:r w:rsidR="00F15C3E">
        <w:fldChar w:fldCharType="begin"/>
      </w:r>
      <w:r w:rsidR="00F15C3E">
        <w:instrText xml:space="preserve"> SEQ Figure \* ARABIC </w:instrText>
      </w:r>
      <w:r w:rsidR="00F15C3E">
        <w:fldChar w:fldCharType="separate"/>
      </w:r>
      <w:r w:rsidR="00700C2C">
        <w:rPr>
          <w:noProof/>
        </w:rPr>
        <w:t>4</w:t>
      </w:r>
      <w:r w:rsidR="00F15C3E">
        <w:rPr>
          <w:noProof/>
        </w:rPr>
        <w:fldChar w:fldCharType="end"/>
      </w:r>
      <w:r>
        <w:t>- User Parking Sequence Diagram</w:t>
      </w:r>
      <w:bookmarkEnd w:id="100"/>
      <w:bookmarkEnd w:id="101"/>
      <w:bookmarkEnd w:id="102"/>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t xml:space="preserve">The app then queries multiple parking lot monitors, </w:t>
      </w:r>
      <w:proofErr w:type="spellStart"/>
      <w:r w:rsidRPr="00F87507">
        <w:t>HenryStParkingLotMonitor</w:t>
      </w:r>
      <w:proofErr w:type="spellEnd"/>
      <w:r w:rsidRPr="00F87507">
        <w:t xml:space="preserve">, </w:t>
      </w:r>
      <w:proofErr w:type="spellStart"/>
      <w:r w:rsidRPr="00F87507">
        <w:t>LowerHartstongeParkingLotMonitor</w:t>
      </w:r>
      <w:proofErr w:type="spellEnd"/>
      <w:r w:rsidRPr="00F87507">
        <w:t>, MallowStreetPart1ParkingLotMonitor, and MallowStreetPart2ParkingLotMonitor, to check if parking is available in each lot.</w:t>
      </w:r>
    </w:p>
    <w:p w14:paraId="18CFDD69" w14:textId="77777777" w:rsidR="00603BDB" w:rsidRDefault="00603BDB" w:rsidP="00603BDB">
      <w:r w:rsidRPr="00F87507">
        <w:t xml:space="preserve">The </w:t>
      </w:r>
      <w:proofErr w:type="spellStart"/>
      <w:r w:rsidRPr="00F87507">
        <w:t>HenryStParkingLotMonitor</w:t>
      </w:r>
      <w:proofErr w:type="spellEnd"/>
      <w:r w:rsidRPr="00F87507">
        <w:t xml:space="preserve"> responds that parking </w:t>
      </w:r>
      <w:r>
        <w:t xml:space="preserve">is </w:t>
      </w:r>
      <w:r w:rsidRPr="00F87507">
        <w:t>97%</w:t>
      </w:r>
      <w:r>
        <w:t xml:space="preserve"> available</w:t>
      </w:r>
      <w:r w:rsidRPr="00F87507">
        <w:t xml:space="preserve">, the </w:t>
      </w:r>
      <w:proofErr w:type="spellStart"/>
      <w:r w:rsidRPr="00F87507">
        <w:t>LowerHartstongeParkingLotMonitor</w:t>
      </w:r>
      <w:proofErr w:type="spellEnd"/>
      <w:r w:rsidRPr="00F87507">
        <w:t xml:space="preserve">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w:t>
      </w:r>
      <w:proofErr w:type="spellStart"/>
      <w:r w:rsidRPr="00F87507">
        <w:t>HenrySt</w:t>
      </w:r>
      <w:proofErr w:type="spellEnd"/>
      <w:r w:rsidRPr="00F87507">
        <w:t xml:space="preserve">, </w:t>
      </w:r>
      <w:proofErr w:type="spellStart"/>
      <w:r w:rsidRPr="00F87507">
        <w:t>LowerHartstonge</w:t>
      </w:r>
      <w:proofErr w:type="spellEnd"/>
      <w:r w:rsidRPr="00F87507">
        <w:t>, and MallowStreetPart1.</w:t>
      </w:r>
    </w:p>
    <w:p w14:paraId="7E042F0E" w14:textId="77777777" w:rsidR="00603BDB" w:rsidRDefault="00603BDB" w:rsidP="00603BDB">
      <w:pPr>
        <w:pStyle w:val="Compact"/>
      </w:pPr>
    </w:p>
    <w:bookmarkEnd w:id="94"/>
    <w:p w14:paraId="7D65F444" w14:textId="77777777" w:rsidR="00603BDB" w:rsidRPr="00603BDB" w:rsidRDefault="00603BDB" w:rsidP="00603BDB"/>
    <w:p w14:paraId="1D864352" w14:textId="77777777" w:rsidR="004B42CA" w:rsidRDefault="004B42CA" w:rsidP="004B42CA">
      <w:pPr>
        <w:pStyle w:val="Heading1"/>
      </w:pPr>
      <w:bookmarkStart w:id="103" w:name="_Toc132388059"/>
      <w:bookmarkStart w:id="104" w:name="_Toc133322581"/>
      <w:bookmarkStart w:id="105" w:name="_Toc132388047"/>
      <w:r>
        <w:t>Implementation</w:t>
      </w:r>
      <w:bookmarkEnd w:id="103"/>
      <w:bookmarkEnd w:id="104"/>
    </w:p>
    <w:p w14:paraId="42D17216" w14:textId="77777777" w:rsidR="004B42CA" w:rsidRDefault="004B42CA" w:rsidP="004B42CA">
      <w:pPr>
        <w:pStyle w:val="Heading2"/>
        <w:numPr>
          <w:ilvl w:val="1"/>
          <w:numId w:val="19"/>
        </w:numPr>
      </w:pPr>
      <w:bookmarkStart w:id="106" w:name="_Toc133322582"/>
      <w:r>
        <w:t>Object Recognition in Images</w:t>
      </w:r>
      <w:bookmarkEnd w:id="106"/>
    </w:p>
    <w:p w14:paraId="781292E6" w14:textId="77777777" w:rsidR="004B42CA" w:rsidRDefault="004B42CA" w:rsidP="004B42CA">
      <w:commentRangeStart w:id="107"/>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535DE3D3" w:rsidR="004B42CA" w:rsidRDefault="004B42CA" w:rsidP="004B42CA">
      <w:r>
        <w:t xml:space="preserve">The project </w:t>
      </w:r>
      <w:r w:rsidRPr="00D01532">
        <w:t>implement</w:t>
      </w:r>
      <w:r>
        <w:t>s</w:t>
      </w:r>
      <w:r w:rsidRPr="00D01532">
        <w:t xml:space="preserve"> object recognition using OpenCV.</w:t>
      </w:r>
      <w:r>
        <w:t xml:space="preserve"> The project </w:t>
      </w:r>
      <w:r w:rsidRPr="00D01532">
        <w:t>use</w:t>
      </w:r>
      <w:r>
        <w:t>s</w:t>
      </w:r>
      <w:r w:rsidRPr="00D01532">
        <w:t xml:space="preserve"> the </w:t>
      </w:r>
      <w:proofErr w:type="spellStart"/>
      <w:r w:rsidRPr="00D01532">
        <w:t>Haar</w:t>
      </w:r>
      <w:proofErr w:type="spellEnd"/>
      <w:r w:rsidRPr="00D01532">
        <w:t xml:space="preserve"> Cascade Classifier, which is a machine learning-based approach for object detection. The </w:t>
      </w:r>
      <w:proofErr w:type="spellStart"/>
      <w:r w:rsidRPr="00D01532">
        <w:t>Haar</w:t>
      </w:r>
      <w:proofErr w:type="spellEnd"/>
      <w:r w:rsidRPr="00D01532">
        <w:t xml:space="preserve"> Cascade Classifier works by detecting features in an image that are characteristic of the object being detected, such as edges, corners, and lines. These features are then used to classify the object.</w:t>
      </w:r>
      <w:r w:rsidR="004046B6">
        <w:t xml:space="preserve"> </w:t>
      </w:r>
      <w:proofErr w:type="spellStart"/>
      <w:r w:rsidR="004046B6" w:rsidRPr="00D01532">
        <w:t>Haar</w:t>
      </w:r>
      <w:proofErr w:type="spellEnd"/>
      <w:r w:rsidR="004046B6" w:rsidRPr="00D01532">
        <w:t xml:space="preserve">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commentRangeEnd w:id="107"/>
      <w:r w:rsidR="00556592">
        <w:rPr>
          <w:rStyle w:val="CommentReference"/>
        </w:rPr>
        <w:commentReference w:id="107"/>
      </w:r>
    </w:p>
    <w:p w14:paraId="72C9B1B4" w14:textId="6DBBA99A" w:rsidR="004B42CA" w:rsidRPr="00D01532" w:rsidRDefault="004B42CA" w:rsidP="004B42CA">
      <w:r>
        <w:t xml:space="preserve">The </w:t>
      </w:r>
      <w:commentRangeStart w:id="108"/>
      <w:r w:rsidRPr="00D01532">
        <w:t xml:space="preserve">project code uses the </w:t>
      </w:r>
      <w:proofErr w:type="spellStart"/>
      <w:r w:rsidRPr="00D01532">
        <w:t>Haar</w:t>
      </w:r>
      <w:proofErr w:type="spellEnd"/>
      <w:r w:rsidRPr="00D01532">
        <w:t xml:space="preserve"> Cascade Classifier </w:t>
      </w:r>
      <w:commentRangeEnd w:id="108"/>
      <w:r w:rsidR="00556592">
        <w:rPr>
          <w:rStyle w:val="CommentReference"/>
        </w:rPr>
        <w:commentReference w:id="108"/>
      </w:r>
      <w:r w:rsidRPr="00D01532">
        <w:t xml:space="preserve">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109" w:name="_Toc133322583"/>
      <w:r>
        <w:t>How Object Recognition and AI Is Used in Perfect Parking</w:t>
      </w:r>
      <w:bookmarkEnd w:id="109"/>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bookmarkStart w:id="110" w:name="_Toc133322584"/>
      <w:r>
        <w:t>Client and Server Architecture with Rest framework</w:t>
      </w:r>
      <w:bookmarkEnd w:id="110"/>
    </w:p>
    <w:p w14:paraId="7A86368E" w14:textId="77777777" w:rsidR="004B42CA" w:rsidRDefault="004B42CA" w:rsidP="004B42CA">
      <w:pPr>
        <w:pStyle w:val="Heading3"/>
      </w:pPr>
      <w:bookmarkStart w:id="111" w:name="_Toc133322585"/>
      <w:r>
        <w:t>The Monitor</w:t>
      </w:r>
      <w:bookmarkEnd w:id="111"/>
    </w:p>
    <w:p w14:paraId="133B0541" w14:textId="44399061" w:rsidR="00291966" w:rsidRDefault="00291966" w:rsidP="00291966">
      <w:commentRangeStart w:id="112"/>
      <w:r>
        <w:t xml:space="preserve">The Perfect Parking Server receives parking status data from client applications. A client monitor app is responsible for processing video and determining if parking is available. A proof-of-concept project by Olga </w:t>
      </w:r>
      <w:proofErr w:type="spellStart"/>
      <w:r>
        <w:t>Rocheeva</w:t>
      </w:r>
      <w:proofErr w:type="spellEnd"/>
      <w:r>
        <w:t xml:space="preserve"> was sourced on GitHub and built upon to work with Perfect Parking.</w:t>
      </w:r>
      <w:r w:rsidRPr="00291966">
        <w:t xml:space="preserve"> </w:t>
      </w:r>
      <w:sdt>
        <w:sdtPr>
          <w:id w:val="1487507821"/>
          <w:citation/>
        </w:sdtPr>
        <w:sdtContent>
          <w:r>
            <w:fldChar w:fldCharType="begin"/>
          </w:r>
          <w:r>
            <w:instrText xml:space="preserve">CITATION Olg \l 6153 </w:instrText>
          </w:r>
          <w:r>
            <w:fldChar w:fldCharType="separate"/>
          </w:r>
          <w:r>
            <w:rPr>
              <w:noProof/>
            </w:rPr>
            <w:t xml:space="preserve"> (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motion_detector.py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motion</w:t>
      </w:r>
      <w:proofErr w:type="spellEnd"/>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w:t>
      </w:r>
      <w:proofErr w:type="gramEnd"/>
      <w:r>
        <w:rPr>
          <w:rFonts w:ascii="Consolas" w:hAnsi="Consolas" w:cs="Courier New"/>
          <w:color w:val="000000"/>
          <w:sz w:val="17"/>
          <w:szCs w:val="17"/>
        </w:rPr>
        <w:t>coordinates</w:t>
      </w:r>
      <w:proofErr w:type="spellEnd"/>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w:t>
      </w:r>
      <w:proofErr w:type="gramStart"/>
      <w:r>
        <w:rPr>
          <w:rFonts w:ascii="Consolas" w:hAnsi="Consolas" w:cs="Courier New"/>
          <w:color w:val="000000"/>
          <w:sz w:val="17"/>
          <w:szCs w:val="17"/>
        </w:rPr>
        <w:t>cv</w:t>
      </w:r>
      <w:r>
        <w:rPr>
          <w:rFonts w:ascii="Consolas" w:hAnsi="Consolas" w:cs="Courier New"/>
          <w:color w:val="666600"/>
          <w:sz w:val="17"/>
          <w:szCs w:val="17"/>
        </w:rPr>
        <w:t>.</w:t>
      </w:r>
      <w:r>
        <w:rPr>
          <w:rFonts w:ascii="Consolas" w:hAnsi="Consolas" w:cs="Courier New"/>
          <w:color w:val="000000"/>
          <w:sz w:val="17"/>
          <w:szCs w:val="17"/>
        </w:rPr>
        <w:t>boundingRec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rect</w:t>
      </w:r>
      <w:proofErr w:type="spellEnd"/>
      <w:r>
        <w:rPr>
          <w:rFonts w:ascii="Consolas" w:hAnsi="Consolas" w:cs="Courier New"/>
          <w:color w:val="008800"/>
          <w:sz w:val="17"/>
          <w:szCs w:val="17"/>
        </w:rPr>
        <w:t>: %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ordinates</w:t>
      </w:r>
      <w:r>
        <w:rPr>
          <w:rFonts w:ascii="Consolas" w:hAnsi="Consolas" w:cs="Courier New"/>
          <w:color w:val="666600"/>
          <w:sz w:val="17"/>
          <w:szCs w:val="17"/>
        </w:rPr>
        <w:t>.</w:t>
      </w:r>
      <w:r>
        <w:rPr>
          <w:rFonts w:ascii="Consolas" w:hAnsi="Consolas" w:cs="Courier New"/>
          <w:color w:val="000000"/>
          <w:sz w:val="17"/>
          <w:szCs w:val="17"/>
        </w:rPr>
        <w:t>copy</w:t>
      </w:r>
      <w:proofErr w:type="spellEnd"/>
      <w:proofErr w:type="gramEnd"/>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new_coordinates</w:t>
      </w:r>
      <w:proofErr w:type="spellEnd"/>
      <w:r>
        <w:rPr>
          <w:rFonts w:ascii="Consolas" w:hAnsi="Consolas" w:cs="Courier New"/>
          <w:color w:val="008800"/>
          <w:sz w:val="17"/>
          <w:szCs w:val="17"/>
        </w:rPr>
        <w:t>: %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w:t>
      </w:r>
      <w:proofErr w:type="gramStart"/>
      <w:r>
        <w:rPr>
          <w:rFonts w:ascii="Consolas" w:hAnsi="Consolas" w:cs="Courier New"/>
          <w:color w:val="000000"/>
          <w:sz w:val="17"/>
          <w:szCs w:val="17"/>
        </w:rPr>
        <w:t>cv</w:t>
      </w:r>
      <w:r>
        <w:rPr>
          <w:rFonts w:ascii="Consolas" w:hAnsi="Consolas" w:cs="Courier New"/>
          <w:color w:val="666600"/>
          <w:sz w:val="17"/>
          <w:szCs w:val="17"/>
        </w:rPr>
        <w:t>.</w:t>
      </w:r>
      <w:r>
        <w:rPr>
          <w:rFonts w:ascii="Consolas" w:hAnsi="Consolas" w:cs="Courier New"/>
          <w:color w:val="000000"/>
          <w:sz w:val="17"/>
          <w:szCs w:val="17"/>
        </w:rPr>
        <w:t>drawContours</w:t>
      </w:r>
      <w:proofErr w:type="spellEnd"/>
      <w:proofErr w:type="gramEnd"/>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zeros</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type</w:t>
      </w:r>
      <w:proofErr w:type="spellEnd"/>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new_coordinates</w:t>
      </w:r>
      <w:proofErr w:type="spellEnd"/>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proofErr w:type="spellStart"/>
      <w:r>
        <w:rPr>
          <w:rFonts w:ascii="Consolas" w:hAnsi="Consolas" w:cs="Courier New"/>
          <w:color w:val="000000"/>
          <w:sz w:val="17"/>
          <w:szCs w:val="17"/>
        </w:rPr>
        <w:t>contourIdx</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proofErr w:type="spellStart"/>
      <w:r>
        <w:rPr>
          <w:rFonts w:ascii="Consolas" w:hAnsi="Consolas" w:cs="Courier New"/>
          <w:color w:val="000000"/>
          <w:sz w:val="17"/>
          <w:szCs w:val="17"/>
        </w:rPr>
        <w:t>lineType</w:t>
      </w:r>
      <w:proofErr w:type="spellEnd"/>
      <w:r>
        <w:rPr>
          <w:rFonts w:ascii="Consolas" w:hAnsi="Consolas" w:cs="Courier New"/>
          <w:color w:val="666600"/>
          <w:sz w:val="17"/>
          <w:szCs w:val="17"/>
        </w:rPr>
        <w:t>=</w:t>
      </w:r>
      <w:r>
        <w:rPr>
          <w:rFonts w:ascii="Consolas" w:hAnsi="Consolas" w:cs="Courier New"/>
          <w:color w:val="000000"/>
          <w:sz w:val="17"/>
          <w:szCs w:val="17"/>
        </w:rPr>
        <w:t>open_</w:t>
      </w:r>
      <w:proofErr w:type="gramStart"/>
      <w:r>
        <w:rPr>
          <w:rFonts w:ascii="Consolas" w:hAnsi="Consolas" w:cs="Courier New"/>
          <w:color w:val="000000"/>
          <w:sz w:val="17"/>
          <w:szCs w:val="17"/>
        </w:rPr>
        <w:t>cv</w:t>
      </w:r>
      <w:r>
        <w:rPr>
          <w:rFonts w:ascii="Consolas" w:hAnsi="Consolas" w:cs="Courier New"/>
          <w:color w:val="666600"/>
          <w:sz w:val="17"/>
          <w:szCs w:val="17"/>
        </w:rPr>
        <w:t>.</w:t>
      </w:r>
      <w:r>
        <w:rPr>
          <w:rFonts w:ascii="Consolas" w:hAnsi="Consolas" w:cs="Courier New"/>
          <w:color w:val="000000"/>
          <w:sz w:val="17"/>
          <w:szCs w:val="17"/>
        </w:rPr>
        <w:t>LINE</w:t>
      </w:r>
      <w:proofErr w:type="gramEnd"/>
      <w:r>
        <w:rPr>
          <w:rFonts w:ascii="Consolas" w:hAnsi="Consolas" w:cs="Courier New"/>
          <w:color w:val="000000"/>
          <w:sz w:val="17"/>
          <w:szCs w:val="17"/>
        </w:rPr>
        <w:t>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proofErr w:type="gramEnd"/>
      <w:r>
        <w:rPr>
          <w:rFonts w:ascii="Consolas" w:hAnsi="Consolas" w:cs="Courier New"/>
          <w:color w:val="666600"/>
          <w:sz w:val="17"/>
          <w:szCs w:val="17"/>
        </w:rPr>
        <w:t>.</w:t>
      </w:r>
      <w:r>
        <w:rPr>
          <w:rFonts w:ascii="Consolas" w:hAnsi="Consolas" w:cs="Courier New"/>
          <w:color w:val="000000"/>
          <w:sz w:val="17"/>
          <w:szCs w:val="17"/>
        </w:rPr>
        <w:t>append</w:t>
      </w:r>
      <w:proofErr w:type="spellEnd"/>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proofErr w:type="spellEnd"/>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t>Protecting Private Data (</w:t>
      </w:r>
      <w:proofErr w:type="spellStart"/>
      <w:r>
        <w:t>Useranems</w:t>
      </w:r>
      <w:proofErr w:type="spellEnd"/>
      <w:r>
        <w:t xml:space="preserve">, </w:t>
      </w:r>
      <w:proofErr w:type="spellStart"/>
      <w:r>
        <w:t>passords</w:t>
      </w:r>
      <w:proofErr w:type="spellEnd"/>
      <w:r>
        <w:t>)</w:t>
      </w:r>
    </w:p>
    <w:p w14:paraId="46E05FD8" w14:textId="77777777" w:rsidR="00924EB2" w:rsidRPr="00291966" w:rsidRDefault="00924EB2" w:rsidP="00291966"/>
    <w:p w14:paraId="09E7DA54" w14:textId="77777777" w:rsidR="004B42CA" w:rsidRDefault="004B42CA" w:rsidP="004B42CA">
      <w:r>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 xml:space="preserve">Let's look at the architecture of the Monitor code, starting with the entry point, main.py. This script handles command-line arguments using </w:t>
      </w:r>
      <w:proofErr w:type="spellStart"/>
      <w:r>
        <w:t>argparse</w:t>
      </w:r>
      <w:proofErr w:type="spellEnd"/>
      <w:r>
        <w:t xml:space="preserve">, parses the YAML data file generated by coordinates_generator.py and passes it to motion_detector.py. If an image file is passed as an argument, it generates the YAML file with the coordinates. main.py then calls the </w:t>
      </w:r>
      <w:proofErr w:type="spellStart"/>
      <w:r>
        <w:t>detect_</w:t>
      </w:r>
      <w:proofErr w:type="gramStart"/>
      <w:r>
        <w:t>motion</w:t>
      </w:r>
      <w:proofErr w:type="spellEnd"/>
      <w:r>
        <w:t>(</w:t>
      </w:r>
      <w:proofErr w:type="gramEnd"/>
      <w:r>
        <w:t xml:space="preserve">) function of the </w:t>
      </w:r>
      <w:proofErr w:type="spellStart"/>
      <w:r>
        <w:t>MotionDetector</w:t>
      </w:r>
      <w:proofErr w:type="spellEnd"/>
      <w:r>
        <w:t xml:space="preserve"> class in motion_detector.py.</w:t>
      </w:r>
    </w:p>
    <w:p w14:paraId="4D3490F2" w14:textId="77777777" w:rsidR="004B42CA" w:rsidRDefault="004B42CA" w:rsidP="004B42CA">
      <w:r>
        <w:t xml:space="preserve">The </w:t>
      </w:r>
      <w:proofErr w:type="spellStart"/>
      <w:r>
        <w:t>MotionDetector</w:t>
      </w:r>
      <w:proofErr w:type="spellEnd"/>
      <w:r>
        <w:t xml:space="preserve">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 xml:space="preserve">The </w:t>
      </w:r>
      <w:proofErr w:type="spellStart"/>
      <w:r>
        <w:t>CoordinatesGenerator</w:t>
      </w:r>
      <w:proofErr w:type="spellEnd"/>
      <w:r>
        <w:t xml:space="preserve">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 xml:space="preserve">The </w:t>
      </w:r>
      <w:proofErr w:type="spellStart"/>
      <w:r>
        <w:t>draw_</w:t>
      </w:r>
      <w:proofErr w:type="gramStart"/>
      <w:r>
        <w:t>contours</w:t>
      </w:r>
      <w:proofErr w:type="spellEnd"/>
      <w:r>
        <w:t>(</w:t>
      </w:r>
      <w:proofErr w:type="gramEnd"/>
      <w:r>
        <w:t xml:space="preserve">) function in drawing_utils.py is a utility function for drawing contours and labels on an image. It takes an image and a set of coordinates, draws the contour around the coordinates, and places a label on the contour with a specified </w:t>
      </w:r>
      <w:proofErr w:type="spellStart"/>
      <w:r>
        <w:t>color</w:t>
      </w:r>
      <w:proofErr w:type="spellEnd"/>
      <w:r>
        <w:t>,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 xml:space="preserve">In terms of architecture, the code follows a modular design pattern, with each file containing a set of related functions or classes. The main entry point is main.py, which coordinates the execution of the other files. The code uses several third-party libraries, including OpenCV, </w:t>
      </w:r>
      <w:proofErr w:type="spellStart"/>
      <w:r>
        <w:t>numpy</w:t>
      </w:r>
      <w:proofErr w:type="spellEnd"/>
      <w:r>
        <w:t xml:space="preserve">, and requests. The </w:t>
      </w:r>
      <w:proofErr w:type="spellStart"/>
      <w:r>
        <w:t>MotionDetector</w:t>
      </w:r>
      <w:proofErr w:type="spellEnd"/>
      <w:r>
        <w:t xml:space="preserve"> class communicates with an external system using HTTP POST requests, making it easy to integrate the motion detection system with other systems.</w:t>
      </w:r>
      <w:commentRangeEnd w:id="112"/>
      <w:r w:rsidR="00556592">
        <w:rPr>
          <w:rStyle w:val="CommentReference"/>
        </w:rPr>
        <w:commentReference w:id="112"/>
      </w:r>
    </w:p>
    <w:p w14:paraId="12AA840E" w14:textId="77777777" w:rsidR="004B42CA" w:rsidRDefault="004B42CA" w:rsidP="004B42CA">
      <w:pPr>
        <w:pStyle w:val="Heading3"/>
      </w:pPr>
      <w:bookmarkStart w:id="113" w:name="_Toc133322586"/>
      <w:r>
        <w:t>Server</w:t>
      </w:r>
      <w:bookmarkEnd w:id="113"/>
    </w:p>
    <w:p w14:paraId="3298BB3E" w14:textId="605EBA1F" w:rsidR="004B42CA" w:rsidRDefault="004B42CA" w:rsidP="004B42CA">
      <w:r>
        <w:t xml:space="preserve">The </w:t>
      </w:r>
      <w:r w:rsidR="00556592">
        <w:t>server</w:t>
      </w:r>
      <w:r>
        <w:t>-side code for this Django project consists of several files, including admin.py, apps.py, models.py, serializers.py, urls.py, and views.py.</w:t>
      </w:r>
    </w:p>
    <w:p w14:paraId="28540F2B" w14:textId="77777777" w:rsidR="004B42CA" w:rsidRDefault="004B42CA" w:rsidP="004B42CA">
      <w:r>
        <w:t>admin.py registers the app's ParkingLot and ParkingLotMonitor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commentRangeStart w:id="114"/>
      <w:r>
        <w:t xml:space="preserve">models.py defines the ParkingLot and ParkingLotMonitor models. The ParkingLot model has fields for id, name, address, hours, </w:t>
      </w:r>
      <w:proofErr w:type="spellStart"/>
      <w:r>
        <w:t>isPaidParking</w:t>
      </w:r>
      <w:proofErr w:type="spellEnd"/>
      <w:r>
        <w:t xml:space="preserve">, latitude, longitude, image, and </w:t>
      </w:r>
      <w:proofErr w:type="spellStart"/>
      <w:r>
        <w:t>parking_spaces</w:t>
      </w:r>
      <w:proofErr w:type="spellEnd"/>
      <w:r>
        <w:t xml:space="preserve">. The ParkingLotMonitor model has fields for id, </w:t>
      </w:r>
      <w:proofErr w:type="spellStart"/>
      <w:r>
        <w:t>parkingLot</w:t>
      </w:r>
      <w:proofErr w:type="spellEnd"/>
      <w:r>
        <w:t xml:space="preserve">, name, </w:t>
      </w:r>
      <w:proofErr w:type="spellStart"/>
      <w:proofErr w:type="gramStart"/>
      <w:r>
        <w:t>latitude,longitude</w:t>
      </w:r>
      <w:proofErr w:type="spellEnd"/>
      <w:proofErr w:type="gramEnd"/>
      <w:r>
        <w:t xml:space="preserve">, </w:t>
      </w:r>
      <w:proofErr w:type="spellStart"/>
      <w:r>
        <w:t>probabilityParkingAvailable</w:t>
      </w:r>
      <w:proofErr w:type="spellEnd"/>
      <w:r>
        <w:t xml:space="preserve">, </w:t>
      </w:r>
      <w:proofErr w:type="spellStart"/>
      <w:r>
        <w:t>free_parking_spaces</w:t>
      </w:r>
      <w:proofErr w:type="spellEnd"/>
      <w:r>
        <w:t xml:space="preserve">, </w:t>
      </w:r>
      <w:proofErr w:type="spellStart"/>
      <w:r>
        <w:t>dateTimeLastUpdated</w:t>
      </w:r>
      <w:proofErr w:type="spellEnd"/>
      <w:r>
        <w:t>, status, and image.</w:t>
      </w:r>
      <w:commentRangeEnd w:id="114"/>
      <w:r w:rsidR="00556592">
        <w:rPr>
          <w:rStyle w:val="CommentReference"/>
        </w:rPr>
        <w:commentReference w:id="114"/>
      </w:r>
    </w:p>
    <w:p w14:paraId="555ADE88" w14:textId="0AD751F8" w:rsidR="009523FC" w:rsidRDefault="009523FC" w:rsidP="009523FC">
      <w:pPr>
        <w:jc w:val="center"/>
      </w:pPr>
      <w:r>
        <w:rPr>
          <w:noProof/>
        </w:rPr>
        <w:drawing>
          <wp:inline distT="0" distB="0" distL="0" distR="0" wp14:anchorId="0170475A" wp14:editId="2E0C1B9A">
            <wp:extent cx="1972734" cy="3809055"/>
            <wp:effectExtent l="0" t="0" r="8890" b="127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2"/>
                    <a:stretch>
                      <a:fillRect/>
                    </a:stretch>
                  </pic:blipFill>
                  <pic:spPr>
                    <a:xfrm>
                      <a:off x="0" y="0"/>
                      <a:ext cx="1979021" cy="3821195"/>
                    </a:xfrm>
                    <a:prstGeom prst="rect">
                      <a:avLst/>
                    </a:prstGeom>
                  </pic:spPr>
                </pic:pic>
              </a:graphicData>
            </a:graphic>
          </wp:inline>
        </w:drawing>
      </w:r>
    </w:p>
    <w:p w14:paraId="67E7B90F" w14:textId="77777777" w:rsidR="004B42CA" w:rsidRDefault="004B42CA" w:rsidP="004B42CA">
      <w:r>
        <w:t>serializers.py defines the serializers used to convert the ParkingLot and ParkingLotMonitor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t>user login, user logout, and API endpoints for the ParkingLot and ParkingLotMonitor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115" w:name="_Toc133322587"/>
      <w:r>
        <w:t>How They Work Together</w:t>
      </w:r>
      <w:bookmarkEnd w:id="115"/>
    </w:p>
    <w:p w14:paraId="02554678" w14:textId="77777777" w:rsidR="004B42CA"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 xml:space="preserve">The client-side then processes the response, displaying the data </w:t>
      </w:r>
      <w:proofErr w:type="gramStart"/>
      <w:r>
        <w:t>in</w:t>
      </w:r>
      <w:proofErr w:type="gramEnd"/>
      <w:r>
        <w:t xml:space="preserve"> the website for probability of parking available so the user can view it. This cycle of request and response is how the client and server are linked together in a web application.</w:t>
      </w:r>
    </w:p>
    <w:p w14:paraId="77072BB7" w14:textId="58493DC3" w:rsidR="007C5E36" w:rsidRDefault="007C5E36" w:rsidP="007C5E36">
      <w:pPr>
        <w:jc w:val="center"/>
      </w:pPr>
      <w:r>
        <w:rPr>
          <w:noProof/>
        </w:rPr>
        <w:drawing>
          <wp:inline distT="0" distB="0" distL="0" distR="0" wp14:anchorId="0CD33E01" wp14:editId="0BB882EF">
            <wp:extent cx="4691060" cy="1691640"/>
            <wp:effectExtent l="0" t="0" r="0"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3"/>
                    <a:stretch>
                      <a:fillRect/>
                    </a:stretch>
                  </pic:blipFill>
                  <pic:spPr>
                    <a:xfrm>
                      <a:off x="0" y="0"/>
                      <a:ext cx="4702847" cy="1695890"/>
                    </a:xfrm>
                    <a:prstGeom prst="rect">
                      <a:avLst/>
                    </a:prstGeom>
                  </pic:spPr>
                </pic:pic>
              </a:graphicData>
            </a:graphic>
          </wp:inline>
        </w:drawing>
      </w:r>
    </w:p>
    <w:p w14:paraId="0988117C" w14:textId="77777777" w:rsidR="009523FC" w:rsidRPr="00387E4B" w:rsidRDefault="009523FC" w:rsidP="004B42CA"/>
    <w:p w14:paraId="1C7D0AA4" w14:textId="77777777" w:rsidR="004B42CA" w:rsidRDefault="004B42CA" w:rsidP="0077666E">
      <w:pPr>
        <w:pStyle w:val="Heading2"/>
      </w:pPr>
      <w:bookmarkStart w:id="116" w:name="_Toc132388062"/>
      <w:bookmarkStart w:id="117" w:name="_Toc133322588"/>
      <w:r>
        <w:t>Source Control and versioning</w:t>
      </w:r>
      <w:bookmarkEnd w:id="116"/>
      <w:bookmarkEnd w:id="117"/>
    </w:p>
    <w:p w14:paraId="67B64BE5" w14:textId="42F9213B" w:rsidR="00CE2F13" w:rsidRDefault="00CE2F13" w:rsidP="00CE2F13">
      <w:r>
        <w:t>For source control and versioning, GitHub</w:t>
      </w:r>
      <w:r>
        <w:t xml:space="preserve"> was utilized</w:t>
      </w:r>
      <w:r>
        <w:t xml:space="preserve"> to manage the codebase for </w:t>
      </w:r>
      <w:r>
        <w:t>the</w:t>
      </w:r>
      <w:r>
        <w:t xml:space="preserve"> </w:t>
      </w:r>
      <w:r>
        <w:t>project. GitHub was chosen</w:t>
      </w:r>
      <w:r>
        <w:t xml:space="preserve"> because</w:t>
      </w:r>
      <w:r>
        <w:t xml:space="preserve"> of </w:t>
      </w:r>
      <w:r>
        <w:t>prior experience using it during</w:t>
      </w:r>
      <w:r>
        <w:t xml:space="preserve"> other studies</w:t>
      </w:r>
      <w:r>
        <w:t xml:space="preserve">, and it provided a reliable platform for version control and collaboration with </w:t>
      </w:r>
      <w:r>
        <w:t>the</w:t>
      </w:r>
      <w:r>
        <w:t xml:space="preserve"> supervisor.</w:t>
      </w:r>
    </w:p>
    <w:p w14:paraId="76A1E917" w14:textId="07E79B56" w:rsidR="00CE2F13" w:rsidRDefault="00CE2F13" w:rsidP="00CE2F13">
      <w:r>
        <w:t xml:space="preserve">To keep </w:t>
      </w:r>
      <w:r>
        <w:t>the</w:t>
      </w:r>
      <w:r>
        <w:t xml:space="preserve"> code organized and easily manageable, </w:t>
      </w:r>
      <w:r>
        <w:t xml:space="preserve">the </w:t>
      </w:r>
      <w:r>
        <w:t>repository</w:t>
      </w:r>
      <w:r>
        <w:t xml:space="preserve"> was organised</w:t>
      </w:r>
      <w:r>
        <w:t xml:space="preserve"> into different branches for each week of development. This allowed </w:t>
      </w:r>
      <w:r>
        <w:t>for easy upkeep and to</w:t>
      </w:r>
      <w:r>
        <w:t xml:space="preserve"> keep track of changes made during each week and easily roll back to previous versions if needed.</w:t>
      </w:r>
    </w:p>
    <w:p w14:paraId="6346FC0F" w14:textId="5360D2CC" w:rsidR="00CE2F13" w:rsidRDefault="00CE2F13" w:rsidP="00CE2F13">
      <w:r>
        <w:t xml:space="preserve">Additionally, </w:t>
      </w:r>
      <w:r>
        <w:t xml:space="preserve">the </w:t>
      </w:r>
      <w:r>
        <w:t>supervisor</w:t>
      </w:r>
      <w:r>
        <w:t xml:space="preserve"> was added</w:t>
      </w:r>
      <w:r>
        <w:t xml:space="preserve"> as a collaborator on </w:t>
      </w:r>
      <w:r>
        <w:t>the</w:t>
      </w:r>
      <w:r>
        <w:t xml:space="preserve"> repository, allowing him to view</w:t>
      </w:r>
      <w:r>
        <w:t xml:space="preserve"> the</w:t>
      </w:r>
      <w:r>
        <w:t xml:space="preserve"> progress and provide feedback on</w:t>
      </w:r>
      <w:r>
        <w:t xml:space="preserve"> the code and documents</w:t>
      </w:r>
      <w:r>
        <w:t xml:space="preserve">. This facilitated effective communication and ensured </w:t>
      </w:r>
      <w:r>
        <w:t>that the project was aligned with the object</w:t>
      </w:r>
      <w:r w:rsidR="004C477B">
        <w:t>ives</w:t>
      </w:r>
      <w:r>
        <w:t>.</w:t>
      </w:r>
    </w:p>
    <w:p w14:paraId="1127FEF9" w14:textId="2E87AE1B" w:rsidR="00CE2F13" w:rsidRDefault="00CE2F13" w:rsidP="00CE2F13">
      <w:r>
        <w:t xml:space="preserve">One significant advantage of using GitHub was that it provided a safe and secure backup of </w:t>
      </w:r>
      <w:r>
        <w:t>the</w:t>
      </w:r>
      <w:r>
        <w:t xml:space="preserve"> code. In the event of file corruption, </w:t>
      </w:r>
      <w:r>
        <w:t xml:space="preserve">it would be possible </w:t>
      </w:r>
      <w:r>
        <w:t xml:space="preserve">to pull down </w:t>
      </w:r>
      <w:r>
        <w:t>the</w:t>
      </w:r>
      <w:r>
        <w:t xml:space="preserve"> last push request and continue </w:t>
      </w:r>
      <w:r>
        <w:t>the</w:t>
      </w:r>
      <w:r>
        <w:t xml:space="preserve"> work without losing progress.</w:t>
      </w:r>
    </w:p>
    <w:p w14:paraId="142E093A" w14:textId="01763DB4" w:rsidR="00CE2F13" w:rsidRPr="00CE2F13" w:rsidRDefault="00CE2F13" w:rsidP="00CE2F13">
      <w:r>
        <w:t xml:space="preserve">Overall, the use of GitHub as a source control and versioning tool allowed </w:t>
      </w:r>
      <w:r>
        <w:t xml:space="preserve">for </w:t>
      </w:r>
      <w:r>
        <w:t xml:space="preserve">effective </w:t>
      </w:r>
      <w:r>
        <w:t>management of</w:t>
      </w:r>
      <w:r>
        <w:t xml:space="preserve"> the development of </w:t>
      </w:r>
      <w:r>
        <w:t>the Perfect Parking</w:t>
      </w:r>
      <w:r>
        <w:t xml:space="preserve"> project, collaborate with </w:t>
      </w:r>
      <w:r>
        <w:t>the</w:t>
      </w:r>
      <w:r>
        <w:t xml:space="preserve"> supervisor, and ensure the safety and integrity of </w:t>
      </w:r>
      <w:r>
        <w:t>the</w:t>
      </w:r>
      <w:r>
        <w:t xml:space="preserve"> codebase.</w:t>
      </w:r>
    </w:p>
    <w:p w14:paraId="744D500D" w14:textId="77777777" w:rsidR="004B42CA" w:rsidRDefault="004B42CA" w:rsidP="004B42CA">
      <w:pPr>
        <w:pStyle w:val="Heading2"/>
      </w:pPr>
      <w:bookmarkStart w:id="118" w:name="_Toc132388064"/>
      <w:bookmarkStart w:id="119" w:name="_Toc133322590"/>
      <w:r>
        <w:t>Tools Used</w:t>
      </w:r>
      <w:bookmarkEnd w:id="118"/>
      <w:bookmarkEnd w:id="119"/>
    </w:p>
    <w:p w14:paraId="63B8FE58" w14:textId="6164783B" w:rsidR="00CA046C" w:rsidRDefault="00CA046C" w:rsidP="00CA046C">
      <w:r>
        <w:t>Tools:</w:t>
      </w:r>
    </w:p>
    <w:p w14:paraId="4B025175" w14:textId="2A529E59" w:rsidR="00CA046C" w:rsidRDefault="00CA046C" w:rsidP="00CA046C">
      <w:pPr>
        <w:pStyle w:val="ListParagraph"/>
        <w:numPr>
          <w:ilvl w:val="0"/>
          <w:numId w:val="41"/>
        </w:numPr>
      </w:pPr>
      <w:r>
        <w:t xml:space="preserve">VS </w:t>
      </w:r>
      <w:r>
        <w:t>C</w:t>
      </w:r>
      <w:r>
        <w:t xml:space="preserve">ode, a code editor that provides an excellent development </w:t>
      </w:r>
      <w:r>
        <w:t>environment.</w:t>
      </w:r>
    </w:p>
    <w:p w14:paraId="32FBC707" w14:textId="3BC2E733" w:rsidR="00CA046C" w:rsidRDefault="00CA046C" w:rsidP="00CA046C">
      <w:pPr>
        <w:pStyle w:val="ListParagraph"/>
        <w:numPr>
          <w:ilvl w:val="0"/>
          <w:numId w:val="41"/>
        </w:numPr>
      </w:pPr>
      <w:r>
        <w:t xml:space="preserve">Anaconda, a package </w:t>
      </w:r>
      <w:r>
        <w:t>management,</w:t>
      </w:r>
      <w:r>
        <w:t xml:space="preserve"> and deployment tool that made it easy to install and manage required libraries and </w:t>
      </w:r>
      <w:r>
        <w:t>dependencies.</w:t>
      </w:r>
    </w:p>
    <w:p w14:paraId="000F2300" w14:textId="7F0B62D2" w:rsidR="00CA046C" w:rsidRDefault="00CA046C" w:rsidP="00CA046C">
      <w:pPr>
        <w:pStyle w:val="ListParagraph"/>
        <w:numPr>
          <w:ilvl w:val="0"/>
          <w:numId w:val="41"/>
        </w:numPr>
      </w:pPr>
      <w:r>
        <w:t xml:space="preserve">GitHub, a code repository that allowed for version control and collaboration with my </w:t>
      </w:r>
      <w:r>
        <w:t>supervisor.</w:t>
      </w:r>
    </w:p>
    <w:p w14:paraId="5FBE671A" w14:textId="20A0AEF8" w:rsidR="00CA046C" w:rsidRDefault="00CA046C" w:rsidP="00CA046C">
      <w:pPr>
        <w:pStyle w:val="ListParagraph"/>
        <w:numPr>
          <w:ilvl w:val="0"/>
          <w:numId w:val="41"/>
        </w:numPr>
      </w:pPr>
      <w:r>
        <w:t xml:space="preserve">Microsoft Word, which was used to write the </w:t>
      </w:r>
      <w:r>
        <w:t>thesis.</w:t>
      </w:r>
    </w:p>
    <w:p w14:paraId="0797A939" w14:textId="721CE420" w:rsidR="00CA046C" w:rsidRDefault="00CA046C" w:rsidP="00CA046C">
      <w:pPr>
        <w:pStyle w:val="ListParagraph"/>
        <w:numPr>
          <w:ilvl w:val="0"/>
          <w:numId w:val="41"/>
        </w:numPr>
      </w:pPr>
      <w:r>
        <w:t xml:space="preserve">Canva, a graphic design platform used to create the project </w:t>
      </w:r>
      <w:r>
        <w:t>poster.</w:t>
      </w:r>
    </w:p>
    <w:p w14:paraId="1FA9BECC" w14:textId="57AD291C" w:rsidR="00CA046C" w:rsidRDefault="00CA046C" w:rsidP="00CA046C">
      <w:r>
        <w:t>Languages and Frameworks:</w:t>
      </w:r>
    </w:p>
    <w:p w14:paraId="4E096210" w14:textId="0EE12DA8" w:rsidR="00CA046C" w:rsidRDefault="00CA046C" w:rsidP="00CA046C">
      <w:pPr>
        <w:pStyle w:val="ListParagraph"/>
        <w:numPr>
          <w:ilvl w:val="0"/>
          <w:numId w:val="42"/>
        </w:numPr>
      </w:pPr>
      <w:r>
        <w:t xml:space="preserve">Django Python web framework, which allowed for rapid development of the project and easy </w:t>
      </w:r>
      <w:r>
        <w:t>maintenance.</w:t>
      </w:r>
    </w:p>
    <w:p w14:paraId="5903E45D" w14:textId="15D7B108" w:rsidR="00CA046C" w:rsidRDefault="00CA046C" w:rsidP="00CA046C">
      <w:pPr>
        <w:pStyle w:val="ListParagraph"/>
        <w:numPr>
          <w:ilvl w:val="0"/>
          <w:numId w:val="42"/>
        </w:numPr>
      </w:pPr>
      <w:r>
        <w:t xml:space="preserve">OpenCV, an </w:t>
      </w:r>
      <w:r>
        <w:t>open-source</w:t>
      </w:r>
      <w:r>
        <w:t xml:space="preserve"> computer vision and machine learning software library, which was used for image processing and </w:t>
      </w:r>
      <w:proofErr w:type="gramStart"/>
      <w:r>
        <w:t>analysis</w:t>
      </w:r>
      <w:proofErr w:type="gramEnd"/>
    </w:p>
    <w:p w14:paraId="1D0C516B" w14:textId="055CBADA" w:rsidR="00CA046C" w:rsidRPr="00CA046C" w:rsidRDefault="00CA046C" w:rsidP="00CA046C">
      <w:r>
        <w:t>By utilizing these tools, languages, and frameworks, the project was able to be completed more efficiently, with greater accuracy and precision.</w:t>
      </w:r>
    </w:p>
    <w:p w14:paraId="52B44DF2" w14:textId="346030D3" w:rsidR="00D3618F" w:rsidRDefault="00D3618F" w:rsidP="00D3618F">
      <w:pPr>
        <w:pStyle w:val="Heading2"/>
      </w:pPr>
      <w:bookmarkStart w:id="120" w:name="_Toc133322591"/>
      <w:r>
        <w:t>Django Rest API</w:t>
      </w:r>
      <w:bookmarkEnd w:id="120"/>
    </w:p>
    <w:p w14:paraId="7535D614" w14:textId="20685F78" w:rsidR="00D3618F" w:rsidRDefault="00D3618F" w:rsidP="00D3618F">
      <w:r w:rsidRPr="00D3618F">
        <w:t>Django is a popular web development framework that is written in Python. It provides a set of tools and features that make it easy to build complex web applications quickly and efficiently.</w:t>
      </w:r>
      <w:r w:rsidR="00467CEB">
        <w:t xml:space="preserve"> Django was created by Adrian Holovaty and Simon Willison in 2005, it features a vast collection of classes, libraries</w:t>
      </w:r>
      <w:r w:rsidR="00467CEB">
        <w:tab/>
        <w:t>and modules that can be implemented in individual projects.</w:t>
      </w:r>
      <w:r w:rsidRPr="00D3618F">
        <w:t xml:space="preserve"> With Django, you can create web applications that follow the Model-View-Controller (MVC) architecture, which helps to separate the different components of your application and make it easier to manage. Additionally, Django comes with a lot of built-in functionality, including an ORM for database interactions, an admin interface for managing site content, and a templating system for rendering HTML pages. Overall, Django is a powerful and flexible framework that is well-suited for building all kinds of web applications.</w:t>
      </w:r>
      <w:sdt>
        <w:sdtPr>
          <w:id w:val="1422603818"/>
          <w:citation/>
        </w:sdtPr>
        <w:sdtContent>
          <w:r w:rsidR="00467CEB">
            <w:fldChar w:fldCharType="begin"/>
          </w:r>
          <w:r w:rsidR="00467CEB">
            <w:instrText xml:space="preserve"> CITATION Sus23 \l 6153 </w:instrText>
          </w:r>
          <w:r w:rsidR="00467CEB">
            <w:fldChar w:fldCharType="separate"/>
          </w:r>
          <w:r w:rsidR="00467CEB">
            <w:rPr>
              <w:noProof/>
            </w:rPr>
            <w:t xml:space="preserve"> (Johnson, n.d.)</w:t>
          </w:r>
          <w:r w:rsidR="00467CEB">
            <w:fldChar w:fldCharType="end"/>
          </w:r>
        </w:sdtContent>
      </w:sdt>
    </w:p>
    <w:p w14:paraId="41D49CDC" w14:textId="1345DA59" w:rsidR="00595E87" w:rsidRDefault="00595E87" w:rsidP="00595E87">
      <w:pPr>
        <w:pStyle w:val="Heading3"/>
      </w:pPr>
      <w:bookmarkStart w:id="121" w:name="_Toc133322592"/>
      <w:r>
        <w:t>Perfect Parking with Django</w:t>
      </w:r>
      <w:bookmarkEnd w:id="121"/>
    </w:p>
    <w:p w14:paraId="2A204D1D" w14:textId="089B3DCB" w:rsidR="00595E87" w:rsidRDefault="006B49AD" w:rsidP="00595E87">
      <w:r w:rsidRPr="006B49AD">
        <w:t>The Perfect Parking application was created using the popular web framework Django for a variety of reasons.</w:t>
      </w:r>
    </w:p>
    <w:p w14:paraId="403A3068" w14:textId="52425273" w:rsidR="006B49AD" w:rsidRDefault="006B49AD" w:rsidP="00595E87">
      <w:r w:rsidRPr="006B49AD">
        <w:t>Firstly, Django is a high-level web framework that follows the Model-View-Controller (MVC) architectural pattern, which promotes code organization and separation of concerns.</w:t>
      </w:r>
      <w:r>
        <w:t xml:space="preserve"> </w:t>
      </w:r>
      <w:r w:rsidRPr="006B49AD">
        <w:t>This allows for the development of complex programmes with numerous components without compromising the maintainability of the code.</w:t>
      </w:r>
    </w:p>
    <w:p w14:paraId="27BDF735" w14:textId="13C39CCD" w:rsidR="006B49AD" w:rsidRDefault="006B49AD" w:rsidP="00595E87">
      <w:r w:rsidRPr="006B49AD">
        <w:t>Secondly, Django provides a lot of built-in functionality out of the box, which saves time and effort during development. For example, Django includes an Object-Relational Mapping (ORM) system that allows developers to interact with databases using Python objects, as well as a robust authentication system for user management.</w:t>
      </w:r>
    </w:p>
    <w:p w14:paraId="1F121F04" w14:textId="5B0D3266" w:rsidR="006B49AD" w:rsidRDefault="006B49AD" w:rsidP="00595E87">
      <w:r w:rsidRPr="006B49AD">
        <w:t>Thirdly, Django has an engaged community that actively supports the framework's growth and upkeep. This indicates that a wide variety of third-party packages and extensions are readily available and can increase the capabilities of the framework and speed up development.</w:t>
      </w:r>
    </w:p>
    <w:p w14:paraId="59D1D10B" w14:textId="44EA9F65" w:rsidR="00043B68" w:rsidRDefault="00043B68" w:rsidP="00595E87">
      <w:r w:rsidRPr="00043B68">
        <w:t>Along with these benefits, Django's outstanding documentation, scalability, and security capabilities are some of the other benefits of adopting it for web development. Django is also open-source and free, which makes it available to a variety of developers and organisations.</w:t>
      </w:r>
    </w:p>
    <w:p w14:paraId="1044F678" w14:textId="43C50E43" w:rsidR="00043B68" w:rsidRDefault="00043B68" w:rsidP="00595E87">
      <w:r w:rsidRPr="00043B68">
        <w:t>Overall, the decision to use Django for the Perfect Parking application was based on its combination of ease of use, built-in functionality, and strong community support, which makes it a popular choice for building web applications of all sizes and complexities.</w:t>
      </w:r>
    </w:p>
    <w:p w14:paraId="7A1F95D4" w14:textId="5C7DD3DD" w:rsidR="00043B68" w:rsidRDefault="00043B68" w:rsidP="00043B68">
      <w:pPr>
        <w:pStyle w:val="Heading2"/>
      </w:pPr>
      <w:bookmarkStart w:id="122" w:name="_Toc133322593"/>
      <w:r>
        <w:t>Anaconda</w:t>
      </w:r>
      <w:bookmarkEnd w:id="122"/>
    </w:p>
    <w:p w14:paraId="3DE44346" w14:textId="04730279" w:rsidR="00043B68" w:rsidRDefault="00043B68" w:rsidP="00043B68">
      <w:r w:rsidRPr="00043B68">
        <w:t>Anaconda is a popular distribution of the Python programming language that is widely used for data science and scientific computing.</w:t>
      </w:r>
      <w:r w:rsidR="002A3D97" w:rsidRPr="002A3D97">
        <w:t xml:space="preserve"> It comes with a sizable number of pre-installed libraries and tools that are frequently used in these domains, including Jupyter Notebook, NumPy, Pandas, and Matplotlib</w:t>
      </w:r>
      <w:r w:rsidR="002A3D97">
        <w:t>.</w:t>
      </w:r>
    </w:p>
    <w:p w14:paraId="3F121FCA" w14:textId="5DC5B30E" w:rsidR="002A3D97" w:rsidRDefault="002A3D97" w:rsidP="00043B68">
      <w:r w:rsidRPr="002A3D97">
        <w:t>Anaconda is designed to make it easy to set up and manage Python environments, which are essentially separate installations of Python with their own dependencies and libraries. When working on several projects with various requirements, this is especially helpful because it enables you to keep them separate from one another.</w:t>
      </w:r>
    </w:p>
    <w:p w14:paraId="729DC0DC" w14:textId="477D398D" w:rsidR="008B32F1" w:rsidRDefault="008B32F1" w:rsidP="00043B68">
      <w:r w:rsidRPr="008B32F1">
        <w:t>The Conda package manager, which lets you easily install, update, and manage additional software packages and libraries, is included with Anaconda in addition to Python and its libraries. When working with non-Python libraries that are necessary for your project, this can be helpful.</w:t>
      </w:r>
    </w:p>
    <w:p w14:paraId="1A920433" w14:textId="474437B4" w:rsidR="008B32F1" w:rsidRDefault="008B32F1" w:rsidP="00043B68">
      <w:r w:rsidRPr="008B32F1">
        <w:t xml:space="preserve">Utilising Anaconda has </w:t>
      </w:r>
      <w:r w:rsidR="0082653C" w:rsidRPr="008B32F1">
        <w:t>several</w:t>
      </w:r>
      <w:r w:rsidRPr="008B32F1">
        <w:t xml:space="preserve"> benefits, one of which is how much easier it makes it to set up a Python environment for data research or scientific computing. It removes the need to individually install and configure each library, which can be a time-consuming and error-prone operation, by offering a pre-built distribution with many of the frequently used libraries already installed.</w:t>
      </w:r>
    </w:p>
    <w:p w14:paraId="74EF6BC4" w14:textId="2BB92EB7" w:rsidR="008B32F1" w:rsidRDefault="008B32F1" w:rsidP="00043B68">
      <w:r>
        <w:t xml:space="preserve">Overall, </w:t>
      </w:r>
      <w:r w:rsidRPr="008B32F1">
        <w:t>Anaconda is a robust and adaptable tool that is well-liked by those who work in data research and scientific computing. Researchers, developers, and data analysts all favour it because of how simple it is to use and the extensive library of tools that are already installed.</w:t>
      </w:r>
    </w:p>
    <w:p w14:paraId="060D4896" w14:textId="77777777" w:rsidR="008B32F1" w:rsidRPr="00043B68" w:rsidRDefault="008B32F1" w:rsidP="00043B68"/>
    <w:p w14:paraId="12A7F272" w14:textId="77777777" w:rsidR="00595E87" w:rsidRPr="00595E87" w:rsidRDefault="00595E87" w:rsidP="00595E87"/>
    <w:p w14:paraId="3136B9F2" w14:textId="77777777" w:rsidR="00BE4430" w:rsidRDefault="00BE4430" w:rsidP="00BA56DC">
      <w:pPr>
        <w:pStyle w:val="Heading1"/>
      </w:pPr>
      <w:bookmarkStart w:id="123" w:name="_Toc132388065"/>
      <w:bookmarkStart w:id="124" w:name="_Toc133322594"/>
      <w:bookmarkEnd w:id="105"/>
      <w:r>
        <w:t>Conclusion and Recommendations</w:t>
      </w:r>
      <w:bookmarkEnd w:id="123"/>
      <w:bookmarkEnd w:id="124"/>
    </w:p>
    <w:p w14:paraId="1B88578D" w14:textId="77777777" w:rsidR="00BE4430" w:rsidRPr="00901790" w:rsidRDefault="00BE4430" w:rsidP="00901790">
      <w:pPr>
        <w:pStyle w:val="Heading2"/>
      </w:pPr>
      <w:bookmarkStart w:id="125" w:name="_Toc132388066"/>
      <w:bookmarkStart w:id="126" w:name="_Toc133322595"/>
      <w:r>
        <w:t>Conclusion</w:t>
      </w:r>
      <w:bookmarkEnd w:id="125"/>
      <w:bookmarkEnd w:id="126"/>
    </w:p>
    <w:p w14:paraId="58937F82" w14:textId="77777777" w:rsidR="00BE4430" w:rsidRPr="006A7E76" w:rsidRDefault="006A7E76" w:rsidP="00493DDE">
      <w:pPr>
        <w:rPr>
          <w:lang w:val="en-US"/>
        </w:rPr>
      </w:pPr>
      <w:r w:rsidRPr="006A7E76">
        <w:rPr>
          <w:lang w:val="en-US"/>
        </w:rPr>
        <w:t>This chapter will begin by outlining the (cf. 1.1) for the purpose of writing a Report for a Project and outlining paragraphs.</w:t>
      </w:r>
    </w:p>
    <w:p w14:paraId="2D8F7C6A" w14:textId="77777777" w:rsidR="00BE4430" w:rsidRDefault="00BE4430" w:rsidP="00901790">
      <w:pPr>
        <w:pStyle w:val="Heading2"/>
      </w:pPr>
      <w:bookmarkStart w:id="127" w:name="_Toc132388067"/>
      <w:bookmarkStart w:id="128" w:name="_Toc133322596"/>
      <w:r>
        <w:t>Recommendations</w:t>
      </w:r>
      <w:bookmarkEnd w:id="127"/>
      <w:bookmarkEnd w:id="128"/>
    </w:p>
    <w:p w14:paraId="74A4AE58"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6CC15CE1" w14:textId="77777777" w:rsidR="0063696A" w:rsidRPr="0063696A" w:rsidRDefault="006A7E76" w:rsidP="001362E6">
      <w:pPr>
        <w:pStyle w:val="BulletItems"/>
        <w:numPr>
          <w:ilvl w:val="0"/>
          <w:numId w:val="12"/>
        </w:numPr>
        <w:rPr>
          <w:iCs/>
        </w:rPr>
      </w:pPr>
      <w:r w:rsidRPr="00786784">
        <w:t>This chapter will begin by outlining the (cf. 1.1) for the purpose of writing a Report for a Project and outlining paragraphs.</w:t>
      </w:r>
    </w:p>
    <w:p w14:paraId="511507C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ED7D6ED"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95D0B1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717ED4F4"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29BC9AEA" w14:textId="77777777" w:rsidR="003415E5" w:rsidRPr="006B759B" w:rsidRDefault="006A7E76" w:rsidP="006B759B">
      <w:pPr>
        <w:pStyle w:val="BulletItems"/>
        <w:rPr>
          <w:iCs/>
        </w:rPr>
      </w:pPr>
      <w:r w:rsidRPr="006A7E76">
        <w:t>This chapter will begin by outlining the (cf. 1.1) for the purpose of writing a Report for a Project and outlining paragraphs</w:t>
      </w:r>
      <w:r>
        <w:t>.</w:t>
      </w:r>
    </w:p>
    <w:p w14:paraId="438FC9AA" w14:textId="77777777" w:rsidR="006A7E76" w:rsidRPr="0063696A" w:rsidRDefault="006A7E76" w:rsidP="00E0556F">
      <w:pPr>
        <w:pStyle w:val="BulletItems"/>
        <w:rPr>
          <w:iCs/>
        </w:rPr>
      </w:pPr>
      <w:r w:rsidRPr="006A7E76">
        <w:t>This chapter will begin by outlining the (cf. 1.1) for the purpose of writing a Report for a Project and outlining paragraphs</w:t>
      </w:r>
      <w:r>
        <w:t>.</w:t>
      </w:r>
    </w:p>
    <w:bookmarkStart w:id="129" w:name="_Toc133322597" w:displacedByCustomXml="next"/>
    <w:bookmarkStart w:id="130" w:name="_Toc1323880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130"/>
          <w:bookmarkEnd w:id="129"/>
        </w:p>
        <w:sdt>
          <w:sdtPr>
            <w:id w:val="111145805"/>
            <w:bibliography/>
          </w:sdtPr>
          <w:sdtContent>
            <w:p w14:paraId="173A1C04" w14:textId="77777777" w:rsidR="008477F5" w:rsidRDefault="00F86115" w:rsidP="008477F5">
              <w:pPr>
                <w:pStyle w:val="Bibliography"/>
                <w:rPr>
                  <w:noProof/>
                </w:rPr>
              </w:pPr>
              <w:r>
                <w:fldChar w:fldCharType="begin"/>
              </w:r>
              <w:r>
                <w:instrText xml:space="preserve"> BIBLIOGRAPHY </w:instrText>
              </w:r>
              <w:r>
                <w:fldChar w:fldCharType="separate"/>
              </w:r>
              <w:r w:rsidR="008477F5">
                <w:rPr>
                  <w:noProof/>
                </w:rPr>
                <w:t xml:space="preserve">Anon., 2021. [Online] </w:t>
              </w:r>
              <w:r w:rsidR="008477F5">
                <w:rPr>
                  <w:noProof/>
                </w:rPr>
                <w:br/>
                <w:t xml:space="preserve">Available at: </w:t>
              </w:r>
              <w:r w:rsidR="008477F5">
                <w:rPr>
                  <w:noProof/>
                  <w:u w:val="single"/>
                </w:rPr>
                <w:t>https://www.splunk.com/en_us/data-insider/what-is-real-time-data.html</w:t>
              </w:r>
            </w:p>
            <w:p w14:paraId="2B51855E"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bankmycell.com/blog/how-many-phones-are-in-the-world</w:t>
              </w:r>
            </w:p>
            <w:p w14:paraId="71763EA9"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ul.ie/presidents-office/university-profile/facts-and-figures</w:t>
              </w:r>
            </w:p>
            <w:p w14:paraId="604EDF97" w14:textId="77777777" w:rsidR="008477F5" w:rsidRDefault="008477F5" w:rsidP="008477F5">
              <w:pPr>
                <w:pStyle w:val="Bibliography"/>
                <w:rPr>
                  <w:noProof/>
                </w:rPr>
              </w:pPr>
              <w:r>
                <w:rPr>
                  <w:noProof/>
                </w:rPr>
                <w:t xml:space="preserve">Anon., n.d. [Online] </w:t>
              </w:r>
              <w:r>
                <w:rPr>
                  <w:noProof/>
                </w:rPr>
                <w:br/>
                <w:t xml:space="preserve">Available at: </w:t>
              </w:r>
              <w:r>
                <w:rPr>
                  <w:noProof/>
                  <w:u w:val="single"/>
                </w:rPr>
                <w:t>https://techvidvan.com/tutorials/why-big-data/</w:t>
              </w:r>
            </w:p>
            <w:p w14:paraId="4CE489FB" w14:textId="77777777" w:rsidR="008477F5" w:rsidRDefault="008477F5" w:rsidP="008477F5">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768E5220" w14:textId="77777777" w:rsidR="008477F5" w:rsidRDefault="008477F5" w:rsidP="008477F5">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4CF17DB3" w14:textId="77777777" w:rsidR="008477F5" w:rsidRDefault="008477F5" w:rsidP="008477F5">
              <w:pPr>
                <w:pStyle w:val="Bibliography"/>
                <w:rPr>
                  <w:noProof/>
                </w:rPr>
              </w:pPr>
              <w:r>
                <w:rPr>
                  <w:noProof/>
                </w:rPr>
                <w:t xml:space="preserve">Botelho, B., n.d.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p>
            <w:p w14:paraId="67702167" w14:textId="77777777" w:rsidR="008477F5" w:rsidRDefault="008477F5" w:rsidP="008477F5">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46EA1A78" w14:textId="3256EEB8" w:rsidR="00F86115" w:rsidRDefault="00F86115" w:rsidP="008477F5">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31" w:name="_Toc132388069"/>
      <w:bookmarkStart w:id="132" w:name="_Toc133322598"/>
      <w:r>
        <w:t>Glossary</w:t>
      </w:r>
      <w:bookmarkEnd w:id="131"/>
      <w:bookmarkEnd w:id="132"/>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33" w:name="_Toc132388070"/>
      <w:bookmarkStart w:id="134" w:name="_Toc133322599"/>
      <w:r w:rsidRPr="002B7D72">
        <w:t>Reflection</w:t>
      </w:r>
      <w:r w:rsidR="001A5767">
        <w:t>s</w:t>
      </w:r>
      <w:bookmarkEnd w:id="133"/>
      <w:bookmarkEnd w:id="134"/>
    </w:p>
    <w:p w14:paraId="548450FF" w14:textId="77777777" w:rsidR="000B5830" w:rsidRDefault="000B5830" w:rsidP="003F266E">
      <w:pPr>
        <w:pStyle w:val="AppendixH2"/>
      </w:pPr>
      <w:bookmarkStart w:id="135" w:name="_Toc132388071"/>
      <w:bookmarkStart w:id="136" w:name="_Toc133322600"/>
      <w:r w:rsidRPr="000B5830">
        <w:t>Report</w:t>
      </w:r>
      <w:r>
        <w:t xml:space="preserve"> Structure</w:t>
      </w:r>
      <w:bookmarkEnd w:id="135"/>
      <w:bookmarkEnd w:id="136"/>
    </w:p>
    <w:p w14:paraId="7D4B8042" w14:textId="77777777" w:rsidR="000B5830" w:rsidRPr="000B5830" w:rsidRDefault="000B5830" w:rsidP="00493DDE"/>
    <w:p w14:paraId="42750806" w14:textId="77777777" w:rsidR="00A91BC9" w:rsidRDefault="001A5767" w:rsidP="003F266E">
      <w:pPr>
        <w:pStyle w:val="AppendixH1"/>
      </w:pPr>
      <w:bookmarkStart w:id="137" w:name="_Toc132388072"/>
      <w:bookmarkStart w:id="138" w:name="_Toc133322601"/>
      <w:r w:rsidRPr="001A5767">
        <w:t>Project Managemen</w:t>
      </w:r>
      <w:r w:rsidR="00A91BC9">
        <w:t>t</w:t>
      </w:r>
      <w:bookmarkEnd w:id="137"/>
      <w:bookmarkEnd w:id="138"/>
    </w:p>
    <w:p w14:paraId="064BD346" w14:textId="7B70CCB5" w:rsidR="00C63145" w:rsidRDefault="00C63145" w:rsidP="003F266E">
      <w:pPr>
        <w:pStyle w:val="AppendixH2"/>
      </w:pPr>
      <w:bookmarkStart w:id="139" w:name="_Toc132388073"/>
      <w:bookmarkStart w:id="140" w:name="_Toc133322602"/>
      <w:r>
        <w:t>Report Structure</w:t>
      </w:r>
      <w:bookmarkEnd w:id="139"/>
      <w:bookmarkEnd w:id="140"/>
    </w:p>
    <w:p w14:paraId="7D46788C" w14:textId="6D2431A6" w:rsidR="003F100B" w:rsidRPr="004D7C43" w:rsidRDefault="003F100B" w:rsidP="004D7C43">
      <w:pPr>
        <w:pStyle w:val="AppendixH2"/>
      </w:pPr>
      <w:bookmarkStart w:id="141" w:name="_Toc132388074"/>
      <w:bookmarkStart w:id="142" w:name="_Toc133322603"/>
      <w:r>
        <w:t>Code Style Guide</w:t>
      </w:r>
      <w:bookmarkEnd w:id="141"/>
      <w:bookmarkEnd w:id="142"/>
    </w:p>
    <w:p w14:paraId="42EA5ADC" w14:textId="31D172BA" w:rsidR="00A91BC9" w:rsidRPr="004D7C43" w:rsidRDefault="00A91BC9" w:rsidP="003F266E">
      <w:pPr>
        <w:pStyle w:val="AppendixH3"/>
      </w:pPr>
      <w:bookmarkStart w:id="143" w:name="_Toc132388075"/>
      <w:bookmarkStart w:id="144" w:name="_Toc133322604"/>
      <w:r w:rsidRPr="004D7C43">
        <w:t>Naming conventions</w:t>
      </w:r>
      <w:bookmarkEnd w:id="143"/>
      <w:bookmarkEnd w:id="144"/>
    </w:p>
    <w:p w14:paraId="33AC90A6" w14:textId="144A26EE" w:rsidR="00A91BC9" w:rsidRDefault="00A91BC9" w:rsidP="004D7C43">
      <w:pPr>
        <w:pStyle w:val="AppendixH3"/>
      </w:pPr>
      <w:bookmarkStart w:id="145" w:name="_Toc132388076"/>
      <w:bookmarkStart w:id="146" w:name="_Toc133322605"/>
      <w:r>
        <w:t xml:space="preserve">Avoid magic constant </w:t>
      </w:r>
      <w:r w:rsidR="00F6389D">
        <w:t>numbers.</w:t>
      </w:r>
      <w:bookmarkEnd w:id="145"/>
      <w:bookmarkEnd w:id="146"/>
    </w:p>
    <w:p w14:paraId="7E360B44" w14:textId="6C68C6DE" w:rsidR="00A91BC9" w:rsidRDefault="00A91BC9" w:rsidP="003F266E">
      <w:pPr>
        <w:pStyle w:val="AppendixH3"/>
      </w:pPr>
      <w:bookmarkStart w:id="147" w:name="_Toc132388077"/>
      <w:bookmarkStart w:id="148" w:name="_Toc133322606"/>
      <w:r>
        <w:t>Variable naming</w:t>
      </w:r>
      <w:bookmarkEnd w:id="147"/>
      <w:bookmarkEnd w:id="148"/>
    </w:p>
    <w:p w14:paraId="7A5B1D2C" w14:textId="0ECEE7B4" w:rsidR="00A91BC9" w:rsidRDefault="00A91BC9" w:rsidP="003F266E">
      <w:pPr>
        <w:pStyle w:val="AppendixH3"/>
      </w:pPr>
      <w:bookmarkStart w:id="149" w:name="_Toc132388078"/>
      <w:bookmarkStart w:id="150" w:name="_Toc133322607"/>
      <w:r>
        <w:t>Methods</w:t>
      </w:r>
      <w:bookmarkEnd w:id="149"/>
      <w:bookmarkEnd w:id="150"/>
    </w:p>
    <w:p w14:paraId="147B095D" w14:textId="177401EF" w:rsidR="00A91BC9" w:rsidRDefault="00A91BC9" w:rsidP="003F266E">
      <w:pPr>
        <w:pStyle w:val="AppendixH3"/>
      </w:pPr>
      <w:bookmarkStart w:id="151" w:name="_Toc132388079"/>
      <w:bookmarkStart w:id="152" w:name="_Toc133322608"/>
      <w:r>
        <w:t>Imports</w:t>
      </w:r>
      <w:bookmarkEnd w:id="151"/>
      <w:bookmarkEnd w:id="152"/>
    </w:p>
    <w:p w14:paraId="4F22E94F" w14:textId="7E4FEB10" w:rsidR="00A91BC9" w:rsidRDefault="00A91BC9" w:rsidP="003F266E">
      <w:pPr>
        <w:pStyle w:val="AppendixH3"/>
      </w:pPr>
      <w:bookmarkStart w:id="153" w:name="_Toc132388080"/>
      <w:bookmarkStart w:id="154" w:name="_Toc133322609"/>
      <w:r>
        <w:t>Comments</w:t>
      </w:r>
      <w:bookmarkEnd w:id="153"/>
      <w:bookmarkEnd w:id="154"/>
    </w:p>
    <w:p w14:paraId="095D6234" w14:textId="395BAF8C" w:rsidR="00A91BC9" w:rsidRDefault="00A91BC9" w:rsidP="003F266E">
      <w:pPr>
        <w:pStyle w:val="AppendixH3"/>
      </w:pPr>
      <w:bookmarkStart w:id="155" w:name="_Toc132388081"/>
      <w:bookmarkStart w:id="156" w:name="_Toc133322610"/>
      <w:r>
        <w:t>Documentation</w:t>
      </w:r>
      <w:bookmarkEnd w:id="155"/>
      <w:bookmarkEnd w:id="156"/>
    </w:p>
    <w:p w14:paraId="5E8D2AF2" w14:textId="11FE0964" w:rsidR="00A91BC9" w:rsidRDefault="00A91BC9" w:rsidP="003F266E">
      <w:pPr>
        <w:pStyle w:val="AppendixH3"/>
      </w:pPr>
      <w:bookmarkStart w:id="157" w:name="_Toc132388082"/>
      <w:bookmarkStart w:id="158" w:name="_Toc133322611"/>
      <w:r>
        <w:t>Classes</w:t>
      </w:r>
      <w:bookmarkEnd w:id="157"/>
      <w:bookmarkEnd w:id="158"/>
    </w:p>
    <w:p w14:paraId="68B57FBF" w14:textId="7717346F" w:rsidR="00A91BC9" w:rsidRDefault="00A91BC9" w:rsidP="003F266E">
      <w:pPr>
        <w:pStyle w:val="AppendixH3"/>
      </w:pPr>
      <w:bookmarkStart w:id="159" w:name="_Toc132388083"/>
      <w:bookmarkStart w:id="160" w:name="_Toc133322612"/>
      <w:r>
        <w:t>Spacing, Indentation</w:t>
      </w:r>
      <w:bookmarkEnd w:id="159"/>
      <w:bookmarkEnd w:id="160"/>
    </w:p>
    <w:p w14:paraId="164FC65E" w14:textId="2CF3A298" w:rsidR="00C63145" w:rsidRDefault="00A91BC9" w:rsidP="003F266E">
      <w:pPr>
        <w:pStyle w:val="AppendixH3"/>
      </w:pPr>
      <w:bookmarkStart w:id="161" w:name="_Toc132388084"/>
      <w:bookmarkStart w:id="162" w:name="_Toc133322613"/>
      <w:r>
        <w:t>Literals</w:t>
      </w:r>
      <w:bookmarkEnd w:id="161"/>
      <w:bookmarkEnd w:id="162"/>
    </w:p>
    <w:p w14:paraId="665E2B2A" w14:textId="45AAD58E" w:rsidR="00A91BC9" w:rsidRDefault="00A91BC9" w:rsidP="003F266E">
      <w:pPr>
        <w:pStyle w:val="AppendixH1"/>
      </w:pPr>
      <w:bookmarkStart w:id="163" w:name="_Toc132388085"/>
      <w:bookmarkStart w:id="164" w:name="_Toc133322614"/>
      <w:r w:rsidRPr="00A91BC9">
        <w:t>Development Environmen</w:t>
      </w:r>
      <w:r>
        <w:t>t</w:t>
      </w:r>
      <w:bookmarkEnd w:id="0"/>
      <w:bookmarkEnd w:id="163"/>
      <w:bookmarkEnd w:id="164"/>
    </w:p>
    <w:sectPr w:rsidR="00A91BC9" w:rsidSect="00A622E6">
      <w:footerReference w:type="default" r:id="rId24"/>
      <w:footerReference w:type="first" r:id="rId25"/>
      <w:pgSz w:w="11906" w:h="16838" w:code="9"/>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uthor" w:initials="A">
    <w:p w14:paraId="34E3FACF" w14:textId="77777777" w:rsidR="000955A0" w:rsidRDefault="000955A0" w:rsidP="00F15C3E">
      <w:pPr>
        <w:pStyle w:val="CommentText"/>
        <w:jc w:val="left"/>
      </w:pPr>
      <w:r>
        <w:rPr>
          <w:rStyle w:val="CommentReference"/>
        </w:rPr>
        <w:annotationRef/>
      </w:r>
      <w:r>
        <w:t>Watch page break</w:t>
      </w:r>
    </w:p>
  </w:comment>
  <w:comment w:id="12" w:author="Author" w:initials="A">
    <w:p w14:paraId="56091378" w14:textId="77777777" w:rsidR="00556592" w:rsidRDefault="00556592" w:rsidP="00F15C3E">
      <w:pPr>
        <w:pStyle w:val="CommentText"/>
        <w:jc w:val="left"/>
      </w:pPr>
      <w:r>
        <w:rPr>
          <w:rStyle w:val="CommentReference"/>
        </w:rPr>
        <w:annotationRef/>
      </w:r>
      <w:r>
        <w:t>Can fair be used, like must is be source</w:t>
      </w:r>
    </w:p>
  </w:comment>
  <w:comment w:id="48" w:author="Author" w:initials="A">
    <w:p w14:paraId="3B6E4912" w14:textId="77777777" w:rsidR="00556592" w:rsidRDefault="00556592" w:rsidP="00F15C3E">
      <w:pPr>
        <w:pStyle w:val="CommentText"/>
        <w:jc w:val="left"/>
      </w:pPr>
      <w:r>
        <w:rPr>
          <w:rStyle w:val="CommentReference"/>
        </w:rPr>
        <w:annotationRef/>
      </w:r>
      <w:r>
        <w:t>Thirs person</w:t>
      </w:r>
    </w:p>
  </w:comment>
  <w:comment w:id="78" w:author="Author" w:initials="A">
    <w:p w14:paraId="3B55D90B" w14:textId="77777777" w:rsidR="00556592" w:rsidRDefault="00556592" w:rsidP="00F15C3E">
      <w:pPr>
        <w:pStyle w:val="CommentText"/>
        <w:jc w:val="left"/>
      </w:pPr>
      <w:r>
        <w:rPr>
          <w:rStyle w:val="CommentReference"/>
        </w:rPr>
        <w:annotationRef/>
      </w:r>
      <w:r>
        <w:t>Fix formatting</w:t>
      </w:r>
    </w:p>
  </w:comment>
  <w:comment w:id="107" w:author="Author" w:initials="A">
    <w:p w14:paraId="0CE8D29C" w14:textId="77777777" w:rsidR="00556592" w:rsidRDefault="00556592" w:rsidP="00F15C3E">
      <w:pPr>
        <w:pStyle w:val="CommentText"/>
        <w:jc w:val="left"/>
      </w:pPr>
      <w:r>
        <w:rPr>
          <w:rStyle w:val="CommentReference"/>
        </w:rPr>
        <w:annotationRef/>
      </w:r>
      <w:r>
        <w:t>This a repeat of LIT review, integrate and remove back to chapter 2</w:t>
      </w:r>
    </w:p>
  </w:comment>
  <w:comment w:id="108" w:author="Author" w:initials="A">
    <w:p w14:paraId="2DFB7B77" w14:textId="77777777" w:rsidR="00556592" w:rsidRDefault="00556592" w:rsidP="00F15C3E">
      <w:pPr>
        <w:pStyle w:val="CommentText"/>
        <w:jc w:val="left"/>
      </w:pPr>
      <w:r>
        <w:rPr>
          <w:rStyle w:val="CommentReference"/>
        </w:rPr>
        <w:annotationRef/>
      </w:r>
      <w:r>
        <w:t>It doesn't</w:t>
      </w:r>
    </w:p>
  </w:comment>
  <w:comment w:id="112" w:author="Author" w:initials="A">
    <w:p w14:paraId="5CA48B31" w14:textId="77777777" w:rsidR="00556592" w:rsidRDefault="00556592" w:rsidP="00F15C3E">
      <w:pPr>
        <w:pStyle w:val="CommentText"/>
        <w:jc w:val="left"/>
      </w:pPr>
      <w:r>
        <w:rPr>
          <w:rStyle w:val="CommentReference"/>
        </w:rPr>
        <w:annotationRef/>
      </w:r>
      <w:r>
        <w:t>Most not needed, need to talk about how I use her project, not explain her work</w:t>
      </w:r>
    </w:p>
  </w:comment>
  <w:comment w:id="114" w:author="Author" w:initials="A">
    <w:p w14:paraId="2C36875E" w14:textId="3E4E64E6" w:rsidR="00556592" w:rsidRDefault="00556592" w:rsidP="00F15C3E">
      <w:pPr>
        <w:pStyle w:val="CommentText"/>
        <w:jc w:val="left"/>
      </w:pPr>
      <w:r>
        <w:rPr>
          <w:rStyle w:val="CommentReference"/>
        </w:rPr>
        <w:annotationRef/>
      </w:r>
      <w:r>
        <w:t>No, at the very least aplace in a list! But a driagram would explain so much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3FACF" w15:done="0"/>
  <w15:commentEx w15:paraId="56091378" w15:done="1"/>
  <w15:commentEx w15:paraId="3B6E4912" w15:done="1"/>
  <w15:commentEx w15:paraId="3B55D90B" w15:done="1"/>
  <w15:commentEx w15:paraId="0CE8D29C" w15:done="0"/>
  <w15:commentEx w15:paraId="2DFB7B77" w15:done="0"/>
  <w15:commentEx w15:paraId="5CA48B31" w15:done="0"/>
  <w15:commentEx w15:paraId="2C3687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3FACF" w16cid:durableId="27F25A1A"/>
  <w16cid:commentId w16cid:paraId="56091378" w16cid:durableId="27F25ADE"/>
  <w16cid:commentId w16cid:paraId="3B6E4912" w16cid:durableId="27F25B3D"/>
  <w16cid:commentId w16cid:paraId="3B55D90B" w16cid:durableId="27F25B6E"/>
  <w16cid:commentId w16cid:paraId="0CE8D29C" w16cid:durableId="27F25BD0"/>
  <w16cid:commentId w16cid:paraId="2DFB7B77" w16cid:durableId="27F25BDD"/>
  <w16cid:commentId w16cid:paraId="5CA48B31" w16cid:durableId="27F25CE5"/>
  <w16cid:commentId w16cid:paraId="2C36875E" w16cid:durableId="27F25C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9E00E" w14:textId="77777777" w:rsidR="00426BD2" w:rsidRDefault="00426BD2">
      <w:r>
        <w:separator/>
      </w:r>
    </w:p>
    <w:p w14:paraId="144565CF" w14:textId="77777777" w:rsidR="00426BD2" w:rsidRDefault="00426BD2"/>
    <w:p w14:paraId="455F7F2E" w14:textId="77777777" w:rsidR="00426BD2" w:rsidRDefault="00426BD2"/>
  </w:endnote>
  <w:endnote w:type="continuationSeparator" w:id="0">
    <w:p w14:paraId="18C6F554" w14:textId="77777777" w:rsidR="00426BD2" w:rsidRDefault="00426BD2">
      <w:r>
        <w:continuationSeparator/>
      </w:r>
    </w:p>
    <w:p w14:paraId="23BE5E2D" w14:textId="77777777" w:rsidR="00426BD2" w:rsidRDefault="00426BD2"/>
    <w:p w14:paraId="592FA2D6" w14:textId="77777777" w:rsidR="00426BD2" w:rsidRDefault="00426BD2"/>
  </w:endnote>
  <w:endnote w:type="continuationNotice" w:id="1">
    <w:p w14:paraId="37255678" w14:textId="77777777" w:rsidR="00426BD2" w:rsidRDefault="00426B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000000"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000000"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r w:rsidR="00F15C3E">
              <w:fldChar w:fldCharType="begin"/>
            </w:r>
            <w:r w:rsidR="00F15C3E">
              <w:instrText xml:space="preserve"> NUMPAGES  </w:instrText>
            </w:r>
            <w:r w:rsidR="00F15C3E">
              <w:fldChar w:fldCharType="separate"/>
            </w:r>
            <w:r w:rsidR="00A7356C">
              <w:t>23</w:t>
            </w:r>
            <w:r w:rsidR="00F15C3E">
              <w:fldChar w:fldCharType="end"/>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000000"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r w:rsidR="00F15C3E">
          <w:fldChar w:fldCharType="begin"/>
        </w:r>
        <w:r w:rsidR="00F15C3E">
          <w:instrText xml:space="preserve"> NUMPAGES  </w:instrText>
        </w:r>
        <w:r w:rsidR="00F15C3E">
          <w:fldChar w:fldCharType="separate"/>
        </w:r>
        <w:r w:rsidR="007B1042">
          <w:t>23</w:t>
        </w:r>
        <w:r w:rsidR="00F15C3E">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3897C" w14:textId="77777777" w:rsidR="00426BD2" w:rsidRDefault="00426BD2">
      <w:r>
        <w:separator/>
      </w:r>
    </w:p>
    <w:p w14:paraId="41BE323D" w14:textId="77777777" w:rsidR="00426BD2" w:rsidRDefault="00426BD2"/>
    <w:p w14:paraId="389A1FFC" w14:textId="77777777" w:rsidR="00426BD2" w:rsidRDefault="00426BD2"/>
  </w:footnote>
  <w:footnote w:type="continuationSeparator" w:id="0">
    <w:p w14:paraId="56F7B292" w14:textId="77777777" w:rsidR="00426BD2" w:rsidRDefault="00426BD2">
      <w:r>
        <w:continuationSeparator/>
      </w:r>
    </w:p>
    <w:p w14:paraId="778A7DE7" w14:textId="77777777" w:rsidR="00426BD2" w:rsidRDefault="00426BD2"/>
    <w:p w14:paraId="170CF238" w14:textId="77777777" w:rsidR="00426BD2" w:rsidRDefault="00426BD2"/>
  </w:footnote>
  <w:footnote w:type="continuationNotice" w:id="1">
    <w:p w14:paraId="49B49FB8" w14:textId="77777777" w:rsidR="00426BD2" w:rsidRDefault="00426B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53E3744"/>
    <w:multiLevelType w:val="hybridMultilevel"/>
    <w:tmpl w:val="B3EE4C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2844"/>
        </w:tabs>
        <w:ind w:left="2844"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7"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3CFA133F"/>
    <w:multiLevelType w:val="hybridMultilevel"/>
    <w:tmpl w:val="212CD6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0753707"/>
    <w:multiLevelType w:val="hybridMultilevel"/>
    <w:tmpl w:val="8620E9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5"/>
  </w:num>
  <w:num w:numId="2" w16cid:durableId="1901164617">
    <w:abstractNumId w:val="29"/>
  </w:num>
  <w:num w:numId="3" w16cid:durableId="1250625024">
    <w:abstractNumId w:val="11"/>
  </w:num>
  <w:num w:numId="4" w16cid:durableId="761611605">
    <w:abstractNumId w:val="19"/>
  </w:num>
  <w:num w:numId="5" w16cid:durableId="1819884511">
    <w:abstractNumId w:val="20"/>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7"/>
  </w:num>
  <w:num w:numId="11" w16cid:durableId="1981763489">
    <w:abstractNumId w:val="28"/>
  </w:num>
  <w:num w:numId="12" w16cid:durableId="591477472">
    <w:abstractNumId w:val="8"/>
  </w:num>
  <w:num w:numId="13" w16cid:durableId="1799564983">
    <w:abstractNumId w:val="16"/>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6"/>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6"/>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6"/>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6"/>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6"/>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6"/>
  </w:num>
  <w:num w:numId="22" w16cid:durableId="40831942">
    <w:abstractNumId w:val="23"/>
  </w:num>
  <w:num w:numId="23" w16cid:durableId="1032537521">
    <w:abstractNumId w:val="25"/>
  </w:num>
  <w:num w:numId="24" w16cid:durableId="1192765635">
    <w:abstractNumId w:val="14"/>
  </w:num>
  <w:num w:numId="25" w16cid:durableId="454058405">
    <w:abstractNumId w:val="22"/>
  </w:num>
  <w:num w:numId="26" w16cid:durableId="602803352">
    <w:abstractNumId w:val="26"/>
  </w:num>
  <w:num w:numId="27" w16cid:durableId="1737123020">
    <w:abstractNumId w:val="13"/>
  </w:num>
  <w:num w:numId="28" w16cid:durableId="575558421">
    <w:abstractNumId w:val="6"/>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21"/>
  </w:num>
  <w:num w:numId="36" w16cid:durableId="1265310902">
    <w:abstractNumId w:val="15"/>
  </w:num>
  <w:num w:numId="37" w16cid:durableId="832378124">
    <w:abstractNumId w:val="9"/>
  </w:num>
  <w:num w:numId="38" w16cid:durableId="176389325">
    <w:abstractNumId w:val="7"/>
  </w:num>
  <w:num w:numId="39" w16cid:durableId="314140661">
    <w:abstractNumId w:val="27"/>
  </w:num>
  <w:num w:numId="40" w16cid:durableId="1549217277">
    <w:abstractNumId w:val="3"/>
  </w:num>
  <w:num w:numId="41" w16cid:durableId="984285562">
    <w:abstractNumId w:val="24"/>
  </w:num>
  <w:num w:numId="42" w16cid:durableId="1319067158">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savePreviewPicture/>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4ECE"/>
    <w:rsid w:val="000053BE"/>
    <w:rsid w:val="00010751"/>
    <w:rsid w:val="00012578"/>
    <w:rsid w:val="000147D5"/>
    <w:rsid w:val="00021139"/>
    <w:rsid w:val="0002322D"/>
    <w:rsid w:val="00030C51"/>
    <w:rsid w:val="000322D2"/>
    <w:rsid w:val="00032800"/>
    <w:rsid w:val="000410DD"/>
    <w:rsid w:val="00041EF6"/>
    <w:rsid w:val="00042582"/>
    <w:rsid w:val="000428F0"/>
    <w:rsid w:val="00043B68"/>
    <w:rsid w:val="000459D2"/>
    <w:rsid w:val="00046AB4"/>
    <w:rsid w:val="000523D8"/>
    <w:rsid w:val="00054C88"/>
    <w:rsid w:val="00054E3F"/>
    <w:rsid w:val="00055322"/>
    <w:rsid w:val="000612F2"/>
    <w:rsid w:val="000613B3"/>
    <w:rsid w:val="000675AA"/>
    <w:rsid w:val="00071CDA"/>
    <w:rsid w:val="000737F9"/>
    <w:rsid w:val="00074DB9"/>
    <w:rsid w:val="00076112"/>
    <w:rsid w:val="000763EF"/>
    <w:rsid w:val="00081814"/>
    <w:rsid w:val="00085A70"/>
    <w:rsid w:val="000911B0"/>
    <w:rsid w:val="0009123C"/>
    <w:rsid w:val="00091472"/>
    <w:rsid w:val="000937E1"/>
    <w:rsid w:val="00094715"/>
    <w:rsid w:val="000955A0"/>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E0F7D"/>
    <w:rsid w:val="000E191C"/>
    <w:rsid w:val="000E3B73"/>
    <w:rsid w:val="000E5681"/>
    <w:rsid w:val="000E74BA"/>
    <w:rsid w:val="000F0789"/>
    <w:rsid w:val="000F09D0"/>
    <w:rsid w:val="000F0FD2"/>
    <w:rsid w:val="000F1F50"/>
    <w:rsid w:val="000F2EFA"/>
    <w:rsid w:val="000F32D7"/>
    <w:rsid w:val="000F745C"/>
    <w:rsid w:val="000F7478"/>
    <w:rsid w:val="000F7C0C"/>
    <w:rsid w:val="00101CB2"/>
    <w:rsid w:val="00105ACD"/>
    <w:rsid w:val="00107BD2"/>
    <w:rsid w:val="00111108"/>
    <w:rsid w:val="0011187C"/>
    <w:rsid w:val="001135D6"/>
    <w:rsid w:val="0011448D"/>
    <w:rsid w:val="00114F90"/>
    <w:rsid w:val="00123549"/>
    <w:rsid w:val="0012526C"/>
    <w:rsid w:val="00126597"/>
    <w:rsid w:val="00126E9B"/>
    <w:rsid w:val="00131AA1"/>
    <w:rsid w:val="001325EE"/>
    <w:rsid w:val="00134826"/>
    <w:rsid w:val="001362E6"/>
    <w:rsid w:val="0014319A"/>
    <w:rsid w:val="00146CFA"/>
    <w:rsid w:val="00147C9F"/>
    <w:rsid w:val="00152D63"/>
    <w:rsid w:val="0015367E"/>
    <w:rsid w:val="00154E5A"/>
    <w:rsid w:val="001554E5"/>
    <w:rsid w:val="00155B56"/>
    <w:rsid w:val="00156580"/>
    <w:rsid w:val="00156DC6"/>
    <w:rsid w:val="0015738A"/>
    <w:rsid w:val="00160623"/>
    <w:rsid w:val="001614A3"/>
    <w:rsid w:val="001622EF"/>
    <w:rsid w:val="00163A9C"/>
    <w:rsid w:val="001648AD"/>
    <w:rsid w:val="00166EF4"/>
    <w:rsid w:val="0016782A"/>
    <w:rsid w:val="001707AA"/>
    <w:rsid w:val="0017197C"/>
    <w:rsid w:val="00171C28"/>
    <w:rsid w:val="00171DF0"/>
    <w:rsid w:val="00173521"/>
    <w:rsid w:val="0017409E"/>
    <w:rsid w:val="0017465D"/>
    <w:rsid w:val="00175556"/>
    <w:rsid w:val="00180F8F"/>
    <w:rsid w:val="00183B47"/>
    <w:rsid w:val="00184CF5"/>
    <w:rsid w:val="00187678"/>
    <w:rsid w:val="00193575"/>
    <w:rsid w:val="00193668"/>
    <w:rsid w:val="0019574B"/>
    <w:rsid w:val="00196ECC"/>
    <w:rsid w:val="001976B0"/>
    <w:rsid w:val="001A0004"/>
    <w:rsid w:val="001A1B6A"/>
    <w:rsid w:val="001A1EE2"/>
    <w:rsid w:val="001A5767"/>
    <w:rsid w:val="001A5870"/>
    <w:rsid w:val="001A7641"/>
    <w:rsid w:val="001B11C7"/>
    <w:rsid w:val="001B20AC"/>
    <w:rsid w:val="001C359B"/>
    <w:rsid w:val="001C413E"/>
    <w:rsid w:val="001C4202"/>
    <w:rsid w:val="001C4C95"/>
    <w:rsid w:val="001C518B"/>
    <w:rsid w:val="001D3A9A"/>
    <w:rsid w:val="001D581E"/>
    <w:rsid w:val="001D77FC"/>
    <w:rsid w:val="001E2034"/>
    <w:rsid w:val="001E5A86"/>
    <w:rsid w:val="001E65AF"/>
    <w:rsid w:val="001F1713"/>
    <w:rsid w:val="001F21F9"/>
    <w:rsid w:val="001F37C5"/>
    <w:rsid w:val="001F452C"/>
    <w:rsid w:val="001F5F28"/>
    <w:rsid w:val="001F659E"/>
    <w:rsid w:val="001F6D38"/>
    <w:rsid w:val="001F7125"/>
    <w:rsid w:val="001F7DB1"/>
    <w:rsid w:val="00200F30"/>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20D72"/>
    <w:rsid w:val="0022121E"/>
    <w:rsid w:val="00221313"/>
    <w:rsid w:val="00222DE0"/>
    <w:rsid w:val="00222FAD"/>
    <w:rsid w:val="002237E2"/>
    <w:rsid w:val="002240C0"/>
    <w:rsid w:val="002254D9"/>
    <w:rsid w:val="00226E29"/>
    <w:rsid w:val="00230882"/>
    <w:rsid w:val="0023198F"/>
    <w:rsid w:val="002346F5"/>
    <w:rsid w:val="002363DF"/>
    <w:rsid w:val="00236813"/>
    <w:rsid w:val="00236E6E"/>
    <w:rsid w:val="00240D84"/>
    <w:rsid w:val="00246D54"/>
    <w:rsid w:val="00251A36"/>
    <w:rsid w:val="002641ED"/>
    <w:rsid w:val="00264FB9"/>
    <w:rsid w:val="002663BE"/>
    <w:rsid w:val="00266E17"/>
    <w:rsid w:val="00267116"/>
    <w:rsid w:val="00267367"/>
    <w:rsid w:val="00271E4C"/>
    <w:rsid w:val="002759E2"/>
    <w:rsid w:val="0027697F"/>
    <w:rsid w:val="00277D67"/>
    <w:rsid w:val="00280213"/>
    <w:rsid w:val="00282743"/>
    <w:rsid w:val="00282E31"/>
    <w:rsid w:val="00282EA2"/>
    <w:rsid w:val="00284EC3"/>
    <w:rsid w:val="00286774"/>
    <w:rsid w:val="00291966"/>
    <w:rsid w:val="00293FE6"/>
    <w:rsid w:val="002969F7"/>
    <w:rsid w:val="00297098"/>
    <w:rsid w:val="002971AA"/>
    <w:rsid w:val="002A31BF"/>
    <w:rsid w:val="002A3D97"/>
    <w:rsid w:val="002A4717"/>
    <w:rsid w:val="002A5E58"/>
    <w:rsid w:val="002B456E"/>
    <w:rsid w:val="002B45E1"/>
    <w:rsid w:val="002B73BD"/>
    <w:rsid w:val="002B7D72"/>
    <w:rsid w:val="002B7E53"/>
    <w:rsid w:val="002C02B2"/>
    <w:rsid w:val="002C1193"/>
    <w:rsid w:val="002C2A6C"/>
    <w:rsid w:val="002D0BE7"/>
    <w:rsid w:val="002D3B41"/>
    <w:rsid w:val="002D5F6A"/>
    <w:rsid w:val="002D6618"/>
    <w:rsid w:val="002D66D8"/>
    <w:rsid w:val="002D752E"/>
    <w:rsid w:val="002E046B"/>
    <w:rsid w:val="002E39A2"/>
    <w:rsid w:val="002E3DF2"/>
    <w:rsid w:val="002E5953"/>
    <w:rsid w:val="00300352"/>
    <w:rsid w:val="0030494C"/>
    <w:rsid w:val="003115FF"/>
    <w:rsid w:val="00312222"/>
    <w:rsid w:val="00313946"/>
    <w:rsid w:val="0031404E"/>
    <w:rsid w:val="00314BF2"/>
    <w:rsid w:val="00315704"/>
    <w:rsid w:val="00321222"/>
    <w:rsid w:val="003232C2"/>
    <w:rsid w:val="00323BCA"/>
    <w:rsid w:val="00326FE3"/>
    <w:rsid w:val="00330FF6"/>
    <w:rsid w:val="003317F7"/>
    <w:rsid w:val="00331E05"/>
    <w:rsid w:val="00335360"/>
    <w:rsid w:val="003401A7"/>
    <w:rsid w:val="003411E5"/>
    <w:rsid w:val="003415E5"/>
    <w:rsid w:val="00342160"/>
    <w:rsid w:val="00344878"/>
    <w:rsid w:val="00344AF2"/>
    <w:rsid w:val="00347144"/>
    <w:rsid w:val="00350B1E"/>
    <w:rsid w:val="0035109A"/>
    <w:rsid w:val="00352387"/>
    <w:rsid w:val="0035372B"/>
    <w:rsid w:val="00354D4D"/>
    <w:rsid w:val="0036169F"/>
    <w:rsid w:val="00362BD1"/>
    <w:rsid w:val="003635DC"/>
    <w:rsid w:val="0036604C"/>
    <w:rsid w:val="00366BE0"/>
    <w:rsid w:val="0037152A"/>
    <w:rsid w:val="00371C3C"/>
    <w:rsid w:val="00372073"/>
    <w:rsid w:val="00372CEF"/>
    <w:rsid w:val="00373A56"/>
    <w:rsid w:val="00373F02"/>
    <w:rsid w:val="00376A6D"/>
    <w:rsid w:val="00377ADD"/>
    <w:rsid w:val="00381333"/>
    <w:rsid w:val="00381A28"/>
    <w:rsid w:val="00381C93"/>
    <w:rsid w:val="00387E4B"/>
    <w:rsid w:val="003901D8"/>
    <w:rsid w:val="0039027D"/>
    <w:rsid w:val="0039049D"/>
    <w:rsid w:val="00392629"/>
    <w:rsid w:val="00393393"/>
    <w:rsid w:val="0039398B"/>
    <w:rsid w:val="003966EB"/>
    <w:rsid w:val="00396ABB"/>
    <w:rsid w:val="00396BD3"/>
    <w:rsid w:val="00396CB9"/>
    <w:rsid w:val="003A3E62"/>
    <w:rsid w:val="003B011C"/>
    <w:rsid w:val="003B0716"/>
    <w:rsid w:val="003B2029"/>
    <w:rsid w:val="003B20FC"/>
    <w:rsid w:val="003B2E36"/>
    <w:rsid w:val="003B3E19"/>
    <w:rsid w:val="003B6A12"/>
    <w:rsid w:val="003B7BAF"/>
    <w:rsid w:val="003C3771"/>
    <w:rsid w:val="003C3CFE"/>
    <w:rsid w:val="003C490C"/>
    <w:rsid w:val="003C4FBE"/>
    <w:rsid w:val="003C7474"/>
    <w:rsid w:val="003D0411"/>
    <w:rsid w:val="003D0844"/>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1639"/>
    <w:rsid w:val="004130BE"/>
    <w:rsid w:val="00414E1E"/>
    <w:rsid w:val="00420708"/>
    <w:rsid w:val="0042308F"/>
    <w:rsid w:val="0042400A"/>
    <w:rsid w:val="0042672F"/>
    <w:rsid w:val="00426BD2"/>
    <w:rsid w:val="00427974"/>
    <w:rsid w:val="004307EC"/>
    <w:rsid w:val="004314F2"/>
    <w:rsid w:val="004330B1"/>
    <w:rsid w:val="00434305"/>
    <w:rsid w:val="00436ECC"/>
    <w:rsid w:val="00442E05"/>
    <w:rsid w:val="00444A6B"/>
    <w:rsid w:val="004460FA"/>
    <w:rsid w:val="004479E1"/>
    <w:rsid w:val="00447F37"/>
    <w:rsid w:val="0045032A"/>
    <w:rsid w:val="0045189D"/>
    <w:rsid w:val="00453AAA"/>
    <w:rsid w:val="0045543E"/>
    <w:rsid w:val="00461061"/>
    <w:rsid w:val="00461BD0"/>
    <w:rsid w:val="00465C92"/>
    <w:rsid w:val="00466620"/>
    <w:rsid w:val="00466967"/>
    <w:rsid w:val="00467CEB"/>
    <w:rsid w:val="00481085"/>
    <w:rsid w:val="004818CF"/>
    <w:rsid w:val="00482256"/>
    <w:rsid w:val="00484F6C"/>
    <w:rsid w:val="00487D48"/>
    <w:rsid w:val="00491C85"/>
    <w:rsid w:val="00492CDF"/>
    <w:rsid w:val="00493DDE"/>
    <w:rsid w:val="00495AE4"/>
    <w:rsid w:val="004A0FF6"/>
    <w:rsid w:val="004A2493"/>
    <w:rsid w:val="004A4200"/>
    <w:rsid w:val="004A6487"/>
    <w:rsid w:val="004B23E2"/>
    <w:rsid w:val="004B2AE9"/>
    <w:rsid w:val="004B364A"/>
    <w:rsid w:val="004B42CA"/>
    <w:rsid w:val="004B69E9"/>
    <w:rsid w:val="004B7DAB"/>
    <w:rsid w:val="004C00DF"/>
    <w:rsid w:val="004C0D40"/>
    <w:rsid w:val="004C148E"/>
    <w:rsid w:val="004C1657"/>
    <w:rsid w:val="004C477B"/>
    <w:rsid w:val="004C60CB"/>
    <w:rsid w:val="004C7C8D"/>
    <w:rsid w:val="004D068C"/>
    <w:rsid w:val="004D7C43"/>
    <w:rsid w:val="004E0DB8"/>
    <w:rsid w:val="004E72C0"/>
    <w:rsid w:val="004F237D"/>
    <w:rsid w:val="004F4BB9"/>
    <w:rsid w:val="004F597C"/>
    <w:rsid w:val="0050230F"/>
    <w:rsid w:val="00505DFE"/>
    <w:rsid w:val="005077CA"/>
    <w:rsid w:val="00507FDF"/>
    <w:rsid w:val="005108A0"/>
    <w:rsid w:val="00512007"/>
    <w:rsid w:val="005139E6"/>
    <w:rsid w:val="00513B7B"/>
    <w:rsid w:val="0051422F"/>
    <w:rsid w:val="0051662E"/>
    <w:rsid w:val="0051790F"/>
    <w:rsid w:val="00523AAC"/>
    <w:rsid w:val="00524046"/>
    <w:rsid w:val="00525050"/>
    <w:rsid w:val="00525C89"/>
    <w:rsid w:val="0052629D"/>
    <w:rsid w:val="0053023F"/>
    <w:rsid w:val="005303B7"/>
    <w:rsid w:val="005309E0"/>
    <w:rsid w:val="005320F8"/>
    <w:rsid w:val="005328A7"/>
    <w:rsid w:val="00533B97"/>
    <w:rsid w:val="00535D6E"/>
    <w:rsid w:val="005405F1"/>
    <w:rsid w:val="00540FA3"/>
    <w:rsid w:val="005442B4"/>
    <w:rsid w:val="0054430B"/>
    <w:rsid w:val="00545B6B"/>
    <w:rsid w:val="0054612E"/>
    <w:rsid w:val="00547AEC"/>
    <w:rsid w:val="00552443"/>
    <w:rsid w:val="00553365"/>
    <w:rsid w:val="005543A1"/>
    <w:rsid w:val="0055550C"/>
    <w:rsid w:val="00555F68"/>
    <w:rsid w:val="005563E4"/>
    <w:rsid w:val="00556592"/>
    <w:rsid w:val="00556DD2"/>
    <w:rsid w:val="00556E4F"/>
    <w:rsid w:val="00557197"/>
    <w:rsid w:val="005576BE"/>
    <w:rsid w:val="00557D40"/>
    <w:rsid w:val="005607AB"/>
    <w:rsid w:val="005624D0"/>
    <w:rsid w:val="00563347"/>
    <w:rsid w:val="00563EC8"/>
    <w:rsid w:val="0056475E"/>
    <w:rsid w:val="00566374"/>
    <w:rsid w:val="00567556"/>
    <w:rsid w:val="0057204F"/>
    <w:rsid w:val="00576B79"/>
    <w:rsid w:val="005805A9"/>
    <w:rsid w:val="00581087"/>
    <w:rsid w:val="005844D2"/>
    <w:rsid w:val="005853C4"/>
    <w:rsid w:val="00586C84"/>
    <w:rsid w:val="00587649"/>
    <w:rsid w:val="00587C09"/>
    <w:rsid w:val="0059522F"/>
    <w:rsid w:val="00595E87"/>
    <w:rsid w:val="0059644A"/>
    <w:rsid w:val="005A01C8"/>
    <w:rsid w:val="005A0F33"/>
    <w:rsid w:val="005A5410"/>
    <w:rsid w:val="005B0A27"/>
    <w:rsid w:val="005B0F7C"/>
    <w:rsid w:val="005B16AA"/>
    <w:rsid w:val="005B1D33"/>
    <w:rsid w:val="005B2600"/>
    <w:rsid w:val="005B3A0F"/>
    <w:rsid w:val="005B4262"/>
    <w:rsid w:val="005B4959"/>
    <w:rsid w:val="005B4F1E"/>
    <w:rsid w:val="005B7327"/>
    <w:rsid w:val="005C2019"/>
    <w:rsid w:val="005C5BD4"/>
    <w:rsid w:val="005C7DE1"/>
    <w:rsid w:val="005C7EB5"/>
    <w:rsid w:val="005D39CC"/>
    <w:rsid w:val="005D5DB6"/>
    <w:rsid w:val="005D67B0"/>
    <w:rsid w:val="005E0316"/>
    <w:rsid w:val="005E49AC"/>
    <w:rsid w:val="005E6807"/>
    <w:rsid w:val="005F33EB"/>
    <w:rsid w:val="005F383D"/>
    <w:rsid w:val="005F3D55"/>
    <w:rsid w:val="0060269A"/>
    <w:rsid w:val="00603B27"/>
    <w:rsid w:val="00603BDB"/>
    <w:rsid w:val="00603D40"/>
    <w:rsid w:val="00606DA2"/>
    <w:rsid w:val="0060751C"/>
    <w:rsid w:val="00613821"/>
    <w:rsid w:val="0061453F"/>
    <w:rsid w:val="00614631"/>
    <w:rsid w:val="006146A0"/>
    <w:rsid w:val="00615231"/>
    <w:rsid w:val="00616F9D"/>
    <w:rsid w:val="00621BAD"/>
    <w:rsid w:val="006225EE"/>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84404"/>
    <w:rsid w:val="00686403"/>
    <w:rsid w:val="006868CE"/>
    <w:rsid w:val="006877C6"/>
    <w:rsid w:val="00693661"/>
    <w:rsid w:val="006940A0"/>
    <w:rsid w:val="00694170"/>
    <w:rsid w:val="00694595"/>
    <w:rsid w:val="00695D10"/>
    <w:rsid w:val="00695FF1"/>
    <w:rsid w:val="006972E5"/>
    <w:rsid w:val="006A1194"/>
    <w:rsid w:val="006A1BF2"/>
    <w:rsid w:val="006A2BDC"/>
    <w:rsid w:val="006A36E1"/>
    <w:rsid w:val="006A3C1D"/>
    <w:rsid w:val="006A43AA"/>
    <w:rsid w:val="006A4A5B"/>
    <w:rsid w:val="006A7E76"/>
    <w:rsid w:val="006B0C75"/>
    <w:rsid w:val="006B16B1"/>
    <w:rsid w:val="006B1F16"/>
    <w:rsid w:val="006B2D65"/>
    <w:rsid w:val="006B49AD"/>
    <w:rsid w:val="006B5C7B"/>
    <w:rsid w:val="006B62B3"/>
    <w:rsid w:val="006B65C2"/>
    <w:rsid w:val="006B759B"/>
    <w:rsid w:val="006C0EB9"/>
    <w:rsid w:val="006C35B6"/>
    <w:rsid w:val="006D295A"/>
    <w:rsid w:val="006D422C"/>
    <w:rsid w:val="006D6038"/>
    <w:rsid w:val="006D62EB"/>
    <w:rsid w:val="006E0D57"/>
    <w:rsid w:val="006E4A07"/>
    <w:rsid w:val="006E753D"/>
    <w:rsid w:val="006F1382"/>
    <w:rsid w:val="006F59CF"/>
    <w:rsid w:val="006F6B5C"/>
    <w:rsid w:val="006F754C"/>
    <w:rsid w:val="006F7F4D"/>
    <w:rsid w:val="00700C2C"/>
    <w:rsid w:val="00702D8F"/>
    <w:rsid w:val="00704DE4"/>
    <w:rsid w:val="00705EDE"/>
    <w:rsid w:val="0070690E"/>
    <w:rsid w:val="007116BC"/>
    <w:rsid w:val="00711CB4"/>
    <w:rsid w:val="00714B34"/>
    <w:rsid w:val="00721370"/>
    <w:rsid w:val="00725FF4"/>
    <w:rsid w:val="007260C4"/>
    <w:rsid w:val="00726A14"/>
    <w:rsid w:val="00727C74"/>
    <w:rsid w:val="007349BC"/>
    <w:rsid w:val="00741E19"/>
    <w:rsid w:val="00742FCB"/>
    <w:rsid w:val="0075011D"/>
    <w:rsid w:val="00751B48"/>
    <w:rsid w:val="00752500"/>
    <w:rsid w:val="0075678D"/>
    <w:rsid w:val="0075686E"/>
    <w:rsid w:val="00756F9D"/>
    <w:rsid w:val="00760A0B"/>
    <w:rsid w:val="00762E6C"/>
    <w:rsid w:val="00765D0E"/>
    <w:rsid w:val="007670E5"/>
    <w:rsid w:val="00770BB1"/>
    <w:rsid w:val="0077666E"/>
    <w:rsid w:val="0078056F"/>
    <w:rsid w:val="00781382"/>
    <w:rsid w:val="00784C0B"/>
    <w:rsid w:val="00786784"/>
    <w:rsid w:val="00787380"/>
    <w:rsid w:val="00791743"/>
    <w:rsid w:val="00791BFB"/>
    <w:rsid w:val="00791D67"/>
    <w:rsid w:val="007A0B3D"/>
    <w:rsid w:val="007A3420"/>
    <w:rsid w:val="007A3CAB"/>
    <w:rsid w:val="007A3DA4"/>
    <w:rsid w:val="007A49F0"/>
    <w:rsid w:val="007B0AB3"/>
    <w:rsid w:val="007B1042"/>
    <w:rsid w:val="007B195E"/>
    <w:rsid w:val="007B453E"/>
    <w:rsid w:val="007C093F"/>
    <w:rsid w:val="007C42A4"/>
    <w:rsid w:val="007C5E36"/>
    <w:rsid w:val="007D1A85"/>
    <w:rsid w:val="007D2D21"/>
    <w:rsid w:val="007D43DC"/>
    <w:rsid w:val="007D4AA2"/>
    <w:rsid w:val="007D4E39"/>
    <w:rsid w:val="007D593F"/>
    <w:rsid w:val="007D68DA"/>
    <w:rsid w:val="007D7D07"/>
    <w:rsid w:val="007E10D1"/>
    <w:rsid w:val="007E2B6D"/>
    <w:rsid w:val="007E397C"/>
    <w:rsid w:val="007E691C"/>
    <w:rsid w:val="007E6DCD"/>
    <w:rsid w:val="007F0107"/>
    <w:rsid w:val="008008A8"/>
    <w:rsid w:val="0080097D"/>
    <w:rsid w:val="00801A14"/>
    <w:rsid w:val="008112A3"/>
    <w:rsid w:val="00813152"/>
    <w:rsid w:val="00813C96"/>
    <w:rsid w:val="00813CB8"/>
    <w:rsid w:val="00816D1B"/>
    <w:rsid w:val="0081777A"/>
    <w:rsid w:val="00821A16"/>
    <w:rsid w:val="008222D2"/>
    <w:rsid w:val="00823C93"/>
    <w:rsid w:val="00825943"/>
    <w:rsid w:val="00825E43"/>
    <w:rsid w:val="0082653C"/>
    <w:rsid w:val="00831DC9"/>
    <w:rsid w:val="0083246C"/>
    <w:rsid w:val="00832E53"/>
    <w:rsid w:val="00832F98"/>
    <w:rsid w:val="0083427D"/>
    <w:rsid w:val="00834B16"/>
    <w:rsid w:val="00834E48"/>
    <w:rsid w:val="00837F32"/>
    <w:rsid w:val="00841030"/>
    <w:rsid w:val="00843811"/>
    <w:rsid w:val="008456D0"/>
    <w:rsid w:val="00845C72"/>
    <w:rsid w:val="00845C7B"/>
    <w:rsid w:val="008477F5"/>
    <w:rsid w:val="00850384"/>
    <w:rsid w:val="00850431"/>
    <w:rsid w:val="0085204B"/>
    <w:rsid w:val="008527DE"/>
    <w:rsid w:val="008565E8"/>
    <w:rsid w:val="00857BC3"/>
    <w:rsid w:val="00860153"/>
    <w:rsid w:val="00861AAD"/>
    <w:rsid w:val="00865F20"/>
    <w:rsid w:val="00867531"/>
    <w:rsid w:val="00867E2D"/>
    <w:rsid w:val="0087030C"/>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78E"/>
    <w:rsid w:val="008B19E7"/>
    <w:rsid w:val="008B200B"/>
    <w:rsid w:val="008B236B"/>
    <w:rsid w:val="008B32F1"/>
    <w:rsid w:val="008B6254"/>
    <w:rsid w:val="008C64EE"/>
    <w:rsid w:val="008D01B3"/>
    <w:rsid w:val="008D0784"/>
    <w:rsid w:val="008D2EB8"/>
    <w:rsid w:val="008D690E"/>
    <w:rsid w:val="008E0C93"/>
    <w:rsid w:val="008E24F1"/>
    <w:rsid w:val="008E3BFA"/>
    <w:rsid w:val="008E7810"/>
    <w:rsid w:val="008E7E34"/>
    <w:rsid w:val="008F26E4"/>
    <w:rsid w:val="008F644B"/>
    <w:rsid w:val="008F694E"/>
    <w:rsid w:val="008F6D8C"/>
    <w:rsid w:val="008F74F4"/>
    <w:rsid w:val="00900807"/>
    <w:rsid w:val="00901790"/>
    <w:rsid w:val="00904C03"/>
    <w:rsid w:val="009055C9"/>
    <w:rsid w:val="00912A2E"/>
    <w:rsid w:val="00912FF6"/>
    <w:rsid w:val="0091408E"/>
    <w:rsid w:val="009221CB"/>
    <w:rsid w:val="00922844"/>
    <w:rsid w:val="00922C2F"/>
    <w:rsid w:val="00924EB2"/>
    <w:rsid w:val="00935265"/>
    <w:rsid w:val="00936436"/>
    <w:rsid w:val="00936DC1"/>
    <w:rsid w:val="00937019"/>
    <w:rsid w:val="00940068"/>
    <w:rsid w:val="00940AF3"/>
    <w:rsid w:val="00940B91"/>
    <w:rsid w:val="00942332"/>
    <w:rsid w:val="009523FC"/>
    <w:rsid w:val="009526D1"/>
    <w:rsid w:val="00953346"/>
    <w:rsid w:val="00953741"/>
    <w:rsid w:val="00956D31"/>
    <w:rsid w:val="00960240"/>
    <w:rsid w:val="00962F42"/>
    <w:rsid w:val="00964AC7"/>
    <w:rsid w:val="0096581B"/>
    <w:rsid w:val="00965E86"/>
    <w:rsid w:val="00965F36"/>
    <w:rsid w:val="00971AB7"/>
    <w:rsid w:val="009728E0"/>
    <w:rsid w:val="00973A5D"/>
    <w:rsid w:val="00973D15"/>
    <w:rsid w:val="00977636"/>
    <w:rsid w:val="00980CB7"/>
    <w:rsid w:val="00983949"/>
    <w:rsid w:val="00985E5F"/>
    <w:rsid w:val="009861A0"/>
    <w:rsid w:val="0098646C"/>
    <w:rsid w:val="00991FB0"/>
    <w:rsid w:val="00993EAF"/>
    <w:rsid w:val="00994024"/>
    <w:rsid w:val="00995539"/>
    <w:rsid w:val="00996FE0"/>
    <w:rsid w:val="00997122"/>
    <w:rsid w:val="009A1863"/>
    <w:rsid w:val="009A1911"/>
    <w:rsid w:val="009A3F0A"/>
    <w:rsid w:val="009A4023"/>
    <w:rsid w:val="009A4770"/>
    <w:rsid w:val="009A7F5B"/>
    <w:rsid w:val="009B0033"/>
    <w:rsid w:val="009B03A2"/>
    <w:rsid w:val="009B1364"/>
    <w:rsid w:val="009B4749"/>
    <w:rsid w:val="009C379B"/>
    <w:rsid w:val="009C56FA"/>
    <w:rsid w:val="009C792B"/>
    <w:rsid w:val="009D254F"/>
    <w:rsid w:val="009D76F0"/>
    <w:rsid w:val="009E17AF"/>
    <w:rsid w:val="009E3CF8"/>
    <w:rsid w:val="009E53AE"/>
    <w:rsid w:val="009E5AF2"/>
    <w:rsid w:val="009E65B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527D"/>
    <w:rsid w:val="00A25AE2"/>
    <w:rsid w:val="00A30DDF"/>
    <w:rsid w:val="00A334A6"/>
    <w:rsid w:val="00A3457F"/>
    <w:rsid w:val="00A351AC"/>
    <w:rsid w:val="00A36FB0"/>
    <w:rsid w:val="00A40A8A"/>
    <w:rsid w:val="00A412F4"/>
    <w:rsid w:val="00A43838"/>
    <w:rsid w:val="00A4453D"/>
    <w:rsid w:val="00A445ED"/>
    <w:rsid w:val="00A44A19"/>
    <w:rsid w:val="00A44AEA"/>
    <w:rsid w:val="00A47464"/>
    <w:rsid w:val="00A47E9B"/>
    <w:rsid w:val="00A50286"/>
    <w:rsid w:val="00A50448"/>
    <w:rsid w:val="00A52C72"/>
    <w:rsid w:val="00A567C9"/>
    <w:rsid w:val="00A622E6"/>
    <w:rsid w:val="00A623AC"/>
    <w:rsid w:val="00A63EA5"/>
    <w:rsid w:val="00A63F07"/>
    <w:rsid w:val="00A66476"/>
    <w:rsid w:val="00A667C8"/>
    <w:rsid w:val="00A675BF"/>
    <w:rsid w:val="00A7066B"/>
    <w:rsid w:val="00A71F72"/>
    <w:rsid w:val="00A72154"/>
    <w:rsid w:val="00A7356C"/>
    <w:rsid w:val="00A75457"/>
    <w:rsid w:val="00A75A66"/>
    <w:rsid w:val="00A8071A"/>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33D8"/>
    <w:rsid w:val="00AD3B62"/>
    <w:rsid w:val="00AD4777"/>
    <w:rsid w:val="00AD5770"/>
    <w:rsid w:val="00AD76F1"/>
    <w:rsid w:val="00AE6C40"/>
    <w:rsid w:val="00AF221D"/>
    <w:rsid w:val="00AF4305"/>
    <w:rsid w:val="00B01850"/>
    <w:rsid w:val="00B035DF"/>
    <w:rsid w:val="00B03908"/>
    <w:rsid w:val="00B0557F"/>
    <w:rsid w:val="00B12695"/>
    <w:rsid w:val="00B14403"/>
    <w:rsid w:val="00B15D55"/>
    <w:rsid w:val="00B2006B"/>
    <w:rsid w:val="00B20079"/>
    <w:rsid w:val="00B20DC7"/>
    <w:rsid w:val="00B20E89"/>
    <w:rsid w:val="00B227CF"/>
    <w:rsid w:val="00B22E38"/>
    <w:rsid w:val="00B234B4"/>
    <w:rsid w:val="00B23C64"/>
    <w:rsid w:val="00B24264"/>
    <w:rsid w:val="00B24344"/>
    <w:rsid w:val="00B25A18"/>
    <w:rsid w:val="00B25DB7"/>
    <w:rsid w:val="00B26F1F"/>
    <w:rsid w:val="00B26FBB"/>
    <w:rsid w:val="00B31774"/>
    <w:rsid w:val="00B32776"/>
    <w:rsid w:val="00B3464F"/>
    <w:rsid w:val="00B36F85"/>
    <w:rsid w:val="00B400C8"/>
    <w:rsid w:val="00B42AF5"/>
    <w:rsid w:val="00B45238"/>
    <w:rsid w:val="00B45906"/>
    <w:rsid w:val="00B46E6A"/>
    <w:rsid w:val="00B51C9F"/>
    <w:rsid w:val="00B52060"/>
    <w:rsid w:val="00B6362E"/>
    <w:rsid w:val="00B64895"/>
    <w:rsid w:val="00B64A6C"/>
    <w:rsid w:val="00B674FC"/>
    <w:rsid w:val="00B727EF"/>
    <w:rsid w:val="00B77770"/>
    <w:rsid w:val="00B81163"/>
    <w:rsid w:val="00B81728"/>
    <w:rsid w:val="00B835E4"/>
    <w:rsid w:val="00B8676C"/>
    <w:rsid w:val="00B86BB0"/>
    <w:rsid w:val="00B87034"/>
    <w:rsid w:val="00B8733D"/>
    <w:rsid w:val="00B94DCF"/>
    <w:rsid w:val="00B95E93"/>
    <w:rsid w:val="00B962B2"/>
    <w:rsid w:val="00BA1E74"/>
    <w:rsid w:val="00BA37C2"/>
    <w:rsid w:val="00BA56DC"/>
    <w:rsid w:val="00BB01AB"/>
    <w:rsid w:val="00BB0ADC"/>
    <w:rsid w:val="00BB0DAE"/>
    <w:rsid w:val="00BB176C"/>
    <w:rsid w:val="00BB1BDA"/>
    <w:rsid w:val="00BB1CC8"/>
    <w:rsid w:val="00BB657C"/>
    <w:rsid w:val="00BB72F0"/>
    <w:rsid w:val="00BC40EE"/>
    <w:rsid w:val="00BC40F0"/>
    <w:rsid w:val="00BC419D"/>
    <w:rsid w:val="00BD0F5A"/>
    <w:rsid w:val="00BD13FD"/>
    <w:rsid w:val="00BD18E6"/>
    <w:rsid w:val="00BD3A7F"/>
    <w:rsid w:val="00BD4366"/>
    <w:rsid w:val="00BE06CB"/>
    <w:rsid w:val="00BE0A6A"/>
    <w:rsid w:val="00BE20B1"/>
    <w:rsid w:val="00BE3C3C"/>
    <w:rsid w:val="00BE3F22"/>
    <w:rsid w:val="00BE4430"/>
    <w:rsid w:val="00BE7B7B"/>
    <w:rsid w:val="00BF0B88"/>
    <w:rsid w:val="00BF260B"/>
    <w:rsid w:val="00BF79E7"/>
    <w:rsid w:val="00C024A4"/>
    <w:rsid w:val="00C100B1"/>
    <w:rsid w:val="00C11E67"/>
    <w:rsid w:val="00C12A91"/>
    <w:rsid w:val="00C144F4"/>
    <w:rsid w:val="00C205B3"/>
    <w:rsid w:val="00C232D2"/>
    <w:rsid w:val="00C2394C"/>
    <w:rsid w:val="00C240E5"/>
    <w:rsid w:val="00C24641"/>
    <w:rsid w:val="00C27C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791"/>
    <w:rsid w:val="00C75602"/>
    <w:rsid w:val="00C764F0"/>
    <w:rsid w:val="00C76687"/>
    <w:rsid w:val="00C77646"/>
    <w:rsid w:val="00C77A94"/>
    <w:rsid w:val="00C8036C"/>
    <w:rsid w:val="00C81CC1"/>
    <w:rsid w:val="00C84D4B"/>
    <w:rsid w:val="00C86DC3"/>
    <w:rsid w:val="00C87B0C"/>
    <w:rsid w:val="00C9258A"/>
    <w:rsid w:val="00C93F28"/>
    <w:rsid w:val="00CA046C"/>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2F13"/>
    <w:rsid w:val="00CE4DD4"/>
    <w:rsid w:val="00CE62FF"/>
    <w:rsid w:val="00CE76A7"/>
    <w:rsid w:val="00CF0CA1"/>
    <w:rsid w:val="00CF1237"/>
    <w:rsid w:val="00CF1462"/>
    <w:rsid w:val="00CF5789"/>
    <w:rsid w:val="00D01532"/>
    <w:rsid w:val="00D0189D"/>
    <w:rsid w:val="00D031B2"/>
    <w:rsid w:val="00D03950"/>
    <w:rsid w:val="00D0486C"/>
    <w:rsid w:val="00D04AE2"/>
    <w:rsid w:val="00D0595B"/>
    <w:rsid w:val="00D06ACA"/>
    <w:rsid w:val="00D11355"/>
    <w:rsid w:val="00D12DEC"/>
    <w:rsid w:val="00D15F30"/>
    <w:rsid w:val="00D23143"/>
    <w:rsid w:val="00D233D3"/>
    <w:rsid w:val="00D2434A"/>
    <w:rsid w:val="00D2666E"/>
    <w:rsid w:val="00D3091E"/>
    <w:rsid w:val="00D30C64"/>
    <w:rsid w:val="00D30F24"/>
    <w:rsid w:val="00D33139"/>
    <w:rsid w:val="00D3618F"/>
    <w:rsid w:val="00D43019"/>
    <w:rsid w:val="00D4625B"/>
    <w:rsid w:val="00D47A7E"/>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2BB9"/>
    <w:rsid w:val="00DA4047"/>
    <w:rsid w:val="00DA4385"/>
    <w:rsid w:val="00DA453E"/>
    <w:rsid w:val="00DB042A"/>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5467"/>
    <w:rsid w:val="00DE5891"/>
    <w:rsid w:val="00DF2779"/>
    <w:rsid w:val="00DF29DE"/>
    <w:rsid w:val="00DF424D"/>
    <w:rsid w:val="00DF632B"/>
    <w:rsid w:val="00DF64AD"/>
    <w:rsid w:val="00DF688A"/>
    <w:rsid w:val="00E00205"/>
    <w:rsid w:val="00E02089"/>
    <w:rsid w:val="00E03A1F"/>
    <w:rsid w:val="00E03DAF"/>
    <w:rsid w:val="00E0556F"/>
    <w:rsid w:val="00E06994"/>
    <w:rsid w:val="00E07807"/>
    <w:rsid w:val="00E078F4"/>
    <w:rsid w:val="00E10314"/>
    <w:rsid w:val="00E1162D"/>
    <w:rsid w:val="00E124AE"/>
    <w:rsid w:val="00E13F28"/>
    <w:rsid w:val="00E1467E"/>
    <w:rsid w:val="00E148B2"/>
    <w:rsid w:val="00E16E0C"/>
    <w:rsid w:val="00E17EFF"/>
    <w:rsid w:val="00E30ABE"/>
    <w:rsid w:val="00E31EF9"/>
    <w:rsid w:val="00E320E8"/>
    <w:rsid w:val="00E3255A"/>
    <w:rsid w:val="00E33D96"/>
    <w:rsid w:val="00E36871"/>
    <w:rsid w:val="00E377F5"/>
    <w:rsid w:val="00E4056E"/>
    <w:rsid w:val="00E41B21"/>
    <w:rsid w:val="00E422F7"/>
    <w:rsid w:val="00E4247D"/>
    <w:rsid w:val="00E431EA"/>
    <w:rsid w:val="00E43627"/>
    <w:rsid w:val="00E4449E"/>
    <w:rsid w:val="00E474E0"/>
    <w:rsid w:val="00E558AC"/>
    <w:rsid w:val="00E56792"/>
    <w:rsid w:val="00E57DD5"/>
    <w:rsid w:val="00E63D3F"/>
    <w:rsid w:val="00E64B67"/>
    <w:rsid w:val="00E65EDC"/>
    <w:rsid w:val="00E7099F"/>
    <w:rsid w:val="00E74C44"/>
    <w:rsid w:val="00E76EB8"/>
    <w:rsid w:val="00E81966"/>
    <w:rsid w:val="00E854A5"/>
    <w:rsid w:val="00E85E11"/>
    <w:rsid w:val="00E8636D"/>
    <w:rsid w:val="00E865AC"/>
    <w:rsid w:val="00E937B2"/>
    <w:rsid w:val="00E94F21"/>
    <w:rsid w:val="00E951E8"/>
    <w:rsid w:val="00E976C6"/>
    <w:rsid w:val="00EA0AD6"/>
    <w:rsid w:val="00EA1271"/>
    <w:rsid w:val="00EA2EC1"/>
    <w:rsid w:val="00EA53D1"/>
    <w:rsid w:val="00EA5C74"/>
    <w:rsid w:val="00EA6969"/>
    <w:rsid w:val="00EB01A9"/>
    <w:rsid w:val="00EB04A1"/>
    <w:rsid w:val="00EB0528"/>
    <w:rsid w:val="00EB05CB"/>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47AD"/>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7F9"/>
    <w:rsid w:val="00F1430A"/>
    <w:rsid w:val="00F15C3E"/>
    <w:rsid w:val="00F16D6B"/>
    <w:rsid w:val="00F17DC3"/>
    <w:rsid w:val="00F20B48"/>
    <w:rsid w:val="00F243E0"/>
    <w:rsid w:val="00F24FBE"/>
    <w:rsid w:val="00F25F65"/>
    <w:rsid w:val="00F265DC"/>
    <w:rsid w:val="00F310C9"/>
    <w:rsid w:val="00F34FA6"/>
    <w:rsid w:val="00F36184"/>
    <w:rsid w:val="00F3675B"/>
    <w:rsid w:val="00F41F8B"/>
    <w:rsid w:val="00F42109"/>
    <w:rsid w:val="00F430AA"/>
    <w:rsid w:val="00F47593"/>
    <w:rsid w:val="00F51F92"/>
    <w:rsid w:val="00F54063"/>
    <w:rsid w:val="00F544D5"/>
    <w:rsid w:val="00F55C56"/>
    <w:rsid w:val="00F57ADF"/>
    <w:rsid w:val="00F6047F"/>
    <w:rsid w:val="00F6389D"/>
    <w:rsid w:val="00F63D58"/>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A234F"/>
    <w:rsid w:val="00FA4122"/>
    <w:rsid w:val="00FA623A"/>
    <w:rsid w:val="00FA717C"/>
    <w:rsid w:val="00FB044F"/>
    <w:rsid w:val="00FB4BC7"/>
    <w:rsid w:val="00FB5ECF"/>
    <w:rsid w:val="00FB6333"/>
    <w:rsid w:val="00FB7713"/>
    <w:rsid w:val="00FC1BA3"/>
    <w:rsid w:val="00FC34D4"/>
    <w:rsid w:val="00FC375F"/>
    <w:rsid w:val="00FC39E8"/>
    <w:rsid w:val="00FC42D8"/>
    <w:rsid w:val="00FD0676"/>
    <w:rsid w:val="00FD26B2"/>
    <w:rsid w:val="00FD4C35"/>
    <w:rsid w:val="00FD4C60"/>
    <w:rsid w:val="00FD6634"/>
    <w:rsid w:val="00FD7093"/>
    <w:rsid w:val="00FE1F56"/>
    <w:rsid w:val="00FE32CB"/>
    <w:rsid w:val="00FE386A"/>
    <w:rsid w:val="00FE3890"/>
    <w:rsid w:val="00FE619A"/>
    <w:rsid w:val="00FF0B93"/>
    <w:rsid w:val="00FF0FBF"/>
    <w:rsid w:val="00FF370D"/>
    <w:rsid w:val="00FF3F63"/>
    <w:rsid w:val="00FF467A"/>
    <w:rsid w:val="00FF51B2"/>
    <w:rsid w:val="00FF5B0B"/>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tabs>
        <w:tab w:val="clear" w:pos="2844"/>
        <w:tab w:val="num" w:pos="576"/>
      </w:tabs>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603BDB"/>
    <w:pPr>
      <w:keepNext/>
      <w:spacing w:after="200" w:line="240" w:lineRule="auto"/>
      <w:jc w:val="left"/>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924EB2"/>
    <w:pPr>
      <w:spacing w:before="100" w:beforeAutospacing="1" w:after="100" w:afterAutospacing="1" w:line="240" w:lineRule="auto"/>
      <w:jc w:val="left"/>
    </w:pPr>
    <w:rPr>
      <w:rFonts w:eastAsiaTheme="minorEastAsia"/>
    </w:rPr>
  </w:style>
  <w:style w:type="character" w:styleId="CommentReference">
    <w:name w:val="annotation reference"/>
    <w:basedOn w:val="DefaultParagraphFont"/>
    <w:rsid w:val="000955A0"/>
    <w:rPr>
      <w:sz w:val="16"/>
      <w:szCs w:val="16"/>
    </w:rPr>
  </w:style>
  <w:style w:type="paragraph" w:styleId="CommentText">
    <w:name w:val="annotation text"/>
    <w:basedOn w:val="Normal"/>
    <w:link w:val="CommentTextChar"/>
    <w:rsid w:val="000955A0"/>
    <w:pPr>
      <w:spacing w:line="240" w:lineRule="auto"/>
    </w:pPr>
    <w:rPr>
      <w:sz w:val="20"/>
      <w:szCs w:val="20"/>
    </w:rPr>
  </w:style>
  <w:style w:type="character" w:customStyle="1" w:styleId="CommentTextChar">
    <w:name w:val="Comment Text Char"/>
    <w:basedOn w:val="DefaultParagraphFont"/>
    <w:link w:val="CommentText"/>
    <w:rsid w:val="000955A0"/>
  </w:style>
  <w:style w:type="paragraph" w:styleId="CommentSubject">
    <w:name w:val="annotation subject"/>
    <w:basedOn w:val="CommentText"/>
    <w:next w:val="CommentText"/>
    <w:link w:val="CommentSubjectChar"/>
    <w:rsid w:val="000955A0"/>
    <w:rPr>
      <w:b/>
      <w:bCs/>
    </w:rPr>
  </w:style>
  <w:style w:type="character" w:customStyle="1" w:styleId="CommentSubjectChar">
    <w:name w:val="Comment Subject Char"/>
    <w:basedOn w:val="CommentTextChar"/>
    <w:link w:val="CommentSubject"/>
    <w:rsid w:val="000955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146361802">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411240279">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69758604">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099058794">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8113">
      <w:bodyDiv w:val="1"/>
      <w:marLeft w:val="0"/>
      <w:marRight w:val="0"/>
      <w:marTop w:val="0"/>
      <w:marBottom w:val="0"/>
      <w:divBdr>
        <w:top w:val="none" w:sz="0" w:space="0" w:color="auto"/>
        <w:left w:val="none" w:sz="0" w:space="0" w:color="auto"/>
        <w:bottom w:val="none" w:sz="0" w:space="0" w:color="auto"/>
        <w:right w:val="none" w:sz="0" w:space="0" w:color="auto"/>
      </w:divBdr>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97990517">
      <w:bodyDiv w:val="1"/>
      <w:marLeft w:val="0"/>
      <w:marRight w:val="0"/>
      <w:marTop w:val="0"/>
      <w:marBottom w:val="0"/>
      <w:divBdr>
        <w:top w:val="none" w:sz="0" w:space="0" w:color="auto"/>
        <w:left w:val="none" w:sz="0" w:space="0" w:color="auto"/>
        <w:bottom w:val="none" w:sz="0" w:space="0" w:color="auto"/>
        <w:right w:val="none" w:sz="0" w:space="0" w:color="auto"/>
      </w:divBdr>
    </w:div>
    <w:div w:id="101734084">
      <w:bodyDiv w:val="1"/>
      <w:marLeft w:val="0"/>
      <w:marRight w:val="0"/>
      <w:marTop w:val="0"/>
      <w:marBottom w:val="0"/>
      <w:divBdr>
        <w:top w:val="none" w:sz="0" w:space="0" w:color="auto"/>
        <w:left w:val="none" w:sz="0" w:space="0" w:color="auto"/>
        <w:bottom w:val="none" w:sz="0" w:space="0" w:color="auto"/>
        <w:right w:val="none" w:sz="0" w:space="0" w:color="auto"/>
      </w:divBdr>
    </w:div>
    <w:div w:id="146290355">
      <w:bodyDiv w:val="1"/>
      <w:marLeft w:val="0"/>
      <w:marRight w:val="0"/>
      <w:marTop w:val="0"/>
      <w:marBottom w:val="0"/>
      <w:divBdr>
        <w:top w:val="none" w:sz="0" w:space="0" w:color="auto"/>
        <w:left w:val="none" w:sz="0" w:space="0" w:color="auto"/>
        <w:bottom w:val="none" w:sz="0" w:space="0" w:color="auto"/>
        <w:right w:val="none" w:sz="0" w:space="0" w:color="auto"/>
      </w:divBdr>
    </w:div>
    <w:div w:id="157884593">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71867554">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19190110">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384138145">
      <w:bodyDiv w:val="1"/>
      <w:marLeft w:val="0"/>
      <w:marRight w:val="0"/>
      <w:marTop w:val="0"/>
      <w:marBottom w:val="0"/>
      <w:divBdr>
        <w:top w:val="none" w:sz="0" w:space="0" w:color="auto"/>
        <w:left w:val="none" w:sz="0" w:space="0" w:color="auto"/>
        <w:bottom w:val="none" w:sz="0" w:space="0" w:color="auto"/>
        <w:right w:val="none" w:sz="0" w:space="0" w:color="auto"/>
      </w:divBdr>
    </w:div>
    <w:div w:id="397364776">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462581649">
      <w:bodyDiv w:val="1"/>
      <w:marLeft w:val="0"/>
      <w:marRight w:val="0"/>
      <w:marTop w:val="0"/>
      <w:marBottom w:val="0"/>
      <w:divBdr>
        <w:top w:val="none" w:sz="0" w:space="0" w:color="auto"/>
        <w:left w:val="none" w:sz="0" w:space="0" w:color="auto"/>
        <w:bottom w:val="none" w:sz="0" w:space="0" w:color="auto"/>
        <w:right w:val="none" w:sz="0" w:space="0" w:color="auto"/>
      </w:divBdr>
    </w:div>
    <w:div w:id="486287663">
      <w:bodyDiv w:val="1"/>
      <w:marLeft w:val="0"/>
      <w:marRight w:val="0"/>
      <w:marTop w:val="0"/>
      <w:marBottom w:val="0"/>
      <w:divBdr>
        <w:top w:val="none" w:sz="0" w:space="0" w:color="auto"/>
        <w:left w:val="none" w:sz="0" w:space="0" w:color="auto"/>
        <w:bottom w:val="none" w:sz="0" w:space="0" w:color="auto"/>
        <w:right w:val="none" w:sz="0" w:space="0" w:color="auto"/>
      </w:divBdr>
    </w:div>
    <w:div w:id="528181128">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591090665">
      <w:bodyDiv w:val="1"/>
      <w:marLeft w:val="0"/>
      <w:marRight w:val="0"/>
      <w:marTop w:val="0"/>
      <w:marBottom w:val="0"/>
      <w:divBdr>
        <w:top w:val="none" w:sz="0" w:space="0" w:color="auto"/>
        <w:left w:val="none" w:sz="0" w:space="0" w:color="auto"/>
        <w:bottom w:val="none" w:sz="0" w:space="0" w:color="auto"/>
        <w:right w:val="none" w:sz="0" w:space="0" w:color="auto"/>
      </w:divBdr>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36902732">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07823625">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 w:id="107374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85524828">
      <w:bodyDiv w:val="1"/>
      <w:marLeft w:val="0"/>
      <w:marRight w:val="0"/>
      <w:marTop w:val="0"/>
      <w:marBottom w:val="0"/>
      <w:divBdr>
        <w:top w:val="none" w:sz="0" w:space="0" w:color="auto"/>
        <w:left w:val="none" w:sz="0" w:space="0" w:color="auto"/>
        <w:bottom w:val="none" w:sz="0" w:space="0" w:color="auto"/>
        <w:right w:val="none" w:sz="0" w:space="0" w:color="auto"/>
      </w:divBdr>
    </w:div>
    <w:div w:id="889414934">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897135644">
      <w:bodyDiv w:val="1"/>
      <w:marLeft w:val="0"/>
      <w:marRight w:val="0"/>
      <w:marTop w:val="0"/>
      <w:marBottom w:val="0"/>
      <w:divBdr>
        <w:top w:val="none" w:sz="0" w:space="0" w:color="auto"/>
        <w:left w:val="none" w:sz="0" w:space="0" w:color="auto"/>
        <w:bottom w:val="none" w:sz="0" w:space="0" w:color="auto"/>
        <w:right w:val="none" w:sz="0" w:space="0" w:color="auto"/>
      </w:divBdr>
    </w:div>
    <w:div w:id="936597719">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1029454926">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086729911">
      <w:bodyDiv w:val="1"/>
      <w:marLeft w:val="0"/>
      <w:marRight w:val="0"/>
      <w:marTop w:val="0"/>
      <w:marBottom w:val="0"/>
      <w:divBdr>
        <w:top w:val="none" w:sz="0" w:space="0" w:color="auto"/>
        <w:left w:val="none" w:sz="0" w:space="0" w:color="auto"/>
        <w:bottom w:val="none" w:sz="0" w:space="0" w:color="auto"/>
        <w:right w:val="none" w:sz="0" w:space="0" w:color="auto"/>
      </w:divBdr>
    </w:div>
    <w:div w:id="1111516512">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53642351">
      <w:bodyDiv w:val="1"/>
      <w:marLeft w:val="0"/>
      <w:marRight w:val="0"/>
      <w:marTop w:val="0"/>
      <w:marBottom w:val="0"/>
      <w:divBdr>
        <w:top w:val="none" w:sz="0" w:space="0" w:color="auto"/>
        <w:left w:val="none" w:sz="0" w:space="0" w:color="auto"/>
        <w:bottom w:val="none" w:sz="0" w:space="0" w:color="auto"/>
        <w:right w:val="none" w:sz="0" w:space="0" w:color="auto"/>
      </w:divBdr>
    </w:div>
    <w:div w:id="1154295005">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69834341">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294290148">
      <w:bodyDiv w:val="1"/>
      <w:marLeft w:val="0"/>
      <w:marRight w:val="0"/>
      <w:marTop w:val="0"/>
      <w:marBottom w:val="0"/>
      <w:divBdr>
        <w:top w:val="none" w:sz="0" w:space="0" w:color="auto"/>
        <w:left w:val="none" w:sz="0" w:space="0" w:color="auto"/>
        <w:bottom w:val="none" w:sz="0" w:space="0" w:color="auto"/>
        <w:right w:val="none" w:sz="0" w:space="0" w:color="auto"/>
      </w:divBdr>
    </w:div>
    <w:div w:id="130666563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371104238">
      <w:bodyDiv w:val="1"/>
      <w:marLeft w:val="0"/>
      <w:marRight w:val="0"/>
      <w:marTop w:val="0"/>
      <w:marBottom w:val="0"/>
      <w:divBdr>
        <w:top w:val="none" w:sz="0" w:space="0" w:color="auto"/>
        <w:left w:val="none" w:sz="0" w:space="0" w:color="auto"/>
        <w:bottom w:val="none" w:sz="0" w:space="0" w:color="auto"/>
        <w:right w:val="none" w:sz="0" w:space="0" w:color="auto"/>
      </w:divBdr>
    </w:div>
    <w:div w:id="1389458856">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59449924">
      <w:bodyDiv w:val="1"/>
      <w:marLeft w:val="0"/>
      <w:marRight w:val="0"/>
      <w:marTop w:val="0"/>
      <w:marBottom w:val="0"/>
      <w:divBdr>
        <w:top w:val="none" w:sz="0" w:space="0" w:color="auto"/>
        <w:left w:val="none" w:sz="0" w:space="0" w:color="auto"/>
        <w:bottom w:val="none" w:sz="0" w:space="0" w:color="auto"/>
        <w:right w:val="none" w:sz="0" w:space="0" w:color="auto"/>
      </w:divBdr>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19662342">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78898000">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60228163">
      <w:bodyDiv w:val="1"/>
      <w:marLeft w:val="0"/>
      <w:marRight w:val="0"/>
      <w:marTop w:val="0"/>
      <w:marBottom w:val="0"/>
      <w:divBdr>
        <w:top w:val="none" w:sz="0" w:space="0" w:color="auto"/>
        <w:left w:val="none" w:sz="0" w:space="0" w:color="auto"/>
        <w:bottom w:val="none" w:sz="0" w:space="0" w:color="auto"/>
        <w:right w:val="none" w:sz="0" w:space="0" w:color="auto"/>
      </w:divBdr>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25710645">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39590803">
      <w:bodyDiv w:val="1"/>
      <w:marLeft w:val="0"/>
      <w:marRight w:val="0"/>
      <w:marTop w:val="0"/>
      <w:marBottom w:val="0"/>
      <w:divBdr>
        <w:top w:val="none" w:sz="0" w:space="0" w:color="auto"/>
        <w:left w:val="none" w:sz="0" w:space="0" w:color="auto"/>
        <w:bottom w:val="none" w:sz="0" w:space="0" w:color="auto"/>
        <w:right w:val="none" w:sz="0" w:space="0" w:color="auto"/>
      </w:divBdr>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17393">
      <w:bodyDiv w:val="1"/>
      <w:marLeft w:val="0"/>
      <w:marRight w:val="0"/>
      <w:marTop w:val="0"/>
      <w:marBottom w:val="0"/>
      <w:divBdr>
        <w:top w:val="none" w:sz="0" w:space="0" w:color="auto"/>
        <w:left w:val="none" w:sz="0" w:space="0" w:color="auto"/>
        <w:bottom w:val="none" w:sz="0" w:space="0" w:color="auto"/>
        <w:right w:val="none" w:sz="0" w:space="0" w:color="auto"/>
      </w:divBdr>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876887008">
      <w:bodyDiv w:val="1"/>
      <w:marLeft w:val="0"/>
      <w:marRight w:val="0"/>
      <w:marTop w:val="0"/>
      <w:marBottom w:val="0"/>
      <w:divBdr>
        <w:top w:val="none" w:sz="0" w:space="0" w:color="auto"/>
        <w:left w:val="none" w:sz="0" w:space="0" w:color="auto"/>
        <w:bottom w:val="none" w:sz="0" w:space="0" w:color="auto"/>
        <w:right w:val="none" w:sz="0" w:space="0" w:color="auto"/>
      </w:divBdr>
    </w:div>
    <w:div w:id="1911305206">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4701398">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1993486524">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59207026">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 w:id="212403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opencv.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png"/><Relationship Id="rId10" Type="http://schemas.microsoft.com/office/2016/09/relationships/commentsIds" Target="commentsIds.xml"/><Relationship Id="rId19" Type="http://schemas.openxmlformats.org/officeDocument/2006/relationships/hyperlink" Target="https://docs.opencv.org/3.0-beta/doc/py_tutorials/py_imgproc/py_houghlines/py_houghlines.htm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c</b:Tag>
    <b:SourceType>InternetSite</b:SourceType>
    <b:Guid>{62F454F6-4D6F-406E-97B0-5FCEFD2A2451}</b:Guid>
    <b:InternetSiteTitle>TechVidvan</b:InternetSiteTitle>
    <b:URL>https://techvidvan.com/tutorials/why-big-data/</b:URL>
    <b:RefOrder>4</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3</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20</b:RefOrder>
  </b:Source>
  <b:Source>
    <b:Tag>Gau23</b:Tag>
    <b:SourceType>InternetSite</b:SourceType>
    <b:Guid>{A4DC1CAF-7D75-46DD-B936-062119E27210}</b:Guid>
    <b:Author>
      <b:Author>
        <b:NameList>
          <b:Person>
            <b:Last>Boesch</b:Last>
            <b:First>Gaudenz</b:First>
          </b:Person>
        </b:NameList>
      </b:Author>
    </b:Author>
    <b:Title>What is OpenCV? The Complete Guide (2023)</b:Title>
    <b:Year>2023</b:Year>
    <b:YearAccessed>2023</b:YearAccessed>
    <b:MonthAccessed>May</b:MonthAccessed>
    <b:DayAccessed>23</b:DayAccessed>
    <b:URL>https://viso.ai/computer-vision/opencv/</b:URL>
    <b:RefOrder>10</b:RefOrder>
  </b:Source>
  <b:Source>
    <b:Tag>Ash20</b:Tag>
    <b:SourceType>InternetSite</b:SourceType>
    <b:Guid>{D93DAF3E-089E-4D42-9A8E-BF95E35F1C7D}</b:Guid>
    <b:Author>
      <b:Author>
        <b:NameList>
          <b:Person>
            <b:Last>Patel</b:Last>
            <b:First>Ashish</b:First>
          </b:Person>
        </b:NameList>
      </b:Author>
    </b:Author>
    <b:Title>What is Object Detection?</b:Title>
    <b:Year>2020</b:Year>
    <b:YearAccessed>2023</b:YearAccessed>
    <b:MonthAccessed>May</b:MonthAccessed>
    <b:DayAccessed>23</b:DayAccessed>
    <b:URL>https://medium.com/ml-research-lab/what-is-object-detection-51f9d872ece7</b:URL>
    <b:RefOrder>11</b:RefOrder>
  </b:Source>
  <b:Source>
    <b:Tag>Mic01</b:Tag>
    <b:SourceType>InternetSite</b:SourceType>
    <b:Guid>{522D39D7-F2FE-4509-A5FA-9EE44A8510E9}</b:Guid>
    <b:Author>
      <b:Author>
        <b:NameList>
          <b:Person>
            <b:Last>Michael Jones</b:Last>
            <b:First>Paul</b:First>
            <b:Middle>Viola</b:Middle>
          </b:Person>
        </b:NameList>
      </b:Author>
    </b:Author>
    <b:Title>Rapid Object Detection using a Boosted Cascade of Simple</b:Title>
    <b:Year>2001</b:Year>
    <b:YearAccessed>2023</b:YearAccessed>
    <b:MonthAccessed>May</b:MonthAccessed>
    <b:DayAccessed>23</b:DayAccessed>
    <b:URL>https://www.cs.cmu.edu/~efros/courses/LBMV07/Papers/viola-cvpr-01.pdf</b:URL>
    <b:Pages>9</b:Pages>
    <b:RefOrder>12</b:RefOrder>
  </b:Source>
  <b:Source>
    <b:Tag>Lee22</b:Tag>
    <b:SourceType>InternetSite</b:SourceType>
    <b:Guid>{7C260A2C-5C16-41B7-901D-7C706BDE2E97}</b:Guid>
    <b:Author>
      <b:Author>
        <b:NameList>
          <b:Person>
            <b:Last>Lee</b:Last>
            <b:First>DJ</b:First>
          </b:Person>
        </b:NameList>
      </b:Author>
    </b:Author>
    <b:Title>Cascade Classifiers</b:Title>
    <b:Year>2022</b:Year>
    <b:YearAccessed>2023</b:YearAccessed>
    <b:MonthAccessed>April</b:MonthAccessed>
    <b:DayAccessed>24th</b:DayAccessed>
    <b:URL>https://apmonitor.com/pds/index.php/Main/CascadeClassifier</b:URL>
    <b:InternetSiteTitle>apmonitor</b:InternetSiteTitle>
    <b:Month>Febuary</b:Month>
    <b:Day>11</b:Day>
    <b:RefOrder>13</b:RefOrder>
  </b:Source>
  <b:Source>
    <b:Tag>Bąk23</b:Tag>
    <b:SourceType>InternetSite</b:SourceType>
    <b:Guid>{BCC04781-737E-4895-8D16-99133616432B}</b:Guid>
    <b:Author>
      <b:Author>
        <b:NameList>
          <b:Person>
            <b:Last>Bąk</b:Last>
            <b:First>Kacper</b:First>
          </b:Person>
        </b:NameList>
      </b:Author>
    </b:Author>
    <b:Title>Cascade Classifier: Approach to Object Detection</b:Title>
    <b:Year>2023</b:Year>
    <b:YearAccessed>2023</b:YearAccessed>
    <b:MonthAccessed>04</b:MonthAccessed>
    <b:DayAccessed>24</b:DayAccessed>
    <b:URL>https://53jk1.medium.com/cascade-classifier-approach-to-object-detection-890ef859cc53</b:URL>
    <b:InternetSiteTitle>53jk1.medium</b:InternetSiteTitle>
    <b:Month>January</b:Month>
    <b:Day>8</b:Day>
    <b:RefOrder>14</b:RefOrder>
  </b:Source>
  <b:Source>
    <b:Tag>Sea</b:Tag>
    <b:SourceType>BookSection</b:SourceType>
    <b:Guid>{766E09E9-C23D-4403-ADE6-FFF0A39BEB7B}</b:Guid>
    <b:Title>Thermal Human face recognition based on Haar wavelet</b:Title>
    <b:Author>
      <b:Author>
        <b:NameList>
          <b:Person>
            <b:Last>Seal</b:Last>
            <b:First>Ayan</b:First>
          </b:Person>
        </b:NameList>
      </b:Author>
    </b:Author>
    <b:Pages>12</b:Pages>
    <b:RefOrder>15</b:RefOrder>
  </b:Source>
  <b:Source>
    <b:Tag>Aru14</b:Tag>
    <b:SourceType>Book</b:SourceType>
    <b:Guid>{6BE7C3F4-EDB0-416A-BD3F-9481D5190152}</b:Guid>
    <b:Author>
      <b:Author>
        <b:NameList>
          <b:Person>
            <b:Last>Arunachalam</b:Last>
            <b:First>Hemlata</b:First>
          </b:Person>
        </b:NameList>
      </b:Author>
    </b:Author>
    <b:Title>Image Segmentation for the Extraction of Face</b:Title>
    <b:Year>2014</b:Year>
    <b:City>, Rajiv Gandhi</b:City>
    <b:URL>https://iajit.org/PDF/%20Vol%2013,%20No.%206A%20(Special%20Issue)/7835.pdf</b:URL>
    <b:RefOrder>16</b:RefOrder>
  </b:Source>
  <b:Source>
    <b:Tag>Tya21</b:Tag>
    <b:SourceType>InternetSite</b:SourceType>
    <b:Guid>{ECBF1333-8A9A-4DB3-8B0B-2E1E1D594A07}</b:Guid>
    <b:Author>
      <b:Author>
        <b:NameList>
          <b:Person>
            <b:Last>Tyagi</b:Last>
            <b:First>Mrinal</b:First>
          </b:Person>
        </b:NameList>
      </b:Author>
    </b:Author>
    <b:Title>Viola Jones Algorithm and Haar Cascade Classifier</b:Title>
    <b:Year>2021</b:Year>
    <b:YearAccessed>2023</b:YearAccessed>
    <b:MonthAccessed>04</b:MonthAccessed>
    <b:DayAccessed>24</b:DayAccessed>
    <b:URL>https://towardsdatascience.com/viola-jones-algorithm-and-haar-cascade-classifier-ee3bfb19f7d8</b:URL>
    <b:Month>June</b:Month>
    <b:Day>13</b:Day>
    <b:RefOrder>17</b:RefOrder>
  </b:Source>
  <b:Source>
    <b:Tag>Kev23</b:Tag>
    <b:SourceType>InternetSite</b:SourceType>
    <b:Guid>{97EB2B16-8D32-44A2-862E-1CC9F6A8424C}</b:Guid>
    <b:Author>
      <b:Author>
        <b:NameList>
          <b:Person>
            <b:Last>McCoy</b:Last>
            <b:First>Kevin</b:First>
          </b:Person>
        </b:NameList>
      </b:Author>
    </b:Author>
    <b:Title>Drivers spend an average of 17 hours a year searching for parking spots</b:Title>
    <b:YearAccessed>2023</b:YearAccessed>
    <b:MonthAccessed>04</b:MonthAccessed>
    <b:DayAccessed>24</b:DayAccessed>
    <b:URL>https://eu.usatoday.com/story/money/2017/07/12/parking-pain-causes-financial-and-personal-strain/467637001/</b:URL>
    <b:RefOrder>18</b:RefOrder>
  </b:Source>
  <b:Source>
    <b:Tag>Pat17</b:Tag>
    <b:SourceType>InternetSite</b:SourceType>
    <b:Guid>{DB032B40-71FE-4F2A-A6DE-FA2635292996}</b:Guid>
    <b:Author>
      <b:Author>
        <b:NameList>
          <b:Person>
            <b:Last>Sawer</b:Last>
            <b:First>Patrick</b:First>
          </b:Person>
        </b:NameList>
      </b:Author>
    </b:Author>
    <b:Title>Search for parking spaces cost drivers four days a year</b:Title>
    <b:Year>2017</b:Year>
    <b:YearAccessed>2023</b:YearAccessed>
    <b:MonthAccessed>04</b:MonthAccessed>
    <b:DayAccessed>24</b:DayAccessed>
    <b:URL>https://www.independent.ie/regionals/herald/news/search-for-parking-spaces-costs-drivers-four-days-a-year-35416591.html</b:URL>
    <b:RefOrder>19</b:RefOrder>
  </b:Source>
  <b:Source>
    <b:Tag>Sus23</b:Tag>
    <b:SourceType>InternetSite</b:SourceType>
    <b:Guid>{3A299FB7-5917-4F02-9306-4A3635D59C5B}</b:Guid>
    <b:Author>
      <b:Author>
        <b:NameList>
          <b:Person>
            <b:Last>Johnson</b:Last>
            <b:First>Susan</b:First>
          </b:Person>
        </b:NameList>
      </b:Author>
    </b:Author>
    <b:Title>What Is Django and What Is Django Used for?</b:Title>
    <b:YearAccessed>2023</b:YearAccessed>
    <b:MonthAccessed>04</b:MonthAccessed>
    <b:DayAccessed>24</b:DayAccessed>
    <b:URL>https://www.stxnext.com/blog/what-is-django/</b:URL>
    <b:RefOrder>21</b:RefOrder>
  </b:Source>
  <b:Source>
    <b:Tag>ULi22</b:Tag>
    <b:SourceType>InternetSite</b:SourceType>
    <b:Guid>{D1063567-6DDE-4A46-87AC-45F273B6ADFE}</b:Guid>
    <b:InternetSiteTitle>UL.ie</b:InternetSiteTitle>
    <b:Year>2022</b:Year>
    <b:URL>https://www.ul.ie/presidents-office/university-profile/facts-and-figures</b:URL>
    <b:Author>
      <b:Author>
        <b:Corporate>University of Limerick</b:Corporate>
      </b:Author>
    </b:Author>
    <b:Title>Facts and figures</b:Title>
    <b:YearAccessed>2023</b:YearAccessed>
    <b:MonthAccessed>01</b:MonthAccessed>
    <b:DayAccessed>16</b:DayAccessed>
    <b:RefOrder>1</b:RefOrder>
  </b:Source>
</b:Sources>
</file>

<file path=customXml/itemProps1.xml><?xml version="1.0" encoding="utf-8"?>
<ds:datastoreItem xmlns:ds="http://schemas.openxmlformats.org/officeDocument/2006/customXml" ds:itemID="{1D44454F-C825-4990-B37E-5C96D201B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8726</Words>
  <Characters>49742</Characters>
  <Application>Microsoft Office Word</Application>
  <DocSecurity>0</DocSecurity>
  <Lines>414</Lines>
  <Paragraphs>116</Paragraphs>
  <ScaleCrop>false</ScaleCrop>
  <HeadingPairs>
    <vt:vector size="4" baseType="variant">
      <vt:variant>
        <vt:lpstr>Title</vt:lpstr>
      </vt:variant>
      <vt:variant>
        <vt:i4>1</vt:i4>
      </vt:variant>
      <vt:variant>
        <vt:lpstr>Headings</vt:lpstr>
      </vt:variant>
      <vt:variant>
        <vt:i4>85</vt:i4>
      </vt:variant>
    </vt:vector>
  </HeadingPairs>
  <TitlesOfParts>
    <vt:vector size="86" baseType="lpstr">
      <vt:lpstr/>
      <vt:lpstr>Acknowledgments</vt:lpstr>
      <vt:lpstr>Abstract</vt:lpstr>
      <vt:lpstr>&lt;Table of Contents </vt:lpstr>
      <vt:lpstr>Table of Figure</vt:lpstr>
      <vt:lpstr>Introduction</vt:lpstr>
      <vt:lpstr>    The academic objectives</vt:lpstr>
      <vt:lpstr>    Problem Statement</vt:lpstr>
      <vt:lpstr>    Perfect Parking: a solution</vt:lpstr>
      <vt:lpstr>    Objectives</vt:lpstr>
      <vt:lpstr>    The Scope of the solution</vt:lpstr>
      <vt:lpstr>    Report Structure</vt:lpstr>
      <vt:lpstr>Literature Review</vt:lpstr>
      <vt:lpstr>    Big Data and Realtime Data</vt:lpstr>
      <vt:lpstr>        What is big data? </vt:lpstr>
      <vt:lpstr>        Why is big data important?</vt:lpstr>
      <vt:lpstr>        What is Real Time data</vt:lpstr>
      <vt:lpstr>        What is the importance of Real Time data?</vt:lpstr>
      <vt:lpstr>    Problems with gathering data.</vt:lpstr>
      <vt:lpstr>    Object Recognition and AI</vt:lpstr>
      <vt:lpstr>        Machine Learning</vt:lpstr>
      <vt:lpstr>        Computer Vision</vt:lpstr>
      <vt:lpstr>        Object Detection</vt:lpstr>
      <vt:lpstr>        Cascading classifiers</vt:lpstr>
      <vt:lpstr>        Haar-like feature</vt:lpstr>
      <vt:lpstr>    Conclusion: The Need for a Software Solution</vt:lpstr>
      <vt:lpstr>Project Management</vt:lpstr>
      <vt:lpstr>    Weekly Meetings</vt:lpstr>
      <vt:lpstr>    Source code management (SCM)</vt:lpstr>
      <vt:lpstr>    Code Style Guide</vt:lpstr>
      <vt:lpstr>    Collaboration Tools</vt:lpstr>
      <vt:lpstr>        GitHub</vt:lpstr>
      <vt:lpstr>        Microsoft Office Online</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A look to the future</vt:lpstr>
      <vt:lpstr>        Sensors</vt:lpstr>
      <vt:lpstr>        Collecting of data</vt:lpstr>
      <vt:lpstr>    Development limitations</vt:lpstr>
      <vt:lpstr>    Machine Learning Algorithms</vt:lpstr>
      <vt:lpstr>    Database design</vt:lpstr>
      <vt:lpstr>    User Parking Sequence diagram</vt:lpstr>
      <vt:lpstr>Implementation</vt:lpstr>
      <vt:lpstr>    Object Recognition in Images</vt:lpstr>
      <vt:lpstr>    How Object Recognition and AI Is Used in Perfect Parking</vt:lpstr>
      <vt:lpstr>    Client and Server Architecture with Rest framework</vt:lpstr>
      <vt:lpstr>        The Monitor</vt:lpstr>
      <vt:lpstr>        Server</vt:lpstr>
      <vt:lpstr>        How They Work Together</vt:lpstr>
      <vt:lpstr>        Source Control and versioning</vt:lpstr>
      <vt:lpstr>    Development Environment</vt:lpstr>
      <vt:lpstr>    Tools Used</vt:lpstr>
      <vt:lpstr>    Django Rest API</vt:lpstr>
      <vt:lpstr>        Perfect Parking with Django</vt:lpstr>
      <vt:lpstr>    Anaconda</vt:lpstr>
      <vt:lpstr>Conclusion and Recommendations</vt:lpstr>
      <vt:lpstr>    Conclusion</vt:lpstr>
      <vt:lpstr>    Recommendations</vt:lpstr>
      <vt:lpstr>&lt;References</vt:lpstr>
      <vt:lpstr>Glossary</vt:lpstr>
      <vt:lpstr>Reflections</vt:lpstr>
      <vt:lpstr>    Report Structure</vt:lpstr>
      <vt:lpstr>Project Management</vt:lpstr>
      <vt:lpstr>    Report Structure</vt:lpstr>
      <vt:lpstr>    Code Style Guide</vt:lpstr>
      <vt:lpstr>        Naming conventions</vt:lpstr>
      <vt:lpstr>        Avoid magic constant numbers.</vt:lpstr>
      <vt:lpstr>        Variable naming</vt:lpstr>
      <vt:lpstr>        Methods</vt:lpstr>
      <vt:lpstr>        Imports</vt:lpstr>
      <vt:lpstr>        Comments</vt:lpstr>
      <vt:lpstr>        Documentation</vt:lpstr>
      <vt:lpstr>        Classes</vt:lpstr>
      <vt:lpstr>        Spacing, Indentation</vt:lpstr>
      <vt:lpstr>        Literals</vt:lpstr>
      <vt:lpstr>Development Environment</vt:lpstr>
    </vt:vector>
  </TitlesOfParts>
  <Company/>
  <LinksUpToDate>false</LinksUpToDate>
  <CharactersWithSpaces>58352</CharactersWithSpaces>
  <SharedDoc>false</SharedDoc>
  <HLinks>
    <vt:vector size="564" baseType="variant">
      <vt:variant>
        <vt:i4>7012461</vt:i4>
      </vt:variant>
      <vt:variant>
        <vt:i4>630</vt:i4>
      </vt:variant>
      <vt:variant>
        <vt:i4>0</vt:i4>
      </vt:variant>
      <vt:variant>
        <vt:i4>5</vt:i4>
      </vt:variant>
      <vt:variant>
        <vt:lpwstr>https://docs.opencv.org/3.0-beta/doc/py_tutorials/py_imgproc/py_houghlines/py_houghlines.html</vt:lpwstr>
      </vt:variant>
      <vt:variant>
        <vt:lpwstr/>
      </vt:variant>
      <vt:variant>
        <vt:i4>7405685</vt:i4>
      </vt:variant>
      <vt:variant>
        <vt:i4>627</vt:i4>
      </vt:variant>
      <vt:variant>
        <vt:i4>0</vt:i4>
      </vt:variant>
      <vt:variant>
        <vt:i4>5</vt:i4>
      </vt:variant>
      <vt:variant>
        <vt:lpwstr>https://opencv.org/</vt:lpwstr>
      </vt:variant>
      <vt:variant>
        <vt:lpwstr/>
      </vt:variant>
      <vt:variant>
        <vt:i4>1048632</vt:i4>
      </vt:variant>
      <vt:variant>
        <vt:i4>551</vt:i4>
      </vt:variant>
      <vt:variant>
        <vt:i4>0</vt:i4>
      </vt:variant>
      <vt:variant>
        <vt:i4>5</vt:i4>
      </vt:variant>
      <vt:variant>
        <vt:lpwstr/>
      </vt:variant>
      <vt:variant>
        <vt:lpwstr>_Toc132726959</vt:lpwstr>
      </vt:variant>
      <vt:variant>
        <vt:i4>1048632</vt:i4>
      </vt:variant>
      <vt:variant>
        <vt:i4>545</vt:i4>
      </vt:variant>
      <vt:variant>
        <vt:i4>0</vt:i4>
      </vt:variant>
      <vt:variant>
        <vt:i4>5</vt:i4>
      </vt:variant>
      <vt:variant>
        <vt:lpwstr/>
      </vt:variant>
      <vt:variant>
        <vt:lpwstr>_Toc132726958</vt:lpwstr>
      </vt:variant>
      <vt:variant>
        <vt:i4>1048632</vt:i4>
      </vt:variant>
      <vt:variant>
        <vt:i4>539</vt:i4>
      </vt:variant>
      <vt:variant>
        <vt:i4>0</vt:i4>
      </vt:variant>
      <vt:variant>
        <vt:i4>5</vt:i4>
      </vt:variant>
      <vt:variant>
        <vt:lpwstr/>
      </vt:variant>
      <vt:variant>
        <vt:lpwstr>_Toc132726957</vt:lpwstr>
      </vt:variant>
      <vt:variant>
        <vt:i4>1048632</vt:i4>
      </vt:variant>
      <vt:variant>
        <vt:i4>533</vt:i4>
      </vt:variant>
      <vt:variant>
        <vt:i4>0</vt:i4>
      </vt:variant>
      <vt:variant>
        <vt:i4>5</vt:i4>
      </vt:variant>
      <vt:variant>
        <vt:lpwstr/>
      </vt:variant>
      <vt:variant>
        <vt:lpwstr>_Toc132726956</vt:lpwstr>
      </vt:variant>
      <vt:variant>
        <vt:i4>1310774</vt:i4>
      </vt:variant>
      <vt:variant>
        <vt:i4>524</vt:i4>
      </vt:variant>
      <vt:variant>
        <vt:i4>0</vt:i4>
      </vt:variant>
      <vt:variant>
        <vt:i4>5</vt:i4>
      </vt:variant>
      <vt:variant>
        <vt:lpwstr/>
      </vt:variant>
      <vt:variant>
        <vt:lpwstr>_Toc133322614</vt:lpwstr>
      </vt:variant>
      <vt:variant>
        <vt:i4>1310774</vt:i4>
      </vt:variant>
      <vt:variant>
        <vt:i4>518</vt:i4>
      </vt:variant>
      <vt:variant>
        <vt:i4>0</vt:i4>
      </vt:variant>
      <vt:variant>
        <vt:i4>5</vt:i4>
      </vt:variant>
      <vt:variant>
        <vt:lpwstr/>
      </vt:variant>
      <vt:variant>
        <vt:lpwstr>_Toc133322613</vt:lpwstr>
      </vt:variant>
      <vt:variant>
        <vt:i4>1310774</vt:i4>
      </vt:variant>
      <vt:variant>
        <vt:i4>512</vt:i4>
      </vt:variant>
      <vt:variant>
        <vt:i4>0</vt:i4>
      </vt:variant>
      <vt:variant>
        <vt:i4>5</vt:i4>
      </vt:variant>
      <vt:variant>
        <vt:lpwstr/>
      </vt:variant>
      <vt:variant>
        <vt:lpwstr>_Toc133322612</vt:lpwstr>
      </vt:variant>
      <vt:variant>
        <vt:i4>1310774</vt:i4>
      </vt:variant>
      <vt:variant>
        <vt:i4>506</vt:i4>
      </vt:variant>
      <vt:variant>
        <vt:i4>0</vt:i4>
      </vt:variant>
      <vt:variant>
        <vt:i4>5</vt:i4>
      </vt:variant>
      <vt:variant>
        <vt:lpwstr/>
      </vt:variant>
      <vt:variant>
        <vt:lpwstr>_Toc133322611</vt:lpwstr>
      </vt:variant>
      <vt:variant>
        <vt:i4>1310774</vt:i4>
      </vt:variant>
      <vt:variant>
        <vt:i4>500</vt:i4>
      </vt:variant>
      <vt:variant>
        <vt:i4>0</vt:i4>
      </vt:variant>
      <vt:variant>
        <vt:i4>5</vt:i4>
      </vt:variant>
      <vt:variant>
        <vt:lpwstr/>
      </vt:variant>
      <vt:variant>
        <vt:lpwstr>_Toc133322610</vt:lpwstr>
      </vt:variant>
      <vt:variant>
        <vt:i4>1376310</vt:i4>
      </vt:variant>
      <vt:variant>
        <vt:i4>494</vt:i4>
      </vt:variant>
      <vt:variant>
        <vt:i4>0</vt:i4>
      </vt:variant>
      <vt:variant>
        <vt:i4>5</vt:i4>
      </vt:variant>
      <vt:variant>
        <vt:lpwstr/>
      </vt:variant>
      <vt:variant>
        <vt:lpwstr>_Toc133322609</vt:lpwstr>
      </vt:variant>
      <vt:variant>
        <vt:i4>1376310</vt:i4>
      </vt:variant>
      <vt:variant>
        <vt:i4>488</vt:i4>
      </vt:variant>
      <vt:variant>
        <vt:i4>0</vt:i4>
      </vt:variant>
      <vt:variant>
        <vt:i4>5</vt:i4>
      </vt:variant>
      <vt:variant>
        <vt:lpwstr/>
      </vt:variant>
      <vt:variant>
        <vt:lpwstr>_Toc133322608</vt:lpwstr>
      </vt:variant>
      <vt:variant>
        <vt:i4>1376310</vt:i4>
      </vt:variant>
      <vt:variant>
        <vt:i4>482</vt:i4>
      </vt:variant>
      <vt:variant>
        <vt:i4>0</vt:i4>
      </vt:variant>
      <vt:variant>
        <vt:i4>5</vt:i4>
      </vt:variant>
      <vt:variant>
        <vt:lpwstr/>
      </vt:variant>
      <vt:variant>
        <vt:lpwstr>_Toc133322607</vt:lpwstr>
      </vt:variant>
      <vt:variant>
        <vt:i4>1376310</vt:i4>
      </vt:variant>
      <vt:variant>
        <vt:i4>476</vt:i4>
      </vt:variant>
      <vt:variant>
        <vt:i4>0</vt:i4>
      </vt:variant>
      <vt:variant>
        <vt:i4>5</vt:i4>
      </vt:variant>
      <vt:variant>
        <vt:lpwstr/>
      </vt:variant>
      <vt:variant>
        <vt:lpwstr>_Toc133322606</vt:lpwstr>
      </vt:variant>
      <vt:variant>
        <vt:i4>1376310</vt:i4>
      </vt:variant>
      <vt:variant>
        <vt:i4>470</vt:i4>
      </vt:variant>
      <vt:variant>
        <vt:i4>0</vt:i4>
      </vt:variant>
      <vt:variant>
        <vt:i4>5</vt:i4>
      </vt:variant>
      <vt:variant>
        <vt:lpwstr/>
      </vt:variant>
      <vt:variant>
        <vt:lpwstr>_Toc133322605</vt:lpwstr>
      </vt:variant>
      <vt:variant>
        <vt:i4>1376310</vt:i4>
      </vt:variant>
      <vt:variant>
        <vt:i4>464</vt:i4>
      </vt:variant>
      <vt:variant>
        <vt:i4>0</vt:i4>
      </vt:variant>
      <vt:variant>
        <vt:i4>5</vt:i4>
      </vt:variant>
      <vt:variant>
        <vt:lpwstr/>
      </vt:variant>
      <vt:variant>
        <vt:lpwstr>_Toc133322604</vt:lpwstr>
      </vt:variant>
      <vt:variant>
        <vt:i4>1376310</vt:i4>
      </vt:variant>
      <vt:variant>
        <vt:i4>458</vt:i4>
      </vt:variant>
      <vt:variant>
        <vt:i4>0</vt:i4>
      </vt:variant>
      <vt:variant>
        <vt:i4>5</vt:i4>
      </vt:variant>
      <vt:variant>
        <vt:lpwstr/>
      </vt:variant>
      <vt:variant>
        <vt:lpwstr>_Toc133322603</vt:lpwstr>
      </vt:variant>
      <vt:variant>
        <vt:i4>1376310</vt:i4>
      </vt:variant>
      <vt:variant>
        <vt:i4>452</vt:i4>
      </vt:variant>
      <vt:variant>
        <vt:i4>0</vt:i4>
      </vt:variant>
      <vt:variant>
        <vt:i4>5</vt:i4>
      </vt:variant>
      <vt:variant>
        <vt:lpwstr/>
      </vt:variant>
      <vt:variant>
        <vt:lpwstr>_Toc133322602</vt:lpwstr>
      </vt:variant>
      <vt:variant>
        <vt:i4>1376310</vt:i4>
      </vt:variant>
      <vt:variant>
        <vt:i4>446</vt:i4>
      </vt:variant>
      <vt:variant>
        <vt:i4>0</vt:i4>
      </vt:variant>
      <vt:variant>
        <vt:i4>5</vt:i4>
      </vt:variant>
      <vt:variant>
        <vt:lpwstr/>
      </vt:variant>
      <vt:variant>
        <vt:lpwstr>_Toc133322601</vt:lpwstr>
      </vt:variant>
      <vt:variant>
        <vt:i4>1376310</vt:i4>
      </vt:variant>
      <vt:variant>
        <vt:i4>440</vt:i4>
      </vt:variant>
      <vt:variant>
        <vt:i4>0</vt:i4>
      </vt:variant>
      <vt:variant>
        <vt:i4>5</vt:i4>
      </vt:variant>
      <vt:variant>
        <vt:lpwstr/>
      </vt:variant>
      <vt:variant>
        <vt:lpwstr>_Toc133322600</vt:lpwstr>
      </vt:variant>
      <vt:variant>
        <vt:i4>1835061</vt:i4>
      </vt:variant>
      <vt:variant>
        <vt:i4>434</vt:i4>
      </vt:variant>
      <vt:variant>
        <vt:i4>0</vt:i4>
      </vt:variant>
      <vt:variant>
        <vt:i4>5</vt:i4>
      </vt:variant>
      <vt:variant>
        <vt:lpwstr/>
      </vt:variant>
      <vt:variant>
        <vt:lpwstr>_Toc133322599</vt:lpwstr>
      </vt:variant>
      <vt:variant>
        <vt:i4>1835061</vt:i4>
      </vt:variant>
      <vt:variant>
        <vt:i4>428</vt:i4>
      </vt:variant>
      <vt:variant>
        <vt:i4>0</vt:i4>
      </vt:variant>
      <vt:variant>
        <vt:i4>5</vt:i4>
      </vt:variant>
      <vt:variant>
        <vt:lpwstr/>
      </vt:variant>
      <vt:variant>
        <vt:lpwstr>_Toc133322598</vt:lpwstr>
      </vt:variant>
      <vt:variant>
        <vt:i4>1835061</vt:i4>
      </vt:variant>
      <vt:variant>
        <vt:i4>422</vt:i4>
      </vt:variant>
      <vt:variant>
        <vt:i4>0</vt:i4>
      </vt:variant>
      <vt:variant>
        <vt:i4>5</vt:i4>
      </vt:variant>
      <vt:variant>
        <vt:lpwstr/>
      </vt:variant>
      <vt:variant>
        <vt:lpwstr>_Toc133322597</vt:lpwstr>
      </vt:variant>
      <vt:variant>
        <vt:i4>1835061</vt:i4>
      </vt:variant>
      <vt:variant>
        <vt:i4>416</vt:i4>
      </vt:variant>
      <vt:variant>
        <vt:i4>0</vt:i4>
      </vt:variant>
      <vt:variant>
        <vt:i4>5</vt:i4>
      </vt:variant>
      <vt:variant>
        <vt:lpwstr/>
      </vt:variant>
      <vt:variant>
        <vt:lpwstr>_Toc133322596</vt:lpwstr>
      </vt:variant>
      <vt:variant>
        <vt:i4>1835061</vt:i4>
      </vt:variant>
      <vt:variant>
        <vt:i4>410</vt:i4>
      </vt:variant>
      <vt:variant>
        <vt:i4>0</vt:i4>
      </vt:variant>
      <vt:variant>
        <vt:i4>5</vt:i4>
      </vt:variant>
      <vt:variant>
        <vt:lpwstr/>
      </vt:variant>
      <vt:variant>
        <vt:lpwstr>_Toc133322595</vt:lpwstr>
      </vt:variant>
      <vt:variant>
        <vt:i4>1835061</vt:i4>
      </vt:variant>
      <vt:variant>
        <vt:i4>404</vt:i4>
      </vt:variant>
      <vt:variant>
        <vt:i4>0</vt:i4>
      </vt:variant>
      <vt:variant>
        <vt:i4>5</vt:i4>
      </vt:variant>
      <vt:variant>
        <vt:lpwstr/>
      </vt:variant>
      <vt:variant>
        <vt:lpwstr>_Toc133322594</vt:lpwstr>
      </vt:variant>
      <vt:variant>
        <vt:i4>1835061</vt:i4>
      </vt:variant>
      <vt:variant>
        <vt:i4>398</vt:i4>
      </vt:variant>
      <vt:variant>
        <vt:i4>0</vt:i4>
      </vt:variant>
      <vt:variant>
        <vt:i4>5</vt:i4>
      </vt:variant>
      <vt:variant>
        <vt:lpwstr/>
      </vt:variant>
      <vt:variant>
        <vt:lpwstr>_Toc133322593</vt:lpwstr>
      </vt:variant>
      <vt:variant>
        <vt:i4>1835061</vt:i4>
      </vt:variant>
      <vt:variant>
        <vt:i4>392</vt:i4>
      </vt:variant>
      <vt:variant>
        <vt:i4>0</vt:i4>
      </vt:variant>
      <vt:variant>
        <vt:i4>5</vt:i4>
      </vt:variant>
      <vt:variant>
        <vt:lpwstr/>
      </vt:variant>
      <vt:variant>
        <vt:lpwstr>_Toc133322592</vt:lpwstr>
      </vt:variant>
      <vt:variant>
        <vt:i4>1835061</vt:i4>
      </vt:variant>
      <vt:variant>
        <vt:i4>386</vt:i4>
      </vt:variant>
      <vt:variant>
        <vt:i4>0</vt:i4>
      </vt:variant>
      <vt:variant>
        <vt:i4>5</vt:i4>
      </vt:variant>
      <vt:variant>
        <vt:lpwstr/>
      </vt:variant>
      <vt:variant>
        <vt:lpwstr>_Toc133322591</vt:lpwstr>
      </vt:variant>
      <vt:variant>
        <vt:i4>1835061</vt:i4>
      </vt:variant>
      <vt:variant>
        <vt:i4>380</vt:i4>
      </vt:variant>
      <vt:variant>
        <vt:i4>0</vt:i4>
      </vt:variant>
      <vt:variant>
        <vt:i4>5</vt:i4>
      </vt:variant>
      <vt:variant>
        <vt:lpwstr/>
      </vt:variant>
      <vt:variant>
        <vt:lpwstr>_Toc133322590</vt:lpwstr>
      </vt:variant>
      <vt:variant>
        <vt:i4>1900597</vt:i4>
      </vt:variant>
      <vt:variant>
        <vt:i4>374</vt:i4>
      </vt:variant>
      <vt:variant>
        <vt:i4>0</vt:i4>
      </vt:variant>
      <vt:variant>
        <vt:i4>5</vt:i4>
      </vt:variant>
      <vt:variant>
        <vt:lpwstr/>
      </vt:variant>
      <vt:variant>
        <vt:lpwstr>_Toc133322589</vt:lpwstr>
      </vt:variant>
      <vt:variant>
        <vt:i4>1900597</vt:i4>
      </vt:variant>
      <vt:variant>
        <vt:i4>368</vt:i4>
      </vt:variant>
      <vt:variant>
        <vt:i4>0</vt:i4>
      </vt:variant>
      <vt:variant>
        <vt:i4>5</vt:i4>
      </vt:variant>
      <vt:variant>
        <vt:lpwstr/>
      </vt:variant>
      <vt:variant>
        <vt:lpwstr>_Toc133322588</vt:lpwstr>
      </vt:variant>
      <vt:variant>
        <vt:i4>1900597</vt:i4>
      </vt:variant>
      <vt:variant>
        <vt:i4>362</vt:i4>
      </vt:variant>
      <vt:variant>
        <vt:i4>0</vt:i4>
      </vt:variant>
      <vt:variant>
        <vt:i4>5</vt:i4>
      </vt:variant>
      <vt:variant>
        <vt:lpwstr/>
      </vt:variant>
      <vt:variant>
        <vt:lpwstr>_Toc133322587</vt:lpwstr>
      </vt:variant>
      <vt:variant>
        <vt:i4>1900597</vt:i4>
      </vt:variant>
      <vt:variant>
        <vt:i4>356</vt:i4>
      </vt:variant>
      <vt:variant>
        <vt:i4>0</vt:i4>
      </vt:variant>
      <vt:variant>
        <vt:i4>5</vt:i4>
      </vt:variant>
      <vt:variant>
        <vt:lpwstr/>
      </vt:variant>
      <vt:variant>
        <vt:lpwstr>_Toc133322586</vt:lpwstr>
      </vt:variant>
      <vt:variant>
        <vt:i4>1900597</vt:i4>
      </vt:variant>
      <vt:variant>
        <vt:i4>350</vt:i4>
      </vt:variant>
      <vt:variant>
        <vt:i4>0</vt:i4>
      </vt:variant>
      <vt:variant>
        <vt:i4>5</vt:i4>
      </vt:variant>
      <vt:variant>
        <vt:lpwstr/>
      </vt:variant>
      <vt:variant>
        <vt:lpwstr>_Toc133322585</vt:lpwstr>
      </vt:variant>
      <vt:variant>
        <vt:i4>1900597</vt:i4>
      </vt:variant>
      <vt:variant>
        <vt:i4>344</vt:i4>
      </vt:variant>
      <vt:variant>
        <vt:i4>0</vt:i4>
      </vt:variant>
      <vt:variant>
        <vt:i4>5</vt:i4>
      </vt:variant>
      <vt:variant>
        <vt:lpwstr/>
      </vt:variant>
      <vt:variant>
        <vt:lpwstr>_Toc133322584</vt:lpwstr>
      </vt:variant>
      <vt:variant>
        <vt:i4>1900597</vt:i4>
      </vt:variant>
      <vt:variant>
        <vt:i4>338</vt:i4>
      </vt:variant>
      <vt:variant>
        <vt:i4>0</vt:i4>
      </vt:variant>
      <vt:variant>
        <vt:i4>5</vt:i4>
      </vt:variant>
      <vt:variant>
        <vt:lpwstr/>
      </vt:variant>
      <vt:variant>
        <vt:lpwstr>_Toc133322583</vt:lpwstr>
      </vt:variant>
      <vt:variant>
        <vt:i4>1900597</vt:i4>
      </vt:variant>
      <vt:variant>
        <vt:i4>332</vt:i4>
      </vt:variant>
      <vt:variant>
        <vt:i4>0</vt:i4>
      </vt:variant>
      <vt:variant>
        <vt:i4>5</vt:i4>
      </vt:variant>
      <vt:variant>
        <vt:lpwstr/>
      </vt:variant>
      <vt:variant>
        <vt:lpwstr>_Toc133322582</vt:lpwstr>
      </vt:variant>
      <vt:variant>
        <vt:i4>1900597</vt:i4>
      </vt:variant>
      <vt:variant>
        <vt:i4>326</vt:i4>
      </vt:variant>
      <vt:variant>
        <vt:i4>0</vt:i4>
      </vt:variant>
      <vt:variant>
        <vt:i4>5</vt:i4>
      </vt:variant>
      <vt:variant>
        <vt:lpwstr/>
      </vt:variant>
      <vt:variant>
        <vt:lpwstr>_Toc133322581</vt:lpwstr>
      </vt:variant>
      <vt:variant>
        <vt:i4>1900597</vt:i4>
      </vt:variant>
      <vt:variant>
        <vt:i4>320</vt:i4>
      </vt:variant>
      <vt:variant>
        <vt:i4>0</vt:i4>
      </vt:variant>
      <vt:variant>
        <vt:i4>5</vt:i4>
      </vt:variant>
      <vt:variant>
        <vt:lpwstr/>
      </vt:variant>
      <vt:variant>
        <vt:lpwstr>_Toc133322580</vt:lpwstr>
      </vt:variant>
      <vt:variant>
        <vt:i4>1179701</vt:i4>
      </vt:variant>
      <vt:variant>
        <vt:i4>314</vt:i4>
      </vt:variant>
      <vt:variant>
        <vt:i4>0</vt:i4>
      </vt:variant>
      <vt:variant>
        <vt:i4>5</vt:i4>
      </vt:variant>
      <vt:variant>
        <vt:lpwstr/>
      </vt:variant>
      <vt:variant>
        <vt:lpwstr>_Toc133322579</vt:lpwstr>
      </vt:variant>
      <vt:variant>
        <vt:i4>1179701</vt:i4>
      </vt:variant>
      <vt:variant>
        <vt:i4>308</vt:i4>
      </vt:variant>
      <vt:variant>
        <vt:i4>0</vt:i4>
      </vt:variant>
      <vt:variant>
        <vt:i4>5</vt:i4>
      </vt:variant>
      <vt:variant>
        <vt:lpwstr/>
      </vt:variant>
      <vt:variant>
        <vt:lpwstr>_Toc133322578</vt:lpwstr>
      </vt:variant>
      <vt:variant>
        <vt:i4>1179701</vt:i4>
      </vt:variant>
      <vt:variant>
        <vt:i4>302</vt:i4>
      </vt:variant>
      <vt:variant>
        <vt:i4>0</vt:i4>
      </vt:variant>
      <vt:variant>
        <vt:i4>5</vt:i4>
      </vt:variant>
      <vt:variant>
        <vt:lpwstr/>
      </vt:variant>
      <vt:variant>
        <vt:lpwstr>_Toc133322577</vt:lpwstr>
      </vt:variant>
      <vt:variant>
        <vt:i4>1179701</vt:i4>
      </vt:variant>
      <vt:variant>
        <vt:i4>296</vt:i4>
      </vt:variant>
      <vt:variant>
        <vt:i4>0</vt:i4>
      </vt:variant>
      <vt:variant>
        <vt:i4>5</vt:i4>
      </vt:variant>
      <vt:variant>
        <vt:lpwstr/>
      </vt:variant>
      <vt:variant>
        <vt:lpwstr>_Toc133322576</vt:lpwstr>
      </vt:variant>
      <vt:variant>
        <vt:i4>1179701</vt:i4>
      </vt:variant>
      <vt:variant>
        <vt:i4>290</vt:i4>
      </vt:variant>
      <vt:variant>
        <vt:i4>0</vt:i4>
      </vt:variant>
      <vt:variant>
        <vt:i4>5</vt:i4>
      </vt:variant>
      <vt:variant>
        <vt:lpwstr/>
      </vt:variant>
      <vt:variant>
        <vt:lpwstr>_Toc133322575</vt:lpwstr>
      </vt:variant>
      <vt:variant>
        <vt:i4>1179701</vt:i4>
      </vt:variant>
      <vt:variant>
        <vt:i4>284</vt:i4>
      </vt:variant>
      <vt:variant>
        <vt:i4>0</vt:i4>
      </vt:variant>
      <vt:variant>
        <vt:i4>5</vt:i4>
      </vt:variant>
      <vt:variant>
        <vt:lpwstr/>
      </vt:variant>
      <vt:variant>
        <vt:lpwstr>_Toc133322574</vt:lpwstr>
      </vt:variant>
      <vt:variant>
        <vt:i4>1179701</vt:i4>
      </vt:variant>
      <vt:variant>
        <vt:i4>278</vt:i4>
      </vt:variant>
      <vt:variant>
        <vt:i4>0</vt:i4>
      </vt:variant>
      <vt:variant>
        <vt:i4>5</vt:i4>
      </vt:variant>
      <vt:variant>
        <vt:lpwstr/>
      </vt:variant>
      <vt:variant>
        <vt:lpwstr>_Toc133322573</vt:lpwstr>
      </vt:variant>
      <vt:variant>
        <vt:i4>1179701</vt:i4>
      </vt:variant>
      <vt:variant>
        <vt:i4>272</vt:i4>
      </vt:variant>
      <vt:variant>
        <vt:i4>0</vt:i4>
      </vt:variant>
      <vt:variant>
        <vt:i4>5</vt:i4>
      </vt:variant>
      <vt:variant>
        <vt:lpwstr/>
      </vt:variant>
      <vt:variant>
        <vt:lpwstr>_Toc133322572</vt:lpwstr>
      </vt:variant>
      <vt:variant>
        <vt:i4>1179701</vt:i4>
      </vt:variant>
      <vt:variant>
        <vt:i4>266</vt:i4>
      </vt:variant>
      <vt:variant>
        <vt:i4>0</vt:i4>
      </vt:variant>
      <vt:variant>
        <vt:i4>5</vt:i4>
      </vt:variant>
      <vt:variant>
        <vt:lpwstr/>
      </vt:variant>
      <vt:variant>
        <vt:lpwstr>_Toc133322571</vt:lpwstr>
      </vt:variant>
      <vt:variant>
        <vt:i4>1179701</vt:i4>
      </vt:variant>
      <vt:variant>
        <vt:i4>260</vt:i4>
      </vt:variant>
      <vt:variant>
        <vt:i4>0</vt:i4>
      </vt:variant>
      <vt:variant>
        <vt:i4>5</vt:i4>
      </vt:variant>
      <vt:variant>
        <vt:lpwstr/>
      </vt:variant>
      <vt:variant>
        <vt:lpwstr>_Toc133322570</vt:lpwstr>
      </vt:variant>
      <vt:variant>
        <vt:i4>1245237</vt:i4>
      </vt:variant>
      <vt:variant>
        <vt:i4>254</vt:i4>
      </vt:variant>
      <vt:variant>
        <vt:i4>0</vt:i4>
      </vt:variant>
      <vt:variant>
        <vt:i4>5</vt:i4>
      </vt:variant>
      <vt:variant>
        <vt:lpwstr/>
      </vt:variant>
      <vt:variant>
        <vt:lpwstr>_Toc133322569</vt:lpwstr>
      </vt:variant>
      <vt:variant>
        <vt:i4>1245237</vt:i4>
      </vt:variant>
      <vt:variant>
        <vt:i4>248</vt:i4>
      </vt:variant>
      <vt:variant>
        <vt:i4>0</vt:i4>
      </vt:variant>
      <vt:variant>
        <vt:i4>5</vt:i4>
      </vt:variant>
      <vt:variant>
        <vt:lpwstr/>
      </vt:variant>
      <vt:variant>
        <vt:lpwstr>_Toc133322568</vt:lpwstr>
      </vt:variant>
      <vt:variant>
        <vt:i4>1245237</vt:i4>
      </vt:variant>
      <vt:variant>
        <vt:i4>242</vt:i4>
      </vt:variant>
      <vt:variant>
        <vt:i4>0</vt:i4>
      </vt:variant>
      <vt:variant>
        <vt:i4>5</vt:i4>
      </vt:variant>
      <vt:variant>
        <vt:lpwstr/>
      </vt:variant>
      <vt:variant>
        <vt:lpwstr>_Toc133322567</vt:lpwstr>
      </vt:variant>
      <vt:variant>
        <vt:i4>1245237</vt:i4>
      </vt:variant>
      <vt:variant>
        <vt:i4>236</vt:i4>
      </vt:variant>
      <vt:variant>
        <vt:i4>0</vt:i4>
      </vt:variant>
      <vt:variant>
        <vt:i4>5</vt:i4>
      </vt:variant>
      <vt:variant>
        <vt:lpwstr/>
      </vt:variant>
      <vt:variant>
        <vt:lpwstr>_Toc133322566</vt:lpwstr>
      </vt:variant>
      <vt:variant>
        <vt:i4>1245237</vt:i4>
      </vt:variant>
      <vt:variant>
        <vt:i4>230</vt:i4>
      </vt:variant>
      <vt:variant>
        <vt:i4>0</vt:i4>
      </vt:variant>
      <vt:variant>
        <vt:i4>5</vt:i4>
      </vt:variant>
      <vt:variant>
        <vt:lpwstr/>
      </vt:variant>
      <vt:variant>
        <vt:lpwstr>_Toc133322565</vt:lpwstr>
      </vt:variant>
      <vt:variant>
        <vt:i4>1245237</vt:i4>
      </vt:variant>
      <vt:variant>
        <vt:i4>224</vt:i4>
      </vt:variant>
      <vt:variant>
        <vt:i4>0</vt:i4>
      </vt:variant>
      <vt:variant>
        <vt:i4>5</vt:i4>
      </vt:variant>
      <vt:variant>
        <vt:lpwstr/>
      </vt:variant>
      <vt:variant>
        <vt:lpwstr>_Toc133322564</vt:lpwstr>
      </vt:variant>
      <vt:variant>
        <vt:i4>1245237</vt:i4>
      </vt:variant>
      <vt:variant>
        <vt:i4>218</vt:i4>
      </vt:variant>
      <vt:variant>
        <vt:i4>0</vt:i4>
      </vt:variant>
      <vt:variant>
        <vt:i4>5</vt:i4>
      </vt:variant>
      <vt:variant>
        <vt:lpwstr/>
      </vt:variant>
      <vt:variant>
        <vt:lpwstr>_Toc133322563</vt:lpwstr>
      </vt:variant>
      <vt:variant>
        <vt:i4>1245237</vt:i4>
      </vt:variant>
      <vt:variant>
        <vt:i4>212</vt:i4>
      </vt:variant>
      <vt:variant>
        <vt:i4>0</vt:i4>
      </vt:variant>
      <vt:variant>
        <vt:i4>5</vt:i4>
      </vt:variant>
      <vt:variant>
        <vt:lpwstr/>
      </vt:variant>
      <vt:variant>
        <vt:lpwstr>_Toc133322562</vt:lpwstr>
      </vt:variant>
      <vt:variant>
        <vt:i4>1245237</vt:i4>
      </vt:variant>
      <vt:variant>
        <vt:i4>206</vt:i4>
      </vt:variant>
      <vt:variant>
        <vt:i4>0</vt:i4>
      </vt:variant>
      <vt:variant>
        <vt:i4>5</vt:i4>
      </vt:variant>
      <vt:variant>
        <vt:lpwstr/>
      </vt:variant>
      <vt:variant>
        <vt:lpwstr>_Toc133322561</vt:lpwstr>
      </vt:variant>
      <vt:variant>
        <vt:i4>1245237</vt:i4>
      </vt:variant>
      <vt:variant>
        <vt:i4>200</vt:i4>
      </vt:variant>
      <vt:variant>
        <vt:i4>0</vt:i4>
      </vt:variant>
      <vt:variant>
        <vt:i4>5</vt:i4>
      </vt:variant>
      <vt:variant>
        <vt:lpwstr/>
      </vt:variant>
      <vt:variant>
        <vt:lpwstr>_Toc133322560</vt:lpwstr>
      </vt:variant>
      <vt:variant>
        <vt:i4>1048629</vt:i4>
      </vt:variant>
      <vt:variant>
        <vt:i4>194</vt:i4>
      </vt:variant>
      <vt:variant>
        <vt:i4>0</vt:i4>
      </vt:variant>
      <vt:variant>
        <vt:i4>5</vt:i4>
      </vt:variant>
      <vt:variant>
        <vt:lpwstr/>
      </vt:variant>
      <vt:variant>
        <vt:lpwstr>_Toc133322559</vt:lpwstr>
      </vt:variant>
      <vt:variant>
        <vt:i4>1048629</vt:i4>
      </vt:variant>
      <vt:variant>
        <vt:i4>188</vt:i4>
      </vt:variant>
      <vt:variant>
        <vt:i4>0</vt:i4>
      </vt:variant>
      <vt:variant>
        <vt:i4>5</vt:i4>
      </vt:variant>
      <vt:variant>
        <vt:lpwstr/>
      </vt:variant>
      <vt:variant>
        <vt:lpwstr>_Toc133322558</vt:lpwstr>
      </vt:variant>
      <vt:variant>
        <vt:i4>1048629</vt:i4>
      </vt:variant>
      <vt:variant>
        <vt:i4>182</vt:i4>
      </vt:variant>
      <vt:variant>
        <vt:i4>0</vt:i4>
      </vt:variant>
      <vt:variant>
        <vt:i4>5</vt:i4>
      </vt:variant>
      <vt:variant>
        <vt:lpwstr/>
      </vt:variant>
      <vt:variant>
        <vt:lpwstr>_Toc133322557</vt:lpwstr>
      </vt:variant>
      <vt:variant>
        <vt:i4>1048629</vt:i4>
      </vt:variant>
      <vt:variant>
        <vt:i4>176</vt:i4>
      </vt:variant>
      <vt:variant>
        <vt:i4>0</vt:i4>
      </vt:variant>
      <vt:variant>
        <vt:i4>5</vt:i4>
      </vt:variant>
      <vt:variant>
        <vt:lpwstr/>
      </vt:variant>
      <vt:variant>
        <vt:lpwstr>_Toc133322556</vt:lpwstr>
      </vt:variant>
      <vt:variant>
        <vt:i4>1048629</vt:i4>
      </vt:variant>
      <vt:variant>
        <vt:i4>170</vt:i4>
      </vt:variant>
      <vt:variant>
        <vt:i4>0</vt:i4>
      </vt:variant>
      <vt:variant>
        <vt:i4>5</vt:i4>
      </vt:variant>
      <vt:variant>
        <vt:lpwstr/>
      </vt:variant>
      <vt:variant>
        <vt:lpwstr>_Toc133322555</vt:lpwstr>
      </vt:variant>
      <vt:variant>
        <vt:i4>1048629</vt:i4>
      </vt:variant>
      <vt:variant>
        <vt:i4>164</vt:i4>
      </vt:variant>
      <vt:variant>
        <vt:i4>0</vt:i4>
      </vt:variant>
      <vt:variant>
        <vt:i4>5</vt:i4>
      </vt:variant>
      <vt:variant>
        <vt:lpwstr/>
      </vt:variant>
      <vt:variant>
        <vt:lpwstr>_Toc133322554</vt:lpwstr>
      </vt:variant>
      <vt:variant>
        <vt:i4>1048629</vt:i4>
      </vt:variant>
      <vt:variant>
        <vt:i4>158</vt:i4>
      </vt:variant>
      <vt:variant>
        <vt:i4>0</vt:i4>
      </vt:variant>
      <vt:variant>
        <vt:i4>5</vt:i4>
      </vt:variant>
      <vt:variant>
        <vt:lpwstr/>
      </vt:variant>
      <vt:variant>
        <vt:lpwstr>_Toc133322553</vt:lpwstr>
      </vt:variant>
      <vt:variant>
        <vt:i4>1048629</vt:i4>
      </vt:variant>
      <vt:variant>
        <vt:i4>152</vt:i4>
      </vt:variant>
      <vt:variant>
        <vt:i4>0</vt:i4>
      </vt:variant>
      <vt:variant>
        <vt:i4>5</vt:i4>
      </vt:variant>
      <vt:variant>
        <vt:lpwstr/>
      </vt:variant>
      <vt:variant>
        <vt:lpwstr>_Toc133322552</vt:lpwstr>
      </vt:variant>
      <vt:variant>
        <vt:i4>1048629</vt:i4>
      </vt:variant>
      <vt:variant>
        <vt:i4>146</vt:i4>
      </vt:variant>
      <vt:variant>
        <vt:i4>0</vt:i4>
      </vt:variant>
      <vt:variant>
        <vt:i4>5</vt:i4>
      </vt:variant>
      <vt:variant>
        <vt:lpwstr/>
      </vt:variant>
      <vt:variant>
        <vt:lpwstr>_Toc133322551</vt:lpwstr>
      </vt:variant>
      <vt:variant>
        <vt:i4>1048629</vt:i4>
      </vt:variant>
      <vt:variant>
        <vt:i4>140</vt:i4>
      </vt:variant>
      <vt:variant>
        <vt:i4>0</vt:i4>
      </vt:variant>
      <vt:variant>
        <vt:i4>5</vt:i4>
      </vt:variant>
      <vt:variant>
        <vt:lpwstr/>
      </vt:variant>
      <vt:variant>
        <vt:lpwstr>_Toc133322550</vt:lpwstr>
      </vt:variant>
      <vt:variant>
        <vt:i4>1114165</vt:i4>
      </vt:variant>
      <vt:variant>
        <vt:i4>134</vt:i4>
      </vt:variant>
      <vt:variant>
        <vt:i4>0</vt:i4>
      </vt:variant>
      <vt:variant>
        <vt:i4>5</vt:i4>
      </vt:variant>
      <vt:variant>
        <vt:lpwstr/>
      </vt:variant>
      <vt:variant>
        <vt:lpwstr>_Toc133322549</vt:lpwstr>
      </vt:variant>
      <vt:variant>
        <vt:i4>1114165</vt:i4>
      </vt:variant>
      <vt:variant>
        <vt:i4>128</vt:i4>
      </vt:variant>
      <vt:variant>
        <vt:i4>0</vt:i4>
      </vt:variant>
      <vt:variant>
        <vt:i4>5</vt:i4>
      </vt:variant>
      <vt:variant>
        <vt:lpwstr/>
      </vt:variant>
      <vt:variant>
        <vt:lpwstr>_Toc133322548</vt:lpwstr>
      </vt:variant>
      <vt:variant>
        <vt:i4>1114165</vt:i4>
      </vt:variant>
      <vt:variant>
        <vt:i4>122</vt:i4>
      </vt:variant>
      <vt:variant>
        <vt:i4>0</vt:i4>
      </vt:variant>
      <vt:variant>
        <vt:i4>5</vt:i4>
      </vt:variant>
      <vt:variant>
        <vt:lpwstr/>
      </vt:variant>
      <vt:variant>
        <vt:lpwstr>_Toc133322547</vt:lpwstr>
      </vt:variant>
      <vt:variant>
        <vt:i4>1114165</vt:i4>
      </vt:variant>
      <vt:variant>
        <vt:i4>116</vt:i4>
      </vt:variant>
      <vt:variant>
        <vt:i4>0</vt:i4>
      </vt:variant>
      <vt:variant>
        <vt:i4>5</vt:i4>
      </vt:variant>
      <vt:variant>
        <vt:lpwstr/>
      </vt:variant>
      <vt:variant>
        <vt:lpwstr>_Toc133322546</vt:lpwstr>
      </vt:variant>
      <vt:variant>
        <vt:i4>1114165</vt:i4>
      </vt:variant>
      <vt:variant>
        <vt:i4>110</vt:i4>
      </vt:variant>
      <vt:variant>
        <vt:i4>0</vt:i4>
      </vt:variant>
      <vt:variant>
        <vt:i4>5</vt:i4>
      </vt:variant>
      <vt:variant>
        <vt:lpwstr/>
      </vt:variant>
      <vt:variant>
        <vt:lpwstr>_Toc133322545</vt:lpwstr>
      </vt:variant>
      <vt:variant>
        <vt:i4>1114165</vt:i4>
      </vt:variant>
      <vt:variant>
        <vt:i4>104</vt:i4>
      </vt:variant>
      <vt:variant>
        <vt:i4>0</vt:i4>
      </vt:variant>
      <vt:variant>
        <vt:i4>5</vt:i4>
      </vt:variant>
      <vt:variant>
        <vt:lpwstr/>
      </vt:variant>
      <vt:variant>
        <vt:lpwstr>_Toc133322544</vt:lpwstr>
      </vt:variant>
      <vt:variant>
        <vt:i4>1114165</vt:i4>
      </vt:variant>
      <vt:variant>
        <vt:i4>98</vt:i4>
      </vt:variant>
      <vt:variant>
        <vt:i4>0</vt:i4>
      </vt:variant>
      <vt:variant>
        <vt:i4>5</vt:i4>
      </vt:variant>
      <vt:variant>
        <vt:lpwstr/>
      </vt:variant>
      <vt:variant>
        <vt:lpwstr>_Toc133322543</vt:lpwstr>
      </vt:variant>
      <vt:variant>
        <vt:i4>1114165</vt:i4>
      </vt:variant>
      <vt:variant>
        <vt:i4>92</vt:i4>
      </vt:variant>
      <vt:variant>
        <vt:i4>0</vt:i4>
      </vt:variant>
      <vt:variant>
        <vt:i4>5</vt:i4>
      </vt:variant>
      <vt:variant>
        <vt:lpwstr/>
      </vt:variant>
      <vt:variant>
        <vt:lpwstr>_Toc133322542</vt:lpwstr>
      </vt:variant>
      <vt:variant>
        <vt:i4>1114165</vt:i4>
      </vt:variant>
      <vt:variant>
        <vt:i4>86</vt:i4>
      </vt:variant>
      <vt:variant>
        <vt:i4>0</vt:i4>
      </vt:variant>
      <vt:variant>
        <vt:i4>5</vt:i4>
      </vt:variant>
      <vt:variant>
        <vt:lpwstr/>
      </vt:variant>
      <vt:variant>
        <vt:lpwstr>_Toc133322541</vt:lpwstr>
      </vt:variant>
      <vt:variant>
        <vt:i4>1114165</vt:i4>
      </vt:variant>
      <vt:variant>
        <vt:i4>80</vt:i4>
      </vt:variant>
      <vt:variant>
        <vt:i4>0</vt:i4>
      </vt:variant>
      <vt:variant>
        <vt:i4>5</vt:i4>
      </vt:variant>
      <vt:variant>
        <vt:lpwstr/>
      </vt:variant>
      <vt:variant>
        <vt:lpwstr>_Toc133322540</vt:lpwstr>
      </vt:variant>
      <vt:variant>
        <vt:i4>1441845</vt:i4>
      </vt:variant>
      <vt:variant>
        <vt:i4>74</vt:i4>
      </vt:variant>
      <vt:variant>
        <vt:i4>0</vt:i4>
      </vt:variant>
      <vt:variant>
        <vt:i4>5</vt:i4>
      </vt:variant>
      <vt:variant>
        <vt:lpwstr/>
      </vt:variant>
      <vt:variant>
        <vt:lpwstr>_Toc133322539</vt:lpwstr>
      </vt:variant>
      <vt:variant>
        <vt:i4>1441845</vt:i4>
      </vt:variant>
      <vt:variant>
        <vt:i4>68</vt:i4>
      </vt:variant>
      <vt:variant>
        <vt:i4>0</vt:i4>
      </vt:variant>
      <vt:variant>
        <vt:i4>5</vt:i4>
      </vt:variant>
      <vt:variant>
        <vt:lpwstr/>
      </vt:variant>
      <vt:variant>
        <vt:lpwstr>_Toc133322538</vt:lpwstr>
      </vt:variant>
      <vt:variant>
        <vt:i4>1441845</vt:i4>
      </vt:variant>
      <vt:variant>
        <vt:i4>62</vt:i4>
      </vt:variant>
      <vt:variant>
        <vt:i4>0</vt:i4>
      </vt:variant>
      <vt:variant>
        <vt:i4>5</vt:i4>
      </vt:variant>
      <vt:variant>
        <vt:lpwstr/>
      </vt:variant>
      <vt:variant>
        <vt:lpwstr>_Toc133322537</vt:lpwstr>
      </vt:variant>
      <vt:variant>
        <vt:i4>1441845</vt:i4>
      </vt:variant>
      <vt:variant>
        <vt:i4>56</vt:i4>
      </vt:variant>
      <vt:variant>
        <vt:i4>0</vt:i4>
      </vt:variant>
      <vt:variant>
        <vt:i4>5</vt:i4>
      </vt:variant>
      <vt:variant>
        <vt:lpwstr/>
      </vt:variant>
      <vt:variant>
        <vt:lpwstr>_Toc133322536</vt:lpwstr>
      </vt:variant>
      <vt:variant>
        <vt:i4>1441845</vt:i4>
      </vt:variant>
      <vt:variant>
        <vt:i4>50</vt:i4>
      </vt:variant>
      <vt:variant>
        <vt:i4>0</vt:i4>
      </vt:variant>
      <vt:variant>
        <vt:i4>5</vt:i4>
      </vt:variant>
      <vt:variant>
        <vt:lpwstr/>
      </vt:variant>
      <vt:variant>
        <vt:lpwstr>_Toc133322535</vt:lpwstr>
      </vt:variant>
      <vt:variant>
        <vt:i4>1441845</vt:i4>
      </vt:variant>
      <vt:variant>
        <vt:i4>44</vt:i4>
      </vt:variant>
      <vt:variant>
        <vt:i4>0</vt:i4>
      </vt:variant>
      <vt:variant>
        <vt:i4>5</vt:i4>
      </vt:variant>
      <vt:variant>
        <vt:lpwstr/>
      </vt:variant>
      <vt:variant>
        <vt:lpwstr>_Toc133322534</vt:lpwstr>
      </vt:variant>
      <vt:variant>
        <vt:i4>1441845</vt:i4>
      </vt:variant>
      <vt:variant>
        <vt:i4>38</vt:i4>
      </vt:variant>
      <vt:variant>
        <vt:i4>0</vt:i4>
      </vt:variant>
      <vt:variant>
        <vt:i4>5</vt:i4>
      </vt:variant>
      <vt:variant>
        <vt:lpwstr/>
      </vt:variant>
      <vt:variant>
        <vt:lpwstr>_Toc133322533</vt:lpwstr>
      </vt:variant>
      <vt:variant>
        <vt:i4>1441845</vt:i4>
      </vt:variant>
      <vt:variant>
        <vt:i4>32</vt:i4>
      </vt:variant>
      <vt:variant>
        <vt:i4>0</vt:i4>
      </vt:variant>
      <vt:variant>
        <vt:i4>5</vt:i4>
      </vt:variant>
      <vt:variant>
        <vt:lpwstr/>
      </vt:variant>
      <vt:variant>
        <vt:lpwstr>_Toc133322532</vt:lpwstr>
      </vt:variant>
      <vt:variant>
        <vt:i4>1441845</vt:i4>
      </vt:variant>
      <vt:variant>
        <vt:i4>26</vt:i4>
      </vt:variant>
      <vt:variant>
        <vt:i4>0</vt:i4>
      </vt:variant>
      <vt:variant>
        <vt:i4>5</vt:i4>
      </vt:variant>
      <vt:variant>
        <vt:lpwstr/>
      </vt:variant>
      <vt:variant>
        <vt:lpwstr>_Toc133322531</vt:lpwstr>
      </vt:variant>
      <vt:variant>
        <vt:i4>1441845</vt:i4>
      </vt:variant>
      <vt:variant>
        <vt:i4>20</vt:i4>
      </vt:variant>
      <vt:variant>
        <vt:i4>0</vt:i4>
      </vt:variant>
      <vt:variant>
        <vt:i4>5</vt:i4>
      </vt:variant>
      <vt:variant>
        <vt:lpwstr/>
      </vt:variant>
      <vt:variant>
        <vt:lpwstr>_Toc133322530</vt:lpwstr>
      </vt:variant>
      <vt:variant>
        <vt:i4>1507381</vt:i4>
      </vt:variant>
      <vt:variant>
        <vt:i4>14</vt:i4>
      </vt:variant>
      <vt:variant>
        <vt:i4>0</vt:i4>
      </vt:variant>
      <vt:variant>
        <vt:i4>5</vt:i4>
      </vt:variant>
      <vt:variant>
        <vt:lpwstr/>
      </vt:variant>
      <vt:variant>
        <vt:lpwstr>_Toc133322529</vt:lpwstr>
      </vt:variant>
      <vt:variant>
        <vt:i4>1507381</vt:i4>
      </vt:variant>
      <vt:variant>
        <vt:i4>8</vt:i4>
      </vt:variant>
      <vt:variant>
        <vt:i4>0</vt:i4>
      </vt:variant>
      <vt:variant>
        <vt:i4>5</vt:i4>
      </vt:variant>
      <vt:variant>
        <vt:lpwstr/>
      </vt:variant>
      <vt:variant>
        <vt:lpwstr>_Toc133322528</vt:lpwstr>
      </vt:variant>
      <vt:variant>
        <vt:i4>1507381</vt:i4>
      </vt:variant>
      <vt:variant>
        <vt:i4>2</vt:i4>
      </vt:variant>
      <vt:variant>
        <vt:i4>0</vt:i4>
      </vt:variant>
      <vt:variant>
        <vt:i4>5</vt:i4>
      </vt:variant>
      <vt:variant>
        <vt:lpwstr/>
      </vt:variant>
      <vt:variant>
        <vt:lpwstr>_Toc1333225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9T01:09:00Z</dcterms:created>
  <dcterms:modified xsi:type="dcterms:W3CDTF">2023-04-2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